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7DAA30" w14:textId="7A1F4CA4" w:rsidR="00830B7A" w:rsidRPr="00830B7A" w:rsidRDefault="00830B7A" w:rsidP="00830B7A">
      <w:pPr>
        <w:pStyle w:val="Caption"/>
        <w:keepNext/>
        <w:rPr>
          <w:b/>
          <w:bCs/>
          <w:color w:val="000000" w:themeColor="text1"/>
          <w:sz w:val="24"/>
          <w:szCs w:val="24"/>
        </w:rPr>
      </w:pPr>
      <w:r w:rsidRPr="00830B7A">
        <w:rPr>
          <w:b/>
          <w:bCs/>
          <w:color w:val="000000" w:themeColor="text1"/>
          <w:sz w:val="24"/>
          <w:szCs w:val="24"/>
        </w:rPr>
        <w:t>Table S1 – Bacterial Metaboli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4"/>
        <w:gridCol w:w="833"/>
        <w:gridCol w:w="806"/>
        <w:gridCol w:w="610"/>
        <w:gridCol w:w="687"/>
        <w:gridCol w:w="3335"/>
      </w:tblGrid>
      <w:tr w:rsidR="00F43F96" w:rsidRPr="00C5160D" w14:paraId="2551D6CE" w14:textId="77777777" w:rsidTr="00F43F96">
        <w:tc>
          <w:tcPr>
            <w:tcW w:w="834" w:type="dxa"/>
          </w:tcPr>
          <w:p w14:paraId="660D6F7D" w14:textId="77777777" w:rsidR="00F43F96" w:rsidRPr="00C5160D" w:rsidRDefault="00F43F96" w:rsidP="00721465">
            <w:proofErr w:type="spellStart"/>
            <w:proofErr w:type="gramStart"/>
            <w:r w:rsidRPr="00C5160D">
              <w:t>R.Time</w:t>
            </w:r>
            <w:proofErr w:type="spellEnd"/>
            <w:proofErr w:type="gramEnd"/>
          </w:p>
        </w:tc>
        <w:tc>
          <w:tcPr>
            <w:tcW w:w="833" w:type="dxa"/>
          </w:tcPr>
          <w:p w14:paraId="2C7AEBEC" w14:textId="77777777" w:rsidR="00F43F96" w:rsidRPr="00C5160D" w:rsidRDefault="00F43F96" w:rsidP="00721465">
            <w:proofErr w:type="spellStart"/>
            <w:r w:rsidRPr="00C5160D">
              <w:t>I.Time</w:t>
            </w:r>
            <w:proofErr w:type="spellEnd"/>
          </w:p>
        </w:tc>
        <w:tc>
          <w:tcPr>
            <w:tcW w:w="806" w:type="dxa"/>
          </w:tcPr>
          <w:p w14:paraId="50E6FB08" w14:textId="77777777" w:rsidR="00F43F96" w:rsidRPr="00C5160D" w:rsidRDefault="00F43F96" w:rsidP="00721465">
            <w:r w:rsidRPr="00C5160D">
              <w:t>Height</w:t>
            </w:r>
          </w:p>
        </w:tc>
        <w:tc>
          <w:tcPr>
            <w:tcW w:w="610" w:type="dxa"/>
          </w:tcPr>
          <w:p w14:paraId="57317A7F" w14:textId="77777777" w:rsidR="00F43F96" w:rsidRPr="00C5160D" w:rsidRDefault="00F43F96" w:rsidP="00721465">
            <w:r w:rsidRPr="00C5160D">
              <w:t>A/H</w:t>
            </w:r>
          </w:p>
        </w:tc>
        <w:tc>
          <w:tcPr>
            <w:tcW w:w="687" w:type="dxa"/>
          </w:tcPr>
          <w:p w14:paraId="20354224" w14:textId="77777777" w:rsidR="00F43F96" w:rsidRPr="00C5160D" w:rsidRDefault="00F43F96" w:rsidP="00721465">
            <w:r w:rsidRPr="00C5160D">
              <w:t>Mark</w:t>
            </w:r>
          </w:p>
        </w:tc>
        <w:tc>
          <w:tcPr>
            <w:tcW w:w="3335" w:type="dxa"/>
          </w:tcPr>
          <w:p w14:paraId="7A7C1B7F" w14:textId="5235B5AB" w:rsidR="00F43F96" w:rsidRPr="00C5160D" w:rsidRDefault="00F43F96" w:rsidP="00721465">
            <w:r>
              <w:t xml:space="preserve">Name </w:t>
            </w:r>
          </w:p>
        </w:tc>
      </w:tr>
      <w:tr w:rsidR="00F43F96" w:rsidRPr="00C5160D" w14:paraId="6422F194" w14:textId="77777777" w:rsidTr="00F43F96">
        <w:tc>
          <w:tcPr>
            <w:tcW w:w="834" w:type="dxa"/>
          </w:tcPr>
          <w:p w14:paraId="16DAF233" w14:textId="77777777" w:rsidR="00F43F96" w:rsidRPr="00C5160D" w:rsidRDefault="00F43F96" w:rsidP="00721465">
            <w:r w:rsidRPr="00C5160D">
              <w:t>3</w:t>
            </w:r>
          </w:p>
        </w:tc>
        <w:tc>
          <w:tcPr>
            <w:tcW w:w="833" w:type="dxa"/>
          </w:tcPr>
          <w:p w14:paraId="688A5376" w14:textId="77777777" w:rsidR="00F43F96" w:rsidRPr="00C5160D" w:rsidRDefault="00F43F96" w:rsidP="00721465">
            <w:r w:rsidRPr="00C5160D">
              <w:t>3.509</w:t>
            </w:r>
          </w:p>
        </w:tc>
        <w:tc>
          <w:tcPr>
            <w:tcW w:w="806" w:type="dxa"/>
          </w:tcPr>
          <w:p w14:paraId="7AC69D7D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10" w:type="dxa"/>
          </w:tcPr>
          <w:p w14:paraId="535C2E68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87" w:type="dxa"/>
          </w:tcPr>
          <w:p w14:paraId="126D2972" w14:textId="77777777" w:rsidR="00F43F96" w:rsidRPr="00C5160D" w:rsidRDefault="00F43F96" w:rsidP="00721465">
            <w:r w:rsidRPr="00C5160D">
              <w:t>3.01</w:t>
            </w:r>
          </w:p>
        </w:tc>
        <w:tc>
          <w:tcPr>
            <w:tcW w:w="3335" w:type="dxa"/>
          </w:tcPr>
          <w:p w14:paraId="06F59224" w14:textId="0F2162A7" w:rsidR="00F43F96" w:rsidRPr="00C5160D" w:rsidRDefault="000A6C3C" w:rsidP="00721465">
            <w:r>
              <w:t xml:space="preserve">Butyric acid </w:t>
            </w:r>
          </w:p>
        </w:tc>
      </w:tr>
      <w:tr w:rsidR="00F43F96" w:rsidRPr="00C5160D" w14:paraId="15BDF919" w14:textId="77777777" w:rsidTr="00F43F96">
        <w:tc>
          <w:tcPr>
            <w:tcW w:w="834" w:type="dxa"/>
          </w:tcPr>
          <w:p w14:paraId="14226FDA" w14:textId="77777777" w:rsidR="00F43F96" w:rsidRPr="00C5160D" w:rsidRDefault="00F43F96" w:rsidP="00721465">
            <w:r w:rsidRPr="00C5160D">
              <w:t>8</w:t>
            </w:r>
          </w:p>
        </w:tc>
        <w:tc>
          <w:tcPr>
            <w:tcW w:w="833" w:type="dxa"/>
          </w:tcPr>
          <w:p w14:paraId="0829AAEE" w14:textId="77777777" w:rsidR="00F43F96" w:rsidRPr="00C5160D" w:rsidRDefault="00F43F96" w:rsidP="00721465">
            <w:r w:rsidRPr="00C5160D">
              <w:t>3.851</w:t>
            </w:r>
          </w:p>
        </w:tc>
        <w:tc>
          <w:tcPr>
            <w:tcW w:w="806" w:type="dxa"/>
          </w:tcPr>
          <w:p w14:paraId="67CED8E8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10" w:type="dxa"/>
          </w:tcPr>
          <w:p w14:paraId="71519423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87" w:type="dxa"/>
          </w:tcPr>
          <w:p w14:paraId="61AD096F" w14:textId="77777777" w:rsidR="00F43F96" w:rsidRPr="00C5160D" w:rsidRDefault="00F43F96" w:rsidP="00721465">
            <w:r w:rsidRPr="00C5160D">
              <w:t>3.73</w:t>
            </w:r>
          </w:p>
        </w:tc>
        <w:tc>
          <w:tcPr>
            <w:tcW w:w="3335" w:type="dxa"/>
          </w:tcPr>
          <w:p w14:paraId="001C129E" w14:textId="5E3F9E54" w:rsidR="00F43F96" w:rsidRPr="00C5160D" w:rsidRDefault="00895B4A" w:rsidP="00721465">
            <w:r>
              <w:t xml:space="preserve">Salicylic acid </w:t>
            </w:r>
          </w:p>
        </w:tc>
      </w:tr>
      <w:tr w:rsidR="00F43F96" w:rsidRPr="00C5160D" w14:paraId="7601E7B8" w14:textId="77777777" w:rsidTr="00F43F96">
        <w:tc>
          <w:tcPr>
            <w:tcW w:w="834" w:type="dxa"/>
          </w:tcPr>
          <w:p w14:paraId="7E7A82C9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9</w:t>
            </w:r>
          </w:p>
        </w:tc>
        <w:tc>
          <w:tcPr>
            <w:tcW w:w="833" w:type="dxa"/>
          </w:tcPr>
          <w:p w14:paraId="3CF8557A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3.908</w:t>
            </w:r>
          </w:p>
        </w:tc>
        <w:tc>
          <w:tcPr>
            <w:tcW w:w="806" w:type="dxa"/>
          </w:tcPr>
          <w:p w14:paraId="267D54FD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0.02</w:t>
            </w:r>
          </w:p>
        </w:tc>
        <w:tc>
          <w:tcPr>
            <w:tcW w:w="610" w:type="dxa"/>
          </w:tcPr>
          <w:p w14:paraId="6D87C9FE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0.04</w:t>
            </w:r>
          </w:p>
        </w:tc>
        <w:tc>
          <w:tcPr>
            <w:tcW w:w="687" w:type="dxa"/>
          </w:tcPr>
          <w:p w14:paraId="0D5D1016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2.39</w:t>
            </w:r>
          </w:p>
        </w:tc>
        <w:tc>
          <w:tcPr>
            <w:tcW w:w="3335" w:type="dxa"/>
          </w:tcPr>
          <w:p w14:paraId="71009367" w14:textId="77777777" w:rsidR="00F43F96" w:rsidRPr="00C5160D" w:rsidRDefault="00F43F96" w:rsidP="00721465">
            <w:proofErr w:type="spellStart"/>
            <w:r w:rsidRPr="00455D0F">
              <w:rPr>
                <w:highlight w:val="yellow"/>
              </w:rPr>
              <w:t>Cyclobutaneoctol</w:t>
            </w:r>
            <w:proofErr w:type="spellEnd"/>
          </w:p>
        </w:tc>
      </w:tr>
      <w:tr w:rsidR="00F43F96" w:rsidRPr="00C5160D" w14:paraId="05ED9DEF" w14:textId="77777777" w:rsidTr="00F43F96">
        <w:tc>
          <w:tcPr>
            <w:tcW w:w="834" w:type="dxa"/>
          </w:tcPr>
          <w:p w14:paraId="0D9B2617" w14:textId="77777777" w:rsidR="00F43F96" w:rsidRPr="00C5160D" w:rsidRDefault="00F43F96" w:rsidP="00721465">
            <w:r w:rsidRPr="00C5160D">
              <w:t>13</w:t>
            </w:r>
          </w:p>
        </w:tc>
        <w:tc>
          <w:tcPr>
            <w:tcW w:w="833" w:type="dxa"/>
          </w:tcPr>
          <w:p w14:paraId="1410F8A1" w14:textId="77777777" w:rsidR="00F43F96" w:rsidRPr="00C5160D" w:rsidRDefault="00F43F96" w:rsidP="00721465">
            <w:r w:rsidRPr="00C5160D">
              <w:t>4.248</w:t>
            </w:r>
          </w:p>
        </w:tc>
        <w:tc>
          <w:tcPr>
            <w:tcW w:w="806" w:type="dxa"/>
          </w:tcPr>
          <w:p w14:paraId="599BEA35" w14:textId="77777777" w:rsidR="00F43F96" w:rsidRPr="00C5160D" w:rsidRDefault="00F43F96" w:rsidP="00721465">
            <w:r w:rsidRPr="00C5160D">
              <w:t>0.02</w:t>
            </w:r>
          </w:p>
        </w:tc>
        <w:tc>
          <w:tcPr>
            <w:tcW w:w="610" w:type="dxa"/>
          </w:tcPr>
          <w:p w14:paraId="1670F1EF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87" w:type="dxa"/>
          </w:tcPr>
          <w:p w14:paraId="05FE23F6" w14:textId="77777777" w:rsidR="00F43F96" w:rsidRPr="00C5160D" w:rsidRDefault="00F43F96" w:rsidP="00721465">
            <w:r w:rsidRPr="00C5160D">
              <w:t>2.13</w:t>
            </w:r>
          </w:p>
        </w:tc>
        <w:tc>
          <w:tcPr>
            <w:tcW w:w="3335" w:type="dxa"/>
          </w:tcPr>
          <w:p w14:paraId="4905FA1B" w14:textId="575260E6" w:rsidR="00F43F96" w:rsidRPr="00C5160D" w:rsidRDefault="00895B4A" w:rsidP="00721465">
            <w:r>
              <w:t>2,3-Butanediol</w:t>
            </w:r>
          </w:p>
        </w:tc>
      </w:tr>
      <w:tr w:rsidR="00F43F96" w:rsidRPr="00C5160D" w14:paraId="658B8517" w14:textId="77777777" w:rsidTr="00F43F96">
        <w:tc>
          <w:tcPr>
            <w:tcW w:w="834" w:type="dxa"/>
          </w:tcPr>
          <w:p w14:paraId="0CC4389B" w14:textId="77777777" w:rsidR="00F43F96" w:rsidRPr="00C5160D" w:rsidRDefault="00F43F96" w:rsidP="00721465">
            <w:r w:rsidRPr="00C5160D">
              <w:t>15</w:t>
            </w:r>
          </w:p>
        </w:tc>
        <w:tc>
          <w:tcPr>
            <w:tcW w:w="833" w:type="dxa"/>
          </w:tcPr>
          <w:p w14:paraId="5EBC3ED1" w14:textId="77777777" w:rsidR="00F43F96" w:rsidRPr="00C5160D" w:rsidRDefault="00F43F96" w:rsidP="00721465">
            <w:r w:rsidRPr="00C5160D">
              <w:t>4.359</w:t>
            </w:r>
          </w:p>
        </w:tc>
        <w:tc>
          <w:tcPr>
            <w:tcW w:w="806" w:type="dxa"/>
          </w:tcPr>
          <w:p w14:paraId="454EE97B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10" w:type="dxa"/>
          </w:tcPr>
          <w:p w14:paraId="1BCC5A83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87" w:type="dxa"/>
          </w:tcPr>
          <w:p w14:paraId="09B91C0D" w14:textId="77777777" w:rsidR="00F43F96" w:rsidRPr="00C5160D" w:rsidRDefault="00F43F96" w:rsidP="00721465">
            <w:r w:rsidRPr="00C5160D">
              <w:t>3.73</w:t>
            </w:r>
          </w:p>
        </w:tc>
        <w:tc>
          <w:tcPr>
            <w:tcW w:w="3335" w:type="dxa"/>
          </w:tcPr>
          <w:p w14:paraId="4A05779B" w14:textId="2811A7EF" w:rsidR="00F43F96" w:rsidRPr="00C5160D" w:rsidRDefault="00F43F96" w:rsidP="00721465">
            <w:proofErr w:type="spellStart"/>
            <w:r w:rsidRPr="00C5160D">
              <w:t>Propanedioic</w:t>
            </w:r>
            <w:proofErr w:type="spellEnd"/>
            <w:r>
              <w:t xml:space="preserve"> acid </w:t>
            </w:r>
          </w:p>
        </w:tc>
      </w:tr>
      <w:tr w:rsidR="00F43F96" w:rsidRPr="00C5160D" w14:paraId="0E67D178" w14:textId="77777777" w:rsidTr="00F43F96">
        <w:tc>
          <w:tcPr>
            <w:tcW w:w="834" w:type="dxa"/>
          </w:tcPr>
          <w:p w14:paraId="5476FCA4" w14:textId="77777777" w:rsidR="00F43F96" w:rsidRPr="00C5160D" w:rsidRDefault="00F43F96" w:rsidP="00721465">
            <w:r w:rsidRPr="00C5160D">
              <w:t>16</w:t>
            </w:r>
          </w:p>
        </w:tc>
        <w:tc>
          <w:tcPr>
            <w:tcW w:w="833" w:type="dxa"/>
          </w:tcPr>
          <w:p w14:paraId="73C70F4B" w14:textId="77777777" w:rsidR="00F43F96" w:rsidRPr="00C5160D" w:rsidRDefault="00F43F96" w:rsidP="00721465">
            <w:r w:rsidRPr="00C5160D">
              <w:t>4.445</w:t>
            </w:r>
          </w:p>
        </w:tc>
        <w:tc>
          <w:tcPr>
            <w:tcW w:w="806" w:type="dxa"/>
          </w:tcPr>
          <w:p w14:paraId="0B027796" w14:textId="77777777" w:rsidR="00F43F96" w:rsidRPr="00C5160D" w:rsidRDefault="00F43F96" w:rsidP="00721465">
            <w:r w:rsidRPr="00C5160D">
              <w:t>0.01</w:t>
            </w:r>
          </w:p>
        </w:tc>
        <w:tc>
          <w:tcPr>
            <w:tcW w:w="610" w:type="dxa"/>
          </w:tcPr>
          <w:p w14:paraId="6E6C2F88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87" w:type="dxa"/>
          </w:tcPr>
          <w:p w14:paraId="47686B9E" w14:textId="77777777" w:rsidR="00F43F96" w:rsidRPr="00C5160D" w:rsidRDefault="00F43F96" w:rsidP="00721465">
            <w:r w:rsidRPr="00C5160D">
              <w:t>1.81</w:t>
            </w:r>
          </w:p>
        </w:tc>
        <w:tc>
          <w:tcPr>
            <w:tcW w:w="3335" w:type="dxa"/>
          </w:tcPr>
          <w:p w14:paraId="60548459" w14:textId="7C4F8469" w:rsidR="00F43F96" w:rsidRPr="00C5160D" w:rsidRDefault="00895B4A" w:rsidP="00721465">
            <w:r>
              <w:t>Oleic acid</w:t>
            </w:r>
          </w:p>
        </w:tc>
      </w:tr>
      <w:tr w:rsidR="00F43F96" w:rsidRPr="00C5160D" w14:paraId="5EB78A32" w14:textId="77777777" w:rsidTr="00F43F96">
        <w:tc>
          <w:tcPr>
            <w:tcW w:w="834" w:type="dxa"/>
          </w:tcPr>
          <w:p w14:paraId="6A0D0D08" w14:textId="77777777" w:rsidR="00F43F96" w:rsidRPr="00C5160D" w:rsidRDefault="00F43F96" w:rsidP="00721465">
            <w:r w:rsidRPr="00C5160D">
              <w:t>17</w:t>
            </w:r>
          </w:p>
        </w:tc>
        <w:tc>
          <w:tcPr>
            <w:tcW w:w="833" w:type="dxa"/>
          </w:tcPr>
          <w:p w14:paraId="11B9E345" w14:textId="77777777" w:rsidR="00F43F96" w:rsidRPr="00C5160D" w:rsidRDefault="00F43F96" w:rsidP="00721465">
            <w:r w:rsidRPr="00C5160D">
              <w:t>4.497</w:t>
            </w:r>
          </w:p>
        </w:tc>
        <w:tc>
          <w:tcPr>
            <w:tcW w:w="806" w:type="dxa"/>
          </w:tcPr>
          <w:p w14:paraId="0A7A1005" w14:textId="77777777" w:rsidR="00F43F96" w:rsidRPr="00C5160D" w:rsidRDefault="00F43F96" w:rsidP="00721465">
            <w:r w:rsidRPr="00C5160D">
              <w:t>0.01</w:t>
            </w:r>
          </w:p>
        </w:tc>
        <w:tc>
          <w:tcPr>
            <w:tcW w:w="610" w:type="dxa"/>
          </w:tcPr>
          <w:p w14:paraId="35CD44C1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87" w:type="dxa"/>
          </w:tcPr>
          <w:p w14:paraId="1ED37AC7" w14:textId="77777777" w:rsidR="00F43F96" w:rsidRPr="00C5160D" w:rsidRDefault="00F43F96" w:rsidP="00721465">
            <w:r w:rsidRPr="00C5160D">
              <w:t>1.51</w:t>
            </w:r>
          </w:p>
        </w:tc>
        <w:tc>
          <w:tcPr>
            <w:tcW w:w="3335" w:type="dxa"/>
          </w:tcPr>
          <w:p w14:paraId="28FAFE40" w14:textId="44D3D640" w:rsidR="00F43F96" w:rsidRPr="00C5160D" w:rsidRDefault="00895B4A" w:rsidP="00721465">
            <w:r>
              <w:rPr>
                <w:rStyle w:val="Strong"/>
              </w:rPr>
              <w:t>Ascorbate</w:t>
            </w:r>
          </w:p>
        </w:tc>
      </w:tr>
      <w:tr w:rsidR="00F43F96" w:rsidRPr="00C5160D" w14:paraId="0A304A3D" w14:textId="77777777" w:rsidTr="00F43F96">
        <w:tc>
          <w:tcPr>
            <w:tcW w:w="834" w:type="dxa"/>
          </w:tcPr>
          <w:p w14:paraId="4C3361E3" w14:textId="77777777" w:rsidR="00F43F96" w:rsidRPr="00C5160D" w:rsidRDefault="00F43F96" w:rsidP="00721465">
            <w:r w:rsidRPr="00C5160D">
              <w:t>18</w:t>
            </w:r>
          </w:p>
        </w:tc>
        <w:tc>
          <w:tcPr>
            <w:tcW w:w="833" w:type="dxa"/>
          </w:tcPr>
          <w:p w14:paraId="6A3F23C5" w14:textId="77777777" w:rsidR="00F43F96" w:rsidRPr="00C5160D" w:rsidRDefault="00F43F96" w:rsidP="00721465">
            <w:r w:rsidRPr="00C5160D">
              <w:t>4.555</w:t>
            </w:r>
          </w:p>
        </w:tc>
        <w:tc>
          <w:tcPr>
            <w:tcW w:w="806" w:type="dxa"/>
          </w:tcPr>
          <w:p w14:paraId="0F950C27" w14:textId="77777777" w:rsidR="00F43F96" w:rsidRPr="00C5160D" w:rsidRDefault="00F43F96" w:rsidP="00721465">
            <w:r w:rsidRPr="00C5160D">
              <w:t>0.02</w:t>
            </w:r>
          </w:p>
        </w:tc>
        <w:tc>
          <w:tcPr>
            <w:tcW w:w="610" w:type="dxa"/>
          </w:tcPr>
          <w:p w14:paraId="6C214E34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87" w:type="dxa"/>
          </w:tcPr>
          <w:p w14:paraId="54C22151" w14:textId="77777777" w:rsidR="00F43F96" w:rsidRPr="00C5160D" w:rsidRDefault="00F43F96" w:rsidP="00721465">
            <w:r w:rsidRPr="00C5160D">
              <w:t>2.68</w:t>
            </w:r>
          </w:p>
        </w:tc>
        <w:tc>
          <w:tcPr>
            <w:tcW w:w="3335" w:type="dxa"/>
          </w:tcPr>
          <w:p w14:paraId="28703E22" w14:textId="0748BBCA" w:rsidR="00F43F96" w:rsidRPr="00C5160D" w:rsidRDefault="00F43F96" w:rsidP="00721465">
            <w:r>
              <w:t xml:space="preserve">Butanal </w:t>
            </w:r>
          </w:p>
        </w:tc>
      </w:tr>
      <w:tr w:rsidR="00F43F96" w:rsidRPr="00C5160D" w14:paraId="1A368AC9" w14:textId="77777777" w:rsidTr="00F43F96">
        <w:tc>
          <w:tcPr>
            <w:tcW w:w="834" w:type="dxa"/>
          </w:tcPr>
          <w:p w14:paraId="39BEEDF4" w14:textId="77777777" w:rsidR="00F43F96" w:rsidRPr="00C5160D" w:rsidRDefault="00F43F96" w:rsidP="00721465">
            <w:r w:rsidRPr="00C5160D">
              <w:t>22</w:t>
            </w:r>
          </w:p>
        </w:tc>
        <w:tc>
          <w:tcPr>
            <w:tcW w:w="833" w:type="dxa"/>
          </w:tcPr>
          <w:p w14:paraId="6CBB85F3" w14:textId="77777777" w:rsidR="00F43F96" w:rsidRPr="00C5160D" w:rsidRDefault="00F43F96" w:rsidP="00721465">
            <w:r w:rsidRPr="00C5160D">
              <w:t>4.850</w:t>
            </w:r>
          </w:p>
        </w:tc>
        <w:tc>
          <w:tcPr>
            <w:tcW w:w="806" w:type="dxa"/>
          </w:tcPr>
          <w:p w14:paraId="5536300E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10" w:type="dxa"/>
          </w:tcPr>
          <w:p w14:paraId="5F77BBED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87" w:type="dxa"/>
          </w:tcPr>
          <w:p w14:paraId="0F71503D" w14:textId="77777777" w:rsidR="00F43F96" w:rsidRPr="00C5160D" w:rsidRDefault="00F43F96" w:rsidP="00721465">
            <w:r w:rsidRPr="00C5160D">
              <w:t>2.37</w:t>
            </w:r>
          </w:p>
        </w:tc>
        <w:tc>
          <w:tcPr>
            <w:tcW w:w="3335" w:type="dxa"/>
          </w:tcPr>
          <w:p w14:paraId="26C15881" w14:textId="000B0464" w:rsidR="00F43F96" w:rsidRPr="00C5160D" w:rsidRDefault="00895B4A" w:rsidP="00721465">
            <w:r>
              <w:t>oxaloacetate</w:t>
            </w:r>
          </w:p>
        </w:tc>
      </w:tr>
      <w:tr w:rsidR="00F43F96" w:rsidRPr="00C5160D" w14:paraId="20724A2E" w14:textId="77777777" w:rsidTr="00F43F96">
        <w:tc>
          <w:tcPr>
            <w:tcW w:w="834" w:type="dxa"/>
          </w:tcPr>
          <w:p w14:paraId="23B6BC00" w14:textId="77777777" w:rsidR="00F43F96" w:rsidRPr="00C5160D" w:rsidRDefault="00F43F96" w:rsidP="00721465">
            <w:r w:rsidRPr="00C5160D">
              <w:t>23</w:t>
            </w:r>
          </w:p>
        </w:tc>
        <w:tc>
          <w:tcPr>
            <w:tcW w:w="833" w:type="dxa"/>
          </w:tcPr>
          <w:p w14:paraId="3457120F" w14:textId="77777777" w:rsidR="00F43F96" w:rsidRPr="00C5160D" w:rsidRDefault="00F43F96" w:rsidP="00721465">
            <w:r w:rsidRPr="00C5160D">
              <w:t>4.902</w:t>
            </w:r>
          </w:p>
        </w:tc>
        <w:tc>
          <w:tcPr>
            <w:tcW w:w="806" w:type="dxa"/>
          </w:tcPr>
          <w:p w14:paraId="64359ACF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10" w:type="dxa"/>
          </w:tcPr>
          <w:p w14:paraId="26614178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87" w:type="dxa"/>
          </w:tcPr>
          <w:p w14:paraId="7C194D6A" w14:textId="77777777" w:rsidR="00F43F96" w:rsidRPr="00C5160D" w:rsidRDefault="00F43F96" w:rsidP="00721465">
            <w:r w:rsidRPr="00C5160D">
              <w:t>3.44</w:t>
            </w:r>
          </w:p>
        </w:tc>
        <w:tc>
          <w:tcPr>
            <w:tcW w:w="3335" w:type="dxa"/>
          </w:tcPr>
          <w:p w14:paraId="4F3C030A" w14:textId="2D41D5F3" w:rsidR="00F43F96" w:rsidRPr="00C5160D" w:rsidRDefault="00F43F96" w:rsidP="00721465">
            <w:r w:rsidRPr="00C5160D">
              <w:t>Benzyl</w:t>
            </w:r>
            <w:r>
              <w:t xml:space="preserve"> alcohol </w:t>
            </w:r>
          </w:p>
        </w:tc>
      </w:tr>
      <w:tr w:rsidR="00F43F96" w:rsidRPr="00C5160D" w14:paraId="3572B678" w14:textId="77777777" w:rsidTr="00F43F96">
        <w:tc>
          <w:tcPr>
            <w:tcW w:w="834" w:type="dxa"/>
          </w:tcPr>
          <w:p w14:paraId="6B7F0554" w14:textId="77777777" w:rsidR="00F43F96" w:rsidRPr="00C5160D" w:rsidRDefault="00F43F96" w:rsidP="00721465">
            <w:r w:rsidRPr="00C5160D">
              <w:t>24</w:t>
            </w:r>
          </w:p>
        </w:tc>
        <w:tc>
          <w:tcPr>
            <w:tcW w:w="833" w:type="dxa"/>
          </w:tcPr>
          <w:p w14:paraId="02FC633A" w14:textId="77777777" w:rsidR="00F43F96" w:rsidRPr="00C5160D" w:rsidRDefault="00F43F96" w:rsidP="00721465">
            <w:r w:rsidRPr="00C5160D">
              <w:t>4.980</w:t>
            </w:r>
          </w:p>
        </w:tc>
        <w:tc>
          <w:tcPr>
            <w:tcW w:w="806" w:type="dxa"/>
          </w:tcPr>
          <w:p w14:paraId="2A2C5247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10" w:type="dxa"/>
          </w:tcPr>
          <w:p w14:paraId="7164111A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87" w:type="dxa"/>
          </w:tcPr>
          <w:p w14:paraId="26F0F68D" w14:textId="77777777" w:rsidR="00F43F96" w:rsidRPr="00C5160D" w:rsidRDefault="00F43F96" w:rsidP="00721465">
            <w:r w:rsidRPr="00C5160D">
              <w:t>3.30</w:t>
            </w:r>
          </w:p>
        </w:tc>
        <w:tc>
          <w:tcPr>
            <w:tcW w:w="3335" w:type="dxa"/>
          </w:tcPr>
          <w:p w14:paraId="04504E4D" w14:textId="57D8EB19" w:rsidR="00F43F96" w:rsidRPr="00C5160D" w:rsidRDefault="00F43F96" w:rsidP="00721465">
            <w:r w:rsidRPr="00C5160D">
              <w:t>Carbonic</w:t>
            </w:r>
            <w:r>
              <w:t xml:space="preserve"> acid </w:t>
            </w:r>
          </w:p>
        </w:tc>
      </w:tr>
      <w:tr w:rsidR="00F43F96" w:rsidRPr="00C5160D" w14:paraId="0B836E36" w14:textId="77777777" w:rsidTr="00F43F96">
        <w:tc>
          <w:tcPr>
            <w:tcW w:w="834" w:type="dxa"/>
          </w:tcPr>
          <w:p w14:paraId="6496581B" w14:textId="77777777" w:rsidR="00F43F96" w:rsidRPr="00C5160D" w:rsidRDefault="00F43F96" w:rsidP="00721465">
            <w:r w:rsidRPr="00C5160D">
              <w:t>26</w:t>
            </w:r>
          </w:p>
        </w:tc>
        <w:tc>
          <w:tcPr>
            <w:tcW w:w="833" w:type="dxa"/>
          </w:tcPr>
          <w:p w14:paraId="76BEE5BD" w14:textId="77777777" w:rsidR="00F43F96" w:rsidRPr="00C5160D" w:rsidRDefault="00F43F96" w:rsidP="00721465">
            <w:r w:rsidRPr="00C5160D">
              <w:t>5.170</w:t>
            </w:r>
          </w:p>
        </w:tc>
        <w:tc>
          <w:tcPr>
            <w:tcW w:w="806" w:type="dxa"/>
          </w:tcPr>
          <w:p w14:paraId="1D7CBCDB" w14:textId="77777777" w:rsidR="00F43F96" w:rsidRPr="00C5160D" w:rsidRDefault="00F43F96" w:rsidP="00721465">
            <w:r w:rsidRPr="00C5160D">
              <w:t>0.10</w:t>
            </w:r>
          </w:p>
        </w:tc>
        <w:tc>
          <w:tcPr>
            <w:tcW w:w="610" w:type="dxa"/>
          </w:tcPr>
          <w:p w14:paraId="41CE4CE0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87" w:type="dxa"/>
          </w:tcPr>
          <w:p w14:paraId="22680F88" w14:textId="77777777" w:rsidR="00F43F96" w:rsidRPr="00C5160D" w:rsidRDefault="00F43F96" w:rsidP="00721465">
            <w:r w:rsidRPr="00C5160D">
              <w:t>5.42</w:t>
            </w:r>
          </w:p>
        </w:tc>
        <w:tc>
          <w:tcPr>
            <w:tcW w:w="3335" w:type="dxa"/>
          </w:tcPr>
          <w:p w14:paraId="6C66BBEB" w14:textId="2823396B" w:rsidR="00F43F96" w:rsidRPr="00C5160D" w:rsidRDefault="007554F1" w:rsidP="00721465">
            <w:r>
              <w:t xml:space="preserve">Proline </w:t>
            </w:r>
          </w:p>
        </w:tc>
      </w:tr>
      <w:tr w:rsidR="00F43F96" w:rsidRPr="00C5160D" w14:paraId="3E84B60A" w14:textId="77777777" w:rsidTr="00F43F96">
        <w:tc>
          <w:tcPr>
            <w:tcW w:w="834" w:type="dxa"/>
          </w:tcPr>
          <w:p w14:paraId="4D49FCF4" w14:textId="77777777" w:rsidR="00F43F96" w:rsidRPr="00C5160D" w:rsidRDefault="00F43F96" w:rsidP="00721465">
            <w:r w:rsidRPr="00C5160D">
              <w:t>29</w:t>
            </w:r>
          </w:p>
        </w:tc>
        <w:tc>
          <w:tcPr>
            <w:tcW w:w="833" w:type="dxa"/>
          </w:tcPr>
          <w:p w14:paraId="2A79FF06" w14:textId="77777777" w:rsidR="00F43F96" w:rsidRPr="00C5160D" w:rsidRDefault="00F43F96" w:rsidP="00721465">
            <w:r w:rsidRPr="00C5160D">
              <w:t>5.463</w:t>
            </w:r>
          </w:p>
        </w:tc>
        <w:tc>
          <w:tcPr>
            <w:tcW w:w="806" w:type="dxa"/>
          </w:tcPr>
          <w:p w14:paraId="6891EE2E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10" w:type="dxa"/>
          </w:tcPr>
          <w:p w14:paraId="4B249BDD" w14:textId="77777777" w:rsidR="00F43F96" w:rsidRPr="00C5160D" w:rsidRDefault="00F43F96" w:rsidP="00721465">
            <w:r w:rsidRPr="00C5160D">
              <w:t>0.02</w:t>
            </w:r>
          </w:p>
        </w:tc>
        <w:tc>
          <w:tcPr>
            <w:tcW w:w="687" w:type="dxa"/>
          </w:tcPr>
          <w:p w14:paraId="567C5BBA" w14:textId="77777777" w:rsidR="00F43F96" w:rsidRPr="00C5160D" w:rsidRDefault="00F43F96" w:rsidP="00721465">
            <w:r w:rsidRPr="00C5160D">
              <w:t>4.49</w:t>
            </w:r>
          </w:p>
        </w:tc>
        <w:tc>
          <w:tcPr>
            <w:tcW w:w="3335" w:type="dxa"/>
          </w:tcPr>
          <w:p w14:paraId="246EC4EF" w14:textId="4843D224" w:rsidR="00F43F96" w:rsidRPr="00C5160D" w:rsidRDefault="00F43F96" w:rsidP="00721465">
            <w:proofErr w:type="spellStart"/>
            <w:r w:rsidRPr="00C5160D">
              <w:t>Propenoic</w:t>
            </w:r>
            <w:proofErr w:type="spellEnd"/>
            <w:r>
              <w:t xml:space="preserve"> acid </w:t>
            </w:r>
          </w:p>
        </w:tc>
      </w:tr>
      <w:tr w:rsidR="00F43F96" w:rsidRPr="00C5160D" w14:paraId="2D3C53B6" w14:textId="77777777" w:rsidTr="00F43F96">
        <w:tc>
          <w:tcPr>
            <w:tcW w:w="834" w:type="dxa"/>
          </w:tcPr>
          <w:p w14:paraId="2EC2EF20" w14:textId="77777777" w:rsidR="00F43F96" w:rsidRPr="00C5160D" w:rsidRDefault="00F43F96" w:rsidP="00721465">
            <w:r w:rsidRPr="00C5160D">
              <w:t>31</w:t>
            </w:r>
          </w:p>
        </w:tc>
        <w:tc>
          <w:tcPr>
            <w:tcW w:w="833" w:type="dxa"/>
          </w:tcPr>
          <w:p w14:paraId="075C5B8C" w14:textId="77777777" w:rsidR="00F43F96" w:rsidRPr="00C5160D" w:rsidRDefault="00F43F96" w:rsidP="00721465">
            <w:r w:rsidRPr="00C5160D">
              <w:t>5.711</w:t>
            </w:r>
          </w:p>
        </w:tc>
        <w:tc>
          <w:tcPr>
            <w:tcW w:w="806" w:type="dxa"/>
          </w:tcPr>
          <w:p w14:paraId="4B28AC4A" w14:textId="77777777" w:rsidR="00F43F96" w:rsidRPr="00C5160D" w:rsidRDefault="00F43F96" w:rsidP="00721465">
            <w:r w:rsidRPr="00C5160D">
              <w:t>0.02</w:t>
            </w:r>
          </w:p>
        </w:tc>
        <w:tc>
          <w:tcPr>
            <w:tcW w:w="610" w:type="dxa"/>
          </w:tcPr>
          <w:p w14:paraId="5D911073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87" w:type="dxa"/>
          </w:tcPr>
          <w:p w14:paraId="2130E339" w14:textId="77777777" w:rsidR="00F43F96" w:rsidRPr="00C5160D" w:rsidRDefault="00F43F96" w:rsidP="00721465">
            <w:r w:rsidRPr="00C5160D">
              <w:t>2.28</w:t>
            </w:r>
          </w:p>
        </w:tc>
        <w:tc>
          <w:tcPr>
            <w:tcW w:w="3335" w:type="dxa"/>
          </w:tcPr>
          <w:p w14:paraId="1CD33F6E" w14:textId="25B2914D" w:rsidR="00F43F96" w:rsidRPr="00C5160D" w:rsidRDefault="000A6C3C" w:rsidP="00721465">
            <w:r>
              <w:t xml:space="preserve">Nitric oxide </w:t>
            </w:r>
          </w:p>
        </w:tc>
      </w:tr>
      <w:tr w:rsidR="00F43F96" w:rsidRPr="00C5160D" w14:paraId="41F9F324" w14:textId="77777777" w:rsidTr="00F43F96">
        <w:tc>
          <w:tcPr>
            <w:tcW w:w="834" w:type="dxa"/>
          </w:tcPr>
          <w:p w14:paraId="685652EC" w14:textId="77777777" w:rsidR="00F43F96" w:rsidRPr="00C5160D" w:rsidRDefault="00F43F96" w:rsidP="00721465">
            <w:r w:rsidRPr="00C5160D">
              <w:t>32</w:t>
            </w:r>
          </w:p>
        </w:tc>
        <w:tc>
          <w:tcPr>
            <w:tcW w:w="833" w:type="dxa"/>
          </w:tcPr>
          <w:p w14:paraId="52B82324" w14:textId="77777777" w:rsidR="00F43F96" w:rsidRPr="00C5160D" w:rsidRDefault="00F43F96" w:rsidP="00721465">
            <w:r w:rsidRPr="00C5160D">
              <w:t>5.798</w:t>
            </w:r>
          </w:p>
        </w:tc>
        <w:tc>
          <w:tcPr>
            <w:tcW w:w="806" w:type="dxa"/>
          </w:tcPr>
          <w:p w14:paraId="0E8B81E5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10" w:type="dxa"/>
          </w:tcPr>
          <w:p w14:paraId="1E0E3501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87" w:type="dxa"/>
          </w:tcPr>
          <w:p w14:paraId="22142063" w14:textId="77777777" w:rsidR="00F43F96" w:rsidRPr="00C5160D" w:rsidRDefault="00F43F96" w:rsidP="00721465">
            <w:r w:rsidRPr="00C5160D">
              <w:t>2.73</w:t>
            </w:r>
          </w:p>
        </w:tc>
        <w:tc>
          <w:tcPr>
            <w:tcW w:w="3335" w:type="dxa"/>
          </w:tcPr>
          <w:p w14:paraId="0931F698" w14:textId="124CE9C7" w:rsidR="00F43F96" w:rsidRPr="00C5160D" w:rsidRDefault="00F43F96" w:rsidP="00721465">
            <w:r w:rsidRPr="00C5160D">
              <w:t>Acetamide</w:t>
            </w:r>
          </w:p>
        </w:tc>
      </w:tr>
      <w:tr w:rsidR="00F43F96" w:rsidRPr="00C5160D" w14:paraId="0E764454" w14:textId="77777777" w:rsidTr="00F43F96">
        <w:tc>
          <w:tcPr>
            <w:tcW w:w="834" w:type="dxa"/>
          </w:tcPr>
          <w:p w14:paraId="4926F47B" w14:textId="77777777" w:rsidR="00F43F96" w:rsidRPr="00C5160D" w:rsidRDefault="00F43F96" w:rsidP="00721465">
            <w:r w:rsidRPr="00C5160D">
              <w:t>33</w:t>
            </w:r>
          </w:p>
        </w:tc>
        <w:tc>
          <w:tcPr>
            <w:tcW w:w="833" w:type="dxa"/>
          </w:tcPr>
          <w:p w14:paraId="767DFAAE" w14:textId="77777777" w:rsidR="00F43F96" w:rsidRPr="00C5160D" w:rsidRDefault="00F43F96" w:rsidP="00721465">
            <w:r w:rsidRPr="00C5160D">
              <w:t>5.857</w:t>
            </w:r>
          </w:p>
        </w:tc>
        <w:tc>
          <w:tcPr>
            <w:tcW w:w="806" w:type="dxa"/>
          </w:tcPr>
          <w:p w14:paraId="3E11BCBA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10" w:type="dxa"/>
          </w:tcPr>
          <w:p w14:paraId="1CDCB5E5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87" w:type="dxa"/>
          </w:tcPr>
          <w:p w14:paraId="5A3ADBC5" w14:textId="77777777" w:rsidR="00F43F96" w:rsidRPr="00C5160D" w:rsidRDefault="00F43F96" w:rsidP="00721465">
            <w:r w:rsidRPr="00C5160D">
              <w:t>3.13</w:t>
            </w:r>
          </w:p>
        </w:tc>
        <w:tc>
          <w:tcPr>
            <w:tcW w:w="3335" w:type="dxa"/>
          </w:tcPr>
          <w:p w14:paraId="76A204E1" w14:textId="77777777" w:rsidR="00F43F96" w:rsidRPr="00C5160D" w:rsidRDefault="00F43F96" w:rsidP="00721465">
            <w:r w:rsidRPr="00C5160D">
              <w:t>1-Octadecanamine,</w:t>
            </w:r>
          </w:p>
        </w:tc>
      </w:tr>
      <w:tr w:rsidR="00F43F96" w:rsidRPr="00C5160D" w14:paraId="54BAD7FB" w14:textId="77777777" w:rsidTr="00F43F96">
        <w:tc>
          <w:tcPr>
            <w:tcW w:w="834" w:type="dxa"/>
          </w:tcPr>
          <w:p w14:paraId="7836D1B8" w14:textId="77777777" w:rsidR="00F43F96" w:rsidRPr="00C5160D" w:rsidRDefault="00F43F96" w:rsidP="00721465">
            <w:r w:rsidRPr="00C5160D">
              <w:t>38</w:t>
            </w:r>
          </w:p>
        </w:tc>
        <w:tc>
          <w:tcPr>
            <w:tcW w:w="833" w:type="dxa"/>
          </w:tcPr>
          <w:p w14:paraId="6A186A9D" w14:textId="77777777" w:rsidR="00F43F96" w:rsidRPr="00C5160D" w:rsidRDefault="00F43F96" w:rsidP="00721465">
            <w:r w:rsidRPr="00C5160D">
              <w:t>6.296</w:t>
            </w:r>
          </w:p>
        </w:tc>
        <w:tc>
          <w:tcPr>
            <w:tcW w:w="806" w:type="dxa"/>
          </w:tcPr>
          <w:p w14:paraId="5CF5612A" w14:textId="77777777" w:rsidR="00F43F96" w:rsidRPr="00C5160D" w:rsidRDefault="00F43F96" w:rsidP="00721465">
            <w:r w:rsidRPr="00C5160D">
              <w:t>0.11</w:t>
            </w:r>
          </w:p>
        </w:tc>
        <w:tc>
          <w:tcPr>
            <w:tcW w:w="610" w:type="dxa"/>
          </w:tcPr>
          <w:p w14:paraId="4DB4E026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87" w:type="dxa"/>
          </w:tcPr>
          <w:p w14:paraId="2F07F28A" w14:textId="77777777" w:rsidR="00F43F96" w:rsidRPr="00C5160D" w:rsidRDefault="00F43F96" w:rsidP="00721465">
            <w:r w:rsidRPr="00C5160D">
              <w:t>7.73</w:t>
            </w:r>
          </w:p>
        </w:tc>
        <w:tc>
          <w:tcPr>
            <w:tcW w:w="3335" w:type="dxa"/>
          </w:tcPr>
          <w:p w14:paraId="466E705E" w14:textId="1B1B91F5" w:rsidR="00F43F96" w:rsidRPr="00C5160D" w:rsidRDefault="00F43F96" w:rsidP="00721465">
            <w:r w:rsidRPr="00C5160D">
              <w:t>2-Butenedioic acid,</w:t>
            </w:r>
          </w:p>
        </w:tc>
      </w:tr>
      <w:tr w:rsidR="00F43F96" w:rsidRPr="00C5160D" w14:paraId="6CB786E9" w14:textId="77777777" w:rsidTr="00F43F96">
        <w:tc>
          <w:tcPr>
            <w:tcW w:w="834" w:type="dxa"/>
          </w:tcPr>
          <w:p w14:paraId="59BD0A63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39</w:t>
            </w:r>
          </w:p>
        </w:tc>
        <w:tc>
          <w:tcPr>
            <w:tcW w:w="833" w:type="dxa"/>
          </w:tcPr>
          <w:p w14:paraId="444454CD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6.360</w:t>
            </w:r>
          </w:p>
        </w:tc>
        <w:tc>
          <w:tcPr>
            <w:tcW w:w="806" w:type="dxa"/>
          </w:tcPr>
          <w:p w14:paraId="52E6A0A3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0.03</w:t>
            </w:r>
          </w:p>
        </w:tc>
        <w:tc>
          <w:tcPr>
            <w:tcW w:w="610" w:type="dxa"/>
          </w:tcPr>
          <w:p w14:paraId="3C3A6B8B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0.05</w:t>
            </w:r>
          </w:p>
        </w:tc>
        <w:tc>
          <w:tcPr>
            <w:tcW w:w="687" w:type="dxa"/>
          </w:tcPr>
          <w:p w14:paraId="283C7A4E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2.69</w:t>
            </w:r>
          </w:p>
        </w:tc>
        <w:tc>
          <w:tcPr>
            <w:tcW w:w="3335" w:type="dxa"/>
          </w:tcPr>
          <w:p w14:paraId="5904F32B" w14:textId="01A23961" w:rsidR="00F43F96" w:rsidRPr="00C5160D" w:rsidRDefault="00F43F96" w:rsidP="00721465">
            <w:proofErr w:type="spellStart"/>
            <w:r w:rsidRPr="00455D0F">
              <w:rPr>
                <w:highlight w:val="yellow"/>
              </w:rPr>
              <w:t>Dihydroxymaleic</w:t>
            </w:r>
            <w:proofErr w:type="spellEnd"/>
            <w:r w:rsidRPr="00455D0F">
              <w:rPr>
                <w:highlight w:val="yellow"/>
              </w:rPr>
              <w:t xml:space="preserve"> acid</w:t>
            </w:r>
            <w:r>
              <w:t xml:space="preserve"> </w:t>
            </w:r>
          </w:p>
        </w:tc>
      </w:tr>
      <w:tr w:rsidR="00F43F96" w:rsidRPr="00C5160D" w14:paraId="7629388A" w14:textId="77777777" w:rsidTr="00F43F96">
        <w:tc>
          <w:tcPr>
            <w:tcW w:w="834" w:type="dxa"/>
          </w:tcPr>
          <w:p w14:paraId="2C10E9DB" w14:textId="77777777" w:rsidR="00F43F96" w:rsidRPr="00C5160D" w:rsidRDefault="00F43F96" w:rsidP="00721465">
            <w:r w:rsidRPr="00C5160D">
              <w:t>42</w:t>
            </w:r>
          </w:p>
        </w:tc>
        <w:tc>
          <w:tcPr>
            <w:tcW w:w="833" w:type="dxa"/>
          </w:tcPr>
          <w:p w14:paraId="1FE835F3" w14:textId="77777777" w:rsidR="00F43F96" w:rsidRPr="00C5160D" w:rsidRDefault="00F43F96" w:rsidP="00721465">
            <w:r w:rsidRPr="00C5160D">
              <w:t>6.610</w:t>
            </w:r>
          </w:p>
        </w:tc>
        <w:tc>
          <w:tcPr>
            <w:tcW w:w="806" w:type="dxa"/>
          </w:tcPr>
          <w:p w14:paraId="514E02B7" w14:textId="77777777" w:rsidR="00F43F96" w:rsidRPr="00C5160D" w:rsidRDefault="00F43F96" w:rsidP="00721465">
            <w:r w:rsidRPr="00C5160D">
              <w:t>0.02</w:t>
            </w:r>
          </w:p>
        </w:tc>
        <w:tc>
          <w:tcPr>
            <w:tcW w:w="610" w:type="dxa"/>
          </w:tcPr>
          <w:p w14:paraId="603C8B6C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87" w:type="dxa"/>
          </w:tcPr>
          <w:p w14:paraId="0DBDA1B4" w14:textId="77777777" w:rsidR="00F43F96" w:rsidRPr="00C5160D" w:rsidRDefault="00F43F96" w:rsidP="00721465">
            <w:r w:rsidRPr="00C5160D">
              <w:t>2.08</w:t>
            </w:r>
          </w:p>
        </w:tc>
        <w:tc>
          <w:tcPr>
            <w:tcW w:w="3335" w:type="dxa"/>
          </w:tcPr>
          <w:p w14:paraId="4458E166" w14:textId="6DC3CB41" w:rsidR="00F43F96" w:rsidRPr="00C5160D" w:rsidRDefault="00F43F96" w:rsidP="00721465">
            <w:r w:rsidRPr="00C5160D">
              <w:t>A</w:t>
            </w:r>
            <w:r>
              <w:t>cetic a</w:t>
            </w:r>
            <w:r w:rsidRPr="00C5160D">
              <w:t>cid</w:t>
            </w:r>
          </w:p>
        </w:tc>
      </w:tr>
      <w:tr w:rsidR="00F43F96" w:rsidRPr="00C5160D" w14:paraId="3C7F591F" w14:textId="77777777" w:rsidTr="00F43F96">
        <w:tc>
          <w:tcPr>
            <w:tcW w:w="834" w:type="dxa"/>
          </w:tcPr>
          <w:p w14:paraId="73ADD9AD" w14:textId="77777777" w:rsidR="00F43F96" w:rsidRPr="00C5160D" w:rsidRDefault="00F43F96" w:rsidP="00721465">
            <w:r w:rsidRPr="00C5160D">
              <w:t>43</w:t>
            </w:r>
          </w:p>
        </w:tc>
        <w:tc>
          <w:tcPr>
            <w:tcW w:w="833" w:type="dxa"/>
          </w:tcPr>
          <w:p w14:paraId="6F84AC65" w14:textId="77777777" w:rsidR="00F43F96" w:rsidRPr="00C5160D" w:rsidRDefault="00F43F96" w:rsidP="00721465">
            <w:r w:rsidRPr="00C5160D">
              <w:t>6.660</w:t>
            </w:r>
          </w:p>
        </w:tc>
        <w:tc>
          <w:tcPr>
            <w:tcW w:w="806" w:type="dxa"/>
          </w:tcPr>
          <w:p w14:paraId="0F35DF1F" w14:textId="77777777" w:rsidR="00F43F96" w:rsidRPr="00C5160D" w:rsidRDefault="00F43F96" w:rsidP="00721465">
            <w:r w:rsidRPr="00C5160D">
              <w:t>0.01</w:t>
            </w:r>
          </w:p>
        </w:tc>
        <w:tc>
          <w:tcPr>
            <w:tcW w:w="610" w:type="dxa"/>
          </w:tcPr>
          <w:p w14:paraId="1BC5AFB7" w14:textId="77777777" w:rsidR="00F43F96" w:rsidRPr="00C5160D" w:rsidRDefault="00F43F96" w:rsidP="00721465">
            <w:r w:rsidRPr="00C5160D">
              <w:t>0.02</w:t>
            </w:r>
          </w:p>
        </w:tc>
        <w:tc>
          <w:tcPr>
            <w:tcW w:w="687" w:type="dxa"/>
          </w:tcPr>
          <w:p w14:paraId="09F2B236" w14:textId="77777777" w:rsidR="00F43F96" w:rsidRPr="00C5160D" w:rsidRDefault="00F43F96" w:rsidP="00721465">
            <w:r w:rsidRPr="00C5160D">
              <w:t>2.40</w:t>
            </w:r>
          </w:p>
        </w:tc>
        <w:tc>
          <w:tcPr>
            <w:tcW w:w="3335" w:type="dxa"/>
          </w:tcPr>
          <w:p w14:paraId="528CCD54" w14:textId="77777777" w:rsidR="00F43F96" w:rsidRPr="00C5160D" w:rsidRDefault="00F43F96" w:rsidP="00721465">
            <w:r w:rsidRPr="00C5160D">
              <w:t>Acetonitrile,</w:t>
            </w:r>
          </w:p>
        </w:tc>
      </w:tr>
      <w:tr w:rsidR="00F43F96" w:rsidRPr="00C5160D" w14:paraId="421881DB" w14:textId="77777777" w:rsidTr="00F43F96">
        <w:tc>
          <w:tcPr>
            <w:tcW w:w="834" w:type="dxa"/>
          </w:tcPr>
          <w:p w14:paraId="76D4E5A5" w14:textId="77777777" w:rsidR="00F43F96" w:rsidRPr="00C5160D" w:rsidRDefault="00F43F96" w:rsidP="00721465">
            <w:r w:rsidRPr="00C5160D">
              <w:t>44</w:t>
            </w:r>
          </w:p>
        </w:tc>
        <w:tc>
          <w:tcPr>
            <w:tcW w:w="833" w:type="dxa"/>
          </w:tcPr>
          <w:p w14:paraId="607AF123" w14:textId="77777777" w:rsidR="00F43F96" w:rsidRPr="00C5160D" w:rsidRDefault="00F43F96" w:rsidP="00721465">
            <w:r w:rsidRPr="00C5160D">
              <w:t>6.717</w:t>
            </w:r>
          </w:p>
        </w:tc>
        <w:tc>
          <w:tcPr>
            <w:tcW w:w="806" w:type="dxa"/>
          </w:tcPr>
          <w:p w14:paraId="5DF9C8B3" w14:textId="77777777" w:rsidR="00F43F96" w:rsidRPr="00C5160D" w:rsidRDefault="00F43F96" w:rsidP="00721465">
            <w:r w:rsidRPr="00C5160D">
              <w:t>0.01</w:t>
            </w:r>
          </w:p>
        </w:tc>
        <w:tc>
          <w:tcPr>
            <w:tcW w:w="610" w:type="dxa"/>
          </w:tcPr>
          <w:p w14:paraId="4A43C803" w14:textId="77777777" w:rsidR="00F43F96" w:rsidRPr="00C5160D" w:rsidRDefault="00F43F96" w:rsidP="00721465">
            <w:r w:rsidRPr="00C5160D">
              <w:t>0.02</w:t>
            </w:r>
          </w:p>
        </w:tc>
        <w:tc>
          <w:tcPr>
            <w:tcW w:w="687" w:type="dxa"/>
          </w:tcPr>
          <w:p w14:paraId="255CFCA6" w14:textId="77777777" w:rsidR="00F43F96" w:rsidRPr="00C5160D" w:rsidRDefault="00F43F96" w:rsidP="00721465">
            <w:r w:rsidRPr="00C5160D">
              <w:t>1.84</w:t>
            </w:r>
          </w:p>
        </w:tc>
        <w:tc>
          <w:tcPr>
            <w:tcW w:w="3335" w:type="dxa"/>
          </w:tcPr>
          <w:p w14:paraId="0E8B2C7C" w14:textId="3948CD74" w:rsidR="00F43F96" w:rsidRPr="00C5160D" w:rsidRDefault="00F43F96" w:rsidP="00721465">
            <w:r w:rsidRPr="00C5160D">
              <w:t>Butanoic</w:t>
            </w:r>
            <w:r>
              <w:t xml:space="preserve"> acid </w:t>
            </w:r>
          </w:p>
        </w:tc>
      </w:tr>
      <w:tr w:rsidR="00F43F96" w:rsidRPr="00C5160D" w14:paraId="07C77248" w14:textId="77777777" w:rsidTr="00F43F96">
        <w:tc>
          <w:tcPr>
            <w:tcW w:w="834" w:type="dxa"/>
          </w:tcPr>
          <w:p w14:paraId="3B52E513" w14:textId="77777777" w:rsidR="00F43F96" w:rsidRPr="00C5160D" w:rsidRDefault="00F43F96" w:rsidP="00721465">
            <w:r w:rsidRPr="00C5160D">
              <w:t>46</w:t>
            </w:r>
          </w:p>
        </w:tc>
        <w:tc>
          <w:tcPr>
            <w:tcW w:w="833" w:type="dxa"/>
          </w:tcPr>
          <w:p w14:paraId="762ADC3F" w14:textId="77777777" w:rsidR="00F43F96" w:rsidRPr="00C5160D" w:rsidRDefault="00F43F96" w:rsidP="00721465">
            <w:r w:rsidRPr="00C5160D">
              <w:t>6.826</w:t>
            </w:r>
          </w:p>
        </w:tc>
        <w:tc>
          <w:tcPr>
            <w:tcW w:w="806" w:type="dxa"/>
          </w:tcPr>
          <w:p w14:paraId="477261B2" w14:textId="77777777" w:rsidR="00F43F96" w:rsidRPr="00C5160D" w:rsidRDefault="00F43F96" w:rsidP="00721465">
            <w:r w:rsidRPr="00C5160D">
              <w:t>0.02</w:t>
            </w:r>
          </w:p>
        </w:tc>
        <w:tc>
          <w:tcPr>
            <w:tcW w:w="610" w:type="dxa"/>
          </w:tcPr>
          <w:p w14:paraId="41ED24F7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87" w:type="dxa"/>
          </w:tcPr>
          <w:p w14:paraId="41AFE163" w14:textId="77777777" w:rsidR="00F43F96" w:rsidRPr="00C5160D" w:rsidRDefault="00F43F96" w:rsidP="00721465">
            <w:r w:rsidRPr="00C5160D">
              <w:t>2.36</w:t>
            </w:r>
          </w:p>
        </w:tc>
        <w:tc>
          <w:tcPr>
            <w:tcW w:w="3335" w:type="dxa"/>
          </w:tcPr>
          <w:p w14:paraId="58D6AA1F" w14:textId="3471A6D3" w:rsidR="00F43F96" w:rsidRPr="00C5160D" w:rsidRDefault="000A6C3C" w:rsidP="00721465">
            <w:r>
              <w:t xml:space="preserve">Citrate </w:t>
            </w:r>
          </w:p>
        </w:tc>
      </w:tr>
      <w:tr w:rsidR="00F43F96" w:rsidRPr="00C5160D" w14:paraId="292AD44C" w14:textId="77777777" w:rsidTr="00F43F96">
        <w:tc>
          <w:tcPr>
            <w:tcW w:w="834" w:type="dxa"/>
          </w:tcPr>
          <w:p w14:paraId="564ED6EC" w14:textId="77777777" w:rsidR="00F43F96" w:rsidRPr="00C5160D" w:rsidRDefault="00F43F96" w:rsidP="00721465">
            <w:r w:rsidRPr="00C5160D">
              <w:t>47</w:t>
            </w:r>
          </w:p>
        </w:tc>
        <w:tc>
          <w:tcPr>
            <w:tcW w:w="833" w:type="dxa"/>
          </w:tcPr>
          <w:p w14:paraId="2997F979" w14:textId="77777777" w:rsidR="00F43F96" w:rsidRPr="00C5160D" w:rsidRDefault="00F43F96" w:rsidP="00721465">
            <w:r w:rsidRPr="00C5160D">
              <w:t>6.897</w:t>
            </w:r>
          </w:p>
        </w:tc>
        <w:tc>
          <w:tcPr>
            <w:tcW w:w="806" w:type="dxa"/>
          </w:tcPr>
          <w:p w14:paraId="55BDAFE5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10" w:type="dxa"/>
          </w:tcPr>
          <w:p w14:paraId="6CC77BA1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87" w:type="dxa"/>
          </w:tcPr>
          <w:p w14:paraId="3BDECF77" w14:textId="77777777" w:rsidR="00F43F96" w:rsidRPr="00C5160D" w:rsidRDefault="00F43F96" w:rsidP="00721465">
            <w:r w:rsidRPr="00C5160D">
              <w:t>2.71</w:t>
            </w:r>
          </w:p>
        </w:tc>
        <w:tc>
          <w:tcPr>
            <w:tcW w:w="3335" w:type="dxa"/>
          </w:tcPr>
          <w:p w14:paraId="76570E2C" w14:textId="77777777" w:rsidR="00F43F96" w:rsidRPr="00C5160D" w:rsidRDefault="00F43F96" w:rsidP="00721465">
            <w:r w:rsidRPr="00C5160D">
              <w:t>Ethanol,</w:t>
            </w:r>
          </w:p>
        </w:tc>
      </w:tr>
      <w:tr w:rsidR="00F43F96" w:rsidRPr="00C5160D" w14:paraId="0261D7CF" w14:textId="77777777" w:rsidTr="00F43F96">
        <w:tc>
          <w:tcPr>
            <w:tcW w:w="834" w:type="dxa"/>
          </w:tcPr>
          <w:p w14:paraId="133A76AF" w14:textId="77777777" w:rsidR="00F43F96" w:rsidRPr="00C5160D" w:rsidRDefault="00F43F96" w:rsidP="00721465">
            <w:r w:rsidRPr="00C5160D">
              <w:t>60</w:t>
            </w:r>
          </w:p>
        </w:tc>
        <w:tc>
          <w:tcPr>
            <w:tcW w:w="833" w:type="dxa"/>
          </w:tcPr>
          <w:p w14:paraId="44E7C79A" w14:textId="77777777" w:rsidR="00F43F96" w:rsidRPr="00C5160D" w:rsidRDefault="00F43F96" w:rsidP="00721465">
            <w:r w:rsidRPr="00C5160D">
              <w:t>7.884</w:t>
            </w:r>
          </w:p>
        </w:tc>
        <w:tc>
          <w:tcPr>
            <w:tcW w:w="806" w:type="dxa"/>
          </w:tcPr>
          <w:p w14:paraId="137C9C7D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10" w:type="dxa"/>
          </w:tcPr>
          <w:p w14:paraId="5403B931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87" w:type="dxa"/>
          </w:tcPr>
          <w:p w14:paraId="2DE4666B" w14:textId="77777777" w:rsidR="00F43F96" w:rsidRPr="00C5160D" w:rsidRDefault="00F43F96" w:rsidP="00721465">
            <w:r w:rsidRPr="00C5160D">
              <w:t>3.85</w:t>
            </w:r>
          </w:p>
        </w:tc>
        <w:tc>
          <w:tcPr>
            <w:tcW w:w="3335" w:type="dxa"/>
          </w:tcPr>
          <w:p w14:paraId="7B78F9F7" w14:textId="77777777" w:rsidR="00F43F96" w:rsidRPr="00C5160D" w:rsidRDefault="00F43F96" w:rsidP="00721465">
            <w:r w:rsidRPr="00C5160D">
              <w:t>Butanal,</w:t>
            </w:r>
          </w:p>
        </w:tc>
      </w:tr>
      <w:tr w:rsidR="00F43F96" w:rsidRPr="00C5160D" w14:paraId="08E5D728" w14:textId="77777777" w:rsidTr="00F43F96">
        <w:tc>
          <w:tcPr>
            <w:tcW w:w="834" w:type="dxa"/>
          </w:tcPr>
          <w:p w14:paraId="7CAB9116" w14:textId="77777777" w:rsidR="00F43F96" w:rsidRPr="00C5160D" w:rsidRDefault="00F43F96" w:rsidP="00721465">
            <w:r w:rsidRPr="00C5160D">
              <w:t>61</w:t>
            </w:r>
          </w:p>
        </w:tc>
        <w:tc>
          <w:tcPr>
            <w:tcW w:w="833" w:type="dxa"/>
          </w:tcPr>
          <w:p w14:paraId="5CE9EA82" w14:textId="77777777" w:rsidR="00F43F96" w:rsidRPr="00C5160D" w:rsidRDefault="00F43F96" w:rsidP="00721465">
            <w:r w:rsidRPr="00C5160D">
              <w:t>7.968</w:t>
            </w:r>
          </w:p>
        </w:tc>
        <w:tc>
          <w:tcPr>
            <w:tcW w:w="806" w:type="dxa"/>
          </w:tcPr>
          <w:p w14:paraId="7E034A78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10" w:type="dxa"/>
          </w:tcPr>
          <w:p w14:paraId="22E88CA7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87" w:type="dxa"/>
          </w:tcPr>
          <w:p w14:paraId="4E68B7F0" w14:textId="77777777" w:rsidR="00F43F96" w:rsidRPr="00C5160D" w:rsidRDefault="00F43F96" w:rsidP="00721465">
            <w:r w:rsidRPr="00C5160D">
              <w:t>3.47</w:t>
            </w:r>
          </w:p>
        </w:tc>
        <w:tc>
          <w:tcPr>
            <w:tcW w:w="3335" w:type="dxa"/>
          </w:tcPr>
          <w:p w14:paraId="21734D9E" w14:textId="77777777" w:rsidR="00F43F96" w:rsidRPr="00C5160D" w:rsidRDefault="00F43F96" w:rsidP="00721465">
            <w:r w:rsidRPr="00C5160D">
              <w:t>Glycidol</w:t>
            </w:r>
          </w:p>
        </w:tc>
      </w:tr>
      <w:tr w:rsidR="00F43F96" w:rsidRPr="00C5160D" w14:paraId="21487F36" w14:textId="77777777" w:rsidTr="00F43F96">
        <w:tc>
          <w:tcPr>
            <w:tcW w:w="834" w:type="dxa"/>
          </w:tcPr>
          <w:p w14:paraId="4C6BF7C9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62</w:t>
            </w:r>
          </w:p>
        </w:tc>
        <w:tc>
          <w:tcPr>
            <w:tcW w:w="833" w:type="dxa"/>
          </w:tcPr>
          <w:p w14:paraId="650DBFD8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8.030</w:t>
            </w:r>
          </w:p>
        </w:tc>
        <w:tc>
          <w:tcPr>
            <w:tcW w:w="806" w:type="dxa"/>
          </w:tcPr>
          <w:p w14:paraId="51E84459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0.04</w:t>
            </w:r>
          </w:p>
        </w:tc>
        <w:tc>
          <w:tcPr>
            <w:tcW w:w="610" w:type="dxa"/>
          </w:tcPr>
          <w:p w14:paraId="5A907171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0.06</w:t>
            </w:r>
          </w:p>
        </w:tc>
        <w:tc>
          <w:tcPr>
            <w:tcW w:w="687" w:type="dxa"/>
          </w:tcPr>
          <w:p w14:paraId="725CE626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2.54</w:t>
            </w:r>
          </w:p>
        </w:tc>
        <w:tc>
          <w:tcPr>
            <w:tcW w:w="3335" w:type="dxa"/>
          </w:tcPr>
          <w:p w14:paraId="2D6D933D" w14:textId="77777777" w:rsidR="00F43F96" w:rsidRPr="00C5160D" w:rsidRDefault="00F43F96" w:rsidP="00721465">
            <w:r w:rsidRPr="00455D0F">
              <w:rPr>
                <w:highlight w:val="yellow"/>
              </w:rPr>
              <w:t>2-Aminononadecane</w:t>
            </w:r>
          </w:p>
        </w:tc>
      </w:tr>
      <w:tr w:rsidR="00F43F96" w:rsidRPr="00C5160D" w14:paraId="43EBA402" w14:textId="77777777" w:rsidTr="00F43F96">
        <w:tc>
          <w:tcPr>
            <w:tcW w:w="834" w:type="dxa"/>
          </w:tcPr>
          <w:p w14:paraId="744BB3E6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63</w:t>
            </w:r>
          </w:p>
        </w:tc>
        <w:tc>
          <w:tcPr>
            <w:tcW w:w="833" w:type="dxa"/>
          </w:tcPr>
          <w:p w14:paraId="17418042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8.088</w:t>
            </w:r>
          </w:p>
        </w:tc>
        <w:tc>
          <w:tcPr>
            <w:tcW w:w="806" w:type="dxa"/>
          </w:tcPr>
          <w:p w14:paraId="67E9FCBC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0.05</w:t>
            </w:r>
          </w:p>
        </w:tc>
        <w:tc>
          <w:tcPr>
            <w:tcW w:w="610" w:type="dxa"/>
          </w:tcPr>
          <w:p w14:paraId="6F4BB913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0.06</w:t>
            </w:r>
          </w:p>
        </w:tc>
        <w:tc>
          <w:tcPr>
            <w:tcW w:w="687" w:type="dxa"/>
          </w:tcPr>
          <w:p w14:paraId="47080424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3.61</w:t>
            </w:r>
          </w:p>
        </w:tc>
        <w:tc>
          <w:tcPr>
            <w:tcW w:w="3335" w:type="dxa"/>
          </w:tcPr>
          <w:p w14:paraId="50274B5B" w14:textId="77777777" w:rsidR="00F43F96" w:rsidRPr="00C5160D" w:rsidRDefault="00F43F96" w:rsidP="00721465">
            <w:r w:rsidRPr="00455D0F">
              <w:rPr>
                <w:highlight w:val="yellow"/>
              </w:rPr>
              <w:t>2-(1,1-Dimethylethyl)-5-oxohexanal</w:t>
            </w:r>
          </w:p>
        </w:tc>
      </w:tr>
      <w:tr w:rsidR="00F43F96" w:rsidRPr="00C5160D" w14:paraId="49D54155" w14:textId="77777777" w:rsidTr="00F43F96">
        <w:tc>
          <w:tcPr>
            <w:tcW w:w="834" w:type="dxa"/>
          </w:tcPr>
          <w:p w14:paraId="18A2E9CC" w14:textId="77777777" w:rsidR="00F43F96" w:rsidRPr="00C5160D" w:rsidRDefault="00F43F96" w:rsidP="00721465">
            <w:r w:rsidRPr="00C5160D">
              <w:t>67</w:t>
            </w:r>
          </w:p>
        </w:tc>
        <w:tc>
          <w:tcPr>
            <w:tcW w:w="833" w:type="dxa"/>
          </w:tcPr>
          <w:p w14:paraId="3CEFF873" w14:textId="77777777" w:rsidR="00F43F96" w:rsidRPr="00C5160D" w:rsidRDefault="00F43F96" w:rsidP="00721465">
            <w:r w:rsidRPr="00C5160D">
              <w:t>8.380</w:t>
            </w:r>
          </w:p>
        </w:tc>
        <w:tc>
          <w:tcPr>
            <w:tcW w:w="806" w:type="dxa"/>
          </w:tcPr>
          <w:p w14:paraId="5F90D07F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10" w:type="dxa"/>
          </w:tcPr>
          <w:p w14:paraId="560E175C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87" w:type="dxa"/>
          </w:tcPr>
          <w:p w14:paraId="75A2FCAF" w14:textId="77777777" w:rsidR="00F43F96" w:rsidRPr="00C5160D" w:rsidRDefault="00F43F96" w:rsidP="00721465">
            <w:r w:rsidRPr="00C5160D">
              <w:t>2.06</w:t>
            </w:r>
          </w:p>
        </w:tc>
        <w:tc>
          <w:tcPr>
            <w:tcW w:w="3335" w:type="dxa"/>
          </w:tcPr>
          <w:p w14:paraId="7FBBF6D9" w14:textId="097FA81A" w:rsidR="00F43F96" w:rsidRPr="00C5160D" w:rsidRDefault="00F43F96" w:rsidP="00721465">
            <w:proofErr w:type="spellStart"/>
            <w:r w:rsidRPr="00C5160D">
              <w:t>Propanedioic</w:t>
            </w:r>
            <w:proofErr w:type="spellEnd"/>
            <w:r>
              <w:t xml:space="preserve"> acid </w:t>
            </w:r>
          </w:p>
        </w:tc>
      </w:tr>
      <w:tr w:rsidR="00F43F96" w:rsidRPr="00C5160D" w14:paraId="64905F2F" w14:textId="77777777" w:rsidTr="00F43F96">
        <w:tc>
          <w:tcPr>
            <w:tcW w:w="834" w:type="dxa"/>
          </w:tcPr>
          <w:p w14:paraId="3530223A" w14:textId="77777777" w:rsidR="00F43F96" w:rsidRPr="00C5160D" w:rsidRDefault="00F43F96" w:rsidP="00721465">
            <w:r w:rsidRPr="00C5160D">
              <w:t>70</w:t>
            </w:r>
          </w:p>
        </w:tc>
        <w:tc>
          <w:tcPr>
            <w:tcW w:w="833" w:type="dxa"/>
          </w:tcPr>
          <w:p w14:paraId="129DDCF8" w14:textId="77777777" w:rsidR="00F43F96" w:rsidRPr="00C5160D" w:rsidRDefault="00F43F96" w:rsidP="00721465">
            <w:r w:rsidRPr="00C5160D">
              <w:t>8.633</w:t>
            </w:r>
          </w:p>
        </w:tc>
        <w:tc>
          <w:tcPr>
            <w:tcW w:w="806" w:type="dxa"/>
          </w:tcPr>
          <w:p w14:paraId="055CC2D0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10" w:type="dxa"/>
          </w:tcPr>
          <w:p w14:paraId="69B122A0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87" w:type="dxa"/>
          </w:tcPr>
          <w:p w14:paraId="4B8A41AB" w14:textId="77777777" w:rsidR="00F43F96" w:rsidRPr="00C5160D" w:rsidRDefault="00F43F96" w:rsidP="00721465">
            <w:r w:rsidRPr="00C5160D">
              <w:t>2.98</w:t>
            </w:r>
          </w:p>
        </w:tc>
        <w:tc>
          <w:tcPr>
            <w:tcW w:w="3335" w:type="dxa"/>
          </w:tcPr>
          <w:p w14:paraId="11E1C80E" w14:textId="270433BD" w:rsidR="00F43F96" w:rsidRPr="00C5160D" w:rsidRDefault="00F43F96" w:rsidP="00721465">
            <w:r w:rsidRPr="00C5160D">
              <w:t>Allantoic</w:t>
            </w:r>
            <w:r>
              <w:t xml:space="preserve"> acid </w:t>
            </w:r>
          </w:p>
        </w:tc>
      </w:tr>
      <w:tr w:rsidR="00F43F96" w:rsidRPr="00C5160D" w14:paraId="29B912B2" w14:textId="77777777" w:rsidTr="00F43F96">
        <w:tc>
          <w:tcPr>
            <w:tcW w:w="834" w:type="dxa"/>
          </w:tcPr>
          <w:p w14:paraId="53ADB76F" w14:textId="77777777" w:rsidR="00F43F96" w:rsidRPr="00C5160D" w:rsidRDefault="00F43F96" w:rsidP="00721465">
            <w:r w:rsidRPr="00C5160D">
              <w:t>71</w:t>
            </w:r>
          </w:p>
        </w:tc>
        <w:tc>
          <w:tcPr>
            <w:tcW w:w="833" w:type="dxa"/>
          </w:tcPr>
          <w:p w14:paraId="4A630ACB" w14:textId="77777777" w:rsidR="00F43F96" w:rsidRPr="00C5160D" w:rsidRDefault="00F43F96" w:rsidP="00721465">
            <w:r w:rsidRPr="00C5160D">
              <w:t>8.685</w:t>
            </w:r>
          </w:p>
        </w:tc>
        <w:tc>
          <w:tcPr>
            <w:tcW w:w="806" w:type="dxa"/>
          </w:tcPr>
          <w:p w14:paraId="5F6E68AA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10" w:type="dxa"/>
          </w:tcPr>
          <w:p w14:paraId="305DF3D1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87" w:type="dxa"/>
          </w:tcPr>
          <w:p w14:paraId="1F5F63B5" w14:textId="77777777" w:rsidR="00F43F96" w:rsidRPr="00C5160D" w:rsidRDefault="00F43F96" w:rsidP="00721465">
            <w:r w:rsidRPr="00C5160D">
              <w:t>2.02</w:t>
            </w:r>
          </w:p>
        </w:tc>
        <w:tc>
          <w:tcPr>
            <w:tcW w:w="3335" w:type="dxa"/>
          </w:tcPr>
          <w:p w14:paraId="4E7338BE" w14:textId="77777777" w:rsidR="00F43F96" w:rsidRPr="00C5160D" w:rsidRDefault="00F43F96" w:rsidP="00721465">
            <w:r w:rsidRPr="00C5160D">
              <w:t>Butanal,</w:t>
            </w:r>
          </w:p>
        </w:tc>
      </w:tr>
      <w:tr w:rsidR="00F43F96" w:rsidRPr="00C5160D" w14:paraId="0910301A" w14:textId="77777777" w:rsidTr="00F43F96">
        <w:tc>
          <w:tcPr>
            <w:tcW w:w="834" w:type="dxa"/>
          </w:tcPr>
          <w:p w14:paraId="243BED1D" w14:textId="77777777" w:rsidR="00F43F96" w:rsidRPr="00C5160D" w:rsidRDefault="00F43F96" w:rsidP="00721465">
            <w:r w:rsidRPr="00C5160D">
              <w:t>72</w:t>
            </w:r>
          </w:p>
        </w:tc>
        <w:tc>
          <w:tcPr>
            <w:tcW w:w="833" w:type="dxa"/>
          </w:tcPr>
          <w:p w14:paraId="2A04314D" w14:textId="77777777" w:rsidR="00F43F96" w:rsidRPr="00C5160D" w:rsidRDefault="00F43F96" w:rsidP="00721465">
            <w:r w:rsidRPr="00C5160D">
              <w:t>8.748</w:t>
            </w:r>
          </w:p>
        </w:tc>
        <w:tc>
          <w:tcPr>
            <w:tcW w:w="806" w:type="dxa"/>
          </w:tcPr>
          <w:p w14:paraId="41879389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10" w:type="dxa"/>
          </w:tcPr>
          <w:p w14:paraId="1F737F13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87" w:type="dxa"/>
          </w:tcPr>
          <w:p w14:paraId="2CDEC269" w14:textId="77777777" w:rsidR="00F43F96" w:rsidRPr="00C5160D" w:rsidRDefault="00F43F96" w:rsidP="00721465">
            <w:r w:rsidRPr="00C5160D">
              <w:t>3.12</w:t>
            </w:r>
          </w:p>
        </w:tc>
        <w:tc>
          <w:tcPr>
            <w:tcW w:w="3335" w:type="dxa"/>
          </w:tcPr>
          <w:p w14:paraId="2062ED44" w14:textId="22D3F838" w:rsidR="00F43F96" w:rsidRPr="00C5160D" w:rsidRDefault="000A6C3C" w:rsidP="00721465">
            <w:r>
              <w:t xml:space="preserve">Nitrate </w:t>
            </w:r>
          </w:p>
        </w:tc>
      </w:tr>
      <w:tr w:rsidR="00F43F96" w:rsidRPr="00C5160D" w14:paraId="65C70E26" w14:textId="77777777" w:rsidTr="00F43F96">
        <w:tc>
          <w:tcPr>
            <w:tcW w:w="834" w:type="dxa"/>
          </w:tcPr>
          <w:p w14:paraId="69335AA3" w14:textId="77777777" w:rsidR="00F43F96" w:rsidRPr="00C5160D" w:rsidRDefault="00F43F96" w:rsidP="00721465">
            <w:r w:rsidRPr="00C5160D">
              <w:t>75</w:t>
            </w:r>
          </w:p>
        </w:tc>
        <w:tc>
          <w:tcPr>
            <w:tcW w:w="833" w:type="dxa"/>
          </w:tcPr>
          <w:p w14:paraId="7228FC29" w14:textId="77777777" w:rsidR="00F43F96" w:rsidRPr="00C5160D" w:rsidRDefault="00F43F96" w:rsidP="00721465">
            <w:r w:rsidRPr="00C5160D">
              <w:t>9.042</w:t>
            </w:r>
          </w:p>
        </w:tc>
        <w:tc>
          <w:tcPr>
            <w:tcW w:w="806" w:type="dxa"/>
          </w:tcPr>
          <w:p w14:paraId="7A022AD2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10" w:type="dxa"/>
          </w:tcPr>
          <w:p w14:paraId="4DC6C84B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87" w:type="dxa"/>
          </w:tcPr>
          <w:p w14:paraId="5DFEB3EB" w14:textId="77777777" w:rsidR="00F43F96" w:rsidRPr="00C5160D" w:rsidRDefault="00F43F96" w:rsidP="00721465">
            <w:r w:rsidRPr="00C5160D">
              <w:t>3.82</w:t>
            </w:r>
          </w:p>
        </w:tc>
        <w:tc>
          <w:tcPr>
            <w:tcW w:w="3335" w:type="dxa"/>
          </w:tcPr>
          <w:p w14:paraId="065A3171" w14:textId="62A303A4" w:rsidR="00F43F96" w:rsidRPr="00C5160D" w:rsidRDefault="00F43F96" w:rsidP="00721465">
            <w:r w:rsidRPr="00C5160D">
              <w:t>Acetic</w:t>
            </w:r>
            <w:r>
              <w:t xml:space="preserve"> acid </w:t>
            </w:r>
          </w:p>
        </w:tc>
      </w:tr>
      <w:tr w:rsidR="00F43F96" w:rsidRPr="00C5160D" w14:paraId="6B7E3487" w14:textId="77777777" w:rsidTr="00F43F96">
        <w:tc>
          <w:tcPr>
            <w:tcW w:w="834" w:type="dxa"/>
          </w:tcPr>
          <w:p w14:paraId="0784EAAC" w14:textId="77777777" w:rsidR="00F43F96" w:rsidRPr="00C5160D" w:rsidRDefault="00F43F96" w:rsidP="00721465">
            <w:r w:rsidRPr="00C5160D">
              <w:t>76</w:t>
            </w:r>
          </w:p>
        </w:tc>
        <w:tc>
          <w:tcPr>
            <w:tcW w:w="833" w:type="dxa"/>
          </w:tcPr>
          <w:p w14:paraId="112B6A0E" w14:textId="77777777" w:rsidR="00F43F96" w:rsidRPr="00C5160D" w:rsidRDefault="00F43F96" w:rsidP="00721465">
            <w:r w:rsidRPr="00C5160D">
              <w:t>9.106</w:t>
            </w:r>
          </w:p>
        </w:tc>
        <w:tc>
          <w:tcPr>
            <w:tcW w:w="806" w:type="dxa"/>
          </w:tcPr>
          <w:p w14:paraId="7D4B6B57" w14:textId="77777777" w:rsidR="00F43F96" w:rsidRPr="00C5160D" w:rsidRDefault="00F43F96" w:rsidP="00721465">
            <w:r w:rsidRPr="00C5160D">
              <w:t>0.01</w:t>
            </w:r>
          </w:p>
        </w:tc>
        <w:tc>
          <w:tcPr>
            <w:tcW w:w="610" w:type="dxa"/>
          </w:tcPr>
          <w:p w14:paraId="34389E6E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87" w:type="dxa"/>
          </w:tcPr>
          <w:p w14:paraId="7B22B1D5" w14:textId="77777777" w:rsidR="00F43F96" w:rsidRPr="00C5160D" w:rsidRDefault="00F43F96" w:rsidP="00721465">
            <w:r w:rsidRPr="00C5160D">
              <w:t>1.67</w:t>
            </w:r>
          </w:p>
        </w:tc>
        <w:tc>
          <w:tcPr>
            <w:tcW w:w="3335" w:type="dxa"/>
          </w:tcPr>
          <w:p w14:paraId="7D1E5672" w14:textId="77777777" w:rsidR="00F43F96" w:rsidRPr="00C5160D" w:rsidRDefault="00F43F96" w:rsidP="00721465">
            <w:proofErr w:type="spellStart"/>
            <w:r w:rsidRPr="00C5160D">
              <w:t>Ethanamine</w:t>
            </w:r>
            <w:proofErr w:type="spellEnd"/>
            <w:r w:rsidRPr="00C5160D">
              <w:t>,</w:t>
            </w:r>
          </w:p>
        </w:tc>
      </w:tr>
      <w:tr w:rsidR="00F43F96" w:rsidRPr="00C5160D" w14:paraId="08D647C9" w14:textId="77777777" w:rsidTr="00F43F96">
        <w:tc>
          <w:tcPr>
            <w:tcW w:w="834" w:type="dxa"/>
          </w:tcPr>
          <w:p w14:paraId="2DF56684" w14:textId="77777777" w:rsidR="00F43F96" w:rsidRPr="00C5160D" w:rsidRDefault="00F43F96" w:rsidP="00721465">
            <w:r w:rsidRPr="00C5160D">
              <w:t>80</w:t>
            </w:r>
          </w:p>
        </w:tc>
        <w:tc>
          <w:tcPr>
            <w:tcW w:w="833" w:type="dxa"/>
          </w:tcPr>
          <w:p w14:paraId="3A6A9C76" w14:textId="77777777" w:rsidR="00F43F96" w:rsidRPr="00C5160D" w:rsidRDefault="00F43F96" w:rsidP="00721465">
            <w:r w:rsidRPr="00C5160D">
              <w:t>9.428</w:t>
            </w:r>
          </w:p>
        </w:tc>
        <w:tc>
          <w:tcPr>
            <w:tcW w:w="806" w:type="dxa"/>
          </w:tcPr>
          <w:p w14:paraId="76EF7360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10" w:type="dxa"/>
          </w:tcPr>
          <w:p w14:paraId="792D4F26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87" w:type="dxa"/>
          </w:tcPr>
          <w:p w14:paraId="5A42580B" w14:textId="77777777" w:rsidR="00F43F96" w:rsidRPr="00C5160D" w:rsidRDefault="00F43F96" w:rsidP="00721465">
            <w:r w:rsidRPr="00C5160D">
              <w:t>2.10</w:t>
            </w:r>
          </w:p>
        </w:tc>
        <w:tc>
          <w:tcPr>
            <w:tcW w:w="3335" w:type="dxa"/>
          </w:tcPr>
          <w:p w14:paraId="1976861A" w14:textId="77777777" w:rsidR="00F43F96" w:rsidRPr="00C5160D" w:rsidRDefault="00F43F96" w:rsidP="00721465">
            <w:r w:rsidRPr="00C5160D">
              <w:t>Hydroxyurea</w:t>
            </w:r>
          </w:p>
        </w:tc>
      </w:tr>
      <w:tr w:rsidR="00F43F96" w:rsidRPr="00C5160D" w14:paraId="3C0B454B" w14:textId="77777777" w:rsidTr="00F43F96">
        <w:tc>
          <w:tcPr>
            <w:tcW w:w="834" w:type="dxa"/>
          </w:tcPr>
          <w:p w14:paraId="32657686" w14:textId="77777777" w:rsidR="00F43F96" w:rsidRPr="00C5160D" w:rsidRDefault="00F43F96" w:rsidP="00721465">
            <w:r w:rsidRPr="00C5160D">
              <w:t>83</w:t>
            </w:r>
          </w:p>
        </w:tc>
        <w:tc>
          <w:tcPr>
            <w:tcW w:w="833" w:type="dxa"/>
          </w:tcPr>
          <w:p w14:paraId="7980C420" w14:textId="77777777" w:rsidR="00F43F96" w:rsidRPr="00C5160D" w:rsidRDefault="00F43F96" w:rsidP="00721465">
            <w:r w:rsidRPr="00C5160D">
              <w:t>9.657</w:t>
            </w:r>
          </w:p>
        </w:tc>
        <w:tc>
          <w:tcPr>
            <w:tcW w:w="806" w:type="dxa"/>
          </w:tcPr>
          <w:p w14:paraId="661364BB" w14:textId="77777777" w:rsidR="00F43F96" w:rsidRPr="00C5160D" w:rsidRDefault="00F43F96" w:rsidP="00721465">
            <w:r w:rsidRPr="00C5160D">
              <w:t>0.02</w:t>
            </w:r>
          </w:p>
        </w:tc>
        <w:tc>
          <w:tcPr>
            <w:tcW w:w="610" w:type="dxa"/>
          </w:tcPr>
          <w:p w14:paraId="20D9AEAD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87" w:type="dxa"/>
          </w:tcPr>
          <w:p w14:paraId="5A0EDDBD" w14:textId="77777777" w:rsidR="00F43F96" w:rsidRPr="00C5160D" w:rsidRDefault="00F43F96" w:rsidP="00721465">
            <w:r w:rsidRPr="00C5160D">
              <w:t>2.02</w:t>
            </w:r>
          </w:p>
        </w:tc>
        <w:tc>
          <w:tcPr>
            <w:tcW w:w="3335" w:type="dxa"/>
          </w:tcPr>
          <w:p w14:paraId="2BDE0E38" w14:textId="6C037885" w:rsidR="00F43F96" w:rsidRPr="00C5160D" w:rsidRDefault="00F43F96" w:rsidP="00721465">
            <w:r w:rsidRPr="00C5160D">
              <w:t>Acetic</w:t>
            </w:r>
            <w:r>
              <w:t xml:space="preserve"> acid </w:t>
            </w:r>
          </w:p>
        </w:tc>
      </w:tr>
      <w:tr w:rsidR="00F43F96" w:rsidRPr="00C5160D" w14:paraId="7487220B" w14:textId="77777777" w:rsidTr="00F43F96">
        <w:tc>
          <w:tcPr>
            <w:tcW w:w="834" w:type="dxa"/>
          </w:tcPr>
          <w:p w14:paraId="68D443D8" w14:textId="77777777" w:rsidR="00F43F96" w:rsidRPr="00C5160D" w:rsidRDefault="00F43F96" w:rsidP="00721465">
            <w:r w:rsidRPr="00C5160D">
              <w:t>90</w:t>
            </w:r>
          </w:p>
        </w:tc>
        <w:tc>
          <w:tcPr>
            <w:tcW w:w="833" w:type="dxa"/>
          </w:tcPr>
          <w:p w14:paraId="323BAF87" w14:textId="77777777" w:rsidR="00F43F96" w:rsidRPr="00C5160D" w:rsidRDefault="00F43F96" w:rsidP="00721465">
            <w:r w:rsidRPr="00C5160D">
              <w:t>10.208</w:t>
            </w:r>
          </w:p>
        </w:tc>
        <w:tc>
          <w:tcPr>
            <w:tcW w:w="806" w:type="dxa"/>
          </w:tcPr>
          <w:p w14:paraId="3526D803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10" w:type="dxa"/>
          </w:tcPr>
          <w:p w14:paraId="7986CD28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87" w:type="dxa"/>
          </w:tcPr>
          <w:p w14:paraId="4379653A" w14:textId="77777777" w:rsidR="00F43F96" w:rsidRPr="00C5160D" w:rsidRDefault="00F43F96" w:rsidP="00721465">
            <w:r w:rsidRPr="00C5160D">
              <w:t>3.77</w:t>
            </w:r>
          </w:p>
        </w:tc>
        <w:tc>
          <w:tcPr>
            <w:tcW w:w="3335" w:type="dxa"/>
          </w:tcPr>
          <w:p w14:paraId="18ED307E" w14:textId="77777777" w:rsidR="00F43F96" w:rsidRPr="00C5160D" w:rsidRDefault="00F43F96" w:rsidP="00721465">
            <w:r w:rsidRPr="00C5160D">
              <w:t>1-Butanamine,</w:t>
            </w:r>
          </w:p>
        </w:tc>
      </w:tr>
      <w:tr w:rsidR="00F43F96" w:rsidRPr="00C5160D" w14:paraId="4131F4ED" w14:textId="77777777" w:rsidTr="00F43F96">
        <w:tc>
          <w:tcPr>
            <w:tcW w:w="834" w:type="dxa"/>
          </w:tcPr>
          <w:p w14:paraId="3FDBAE24" w14:textId="77777777" w:rsidR="00F43F96" w:rsidRPr="00C5160D" w:rsidRDefault="00F43F96" w:rsidP="00721465">
            <w:r w:rsidRPr="00C5160D">
              <w:t>94</w:t>
            </w:r>
          </w:p>
        </w:tc>
        <w:tc>
          <w:tcPr>
            <w:tcW w:w="833" w:type="dxa"/>
          </w:tcPr>
          <w:p w14:paraId="69B472E4" w14:textId="77777777" w:rsidR="00F43F96" w:rsidRPr="00C5160D" w:rsidRDefault="00F43F96" w:rsidP="00721465">
            <w:r w:rsidRPr="00C5160D">
              <w:t>10.485</w:t>
            </w:r>
          </w:p>
        </w:tc>
        <w:tc>
          <w:tcPr>
            <w:tcW w:w="806" w:type="dxa"/>
          </w:tcPr>
          <w:p w14:paraId="6F9B9896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10" w:type="dxa"/>
          </w:tcPr>
          <w:p w14:paraId="24581F1A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87" w:type="dxa"/>
          </w:tcPr>
          <w:p w14:paraId="63ADECA1" w14:textId="77777777" w:rsidR="00F43F96" w:rsidRPr="00C5160D" w:rsidRDefault="00F43F96" w:rsidP="00721465">
            <w:r w:rsidRPr="00C5160D">
              <w:t>3.99</w:t>
            </w:r>
          </w:p>
        </w:tc>
        <w:tc>
          <w:tcPr>
            <w:tcW w:w="3335" w:type="dxa"/>
          </w:tcPr>
          <w:p w14:paraId="351DB2CA" w14:textId="49F2E8CB" w:rsidR="00F43F96" w:rsidRPr="00C5160D" w:rsidRDefault="00F43F96" w:rsidP="00721465">
            <w:r w:rsidRPr="00C5160D">
              <w:t>Carbonic</w:t>
            </w:r>
            <w:r w:rsidR="00031AFB">
              <w:t xml:space="preserve"> acid </w:t>
            </w:r>
          </w:p>
        </w:tc>
      </w:tr>
      <w:tr w:rsidR="00F43F96" w:rsidRPr="00C5160D" w14:paraId="3DAB766D" w14:textId="77777777" w:rsidTr="00F43F96">
        <w:tc>
          <w:tcPr>
            <w:tcW w:w="834" w:type="dxa"/>
          </w:tcPr>
          <w:p w14:paraId="4848F636" w14:textId="77777777" w:rsidR="00F43F96" w:rsidRPr="00C5160D" w:rsidRDefault="00F43F96" w:rsidP="00721465">
            <w:r w:rsidRPr="00C5160D">
              <w:t>95</w:t>
            </w:r>
          </w:p>
        </w:tc>
        <w:tc>
          <w:tcPr>
            <w:tcW w:w="833" w:type="dxa"/>
          </w:tcPr>
          <w:p w14:paraId="321A4F15" w14:textId="77777777" w:rsidR="00F43F96" w:rsidRPr="00C5160D" w:rsidRDefault="00F43F96" w:rsidP="00721465">
            <w:r w:rsidRPr="00C5160D">
              <w:t>10.586</w:t>
            </w:r>
          </w:p>
        </w:tc>
        <w:tc>
          <w:tcPr>
            <w:tcW w:w="806" w:type="dxa"/>
          </w:tcPr>
          <w:p w14:paraId="1DC30B61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10" w:type="dxa"/>
          </w:tcPr>
          <w:p w14:paraId="10C79233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87" w:type="dxa"/>
          </w:tcPr>
          <w:p w14:paraId="534068D2" w14:textId="77777777" w:rsidR="00F43F96" w:rsidRPr="00C5160D" w:rsidRDefault="00F43F96" w:rsidP="00721465">
            <w:r w:rsidRPr="00C5160D">
              <w:t>4.12</w:t>
            </w:r>
          </w:p>
        </w:tc>
        <w:tc>
          <w:tcPr>
            <w:tcW w:w="3335" w:type="dxa"/>
          </w:tcPr>
          <w:p w14:paraId="1282E0B6" w14:textId="77777777" w:rsidR="00F43F96" w:rsidRPr="00C5160D" w:rsidRDefault="00F43F96" w:rsidP="00721465">
            <w:r w:rsidRPr="00C5160D">
              <w:t>Pentanal,</w:t>
            </w:r>
          </w:p>
        </w:tc>
      </w:tr>
      <w:tr w:rsidR="00F43F96" w:rsidRPr="00C5160D" w14:paraId="1D629875" w14:textId="77777777" w:rsidTr="00F43F96">
        <w:tc>
          <w:tcPr>
            <w:tcW w:w="834" w:type="dxa"/>
          </w:tcPr>
          <w:p w14:paraId="5666883C" w14:textId="77777777" w:rsidR="00F43F96" w:rsidRPr="00C5160D" w:rsidRDefault="00F43F96" w:rsidP="00721465">
            <w:r w:rsidRPr="00C5160D">
              <w:t>96</w:t>
            </w:r>
          </w:p>
        </w:tc>
        <w:tc>
          <w:tcPr>
            <w:tcW w:w="833" w:type="dxa"/>
          </w:tcPr>
          <w:p w14:paraId="36855C69" w14:textId="77777777" w:rsidR="00F43F96" w:rsidRPr="00C5160D" w:rsidRDefault="00F43F96" w:rsidP="00721465">
            <w:r w:rsidRPr="00C5160D">
              <w:t>10.629</w:t>
            </w:r>
          </w:p>
        </w:tc>
        <w:tc>
          <w:tcPr>
            <w:tcW w:w="806" w:type="dxa"/>
          </w:tcPr>
          <w:p w14:paraId="3EDAE577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10" w:type="dxa"/>
          </w:tcPr>
          <w:p w14:paraId="5559EA79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87" w:type="dxa"/>
          </w:tcPr>
          <w:p w14:paraId="75851552" w14:textId="77777777" w:rsidR="00F43F96" w:rsidRPr="00C5160D" w:rsidRDefault="00F43F96" w:rsidP="00721465">
            <w:r w:rsidRPr="00C5160D">
              <w:t>2.83</w:t>
            </w:r>
          </w:p>
        </w:tc>
        <w:tc>
          <w:tcPr>
            <w:tcW w:w="3335" w:type="dxa"/>
          </w:tcPr>
          <w:p w14:paraId="64314FB6" w14:textId="77777777" w:rsidR="00F43F96" w:rsidRPr="00C5160D" w:rsidRDefault="00F43F96" w:rsidP="00721465">
            <w:r w:rsidRPr="00C5160D">
              <w:t>2-Nonanone</w:t>
            </w:r>
          </w:p>
        </w:tc>
      </w:tr>
      <w:tr w:rsidR="00F43F96" w:rsidRPr="00C5160D" w14:paraId="464353E2" w14:textId="77777777" w:rsidTr="00F43F96">
        <w:tc>
          <w:tcPr>
            <w:tcW w:w="834" w:type="dxa"/>
          </w:tcPr>
          <w:p w14:paraId="38E9FAD4" w14:textId="77777777" w:rsidR="00F43F96" w:rsidRPr="00C5160D" w:rsidRDefault="00F43F96" w:rsidP="00721465">
            <w:r w:rsidRPr="00C5160D">
              <w:t>97</w:t>
            </w:r>
          </w:p>
        </w:tc>
        <w:tc>
          <w:tcPr>
            <w:tcW w:w="833" w:type="dxa"/>
          </w:tcPr>
          <w:p w14:paraId="03485F1A" w14:textId="77777777" w:rsidR="00F43F96" w:rsidRPr="00C5160D" w:rsidRDefault="00F43F96" w:rsidP="00721465">
            <w:r w:rsidRPr="00C5160D">
              <w:t>10.696</w:t>
            </w:r>
          </w:p>
        </w:tc>
        <w:tc>
          <w:tcPr>
            <w:tcW w:w="806" w:type="dxa"/>
          </w:tcPr>
          <w:p w14:paraId="654B4852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10" w:type="dxa"/>
          </w:tcPr>
          <w:p w14:paraId="07E9558B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87" w:type="dxa"/>
          </w:tcPr>
          <w:p w14:paraId="1D837AE2" w14:textId="77777777" w:rsidR="00F43F96" w:rsidRPr="00C5160D" w:rsidRDefault="00F43F96" w:rsidP="00721465">
            <w:r w:rsidRPr="00C5160D">
              <w:t>2.42</w:t>
            </w:r>
          </w:p>
        </w:tc>
        <w:tc>
          <w:tcPr>
            <w:tcW w:w="3335" w:type="dxa"/>
          </w:tcPr>
          <w:p w14:paraId="2905A93F" w14:textId="77777777" w:rsidR="00F43F96" w:rsidRPr="00C5160D" w:rsidRDefault="00F43F96" w:rsidP="00721465">
            <w:r w:rsidRPr="00C5160D">
              <w:t>Butanal,</w:t>
            </w:r>
          </w:p>
        </w:tc>
      </w:tr>
      <w:tr w:rsidR="00F43F96" w:rsidRPr="00C5160D" w14:paraId="217F9495" w14:textId="77777777" w:rsidTr="00F43F96">
        <w:tc>
          <w:tcPr>
            <w:tcW w:w="834" w:type="dxa"/>
          </w:tcPr>
          <w:p w14:paraId="02E0F42B" w14:textId="77777777" w:rsidR="00F43F96" w:rsidRPr="00C5160D" w:rsidRDefault="00F43F96" w:rsidP="00721465">
            <w:r w:rsidRPr="00C5160D">
              <w:t>105</w:t>
            </w:r>
          </w:p>
        </w:tc>
        <w:tc>
          <w:tcPr>
            <w:tcW w:w="833" w:type="dxa"/>
          </w:tcPr>
          <w:p w14:paraId="0B03CEA5" w14:textId="77777777" w:rsidR="00F43F96" w:rsidRPr="00C5160D" w:rsidRDefault="00F43F96" w:rsidP="00721465">
            <w:r w:rsidRPr="00C5160D">
              <w:t>11.513</w:t>
            </w:r>
          </w:p>
        </w:tc>
        <w:tc>
          <w:tcPr>
            <w:tcW w:w="806" w:type="dxa"/>
          </w:tcPr>
          <w:p w14:paraId="471B5798" w14:textId="77777777" w:rsidR="00F43F96" w:rsidRPr="00C5160D" w:rsidRDefault="00F43F96" w:rsidP="00721465">
            <w:r w:rsidRPr="00C5160D">
              <w:t>0.11</w:t>
            </w:r>
          </w:p>
        </w:tc>
        <w:tc>
          <w:tcPr>
            <w:tcW w:w="610" w:type="dxa"/>
          </w:tcPr>
          <w:p w14:paraId="2F0BAC70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87" w:type="dxa"/>
          </w:tcPr>
          <w:p w14:paraId="6DE3239F" w14:textId="77777777" w:rsidR="00F43F96" w:rsidRPr="00C5160D" w:rsidRDefault="00F43F96" w:rsidP="00721465">
            <w:r w:rsidRPr="00C5160D">
              <w:t>5.30</w:t>
            </w:r>
          </w:p>
        </w:tc>
        <w:tc>
          <w:tcPr>
            <w:tcW w:w="3335" w:type="dxa"/>
          </w:tcPr>
          <w:p w14:paraId="7F1E5095" w14:textId="77777777" w:rsidR="00F43F96" w:rsidRPr="00C5160D" w:rsidRDefault="00F43F96" w:rsidP="00721465">
            <w:r w:rsidRPr="00C5160D">
              <w:t>Benzaldehyde,</w:t>
            </w:r>
          </w:p>
        </w:tc>
      </w:tr>
      <w:tr w:rsidR="00F43F96" w:rsidRPr="00C5160D" w14:paraId="702B58A7" w14:textId="77777777" w:rsidTr="00F43F96">
        <w:tc>
          <w:tcPr>
            <w:tcW w:w="834" w:type="dxa"/>
          </w:tcPr>
          <w:p w14:paraId="58DD4DE1" w14:textId="77777777" w:rsidR="00F43F96" w:rsidRPr="00C5160D" w:rsidRDefault="00F43F96" w:rsidP="00721465">
            <w:r w:rsidRPr="00C5160D">
              <w:t>107</w:t>
            </w:r>
          </w:p>
        </w:tc>
        <w:tc>
          <w:tcPr>
            <w:tcW w:w="833" w:type="dxa"/>
          </w:tcPr>
          <w:p w14:paraId="3D019A50" w14:textId="77777777" w:rsidR="00F43F96" w:rsidRPr="00C5160D" w:rsidRDefault="00F43F96" w:rsidP="00721465">
            <w:r w:rsidRPr="00C5160D">
              <w:t>11.677</w:t>
            </w:r>
          </w:p>
        </w:tc>
        <w:tc>
          <w:tcPr>
            <w:tcW w:w="806" w:type="dxa"/>
          </w:tcPr>
          <w:p w14:paraId="79C8B483" w14:textId="77777777" w:rsidR="00F43F96" w:rsidRPr="00C5160D" w:rsidRDefault="00F43F96" w:rsidP="00721465">
            <w:r w:rsidRPr="00C5160D">
              <w:t>0.13</w:t>
            </w:r>
          </w:p>
        </w:tc>
        <w:tc>
          <w:tcPr>
            <w:tcW w:w="610" w:type="dxa"/>
          </w:tcPr>
          <w:p w14:paraId="66B3EF63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87" w:type="dxa"/>
          </w:tcPr>
          <w:p w14:paraId="1FF39876" w14:textId="77777777" w:rsidR="00F43F96" w:rsidRPr="00C5160D" w:rsidRDefault="00F43F96" w:rsidP="00721465">
            <w:r w:rsidRPr="00C5160D">
              <w:t>6.44</w:t>
            </w:r>
          </w:p>
        </w:tc>
        <w:tc>
          <w:tcPr>
            <w:tcW w:w="3335" w:type="dxa"/>
          </w:tcPr>
          <w:p w14:paraId="4EC7E104" w14:textId="37FC7F6B" w:rsidR="00F43F96" w:rsidRPr="00C5160D" w:rsidRDefault="000A6C3C" w:rsidP="00721465">
            <w:r>
              <w:t xml:space="preserve">Malic acid </w:t>
            </w:r>
          </w:p>
        </w:tc>
      </w:tr>
      <w:tr w:rsidR="00F43F96" w:rsidRPr="00C5160D" w14:paraId="5BF67DF7" w14:textId="77777777" w:rsidTr="00F43F96">
        <w:tc>
          <w:tcPr>
            <w:tcW w:w="834" w:type="dxa"/>
          </w:tcPr>
          <w:p w14:paraId="7B21FB3D" w14:textId="77777777" w:rsidR="00F43F96" w:rsidRPr="00C5160D" w:rsidRDefault="00F43F96" w:rsidP="00721465">
            <w:r w:rsidRPr="00C5160D">
              <w:lastRenderedPageBreak/>
              <w:t>112</w:t>
            </w:r>
          </w:p>
        </w:tc>
        <w:tc>
          <w:tcPr>
            <w:tcW w:w="833" w:type="dxa"/>
          </w:tcPr>
          <w:p w14:paraId="61B03D1B" w14:textId="77777777" w:rsidR="00F43F96" w:rsidRPr="00C5160D" w:rsidRDefault="00F43F96" w:rsidP="00721465">
            <w:r w:rsidRPr="00C5160D">
              <w:t>12.230</w:t>
            </w:r>
          </w:p>
        </w:tc>
        <w:tc>
          <w:tcPr>
            <w:tcW w:w="806" w:type="dxa"/>
          </w:tcPr>
          <w:p w14:paraId="7AF18C6F" w14:textId="77777777" w:rsidR="00F43F96" w:rsidRPr="00C5160D" w:rsidRDefault="00F43F96" w:rsidP="00721465">
            <w:r w:rsidRPr="00C5160D">
              <w:t>0.10</w:t>
            </w:r>
          </w:p>
        </w:tc>
        <w:tc>
          <w:tcPr>
            <w:tcW w:w="610" w:type="dxa"/>
          </w:tcPr>
          <w:p w14:paraId="2AD15458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87" w:type="dxa"/>
          </w:tcPr>
          <w:p w14:paraId="3B9D790E" w14:textId="77777777" w:rsidR="00F43F96" w:rsidRPr="00C5160D" w:rsidRDefault="00F43F96" w:rsidP="00721465">
            <w:r w:rsidRPr="00C5160D">
              <w:t>4.77</w:t>
            </w:r>
          </w:p>
        </w:tc>
        <w:tc>
          <w:tcPr>
            <w:tcW w:w="3335" w:type="dxa"/>
          </w:tcPr>
          <w:p w14:paraId="7C7B23AF" w14:textId="0696CC2B" w:rsidR="00F43F96" w:rsidRPr="00C5160D" w:rsidRDefault="000A6C3C" w:rsidP="00721465">
            <w:r>
              <w:t xml:space="preserve">Alanine </w:t>
            </w:r>
          </w:p>
        </w:tc>
      </w:tr>
      <w:tr w:rsidR="00F43F96" w:rsidRPr="00C5160D" w14:paraId="1C5A2524" w14:textId="77777777" w:rsidTr="00F43F96">
        <w:tc>
          <w:tcPr>
            <w:tcW w:w="834" w:type="dxa"/>
          </w:tcPr>
          <w:p w14:paraId="6F48E21E" w14:textId="77777777" w:rsidR="00F43F96" w:rsidRPr="00C5160D" w:rsidRDefault="00F43F96" w:rsidP="00721465">
            <w:r w:rsidRPr="00C5160D">
              <w:t>116</w:t>
            </w:r>
          </w:p>
        </w:tc>
        <w:tc>
          <w:tcPr>
            <w:tcW w:w="833" w:type="dxa"/>
          </w:tcPr>
          <w:p w14:paraId="5A178C36" w14:textId="77777777" w:rsidR="00F43F96" w:rsidRPr="00C5160D" w:rsidRDefault="00F43F96" w:rsidP="00721465">
            <w:r w:rsidRPr="00C5160D">
              <w:t>12.453</w:t>
            </w:r>
          </w:p>
        </w:tc>
        <w:tc>
          <w:tcPr>
            <w:tcW w:w="806" w:type="dxa"/>
          </w:tcPr>
          <w:p w14:paraId="5BAD5FA9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10" w:type="dxa"/>
          </w:tcPr>
          <w:p w14:paraId="7D7D441F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87" w:type="dxa"/>
          </w:tcPr>
          <w:p w14:paraId="49AB53EB" w14:textId="77777777" w:rsidR="00F43F96" w:rsidRPr="00C5160D" w:rsidRDefault="00F43F96" w:rsidP="00721465">
            <w:r w:rsidRPr="00C5160D">
              <w:t>2.95</w:t>
            </w:r>
          </w:p>
        </w:tc>
        <w:tc>
          <w:tcPr>
            <w:tcW w:w="3335" w:type="dxa"/>
          </w:tcPr>
          <w:p w14:paraId="60DBEA44" w14:textId="77777777" w:rsidR="00F43F96" w:rsidRPr="00C5160D" w:rsidRDefault="00F43F96" w:rsidP="00721465">
            <w:r w:rsidRPr="00C5160D">
              <w:t>1-Butanol,</w:t>
            </w:r>
          </w:p>
        </w:tc>
      </w:tr>
      <w:tr w:rsidR="00F43F96" w:rsidRPr="00C5160D" w14:paraId="7421BAA5" w14:textId="77777777" w:rsidTr="00F43F96">
        <w:tc>
          <w:tcPr>
            <w:tcW w:w="834" w:type="dxa"/>
          </w:tcPr>
          <w:p w14:paraId="34510E89" w14:textId="77777777" w:rsidR="00F43F96" w:rsidRPr="00C5160D" w:rsidRDefault="00F43F96" w:rsidP="00721465">
            <w:r w:rsidRPr="00C5160D">
              <w:t>119</w:t>
            </w:r>
          </w:p>
        </w:tc>
        <w:tc>
          <w:tcPr>
            <w:tcW w:w="833" w:type="dxa"/>
          </w:tcPr>
          <w:p w14:paraId="24A776B6" w14:textId="77777777" w:rsidR="00F43F96" w:rsidRPr="00C5160D" w:rsidRDefault="00F43F96" w:rsidP="00721465">
            <w:r w:rsidRPr="00C5160D">
              <w:t>12.660</w:t>
            </w:r>
          </w:p>
        </w:tc>
        <w:tc>
          <w:tcPr>
            <w:tcW w:w="806" w:type="dxa"/>
          </w:tcPr>
          <w:p w14:paraId="0022A0A2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10" w:type="dxa"/>
          </w:tcPr>
          <w:p w14:paraId="006F74A2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87" w:type="dxa"/>
          </w:tcPr>
          <w:p w14:paraId="4EDA1483" w14:textId="77777777" w:rsidR="00F43F96" w:rsidRPr="00C5160D" w:rsidRDefault="00F43F96" w:rsidP="00721465">
            <w:r w:rsidRPr="00C5160D">
              <w:t>5.41</w:t>
            </w:r>
          </w:p>
        </w:tc>
        <w:tc>
          <w:tcPr>
            <w:tcW w:w="3335" w:type="dxa"/>
          </w:tcPr>
          <w:p w14:paraId="1E1E3C9E" w14:textId="77777777" w:rsidR="00F43F96" w:rsidRPr="00C5160D" w:rsidRDefault="00F43F96" w:rsidP="00721465">
            <w:r w:rsidRPr="00C5160D">
              <w:t>Glycidol</w:t>
            </w:r>
          </w:p>
        </w:tc>
      </w:tr>
      <w:tr w:rsidR="00F43F96" w:rsidRPr="00C5160D" w14:paraId="5C960EFC" w14:textId="77777777" w:rsidTr="00F43F96">
        <w:tc>
          <w:tcPr>
            <w:tcW w:w="834" w:type="dxa"/>
          </w:tcPr>
          <w:p w14:paraId="1991A9D5" w14:textId="77777777" w:rsidR="00F43F96" w:rsidRPr="00C5160D" w:rsidRDefault="00F43F96" w:rsidP="00721465">
            <w:r w:rsidRPr="00C5160D">
              <w:t>122</w:t>
            </w:r>
          </w:p>
        </w:tc>
        <w:tc>
          <w:tcPr>
            <w:tcW w:w="833" w:type="dxa"/>
          </w:tcPr>
          <w:p w14:paraId="042D04AF" w14:textId="77777777" w:rsidR="00F43F96" w:rsidRPr="00C5160D" w:rsidRDefault="00F43F96" w:rsidP="00721465">
            <w:r w:rsidRPr="00C5160D">
              <w:t>12.857</w:t>
            </w:r>
          </w:p>
        </w:tc>
        <w:tc>
          <w:tcPr>
            <w:tcW w:w="806" w:type="dxa"/>
          </w:tcPr>
          <w:p w14:paraId="5F6AD28C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10" w:type="dxa"/>
          </w:tcPr>
          <w:p w14:paraId="76059A54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87" w:type="dxa"/>
          </w:tcPr>
          <w:p w14:paraId="4FFE8186" w14:textId="77777777" w:rsidR="00F43F96" w:rsidRPr="00C5160D" w:rsidRDefault="00F43F96" w:rsidP="00721465">
            <w:r w:rsidRPr="00C5160D">
              <w:t>5.36</w:t>
            </w:r>
          </w:p>
        </w:tc>
        <w:tc>
          <w:tcPr>
            <w:tcW w:w="3335" w:type="dxa"/>
          </w:tcPr>
          <w:p w14:paraId="4E80E7B6" w14:textId="77777777" w:rsidR="00F43F96" w:rsidRPr="00C5160D" w:rsidRDefault="00F43F96" w:rsidP="00721465">
            <w:r w:rsidRPr="00C5160D">
              <w:t>Butanal,</w:t>
            </w:r>
          </w:p>
        </w:tc>
      </w:tr>
      <w:tr w:rsidR="00F43F96" w:rsidRPr="00C5160D" w14:paraId="5E218206" w14:textId="77777777" w:rsidTr="00F43F96">
        <w:tc>
          <w:tcPr>
            <w:tcW w:w="834" w:type="dxa"/>
          </w:tcPr>
          <w:p w14:paraId="6FCDE429" w14:textId="77777777" w:rsidR="00F43F96" w:rsidRPr="00C5160D" w:rsidRDefault="00F43F96" w:rsidP="00721465">
            <w:r w:rsidRPr="00C5160D">
              <w:t>125</w:t>
            </w:r>
          </w:p>
        </w:tc>
        <w:tc>
          <w:tcPr>
            <w:tcW w:w="833" w:type="dxa"/>
          </w:tcPr>
          <w:p w14:paraId="48B6F247" w14:textId="77777777" w:rsidR="00F43F96" w:rsidRPr="00C5160D" w:rsidRDefault="00F43F96" w:rsidP="00721465">
            <w:r w:rsidRPr="00C5160D">
              <w:t>13.107</w:t>
            </w:r>
          </w:p>
        </w:tc>
        <w:tc>
          <w:tcPr>
            <w:tcW w:w="806" w:type="dxa"/>
          </w:tcPr>
          <w:p w14:paraId="48622C87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10" w:type="dxa"/>
          </w:tcPr>
          <w:p w14:paraId="05B25DA3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87" w:type="dxa"/>
          </w:tcPr>
          <w:p w14:paraId="26BEDB9B" w14:textId="77777777" w:rsidR="00F43F96" w:rsidRPr="00C5160D" w:rsidRDefault="00F43F96" w:rsidP="00721465">
            <w:r w:rsidRPr="00C5160D">
              <w:t>3.95</w:t>
            </w:r>
          </w:p>
        </w:tc>
        <w:tc>
          <w:tcPr>
            <w:tcW w:w="3335" w:type="dxa"/>
          </w:tcPr>
          <w:p w14:paraId="089AF268" w14:textId="77777777" w:rsidR="00F43F96" w:rsidRPr="00C5160D" w:rsidRDefault="00F43F96" w:rsidP="00721465">
            <w:r w:rsidRPr="00C5160D">
              <w:t>Acetamide,</w:t>
            </w:r>
          </w:p>
        </w:tc>
      </w:tr>
      <w:tr w:rsidR="00F43F96" w:rsidRPr="00C5160D" w14:paraId="79ECE37F" w14:textId="77777777" w:rsidTr="00F43F96">
        <w:tc>
          <w:tcPr>
            <w:tcW w:w="834" w:type="dxa"/>
          </w:tcPr>
          <w:p w14:paraId="012BBA83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127</w:t>
            </w:r>
          </w:p>
        </w:tc>
        <w:tc>
          <w:tcPr>
            <w:tcW w:w="833" w:type="dxa"/>
          </w:tcPr>
          <w:p w14:paraId="059EF65B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13.244</w:t>
            </w:r>
          </w:p>
        </w:tc>
        <w:tc>
          <w:tcPr>
            <w:tcW w:w="806" w:type="dxa"/>
          </w:tcPr>
          <w:p w14:paraId="0927676A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0.02</w:t>
            </w:r>
          </w:p>
        </w:tc>
        <w:tc>
          <w:tcPr>
            <w:tcW w:w="610" w:type="dxa"/>
          </w:tcPr>
          <w:p w14:paraId="52855707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0.04</w:t>
            </w:r>
          </w:p>
        </w:tc>
        <w:tc>
          <w:tcPr>
            <w:tcW w:w="687" w:type="dxa"/>
          </w:tcPr>
          <w:p w14:paraId="60689443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2.25</w:t>
            </w:r>
          </w:p>
        </w:tc>
        <w:tc>
          <w:tcPr>
            <w:tcW w:w="3335" w:type="dxa"/>
          </w:tcPr>
          <w:p w14:paraId="2ED5B945" w14:textId="77777777" w:rsidR="00F43F96" w:rsidRPr="00C5160D" w:rsidRDefault="00F43F96" w:rsidP="00721465">
            <w:proofErr w:type="spellStart"/>
            <w:r w:rsidRPr="00455D0F">
              <w:rPr>
                <w:highlight w:val="yellow"/>
              </w:rPr>
              <w:t>Isoxazolidine</w:t>
            </w:r>
            <w:proofErr w:type="spellEnd"/>
            <w:r w:rsidRPr="00455D0F">
              <w:rPr>
                <w:highlight w:val="yellow"/>
              </w:rPr>
              <w:t>,</w:t>
            </w:r>
          </w:p>
        </w:tc>
      </w:tr>
      <w:tr w:rsidR="00F43F96" w:rsidRPr="00C5160D" w14:paraId="3678C743" w14:textId="77777777" w:rsidTr="00F43F96">
        <w:tc>
          <w:tcPr>
            <w:tcW w:w="834" w:type="dxa"/>
          </w:tcPr>
          <w:p w14:paraId="401745AD" w14:textId="77777777" w:rsidR="00F43F96" w:rsidRPr="00C5160D" w:rsidRDefault="00F43F96" w:rsidP="00721465">
            <w:r w:rsidRPr="00C5160D">
              <w:t>130</w:t>
            </w:r>
          </w:p>
        </w:tc>
        <w:tc>
          <w:tcPr>
            <w:tcW w:w="833" w:type="dxa"/>
          </w:tcPr>
          <w:p w14:paraId="57D8C34E" w14:textId="77777777" w:rsidR="00F43F96" w:rsidRPr="00C5160D" w:rsidRDefault="00F43F96" w:rsidP="00721465">
            <w:r w:rsidRPr="00C5160D">
              <w:t>13.483</w:t>
            </w:r>
          </w:p>
        </w:tc>
        <w:tc>
          <w:tcPr>
            <w:tcW w:w="806" w:type="dxa"/>
          </w:tcPr>
          <w:p w14:paraId="5A3F6104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10" w:type="dxa"/>
          </w:tcPr>
          <w:p w14:paraId="77A5CE4A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87" w:type="dxa"/>
          </w:tcPr>
          <w:p w14:paraId="2EE7DDA7" w14:textId="77777777" w:rsidR="00F43F96" w:rsidRPr="00C5160D" w:rsidRDefault="00F43F96" w:rsidP="00721465">
            <w:r w:rsidRPr="00C5160D">
              <w:t>2.53</w:t>
            </w:r>
          </w:p>
        </w:tc>
        <w:tc>
          <w:tcPr>
            <w:tcW w:w="3335" w:type="dxa"/>
          </w:tcPr>
          <w:p w14:paraId="78BA9B8A" w14:textId="5EDFEE0B" w:rsidR="00F43F96" w:rsidRPr="00C5160D" w:rsidRDefault="00F43F96" w:rsidP="00721465">
            <w:r w:rsidRPr="00C5160D">
              <w:t>Formic</w:t>
            </w:r>
            <w:r>
              <w:t xml:space="preserve"> acid </w:t>
            </w:r>
          </w:p>
        </w:tc>
      </w:tr>
      <w:tr w:rsidR="00F43F96" w:rsidRPr="00C5160D" w14:paraId="039FE952" w14:textId="77777777" w:rsidTr="00F43F96">
        <w:tc>
          <w:tcPr>
            <w:tcW w:w="834" w:type="dxa"/>
          </w:tcPr>
          <w:p w14:paraId="4254B9DD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131</w:t>
            </w:r>
          </w:p>
        </w:tc>
        <w:tc>
          <w:tcPr>
            <w:tcW w:w="833" w:type="dxa"/>
          </w:tcPr>
          <w:p w14:paraId="476B30DF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13.530</w:t>
            </w:r>
          </w:p>
        </w:tc>
        <w:tc>
          <w:tcPr>
            <w:tcW w:w="806" w:type="dxa"/>
          </w:tcPr>
          <w:p w14:paraId="0D68F626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0.04</w:t>
            </w:r>
          </w:p>
        </w:tc>
        <w:tc>
          <w:tcPr>
            <w:tcW w:w="610" w:type="dxa"/>
          </w:tcPr>
          <w:p w14:paraId="38EE484C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0.07</w:t>
            </w:r>
          </w:p>
        </w:tc>
        <w:tc>
          <w:tcPr>
            <w:tcW w:w="687" w:type="dxa"/>
          </w:tcPr>
          <w:p w14:paraId="28585E8F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2.07</w:t>
            </w:r>
          </w:p>
        </w:tc>
        <w:tc>
          <w:tcPr>
            <w:tcW w:w="3335" w:type="dxa"/>
          </w:tcPr>
          <w:p w14:paraId="14A10D3B" w14:textId="77777777" w:rsidR="00F43F96" w:rsidRPr="00C5160D" w:rsidRDefault="00F43F96" w:rsidP="00721465">
            <w:r w:rsidRPr="00455D0F">
              <w:rPr>
                <w:highlight w:val="yellow"/>
              </w:rPr>
              <w:t>Pyrimidine-2,4(1H,3H)-</w:t>
            </w:r>
            <w:proofErr w:type="spellStart"/>
            <w:r w:rsidRPr="00455D0F">
              <w:rPr>
                <w:highlight w:val="yellow"/>
              </w:rPr>
              <w:t>dione</w:t>
            </w:r>
            <w:proofErr w:type="spellEnd"/>
            <w:r w:rsidRPr="00455D0F">
              <w:rPr>
                <w:highlight w:val="yellow"/>
              </w:rPr>
              <w:t>,</w:t>
            </w:r>
          </w:p>
        </w:tc>
      </w:tr>
      <w:tr w:rsidR="00F43F96" w:rsidRPr="00C5160D" w14:paraId="2DF39DFB" w14:textId="77777777" w:rsidTr="00F43F96">
        <w:tc>
          <w:tcPr>
            <w:tcW w:w="834" w:type="dxa"/>
          </w:tcPr>
          <w:p w14:paraId="179F0A48" w14:textId="77777777" w:rsidR="00F43F96" w:rsidRPr="00C5160D" w:rsidRDefault="00F43F96" w:rsidP="00721465">
            <w:r w:rsidRPr="00C5160D">
              <w:t>133</w:t>
            </w:r>
          </w:p>
        </w:tc>
        <w:tc>
          <w:tcPr>
            <w:tcW w:w="833" w:type="dxa"/>
          </w:tcPr>
          <w:p w14:paraId="4B5A3656" w14:textId="77777777" w:rsidR="00F43F96" w:rsidRPr="00C5160D" w:rsidRDefault="00F43F96" w:rsidP="00721465">
            <w:r w:rsidRPr="00C5160D">
              <w:t>13.671</w:t>
            </w:r>
          </w:p>
        </w:tc>
        <w:tc>
          <w:tcPr>
            <w:tcW w:w="806" w:type="dxa"/>
          </w:tcPr>
          <w:p w14:paraId="354138C3" w14:textId="77777777" w:rsidR="00F43F96" w:rsidRPr="00C5160D" w:rsidRDefault="00F43F96" w:rsidP="00721465">
            <w:r w:rsidRPr="00C5160D">
              <w:t>0.16</w:t>
            </w:r>
          </w:p>
        </w:tc>
        <w:tc>
          <w:tcPr>
            <w:tcW w:w="610" w:type="dxa"/>
          </w:tcPr>
          <w:p w14:paraId="760D2DDD" w14:textId="77777777" w:rsidR="00F43F96" w:rsidRPr="00C5160D" w:rsidRDefault="00F43F96" w:rsidP="00721465">
            <w:r w:rsidRPr="00C5160D">
              <w:t>0.09</w:t>
            </w:r>
          </w:p>
        </w:tc>
        <w:tc>
          <w:tcPr>
            <w:tcW w:w="687" w:type="dxa"/>
          </w:tcPr>
          <w:p w14:paraId="72A56F64" w14:textId="77777777" w:rsidR="00F43F96" w:rsidRPr="00C5160D" w:rsidRDefault="00F43F96" w:rsidP="00721465">
            <w:r w:rsidRPr="00C5160D">
              <w:t>6.88</w:t>
            </w:r>
          </w:p>
        </w:tc>
        <w:tc>
          <w:tcPr>
            <w:tcW w:w="3335" w:type="dxa"/>
          </w:tcPr>
          <w:p w14:paraId="1487DAC6" w14:textId="77777777" w:rsidR="00F43F96" w:rsidRPr="00C5160D" w:rsidRDefault="00F43F96" w:rsidP="00721465">
            <w:r w:rsidRPr="00C5160D">
              <w:t>Butanal,</w:t>
            </w:r>
          </w:p>
        </w:tc>
      </w:tr>
      <w:tr w:rsidR="00F43F96" w:rsidRPr="00C5160D" w14:paraId="1462263A" w14:textId="77777777" w:rsidTr="00F43F96">
        <w:tc>
          <w:tcPr>
            <w:tcW w:w="834" w:type="dxa"/>
          </w:tcPr>
          <w:p w14:paraId="7E2EAF54" w14:textId="77777777" w:rsidR="00F43F96" w:rsidRPr="00C5160D" w:rsidRDefault="00F43F96" w:rsidP="00721465">
            <w:r w:rsidRPr="00C5160D">
              <w:t>135</w:t>
            </w:r>
          </w:p>
        </w:tc>
        <w:tc>
          <w:tcPr>
            <w:tcW w:w="833" w:type="dxa"/>
          </w:tcPr>
          <w:p w14:paraId="60091616" w14:textId="77777777" w:rsidR="00F43F96" w:rsidRPr="00C5160D" w:rsidRDefault="00F43F96" w:rsidP="00721465">
            <w:r w:rsidRPr="00C5160D">
              <w:t>13.857</w:t>
            </w:r>
          </w:p>
        </w:tc>
        <w:tc>
          <w:tcPr>
            <w:tcW w:w="806" w:type="dxa"/>
          </w:tcPr>
          <w:p w14:paraId="45484B71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10" w:type="dxa"/>
          </w:tcPr>
          <w:p w14:paraId="1C64F566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87" w:type="dxa"/>
          </w:tcPr>
          <w:p w14:paraId="6826FB95" w14:textId="77777777" w:rsidR="00F43F96" w:rsidRPr="00C5160D" w:rsidRDefault="00F43F96" w:rsidP="00721465">
            <w:r w:rsidRPr="00C5160D">
              <w:t>4.37</w:t>
            </w:r>
          </w:p>
        </w:tc>
        <w:tc>
          <w:tcPr>
            <w:tcW w:w="3335" w:type="dxa"/>
          </w:tcPr>
          <w:p w14:paraId="04A97F9D" w14:textId="77777777" w:rsidR="00F43F96" w:rsidRPr="00C5160D" w:rsidRDefault="00F43F96" w:rsidP="00721465">
            <w:r w:rsidRPr="00C5160D">
              <w:t>Glycidol</w:t>
            </w:r>
          </w:p>
        </w:tc>
      </w:tr>
      <w:tr w:rsidR="00F43F96" w:rsidRPr="00C5160D" w14:paraId="5B105685" w14:textId="77777777" w:rsidTr="00F43F96">
        <w:tc>
          <w:tcPr>
            <w:tcW w:w="834" w:type="dxa"/>
          </w:tcPr>
          <w:p w14:paraId="285D7D60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158</w:t>
            </w:r>
          </w:p>
        </w:tc>
        <w:tc>
          <w:tcPr>
            <w:tcW w:w="833" w:type="dxa"/>
          </w:tcPr>
          <w:p w14:paraId="259FA0D8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15.587</w:t>
            </w:r>
          </w:p>
        </w:tc>
        <w:tc>
          <w:tcPr>
            <w:tcW w:w="806" w:type="dxa"/>
          </w:tcPr>
          <w:p w14:paraId="1EE08B31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0.14</w:t>
            </w:r>
          </w:p>
        </w:tc>
        <w:tc>
          <w:tcPr>
            <w:tcW w:w="610" w:type="dxa"/>
          </w:tcPr>
          <w:p w14:paraId="292386F8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0.09</w:t>
            </w:r>
          </w:p>
        </w:tc>
        <w:tc>
          <w:tcPr>
            <w:tcW w:w="687" w:type="dxa"/>
          </w:tcPr>
          <w:p w14:paraId="52FDA69E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6.17</w:t>
            </w:r>
          </w:p>
        </w:tc>
        <w:tc>
          <w:tcPr>
            <w:tcW w:w="3335" w:type="dxa"/>
          </w:tcPr>
          <w:p w14:paraId="2C2B3F0A" w14:textId="77777777" w:rsidR="00F43F96" w:rsidRPr="00C5160D" w:rsidRDefault="00F43F96" w:rsidP="00721465">
            <w:r w:rsidRPr="00455D0F">
              <w:rPr>
                <w:highlight w:val="yellow"/>
              </w:rPr>
              <w:t>2-Methylamino-N-phenyl-acetamide</w:t>
            </w:r>
          </w:p>
        </w:tc>
      </w:tr>
      <w:tr w:rsidR="00F43F96" w:rsidRPr="00C5160D" w14:paraId="3851EE3D" w14:textId="77777777" w:rsidTr="00F43F96">
        <w:tc>
          <w:tcPr>
            <w:tcW w:w="834" w:type="dxa"/>
          </w:tcPr>
          <w:p w14:paraId="0C872382" w14:textId="77777777" w:rsidR="00F43F96" w:rsidRPr="00C5160D" w:rsidRDefault="00F43F96" w:rsidP="00721465">
            <w:r w:rsidRPr="00C5160D">
              <w:t>159</w:t>
            </w:r>
          </w:p>
        </w:tc>
        <w:tc>
          <w:tcPr>
            <w:tcW w:w="833" w:type="dxa"/>
          </w:tcPr>
          <w:p w14:paraId="3769F4C4" w14:textId="77777777" w:rsidR="00F43F96" w:rsidRPr="00C5160D" w:rsidRDefault="00F43F96" w:rsidP="00721465">
            <w:r w:rsidRPr="00C5160D">
              <w:t>15.702</w:t>
            </w:r>
          </w:p>
        </w:tc>
        <w:tc>
          <w:tcPr>
            <w:tcW w:w="806" w:type="dxa"/>
          </w:tcPr>
          <w:p w14:paraId="1E031B90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10" w:type="dxa"/>
          </w:tcPr>
          <w:p w14:paraId="11ED5B6C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87" w:type="dxa"/>
          </w:tcPr>
          <w:p w14:paraId="59D90B7C" w14:textId="77777777" w:rsidR="00F43F96" w:rsidRPr="00C5160D" w:rsidRDefault="00F43F96" w:rsidP="00721465">
            <w:r w:rsidRPr="00C5160D">
              <w:t>4.10</w:t>
            </w:r>
          </w:p>
        </w:tc>
        <w:tc>
          <w:tcPr>
            <w:tcW w:w="3335" w:type="dxa"/>
          </w:tcPr>
          <w:p w14:paraId="1F05FD2A" w14:textId="77777777" w:rsidR="00F43F96" w:rsidRPr="00C5160D" w:rsidRDefault="00F43F96" w:rsidP="00721465">
            <w:r w:rsidRPr="00C5160D">
              <w:t>Butane,</w:t>
            </w:r>
          </w:p>
        </w:tc>
      </w:tr>
      <w:tr w:rsidR="00F43F96" w:rsidRPr="00C5160D" w14:paraId="51BD7C08" w14:textId="77777777" w:rsidTr="00F43F96">
        <w:tc>
          <w:tcPr>
            <w:tcW w:w="834" w:type="dxa"/>
          </w:tcPr>
          <w:p w14:paraId="21B0A468" w14:textId="77777777" w:rsidR="00F43F96" w:rsidRPr="00C5160D" w:rsidRDefault="00F43F96" w:rsidP="00721465">
            <w:r w:rsidRPr="00C5160D">
              <w:t>161</w:t>
            </w:r>
          </w:p>
        </w:tc>
        <w:tc>
          <w:tcPr>
            <w:tcW w:w="833" w:type="dxa"/>
          </w:tcPr>
          <w:p w14:paraId="109FFE9A" w14:textId="77777777" w:rsidR="00F43F96" w:rsidRPr="00C5160D" w:rsidRDefault="00F43F96" w:rsidP="00721465">
            <w:r w:rsidRPr="00C5160D">
              <w:t>15.952</w:t>
            </w:r>
          </w:p>
        </w:tc>
        <w:tc>
          <w:tcPr>
            <w:tcW w:w="806" w:type="dxa"/>
          </w:tcPr>
          <w:p w14:paraId="03B3DEDD" w14:textId="77777777" w:rsidR="00F43F96" w:rsidRPr="00C5160D" w:rsidRDefault="00F43F96" w:rsidP="00721465">
            <w:r w:rsidRPr="00C5160D">
              <w:t>0.14</w:t>
            </w:r>
          </w:p>
        </w:tc>
        <w:tc>
          <w:tcPr>
            <w:tcW w:w="610" w:type="dxa"/>
          </w:tcPr>
          <w:p w14:paraId="1BD7B251" w14:textId="77777777" w:rsidR="00F43F96" w:rsidRPr="00C5160D" w:rsidRDefault="00F43F96" w:rsidP="00721465">
            <w:r w:rsidRPr="00C5160D">
              <w:t>0.12</w:t>
            </w:r>
          </w:p>
        </w:tc>
        <w:tc>
          <w:tcPr>
            <w:tcW w:w="687" w:type="dxa"/>
          </w:tcPr>
          <w:p w14:paraId="3CE098CE" w14:textId="77777777" w:rsidR="00F43F96" w:rsidRPr="00C5160D" w:rsidRDefault="00F43F96" w:rsidP="00721465">
            <w:r w:rsidRPr="00C5160D">
              <w:t>4.84</w:t>
            </w:r>
          </w:p>
        </w:tc>
        <w:tc>
          <w:tcPr>
            <w:tcW w:w="3335" w:type="dxa"/>
          </w:tcPr>
          <w:p w14:paraId="7A5B405D" w14:textId="77777777" w:rsidR="00F43F96" w:rsidRPr="00C5160D" w:rsidRDefault="00F43F96" w:rsidP="00721465">
            <w:r w:rsidRPr="00C5160D">
              <w:t>Butanal,</w:t>
            </w:r>
          </w:p>
        </w:tc>
      </w:tr>
      <w:tr w:rsidR="00F43F96" w:rsidRPr="00C5160D" w14:paraId="241CF6C0" w14:textId="77777777" w:rsidTr="00F43F96">
        <w:tc>
          <w:tcPr>
            <w:tcW w:w="834" w:type="dxa"/>
          </w:tcPr>
          <w:p w14:paraId="393D608F" w14:textId="77777777" w:rsidR="00F43F96" w:rsidRPr="00C5160D" w:rsidRDefault="00F43F96" w:rsidP="00721465">
            <w:r w:rsidRPr="00C5160D">
              <w:t>189</w:t>
            </w:r>
          </w:p>
        </w:tc>
        <w:tc>
          <w:tcPr>
            <w:tcW w:w="833" w:type="dxa"/>
          </w:tcPr>
          <w:p w14:paraId="02AE18A8" w14:textId="77777777" w:rsidR="00F43F96" w:rsidRPr="00C5160D" w:rsidRDefault="00F43F96" w:rsidP="00721465">
            <w:r w:rsidRPr="00C5160D">
              <w:t>17.955</w:t>
            </w:r>
          </w:p>
        </w:tc>
        <w:tc>
          <w:tcPr>
            <w:tcW w:w="806" w:type="dxa"/>
          </w:tcPr>
          <w:p w14:paraId="794D985E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10" w:type="dxa"/>
          </w:tcPr>
          <w:p w14:paraId="693F9A18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87" w:type="dxa"/>
          </w:tcPr>
          <w:p w14:paraId="48077AA9" w14:textId="77777777" w:rsidR="00F43F96" w:rsidRPr="00C5160D" w:rsidRDefault="00F43F96" w:rsidP="00721465">
            <w:r w:rsidRPr="00C5160D">
              <w:t>2.42</w:t>
            </w:r>
          </w:p>
        </w:tc>
        <w:tc>
          <w:tcPr>
            <w:tcW w:w="3335" w:type="dxa"/>
          </w:tcPr>
          <w:p w14:paraId="3DB519E6" w14:textId="6A718237" w:rsidR="00F43F96" w:rsidRPr="00C5160D" w:rsidRDefault="00F43F96" w:rsidP="00721465">
            <w:r w:rsidRPr="00C5160D">
              <w:t>Acetic</w:t>
            </w:r>
            <w:r>
              <w:t xml:space="preserve"> acid </w:t>
            </w:r>
          </w:p>
        </w:tc>
      </w:tr>
      <w:tr w:rsidR="00F43F96" w:rsidRPr="00C5160D" w14:paraId="53227A57" w14:textId="77777777" w:rsidTr="00F43F96">
        <w:tc>
          <w:tcPr>
            <w:tcW w:w="834" w:type="dxa"/>
          </w:tcPr>
          <w:p w14:paraId="203C0C8D" w14:textId="77777777" w:rsidR="00F43F96" w:rsidRPr="00C5160D" w:rsidRDefault="00F43F96" w:rsidP="00721465">
            <w:r w:rsidRPr="00C5160D">
              <w:t>193</w:t>
            </w:r>
          </w:p>
        </w:tc>
        <w:tc>
          <w:tcPr>
            <w:tcW w:w="833" w:type="dxa"/>
          </w:tcPr>
          <w:p w14:paraId="3ABA5258" w14:textId="77777777" w:rsidR="00F43F96" w:rsidRPr="00C5160D" w:rsidRDefault="00F43F96" w:rsidP="00721465">
            <w:r w:rsidRPr="00C5160D">
              <w:t>18.305</w:t>
            </w:r>
          </w:p>
        </w:tc>
        <w:tc>
          <w:tcPr>
            <w:tcW w:w="806" w:type="dxa"/>
          </w:tcPr>
          <w:p w14:paraId="53E7D283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10" w:type="dxa"/>
          </w:tcPr>
          <w:p w14:paraId="7FF73F13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87" w:type="dxa"/>
          </w:tcPr>
          <w:p w14:paraId="4B3BB3B6" w14:textId="77777777" w:rsidR="00F43F96" w:rsidRPr="00C5160D" w:rsidRDefault="00F43F96" w:rsidP="00721465">
            <w:r w:rsidRPr="00C5160D">
              <w:t>3.47</w:t>
            </w:r>
          </w:p>
        </w:tc>
        <w:tc>
          <w:tcPr>
            <w:tcW w:w="3335" w:type="dxa"/>
          </w:tcPr>
          <w:p w14:paraId="21F4B931" w14:textId="77777777" w:rsidR="00F43F96" w:rsidRPr="00C5160D" w:rsidRDefault="00F43F96" w:rsidP="00721465">
            <w:r w:rsidRPr="00C5160D">
              <w:t>2-Propanamine</w:t>
            </w:r>
          </w:p>
        </w:tc>
      </w:tr>
      <w:tr w:rsidR="00F43F96" w:rsidRPr="00C5160D" w14:paraId="70C14D8D" w14:textId="77777777" w:rsidTr="00F43F96">
        <w:tc>
          <w:tcPr>
            <w:tcW w:w="834" w:type="dxa"/>
          </w:tcPr>
          <w:p w14:paraId="17A3C806" w14:textId="77777777" w:rsidR="00F43F96" w:rsidRPr="00C5160D" w:rsidRDefault="00F43F96" w:rsidP="00721465">
            <w:r w:rsidRPr="00C5160D">
              <w:t>195</w:t>
            </w:r>
          </w:p>
        </w:tc>
        <w:tc>
          <w:tcPr>
            <w:tcW w:w="833" w:type="dxa"/>
          </w:tcPr>
          <w:p w14:paraId="013D43FB" w14:textId="77777777" w:rsidR="00F43F96" w:rsidRPr="00C5160D" w:rsidRDefault="00F43F96" w:rsidP="00721465">
            <w:r w:rsidRPr="00C5160D">
              <w:t>18.448</w:t>
            </w:r>
          </w:p>
        </w:tc>
        <w:tc>
          <w:tcPr>
            <w:tcW w:w="806" w:type="dxa"/>
          </w:tcPr>
          <w:p w14:paraId="60F4D171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10" w:type="dxa"/>
          </w:tcPr>
          <w:p w14:paraId="2E344D9A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87" w:type="dxa"/>
          </w:tcPr>
          <w:p w14:paraId="2791EBE2" w14:textId="77777777" w:rsidR="00F43F96" w:rsidRPr="00C5160D" w:rsidRDefault="00F43F96" w:rsidP="00721465">
            <w:r w:rsidRPr="00C5160D">
              <w:t>3.12</w:t>
            </w:r>
          </w:p>
        </w:tc>
        <w:tc>
          <w:tcPr>
            <w:tcW w:w="3335" w:type="dxa"/>
          </w:tcPr>
          <w:p w14:paraId="06704642" w14:textId="3D4D36F6" w:rsidR="00F43F96" w:rsidRPr="00C5160D" w:rsidRDefault="00F43F96" w:rsidP="00721465">
            <w:r w:rsidRPr="00C5160D">
              <w:t>A</w:t>
            </w:r>
            <w:r w:rsidR="000A6C3C">
              <w:t xml:space="preserve">sparagine </w:t>
            </w:r>
          </w:p>
        </w:tc>
      </w:tr>
      <w:tr w:rsidR="00F43F96" w:rsidRPr="00C5160D" w14:paraId="32CAB9CA" w14:textId="77777777" w:rsidTr="00F43F96">
        <w:tc>
          <w:tcPr>
            <w:tcW w:w="834" w:type="dxa"/>
          </w:tcPr>
          <w:p w14:paraId="36AEA8DD" w14:textId="77777777" w:rsidR="00F43F96" w:rsidRPr="00C5160D" w:rsidRDefault="00F43F96" w:rsidP="00721465">
            <w:r w:rsidRPr="00C5160D">
              <w:t>196</w:t>
            </w:r>
          </w:p>
        </w:tc>
        <w:tc>
          <w:tcPr>
            <w:tcW w:w="833" w:type="dxa"/>
          </w:tcPr>
          <w:p w14:paraId="65910272" w14:textId="77777777" w:rsidR="00F43F96" w:rsidRPr="00C5160D" w:rsidRDefault="00F43F96" w:rsidP="00721465">
            <w:r w:rsidRPr="00C5160D">
              <w:t>18.490</w:t>
            </w:r>
          </w:p>
        </w:tc>
        <w:tc>
          <w:tcPr>
            <w:tcW w:w="806" w:type="dxa"/>
          </w:tcPr>
          <w:p w14:paraId="443C5D43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10" w:type="dxa"/>
          </w:tcPr>
          <w:p w14:paraId="5F395028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87" w:type="dxa"/>
          </w:tcPr>
          <w:p w14:paraId="34C500A6" w14:textId="77777777" w:rsidR="00F43F96" w:rsidRPr="00C5160D" w:rsidRDefault="00F43F96" w:rsidP="00721465">
            <w:r w:rsidRPr="00C5160D">
              <w:t>2.09</w:t>
            </w:r>
          </w:p>
        </w:tc>
        <w:tc>
          <w:tcPr>
            <w:tcW w:w="3335" w:type="dxa"/>
          </w:tcPr>
          <w:p w14:paraId="6EFC2709" w14:textId="77777777" w:rsidR="00F43F96" w:rsidRPr="00C5160D" w:rsidRDefault="00F43F96" w:rsidP="00721465">
            <w:r w:rsidRPr="00C5160D">
              <w:t>Acetaldehyde</w:t>
            </w:r>
          </w:p>
        </w:tc>
      </w:tr>
      <w:tr w:rsidR="00F43F96" w:rsidRPr="00C5160D" w14:paraId="3CBAE931" w14:textId="77777777" w:rsidTr="00F43F96">
        <w:tc>
          <w:tcPr>
            <w:tcW w:w="834" w:type="dxa"/>
          </w:tcPr>
          <w:p w14:paraId="5BF9FC93" w14:textId="77777777" w:rsidR="00F43F96" w:rsidRPr="00C5160D" w:rsidRDefault="00F43F96" w:rsidP="00721465">
            <w:r w:rsidRPr="00C5160D">
              <w:t>199</w:t>
            </w:r>
          </w:p>
        </w:tc>
        <w:tc>
          <w:tcPr>
            <w:tcW w:w="833" w:type="dxa"/>
          </w:tcPr>
          <w:p w14:paraId="205B8705" w14:textId="77777777" w:rsidR="00F43F96" w:rsidRPr="00C5160D" w:rsidRDefault="00F43F96" w:rsidP="00721465">
            <w:r w:rsidRPr="00C5160D">
              <w:t>18.726</w:t>
            </w:r>
          </w:p>
        </w:tc>
        <w:tc>
          <w:tcPr>
            <w:tcW w:w="806" w:type="dxa"/>
          </w:tcPr>
          <w:p w14:paraId="52D0B71F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10" w:type="dxa"/>
          </w:tcPr>
          <w:p w14:paraId="2DE798A3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87" w:type="dxa"/>
          </w:tcPr>
          <w:p w14:paraId="28D77A69" w14:textId="77777777" w:rsidR="00F43F96" w:rsidRPr="00C5160D" w:rsidRDefault="00F43F96" w:rsidP="00721465">
            <w:r w:rsidRPr="00C5160D">
              <w:t>3.95</w:t>
            </w:r>
          </w:p>
        </w:tc>
        <w:tc>
          <w:tcPr>
            <w:tcW w:w="3335" w:type="dxa"/>
          </w:tcPr>
          <w:p w14:paraId="5C38FFA5" w14:textId="77777777" w:rsidR="00F43F96" w:rsidRPr="00C5160D" w:rsidRDefault="00F43F96" w:rsidP="00721465">
            <w:r w:rsidRPr="00C5160D">
              <w:t>Acetamide,</w:t>
            </w:r>
          </w:p>
        </w:tc>
      </w:tr>
      <w:tr w:rsidR="00F43F96" w:rsidRPr="00C5160D" w14:paraId="34E727BC" w14:textId="77777777" w:rsidTr="00F43F96">
        <w:tc>
          <w:tcPr>
            <w:tcW w:w="834" w:type="dxa"/>
          </w:tcPr>
          <w:p w14:paraId="7C611193" w14:textId="77777777" w:rsidR="00F43F96" w:rsidRPr="00C5160D" w:rsidRDefault="00F43F96" w:rsidP="00721465">
            <w:r w:rsidRPr="00C5160D">
              <w:t>203</w:t>
            </w:r>
          </w:p>
        </w:tc>
        <w:tc>
          <w:tcPr>
            <w:tcW w:w="833" w:type="dxa"/>
          </w:tcPr>
          <w:p w14:paraId="32EC2ED7" w14:textId="77777777" w:rsidR="00F43F96" w:rsidRPr="00C5160D" w:rsidRDefault="00F43F96" w:rsidP="00721465">
            <w:r w:rsidRPr="00C5160D">
              <w:t>19.030</w:t>
            </w:r>
          </w:p>
        </w:tc>
        <w:tc>
          <w:tcPr>
            <w:tcW w:w="806" w:type="dxa"/>
          </w:tcPr>
          <w:p w14:paraId="1EA55548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10" w:type="dxa"/>
          </w:tcPr>
          <w:p w14:paraId="7DF3CEAB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87" w:type="dxa"/>
          </w:tcPr>
          <w:p w14:paraId="0D4C7F9E" w14:textId="77777777" w:rsidR="00F43F96" w:rsidRPr="00C5160D" w:rsidRDefault="00F43F96" w:rsidP="00721465">
            <w:r w:rsidRPr="00C5160D">
              <w:t>3.17</w:t>
            </w:r>
          </w:p>
        </w:tc>
        <w:tc>
          <w:tcPr>
            <w:tcW w:w="3335" w:type="dxa"/>
          </w:tcPr>
          <w:p w14:paraId="0B43E55C" w14:textId="74DBD083" w:rsidR="00F43F96" w:rsidRPr="00C5160D" w:rsidRDefault="000A6C3C" w:rsidP="00721465">
            <w:r>
              <w:t xml:space="preserve">Acetoin </w:t>
            </w:r>
          </w:p>
        </w:tc>
      </w:tr>
      <w:tr w:rsidR="00F43F96" w:rsidRPr="00C5160D" w14:paraId="55443B69" w14:textId="77777777" w:rsidTr="00F43F96">
        <w:tc>
          <w:tcPr>
            <w:tcW w:w="834" w:type="dxa"/>
          </w:tcPr>
          <w:p w14:paraId="785AE38E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207</w:t>
            </w:r>
          </w:p>
        </w:tc>
        <w:tc>
          <w:tcPr>
            <w:tcW w:w="833" w:type="dxa"/>
          </w:tcPr>
          <w:p w14:paraId="51D8B51F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19.373</w:t>
            </w:r>
          </w:p>
        </w:tc>
        <w:tc>
          <w:tcPr>
            <w:tcW w:w="806" w:type="dxa"/>
          </w:tcPr>
          <w:p w14:paraId="04D77CE3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0.06</w:t>
            </w:r>
          </w:p>
        </w:tc>
        <w:tc>
          <w:tcPr>
            <w:tcW w:w="610" w:type="dxa"/>
          </w:tcPr>
          <w:p w14:paraId="4F60C522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0.07</w:t>
            </w:r>
          </w:p>
        </w:tc>
        <w:tc>
          <w:tcPr>
            <w:tcW w:w="687" w:type="dxa"/>
          </w:tcPr>
          <w:p w14:paraId="4E77763A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3.11</w:t>
            </w:r>
          </w:p>
        </w:tc>
        <w:tc>
          <w:tcPr>
            <w:tcW w:w="3335" w:type="dxa"/>
          </w:tcPr>
          <w:p w14:paraId="7E7F2C42" w14:textId="078019A0" w:rsidR="00F43F96" w:rsidRPr="00C5160D" w:rsidRDefault="00F43F96" w:rsidP="00721465">
            <w:r w:rsidRPr="00455D0F">
              <w:rPr>
                <w:highlight w:val="yellow"/>
              </w:rPr>
              <w:t>Furanone,</w:t>
            </w:r>
          </w:p>
        </w:tc>
      </w:tr>
      <w:tr w:rsidR="00F43F96" w:rsidRPr="00C5160D" w14:paraId="3509C2AB" w14:textId="77777777" w:rsidTr="00F43F96">
        <w:tc>
          <w:tcPr>
            <w:tcW w:w="834" w:type="dxa"/>
          </w:tcPr>
          <w:p w14:paraId="3F65CC80" w14:textId="77777777" w:rsidR="00F43F96" w:rsidRPr="00C5160D" w:rsidRDefault="00F43F96" w:rsidP="00721465">
            <w:r w:rsidRPr="00C5160D">
              <w:t>209</w:t>
            </w:r>
          </w:p>
        </w:tc>
        <w:tc>
          <w:tcPr>
            <w:tcW w:w="833" w:type="dxa"/>
          </w:tcPr>
          <w:p w14:paraId="3F632A1C" w14:textId="77777777" w:rsidR="00F43F96" w:rsidRPr="00C5160D" w:rsidRDefault="00F43F96" w:rsidP="00721465">
            <w:r w:rsidRPr="00C5160D">
              <w:t>19.563</w:t>
            </w:r>
          </w:p>
        </w:tc>
        <w:tc>
          <w:tcPr>
            <w:tcW w:w="806" w:type="dxa"/>
          </w:tcPr>
          <w:p w14:paraId="20A4C224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10" w:type="dxa"/>
          </w:tcPr>
          <w:p w14:paraId="247910A3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87" w:type="dxa"/>
          </w:tcPr>
          <w:p w14:paraId="538004C5" w14:textId="77777777" w:rsidR="00F43F96" w:rsidRPr="00C5160D" w:rsidRDefault="00F43F96" w:rsidP="00721465">
            <w:r w:rsidRPr="00C5160D">
              <w:t>3.97</w:t>
            </w:r>
          </w:p>
        </w:tc>
        <w:tc>
          <w:tcPr>
            <w:tcW w:w="3335" w:type="dxa"/>
          </w:tcPr>
          <w:p w14:paraId="54C10F8B" w14:textId="77777777" w:rsidR="00F43F96" w:rsidRPr="00C5160D" w:rsidRDefault="00F43F96" w:rsidP="00721465">
            <w:r w:rsidRPr="00C5160D">
              <w:t>D-Alanine</w:t>
            </w:r>
          </w:p>
        </w:tc>
      </w:tr>
      <w:tr w:rsidR="00F43F96" w:rsidRPr="00C5160D" w14:paraId="401F6323" w14:textId="77777777" w:rsidTr="00F43F96">
        <w:tc>
          <w:tcPr>
            <w:tcW w:w="834" w:type="dxa"/>
          </w:tcPr>
          <w:p w14:paraId="422DB6C2" w14:textId="77777777" w:rsidR="00F43F96" w:rsidRPr="00C5160D" w:rsidRDefault="00F43F96" w:rsidP="00721465">
            <w:r w:rsidRPr="00C5160D">
              <w:t>210</w:t>
            </w:r>
          </w:p>
        </w:tc>
        <w:tc>
          <w:tcPr>
            <w:tcW w:w="833" w:type="dxa"/>
          </w:tcPr>
          <w:p w14:paraId="6EC910AF" w14:textId="77777777" w:rsidR="00F43F96" w:rsidRPr="00C5160D" w:rsidRDefault="00F43F96" w:rsidP="00721465">
            <w:r w:rsidRPr="00C5160D">
              <w:t>19.618</w:t>
            </w:r>
          </w:p>
        </w:tc>
        <w:tc>
          <w:tcPr>
            <w:tcW w:w="806" w:type="dxa"/>
          </w:tcPr>
          <w:p w14:paraId="21EA3E16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10" w:type="dxa"/>
          </w:tcPr>
          <w:p w14:paraId="22735E87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87" w:type="dxa"/>
          </w:tcPr>
          <w:p w14:paraId="3EFE1C50" w14:textId="77777777" w:rsidR="00F43F96" w:rsidRPr="00C5160D" w:rsidRDefault="00F43F96" w:rsidP="00721465">
            <w:r w:rsidRPr="00C5160D">
              <w:t>3.19</w:t>
            </w:r>
          </w:p>
        </w:tc>
        <w:tc>
          <w:tcPr>
            <w:tcW w:w="3335" w:type="dxa"/>
          </w:tcPr>
          <w:p w14:paraId="154EDEEE" w14:textId="77777777" w:rsidR="00F43F96" w:rsidRPr="00C5160D" w:rsidRDefault="00F43F96" w:rsidP="00721465">
            <w:r w:rsidRPr="00C5160D">
              <w:t>Glycidol</w:t>
            </w:r>
          </w:p>
        </w:tc>
      </w:tr>
      <w:tr w:rsidR="00F43F96" w:rsidRPr="00C5160D" w14:paraId="0487D097" w14:textId="77777777" w:rsidTr="00F43F96">
        <w:tc>
          <w:tcPr>
            <w:tcW w:w="834" w:type="dxa"/>
          </w:tcPr>
          <w:p w14:paraId="6B084115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219</w:t>
            </w:r>
          </w:p>
        </w:tc>
        <w:tc>
          <w:tcPr>
            <w:tcW w:w="833" w:type="dxa"/>
          </w:tcPr>
          <w:p w14:paraId="36B5C4EE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20.411</w:t>
            </w:r>
          </w:p>
        </w:tc>
        <w:tc>
          <w:tcPr>
            <w:tcW w:w="806" w:type="dxa"/>
          </w:tcPr>
          <w:p w14:paraId="6625AFDE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0.10</w:t>
            </w:r>
          </w:p>
        </w:tc>
        <w:tc>
          <w:tcPr>
            <w:tcW w:w="610" w:type="dxa"/>
          </w:tcPr>
          <w:p w14:paraId="6BCD06AE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0.07</w:t>
            </w:r>
          </w:p>
        </w:tc>
        <w:tc>
          <w:tcPr>
            <w:tcW w:w="687" w:type="dxa"/>
          </w:tcPr>
          <w:p w14:paraId="33863C9E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5.85</w:t>
            </w:r>
          </w:p>
        </w:tc>
        <w:tc>
          <w:tcPr>
            <w:tcW w:w="3335" w:type="dxa"/>
          </w:tcPr>
          <w:p w14:paraId="370791F8" w14:textId="77777777" w:rsidR="00F43F96" w:rsidRPr="00C5160D" w:rsidRDefault="00F43F96" w:rsidP="00721465">
            <w:r w:rsidRPr="00455D0F">
              <w:rPr>
                <w:highlight w:val="yellow"/>
              </w:rPr>
              <w:t>Isobutane</w:t>
            </w:r>
          </w:p>
        </w:tc>
      </w:tr>
      <w:tr w:rsidR="00F43F96" w:rsidRPr="00C5160D" w14:paraId="15BB3CCA" w14:textId="77777777" w:rsidTr="00F43F96">
        <w:tc>
          <w:tcPr>
            <w:tcW w:w="834" w:type="dxa"/>
          </w:tcPr>
          <w:p w14:paraId="2A65FB17" w14:textId="77777777" w:rsidR="00F43F96" w:rsidRPr="00C5160D" w:rsidRDefault="00F43F96" w:rsidP="00721465">
            <w:r w:rsidRPr="00C5160D">
              <w:t>222</w:t>
            </w:r>
          </w:p>
        </w:tc>
        <w:tc>
          <w:tcPr>
            <w:tcW w:w="833" w:type="dxa"/>
          </w:tcPr>
          <w:p w14:paraId="255E78CC" w14:textId="77777777" w:rsidR="00F43F96" w:rsidRPr="00C5160D" w:rsidRDefault="00F43F96" w:rsidP="00721465">
            <w:r w:rsidRPr="00C5160D">
              <w:t>20.697</w:t>
            </w:r>
          </w:p>
        </w:tc>
        <w:tc>
          <w:tcPr>
            <w:tcW w:w="806" w:type="dxa"/>
          </w:tcPr>
          <w:p w14:paraId="012D14B7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10" w:type="dxa"/>
          </w:tcPr>
          <w:p w14:paraId="0C87AB31" w14:textId="77777777" w:rsidR="00F43F96" w:rsidRPr="00C5160D" w:rsidRDefault="00F43F96" w:rsidP="00721465">
            <w:r w:rsidRPr="00C5160D">
              <w:t>0.09</w:t>
            </w:r>
          </w:p>
        </w:tc>
        <w:tc>
          <w:tcPr>
            <w:tcW w:w="687" w:type="dxa"/>
          </w:tcPr>
          <w:p w14:paraId="4BBF246F" w14:textId="77777777" w:rsidR="00F43F96" w:rsidRPr="00C5160D" w:rsidRDefault="00F43F96" w:rsidP="00721465">
            <w:r w:rsidRPr="00C5160D">
              <w:t>3.23</w:t>
            </w:r>
          </w:p>
        </w:tc>
        <w:tc>
          <w:tcPr>
            <w:tcW w:w="3335" w:type="dxa"/>
          </w:tcPr>
          <w:p w14:paraId="45A7E626" w14:textId="77777777" w:rsidR="00F43F96" w:rsidRPr="00C5160D" w:rsidRDefault="00F43F96" w:rsidP="00721465">
            <w:r w:rsidRPr="00C5160D">
              <w:t>Butane,</w:t>
            </w:r>
          </w:p>
        </w:tc>
      </w:tr>
      <w:tr w:rsidR="00F43F96" w:rsidRPr="00C5160D" w14:paraId="5ECF6D9D" w14:textId="77777777" w:rsidTr="00F43F96">
        <w:tc>
          <w:tcPr>
            <w:tcW w:w="834" w:type="dxa"/>
          </w:tcPr>
          <w:p w14:paraId="16A45335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225</w:t>
            </w:r>
          </w:p>
        </w:tc>
        <w:tc>
          <w:tcPr>
            <w:tcW w:w="833" w:type="dxa"/>
          </w:tcPr>
          <w:p w14:paraId="3918E368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20.900</w:t>
            </w:r>
          </w:p>
        </w:tc>
        <w:tc>
          <w:tcPr>
            <w:tcW w:w="806" w:type="dxa"/>
          </w:tcPr>
          <w:p w14:paraId="42F4B7F8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0.06</w:t>
            </w:r>
          </w:p>
        </w:tc>
        <w:tc>
          <w:tcPr>
            <w:tcW w:w="610" w:type="dxa"/>
          </w:tcPr>
          <w:p w14:paraId="2E8B0E51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0.09</w:t>
            </w:r>
          </w:p>
        </w:tc>
        <w:tc>
          <w:tcPr>
            <w:tcW w:w="687" w:type="dxa"/>
          </w:tcPr>
          <w:p w14:paraId="27B10C73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2.65</w:t>
            </w:r>
          </w:p>
        </w:tc>
        <w:tc>
          <w:tcPr>
            <w:tcW w:w="3335" w:type="dxa"/>
          </w:tcPr>
          <w:p w14:paraId="3BCA3D37" w14:textId="77777777" w:rsidR="00F43F96" w:rsidRPr="00C5160D" w:rsidRDefault="00F43F96" w:rsidP="00721465">
            <w:proofErr w:type="spellStart"/>
            <w:r w:rsidRPr="00455D0F">
              <w:rPr>
                <w:highlight w:val="yellow"/>
              </w:rPr>
              <w:t>Propanamide</w:t>
            </w:r>
            <w:proofErr w:type="spellEnd"/>
            <w:r w:rsidRPr="00455D0F">
              <w:rPr>
                <w:highlight w:val="yellow"/>
              </w:rPr>
              <w:t>,</w:t>
            </w:r>
          </w:p>
        </w:tc>
      </w:tr>
      <w:tr w:rsidR="00F43F96" w:rsidRPr="00C5160D" w14:paraId="2FA07CF5" w14:textId="77777777" w:rsidTr="00F43F96">
        <w:tc>
          <w:tcPr>
            <w:tcW w:w="834" w:type="dxa"/>
          </w:tcPr>
          <w:p w14:paraId="0EAB6BF4" w14:textId="77777777" w:rsidR="00F43F96" w:rsidRPr="00C5160D" w:rsidRDefault="00F43F96" w:rsidP="00721465">
            <w:r w:rsidRPr="00C5160D">
              <w:t>227</w:t>
            </w:r>
          </w:p>
        </w:tc>
        <w:tc>
          <w:tcPr>
            <w:tcW w:w="833" w:type="dxa"/>
          </w:tcPr>
          <w:p w14:paraId="615916AD" w14:textId="77777777" w:rsidR="00F43F96" w:rsidRPr="00C5160D" w:rsidRDefault="00F43F96" w:rsidP="00721465">
            <w:r w:rsidRPr="00C5160D">
              <w:t>21.046</w:t>
            </w:r>
          </w:p>
        </w:tc>
        <w:tc>
          <w:tcPr>
            <w:tcW w:w="806" w:type="dxa"/>
          </w:tcPr>
          <w:p w14:paraId="6DAF64EF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10" w:type="dxa"/>
          </w:tcPr>
          <w:p w14:paraId="71313C88" w14:textId="77777777" w:rsidR="00F43F96" w:rsidRPr="00C5160D" w:rsidRDefault="00F43F96" w:rsidP="00721465">
            <w:r w:rsidRPr="00C5160D">
              <w:t>0.10</w:t>
            </w:r>
          </w:p>
        </w:tc>
        <w:tc>
          <w:tcPr>
            <w:tcW w:w="687" w:type="dxa"/>
          </w:tcPr>
          <w:p w14:paraId="08EC2FB6" w14:textId="77777777" w:rsidR="00F43F96" w:rsidRPr="00C5160D" w:rsidRDefault="00F43F96" w:rsidP="00721465">
            <w:r w:rsidRPr="00C5160D">
              <w:t>3.26</w:t>
            </w:r>
          </w:p>
        </w:tc>
        <w:tc>
          <w:tcPr>
            <w:tcW w:w="3335" w:type="dxa"/>
          </w:tcPr>
          <w:p w14:paraId="580AFD2B" w14:textId="77777777" w:rsidR="00F43F96" w:rsidRPr="00C5160D" w:rsidRDefault="00F43F96" w:rsidP="00721465">
            <w:r w:rsidRPr="00C5160D">
              <w:t>Ether,</w:t>
            </w:r>
          </w:p>
        </w:tc>
      </w:tr>
      <w:tr w:rsidR="00F43F96" w:rsidRPr="00C5160D" w14:paraId="081A4879" w14:textId="77777777" w:rsidTr="00F43F96">
        <w:tc>
          <w:tcPr>
            <w:tcW w:w="834" w:type="dxa"/>
          </w:tcPr>
          <w:p w14:paraId="3C0D7CCA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228</w:t>
            </w:r>
          </w:p>
        </w:tc>
        <w:tc>
          <w:tcPr>
            <w:tcW w:w="833" w:type="dxa"/>
          </w:tcPr>
          <w:p w14:paraId="6C791903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21.090</w:t>
            </w:r>
          </w:p>
        </w:tc>
        <w:tc>
          <w:tcPr>
            <w:tcW w:w="806" w:type="dxa"/>
          </w:tcPr>
          <w:p w14:paraId="6EE16253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0.05</w:t>
            </w:r>
          </w:p>
        </w:tc>
        <w:tc>
          <w:tcPr>
            <w:tcW w:w="610" w:type="dxa"/>
          </w:tcPr>
          <w:p w14:paraId="4C9E52ED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0.09</w:t>
            </w:r>
          </w:p>
        </w:tc>
        <w:tc>
          <w:tcPr>
            <w:tcW w:w="687" w:type="dxa"/>
          </w:tcPr>
          <w:p w14:paraId="70E025E9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2.33</w:t>
            </w:r>
          </w:p>
        </w:tc>
        <w:tc>
          <w:tcPr>
            <w:tcW w:w="3335" w:type="dxa"/>
          </w:tcPr>
          <w:p w14:paraId="4DF2ED56" w14:textId="77777777" w:rsidR="00F43F96" w:rsidRPr="00C5160D" w:rsidRDefault="00F43F96" w:rsidP="00721465">
            <w:r w:rsidRPr="00455D0F">
              <w:rPr>
                <w:highlight w:val="yellow"/>
              </w:rPr>
              <w:t>3-Butenamide</w:t>
            </w:r>
          </w:p>
        </w:tc>
      </w:tr>
      <w:tr w:rsidR="00F43F96" w:rsidRPr="00A43861" w14:paraId="56406102" w14:textId="77777777" w:rsidTr="00F43F96">
        <w:tc>
          <w:tcPr>
            <w:tcW w:w="834" w:type="dxa"/>
          </w:tcPr>
          <w:p w14:paraId="7CDC8957" w14:textId="77777777" w:rsidR="00F43F96" w:rsidRPr="00A43861" w:rsidRDefault="00F43F96" w:rsidP="00721465">
            <w:pPr>
              <w:rPr>
                <w:b/>
                <w:bCs/>
              </w:rPr>
            </w:pPr>
            <w:r w:rsidRPr="00A43861">
              <w:rPr>
                <w:b/>
                <w:bCs/>
              </w:rPr>
              <w:t>235</w:t>
            </w:r>
          </w:p>
        </w:tc>
        <w:tc>
          <w:tcPr>
            <w:tcW w:w="833" w:type="dxa"/>
          </w:tcPr>
          <w:p w14:paraId="338DBB41" w14:textId="77777777" w:rsidR="00F43F96" w:rsidRPr="00A43861" w:rsidRDefault="00F43F96" w:rsidP="00721465">
            <w:pPr>
              <w:rPr>
                <w:b/>
                <w:bCs/>
              </w:rPr>
            </w:pPr>
            <w:r w:rsidRPr="00A43861">
              <w:rPr>
                <w:b/>
                <w:bCs/>
              </w:rPr>
              <w:t>21.762</w:t>
            </w:r>
          </w:p>
        </w:tc>
        <w:tc>
          <w:tcPr>
            <w:tcW w:w="806" w:type="dxa"/>
          </w:tcPr>
          <w:p w14:paraId="334C7BDE" w14:textId="77777777" w:rsidR="00F43F96" w:rsidRPr="00A43861" w:rsidRDefault="00F43F96" w:rsidP="00721465">
            <w:pPr>
              <w:rPr>
                <w:b/>
                <w:bCs/>
              </w:rPr>
            </w:pPr>
            <w:r w:rsidRPr="00A43861">
              <w:rPr>
                <w:b/>
                <w:bCs/>
              </w:rPr>
              <w:t>0.03</w:t>
            </w:r>
          </w:p>
        </w:tc>
        <w:tc>
          <w:tcPr>
            <w:tcW w:w="610" w:type="dxa"/>
          </w:tcPr>
          <w:p w14:paraId="552A71DA" w14:textId="77777777" w:rsidR="00F43F96" w:rsidRPr="00A43861" w:rsidRDefault="00F43F96" w:rsidP="00721465">
            <w:pPr>
              <w:rPr>
                <w:b/>
                <w:bCs/>
              </w:rPr>
            </w:pPr>
            <w:r w:rsidRPr="00A43861">
              <w:rPr>
                <w:b/>
                <w:bCs/>
              </w:rPr>
              <w:t>0.03</w:t>
            </w:r>
          </w:p>
        </w:tc>
        <w:tc>
          <w:tcPr>
            <w:tcW w:w="687" w:type="dxa"/>
          </w:tcPr>
          <w:p w14:paraId="585E88F8" w14:textId="77777777" w:rsidR="00F43F96" w:rsidRPr="00A43861" w:rsidRDefault="00F43F96" w:rsidP="00721465">
            <w:pPr>
              <w:rPr>
                <w:b/>
                <w:bCs/>
              </w:rPr>
            </w:pPr>
            <w:r w:rsidRPr="00A43861">
              <w:rPr>
                <w:b/>
                <w:bCs/>
              </w:rPr>
              <w:t>3.77</w:t>
            </w:r>
          </w:p>
        </w:tc>
        <w:tc>
          <w:tcPr>
            <w:tcW w:w="3335" w:type="dxa"/>
          </w:tcPr>
          <w:p w14:paraId="0C54CE2C" w14:textId="77777777" w:rsidR="00F43F96" w:rsidRPr="00A43861" w:rsidRDefault="00F43F96" w:rsidP="00721465">
            <w:pPr>
              <w:rPr>
                <w:b/>
                <w:bCs/>
              </w:rPr>
            </w:pPr>
            <w:r w:rsidRPr="00A43861">
              <w:rPr>
                <w:b/>
                <w:bCs/>
              </w:rPr>
              <w:t>Histidine,</w:t>
            </w:r>
          </w:p>
        </w:tc>
      </w:tr>
      <w:tr w:rsidR="00F43F96" w:rsidRPr="00C5160D" w14:paraId="1A7787ED" w14:textId="77777777" w:rsidTr="00F43F96">
        <w:tc>
          <w:tcPr>
            <w:tcW w:w="834" w:type="dxa"/>
          </w:tcPr>
          <w:p w14:paraId="11A8B528" w14:textId="77777777" w:rsidR="00F43F96" w:rsidRPr="00C5160D" w:rsidRDefault="00F43F96" w:rsidP="00721465">
            <w:r w:rsidRPr="00C5160D">
              <w:t>253</w:t>
            </w:r>
          </w:p>
        </w:tc>
        <w:tc>
          <w:tcPr>
            <w:tcW w:w="833" w:type="dxa"/>
          </w:tcPr>
          <w:p w14:paraId="103A7841" w14:textId="77777777" w:rsidR="00F43F96" w:rsidRPr="00C5160D" w:rsidRDefault="00F43F96" w:rsidP="00721465">
            <w:r w:rsidRPr="00C5160D">
              <w:t>23.123</w:t>
            </w:r>
          </w:p>
        </w:tc>
        <w:tc>
          <w:tcPr>
            <w:tcW w:w="806" w:type="dxa"/>
          </w:tcPr>
          <w:p w14:paraId="458CE529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10" w:type="dxa"/>
          </w:tcPr>
          <w:p w14:paraId="3EB06E41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87" w:type="dxa"/>
          </w:tcPr>
          <w:p w14:paraId="11828331" w14:textId="77777777" w:rsidR="00F43F96" w:rsidRPr="00C5160D" w:rsidRDefault="00F43F96" w:rsidP="00721465">
            <w:r w:rsidRPr="00C5160D">
              <w:t>3.77</w:t>
            </w:r>
          </w:p>
        </w:tc>
        <w:tc>
          <w:tcPr>
            <w:tcW w:w="3335" w:type="dxa"/>
          </w:tcPr>
          <w:p w14:paraId="41A195EE" w14:textId="48903901" w:rsidR="00F43F96" w:rsidRPr="00C5160D" w:rsidRDefault="00F43F96" w:rsidP="00721465">
            <w:r w:rsidRPr="00C5160D">
              <w:t>Propanoic</w:t>
            </w:r>
            <w:r>
              <w:t xml:space="preserve"> acid </w:t>
            </w:r>
          </w:p>
        </w:tc>
      </w:tr>
      <w:tr w:rsidR="00F43F96" w:rsidRPr="00C5160D" w14:paraId="21951037" w14:textId="77777777" w:rsidTr="00F43F96">
        <w:tc>
          <w:tcPr>
            <w:tcW w:w="834" w:type="dxa"/>
          </w:tcPr>
          <w:p w14:paraId="65405CF5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254</w:t>
            </w:r>
          </w:p>
        </w:tc>
        <w:tc>
          <w:tcPr>
            <w:tcW w:w="833" w:type="dxa"/>
          </w:tcPr>
          <w:p w14:paraId="713B14AB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23.180</w:t>
            </w:r>
          </w:p>
        </w:tc>
        <w:tc>
          <w:tcPr>
            <w:tcW w:w="806" w:type="dxa"/>
          </w:tcPr>
          <w:p w14:paraId="50034162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0.05</w:t>
            </w:r>
          </w:p>
        </w:tc>
        <w:tc>
          <w:tcPr>
            <w:tcW w:w="610" w:type="dxa"/>
          </w:tcPr>
          <w:p w14:paraId="4674E6E4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0.06</w:t>
            </w:r>
          </w:p>
        </w:tc>
        <w:tc>
          <w:tcPr>
            <w:tcW w:w="687" w:type="dxa"/>
          </w:tcPr>
          <w:p w14:paraId="0DCA8EED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3.21</w:t>
            </w:r>
          </w:p>
        </w:tc>
        <w:tc>
          <w:tcPr>
            <w:tcW w:w="3335" w:type="dxa"/>
          </w:tcPr>
          <w:p w14:paraId="72FE4599" w14:textId="77777777" w:rsidR="00F43F96" w:rsidRPr="00C5160D" w:rsidRDefault="00F43F96" w:rsidP="00721465">
            <w:r w:rsidRPr="00455D0F">
              <w:rPr>
                <w:highlight w:val="yellow"/>
              </w:rPr>
              <w:t>Cyclobutanol</w:t>
            </w:r>
          </w:p>
        </w:tc>
      </w:tr>
      <w:tr w:rsidR="00F43F96" w:rsidRPr="00C5160D" w14:paraId="3A9A118A" w14:textId="77777777" w:rsidTr="00F43F96">
        <w:tc>
          <w:tcPr>
            <w:tcW w:w="834" w:type="dxa"/>
          </w:tcPr>
          <w:p w14:paraId="2982259A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257</w:t>
            </w:r>
          </w:p>
        </w:tc>
        <w:tc>
          <w:tcPr>
            <w:tcW w:w="833" w:type="dxa"/>
          </w:tcPr>
          <w:p w14:paraId="00E9495C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23.461</w:t>
            </w:r>
          </w:p>
        </w:tc>
        <w:tc>
          <w:tcPr>
            <w:tcW w:w="806" w:type="dxa"/>
          </w:tcPr>
          <w:p w14:paraId="73A6305F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0.03</w:t>
            </w:r>
          </w:p>
        </w:tc>
        <w:tc>
          <w:tcPr>
            <w:tcW w:w="610" w:type="dxa"/>
          </w:tcPr>
          <w:p w14:paraId="4BFDCFF4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0.05</w:t>
            </w:r>
          </w:p>
        </w:tc>
        <w:tc>
          <w:tcPr>
            <w:tcW w:w="687" w:type="dxa"/>
          </w:tcPr>
          <w:p w14:paraId="631FA5CB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2.49</w:t>
            </w:r>
          </w:p>
        </w:tc>
        <w:tc>
          <w:tcPr>
            <w:tcW w:w="3335" w:type="dxa"/>
          </w:tcPr>
          <w:p w14:paraId="3737EB50" w14:textId="77777777" w:rsidR="00F43F96" w:rsidRPr="00C5160D" w:rsidRDefault="00F43F96" w:rsidP="00721465">
            <w:r w:rsidRPr="00455D0F">
              <w:rPr>
                <w:highlight w:val="yellow"/>
              </w:rPr>
              <w:t>1,2-Hydrazinedicarboxamide</w:t>
            </w:r>
          </w:p>
        </w:tc>
      </w:tr>
      <w:tr w:rsidR="00F43F96" w:rsidRPr="00C5160D" w14:paraId="24E6FDB9" w14:textId="77777777" w:rsidTr="00F43F96">
        <w:tc>
          <w:tcPr>
            <w:tcW w:w="834" w:type="dxa"/>
          </w:tcPr>
          <w:p w14:paraId="622AB7E7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258</w:t>
            </w:r>
          </w:p>
        </w:tc>
        <w:tc>
          <w:tcPr>
            <w:tcW w:w="833" w:type="dxa"/>
          </w:tcPr>
          <w:p w14:paraId="1BDDF95A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23.508</w:t>
            </w:r>
          </w:p>
        </w:tc>
        <w:tc>
          <w:tcPr>
            <w:tcW w:w="806" w:type="dxa"/>
          </w:tcPr>
          <w:p w14:paraId="5DBD958D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0.08</w:t>
            </w:r>
          </w:p>
        </w:tc>
        <w:tc>
          <w:tcPr>
            <w:tcW w:w="610" w:type="dxa"/>
          </w:tcPr>
          <w:p w14:paraId="3FA96AC9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0.07</w:t>
            </w:r>
          </w:p>
        </w:tc>
        <w:tc>
          <w:tcPr>
            <w:tcW w:w="687" w:type="dxa"/>
          </w:tcPr>
          <w:p w14:paraId="6172668D" w14:textId="77777777" w:rsidR="00F43F96" w:rsidRPr="00455D0F" w:rsidRDefault="00F43F96" w:rsidP="00721465">
            <w:pPr>
              <w:rPr>
                <w:highlight w:val="yellow"/>
              </w:rPr>
            </w:pPr>
            <w:r w:rsidRPr="00455D0F">
              <w:rPr>
                <w:highlight w:val="yellow"/>
              </w:rPr>
              <w:t>4.74</w:t>
            </w:r>
          </w:p>
        </w:tc>
        <w:tc>
          <w:tcPr>
            <w:tcW w:w="3335" w:type="dxa"/>
          </w:tcPr>
          <w:p w14:paraId="1705573E" w14:textId="627DB02A" w:rsidR="00F43F96" w:rsidRPr="00C5160D" w:rsidRDefault="00F43F96" w:rsidP="00721465">
            <w:r w:rsidRPr="00455D0F">
              <w:rPr>
                <w:highlight w:val="yellow"/>
              </w:rPr>
              <w:t>1,2-Oxathiolane,</w:t>
            </w:r>
            <w:r>
              <w:t xml:space="preserve"> </w:t>
            </w:r>
          </w:p>
        </w:tc>
      </w:tr>
      <w:tr w:rsidR="00F43F96" w:rsidRPr="00C5160D" w14:paraId="78D34194" w14:textId="77777777" w:rsidTr="00F43F96">
        <w:tc>
          <w:tcPr>
            <w:tcW w:w="834" w:type="dxa"/>
          </w:tcPr>
          <w:p w14:paraId="402BD36A" w14:textId="77777777" w:rsidR="00F43F96" w:rsidRPr="00C5160D" w:rsidRDefault="00F43F96" w:rsidP="00721465">
            <w:r w:rsidRPr="00C5160D">
              <w:t>259</w:t>
            </w:r>
          </w:p>
        </w:tc>
        <w:tc>
          <w:tcPr>
            <w:tcW w:w="833" w:type="dxa"/>
          </w:tcPr>
          <w:p w14:paraId="6C5A7148" w14:textId="77777777" w:rsidR="00F43F96" w:rsidRPr="00C5160D" w:rsidRDefault="00F43F96" w:rsidP="00721465">
            <w:r w:rsidRPr="00C5160D">
              <w:t>23.630</w:t>
            </w:r>
          </w:p>
        </w:tc>
        <w:tc>
          <w:tcPr>
            <w:tcW w:w="806" w:type="dxa"/>
          </w:tcPr>
          <w:p w14:paraId="3494B3FE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10" w:type="dxa"/>
          </w:tcPr>
          <w:p w14:paraId="27AFA8AB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87" w:type="dxa"/>
          </w:tcPr>
          <w:p w14:paraId="18E66E68" w14:textId="77777777" w:rsidR="00F43F96" w:rsidRPr="00C5160D" w:rsidRDefault="00F43F96" w:rsidP="00721465">
            <w:r w:rsidRPr="00C5160D">
              <w:t>4.29</w:t>
            </w:r>
          </w:p>
        </w:tc>
        <w:tc>
          <w:tcPr>
            <w:tcW w:w="3335" w:type="dxa"/>
          </w:tcPr>
          <w:p w14:paraId="67833F8F" w14:textId="77777777" w:rsidR="00F43F96" w:rsidRPr="00C5160D" w:rsidRDefault="00F43F96" w:rsidP="00721465">
            <w:r w:rsidRPr="00C5160D">
              <w:t>Butanal</w:t>
            </w:r>
          </w:p>
        </w:tc>
      </w:tr>
      <w:tr w:rsidR="00F43F96" w:rsidRPr="00C5160D" w14:paraId="35122ADF" w14:textId="77777777" w:rsidTr="00F43F96">
        <w:tc>
          <w:tcPr>
            <w:tcW w:w="834" w:type="dxa"/>
          </w:tcPr>
          <w:p w14:paraId="02C4A661" w14:textId="77777777" w:rsidR="00F43F96" w:rsidRPr="00C5160D" w:rsidRDefault="00F43F96" w:rsidP="00721465">
            <w:r w:rsidRPr="00C5160D">
              <w:t>260</w:t>
            </w:r>
          </w:p>
        </w:tc>
        <w:tc>
          <w:tcPr>
            <w:tcW w:w="833" w:type="dxa"/>
          </w:tcPr>
          <w:p w14:paraId="4D2F94AE" w14:textId="77777777" w:rsidR="00F43F96" w:rsidRPr="00C5160D" w:rsidRDefault="00F43F96" w:rsidP="00721465">
            <w:r w:rsidRPr="00C5160D">
              <w:t>23.690</w:t>
            </w:r>
          </w:p>
        </w:tc>
        <w:tc>
          <w:tcPr>
            <w:tcW w:w="806" w:type="dxa"/>
          </w:tcPr>
          <w:p w14:paraId="4F550F9C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10" w:type="dxa"/>
          </w:tcPr>
          <w:p w14:paraId="1FE95EF2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87" w:type="dxa"/>
          </w:tcPr>
          <w:p w14:paraId="56EC1A77" w14:textId="77777777" w:rsidR="00F43F96" w:rsidRPr="00C5160D" w:rsidRDefault="00F43F96" w:rsidP="00721465">
            <w:r w:rsidRPr="00C5160D">
              <w:t>2.70</w:t>
            </w:r>
          </w:p>
        </w:tc>
        <w:tc>
          <w:tcPr>
            <w:tcW w:w="3335" w:type="dxa"/>
          </w:tcPr>
          <w:p w14:paraId="7BCC52A6" w14:textId="01E543EA" w:rsidR="00F43F96" w:rsidRPr="00C5160D" w:rsidRDefault="00F43F96" w:rsidP="00721465">
            <w:proofErr w:type="spellStart"/>
            <w:r w:rsidRPr="00C5160D">
              <w:t>Oxalacetic</w:t>
            </w:r>
            <w:proofErr w:type="spellEnd"/>
            <w:r>
              <w:t xml:space="preserve"> acid </w:t>
            </w:r>
          </w:p>
        </w:tc>
      </w:tr>
      <w:tr w:rsidR="00F43F96" w:rsidRPr="00C5160D" w14:paraId="3B392B6C" w14:textId="77777777" w:rsidTr="00F43F96">
        <w:tc>
          <w:tcPr>
            <w:tcW w:w="834" w:type="dxa"/>
          </w:tcPr>
          <w:p w14:paraId="40C9C85B" w14:textId="77777777" w:rsidR="00F43F96" w:rsidRPr="00C5160D" w:rsidRDefault="00F43F96" w:rsidP="00721465">
            <w:r w:rsidRPr="00C5160D">
              <w:t>261</w:t>
            </w:r>
          </w:p>
        </w:tc>
        <w:tc>
          <w:tcPr>
            <w:tcW w:w="833" w:type="dxa"/>
          </w:tcPr>
          <w:p w14:paraId="181810F8" w14:textId="77777777" w:rsidR="00F43F96" w:rsidRPr="00C5160D" w:rsidRDefault="00F43F96" w:rsidP="00721465">
            <w:r w:rsidRPr="00C5160D">
              <w:t>23.733</w:t>
            </w:r>
          </w:p>
        </w:tc>
        <w:tc>
          <w:tcPr>
            <w:tcW w:w="806" w:type="dxa"/>
          </w:tcPr>
          <w:p w14:paraId="3F861030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10" w:type="dxa"/>
          </w:tcPr>
          <w:p w14:paraId="3769E991" w14:textId="77777777" w:rsidR="00F43F96" w:rsidRPr="00C5160D" w:rsidRDefault="00F43F96" w:rsidP="00721465">
            <w:r w:rsidRPr="00C5160D">
              <w:t>0.09</w:t>
            </w:r>
          </w:p>
        </w:tc>
        <w:tc>
          <w:tcPr>
            <w:tcW w:w="687" w:type="dxa"/>
          </w:tcPr>
          <w:p w14:paraId="75322BE0" w14:textId="77777777" w:rsidR="00F43F96" w:rsidRPr="00C5160D" w:rsidRDefault="00F43F96" w:rsidP="00721465">
            <w:r w:rsidRPr="00C5160D">
              <w:t>2.58</w:t>
            </w:r>
          </w:p>
        </w:tc>
        <w:tc>
          <w:tcPr>
            <w:tcW w:w="3335" w:type="dxa"/>
          </w:tcPr>
          <w:p w14:paraId="0626E16B" w14:textId="1F62A356" w:rsidR="00F43F96" w:rsidRPr="00C5160D" w:rsidRDefault="00F43F96" w:rsidP="00721465">
            <w:proofErr w:type="spellStart"/>
            <w:r w:rsidRPr="00C5160D">
              <w:t>Dihydroxymaleic</w:t>
            </w:r>
            <w:proofErr w:type="spellEnd"/>
            <w:r>
              <w:t xml:space="preserve"> acid </w:t>
            </w:r>
          </w:p>
        </w:tc>
      </w:tr>
      <w:tr w:rsidR="00F43F96" w:rsidRPr="00C5160D" w14:paraId="377CC2E8" w14:textId="77777777" w:rsidTr="00F43F96">
        <w:tc>
          <w:tcPr>
            <w:tcW w:w="834" w:type="dxa"/>
          </w:tcPr>
          <w:p w14:paraId="3FDFDC49" w14:textId="77777777" w:rsidR="00F43F96" w:rsidRPr="00C5160D" w:rsidRDefault="00F43F96" w:rsidP="00721465">
            <w:r w:rsidRPr="00C5160D">
              <w:t>266</w:t>
            </w:r>
          </w:p>
        </w:tc>
        <w:tc>
          <w:tcPr>
            <w:tcW w:w="833" w:type="dxa"/>
          </w:tcPr>
          <w:p w14:paraId="0A12B863" w14:textId="77777777" w:rsidR="00F43F96" w:rsidRPr="00C5160D" w:rsidRDefault="00F43F96" w:rsidP="00721465">
            <w:r w:rsidRPr="00C5160D">
              <w:t>24.045</w:t>
            </w:r>
          </w:p>
        </w:tc>
        <w:tc>
          <w:tcPr>
            <w:tcW w:w="806" w:type="dxa"/>
          </w:tcPr>
          <w:p w14:paraId="2D70EAC6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10" w:type="dxa"/>
          </w:tcPr>
          <w:p w14:paraId="64CDDB66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87" w:type="dxa"/>
          </w:tcPr>
          <w:p w14:paraId="4866C3E0" w14:textId="77777777" w:rsidR="00F43F96" w:rsidRPr="00C5160D" w:rsidRDefault="00F43F96" w:rsidP="00721465">
            <w:r w:rsidRPr="00C5160D">
              <w:t>3.00</w:t>
            </w:r>
          </w:p>
        </w:tc>
        <w:tc>
          <w:tcPr>
            <w:tcW w:w="3335" w:type="dxa"/>
          </w:tcPr>
          <w:p w14:paraId="14AA9070" w14:textId="3CF6E057" w:rsidR="00F43F96" w:rsidRPr="00C5160D" w:rsidRDefault="00F43F96" w:rsidP="00721465">
            <w:proofErr w:type="spellStart"/>
            <w:r w:rsidRPr="00C5160D">
              <w:t>Cyclopropy</w:t>
            </w:r>
            <w:proofErr w:type="spellEnd"/>
            <w:r>
              <w:t xml:space="preserve"> carbinol</w:t>
            </w:r>
          </w:p>
        </w:tc>
      </w:tr>
      <w:tr w:rsidR="00F43F96" w:rsidRPr="00C5160D" w14:paraId="6FABE9C6" w14:textId="77777777" w:rsidTr="00F43F96">
        <w:tc>
          <w:tcPr>
            <w:tcW w:w="834" w:type="dxa"/>
          </w:tcPr>
          <w:p w14:paraId="0AFC54F4" w14:textId="77777777" w:rsidR="00F43F96" w:rsidRPr="00C5160D" w:rsidRDefault="00F43F96" w:rsidP="00721465">
            <w:r w:rsidRPr="00C5160D">
              <w:t>275</w:t>
            </w:r>
          </w:p>
        </w:tc>
        <w:tc>
          <w:tcPr>
            <w:tcW w:w="833" w:type="dxa"/>
          </w:tcPr>
          <w:p w14:paraId="0D53CB31" w14:textId="77777777" w:rsidR="00F43F96" w:rsidRPr="00C5160D" w:rsidRDefault="00F43F96" w:rsidP="00721465">
            <w:r w:rsidRPr="00C5160D">
              <w:t>24.695</w:t>
            </w:r>
          </w:p>
        </w:tc>
        <w:tc>
          <w:tcPr>
            <w:tcW w:w="806" w:type="dxa"/>
          </w:tcPr>
          <w:p w14:paraId="29C13F52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10" w:type="dxa"/>
          </w:tcPr>
          <w:p w14:paraId="2182B983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87" w:type="dxa"/>
          </w:tcPr>
          <w:p w14:paraId="2F138BDD" w14:textId="77777777" w:rsidR="00F43F96" w:rsidRPr="00C5160D" w:rsidRDefault="00F43F96" w:rsidP="00721465">
            <w:r w:rsidRPr="00C5160D">
              <w:t>2.15</w:t>
            </w:r>
          </w:p>
        </w:tc>
        <w:tc>
          <w:tcPr>
            <w:tcW w:w="3335" w:type="dxa"/>
          </w:tcPr>
          <w:p w14:paraId="67636E98" w14:textId="77777777" w:rsidR="00F43F96" w:rsidRPr="00C5160D" w:rsidRDefault="00F43F96" w:rsidP="00721465">
            <w:r w:rsidRPr="00C5160D">
              <w:t>2-Propanamine</w:t>
            </w:r>
          </w:p>
        </w:tc>
      </w:tr>
      <w:tr w:rsidR="00F43F96" w:rsidRPr="00C5160D" w14:paraId="5B4FFA5C" w14:textId="77777777" w:rsidTr="00F43F96">
        <w:tc>
          <w:tcPr>
            <w:tcW w:w="834" w:type="dxa"/>
          </w:tcPr>
          <w:p w14:paraId="3ADDA7EE" w14:textId="77777777" w:rsidR="00F43F96" w:rsidRPr="00C5160D" w:rsidRDefault="00F43F96" w:rsidP="00721465">
            <w:r w:rsidRPr="00C5160D">
              <w:t>276</w:t>
            </w:r>
          </w:p>
        </w:tc>
        <w:tc>
          <w:tcPr>
            <w:tcW w:w="833" w:type="dxa"/>
          </w:tcPr>
          <w:p w14:paraId="64802987" w14:textId="77777777" w:rsidR="00F43F96" w:rsidRPr="00C5160D" w:rsidRDefault="00F43F96" w:rsidP="00721465">
            <w:r w:rsidRPr="00C5160D">
              <w:t>24.732</w:t>
            </w:r>
          </w:p>
        </w:tc>
        <w:tc>
          <w:tcPr>
            <w:tcW w:w="806" w:type="dxa"/>
          </w:tcPr>
          <w:p w14:paraId="09C22028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10" w:type="dxa"/>
          </w:tcPr>
          <w:p w14:paraId="0FFB8730" w14:textId="77777777" w:rsidR="00F43F96" w:rsidRPr="00C5160D" w:rsidRDefault="00F43F96" w:rsidP="00721465">
            <w:r w:rsidRPr="00C5160D">
              <w:t>0.09</w:t>
            </w:r>
          </w:p>
        </w:tc>
        <w:tc>
          <w:tcPr>
            <w:tcW w:w="687" w:type="dxa"/>
          </w:tcPr>
          <w:p w14:paraId="3F7DFDDA" w14:textId="77777777" w:rsidR="00F43F96" w:rsidRPr="00C5160D" w:rsidRDefault="00F43F96" w:rsidP="00721465">
            <w:r w:rsidRPr="00C5160D">
              <w:t>2.25</w:t>
            </w:r>
          </w:p>
        </w:tc>
        <w:tc>
          <w:tcPr>
            <w:tcW w:w="3335" w:type="dxa"/>
          </w:tcPr>
          <w:p w14:paraId="5A949D43" w14:textId="77777777" w:rsidR="00F43F96" w:rsidRPr="00C5160D" w:rsidRDefault="00F43F96" w:rsidP="00721465">
            <w:r w:rsidRPr="00C5160D">
              <w:t>Butanal,</w:t>
            </w:r>
          </w:p>
        </w:tc>
      </w:tr>
      <w:tr w:rsidR="00F43F96" w:rsidRPr="00C5160D" w14:paraId="79DBB105" w14:textId="77777777" w:rsidTr="00F43F96">
        <w:tc>
          <w:tcPr>
            <w:tcW w:w="834" w:type="dxa"/>
          </w:tcPr>
          <w:p w14:paraId="5001EF76" w14:textId="77777777" w:rsidR="00F43F96" w:rsidRPr="00C5160D" w:rsidRDefault="00F43F96" w:rsidP="00721465">
            <w:r w:rsidRPr="00C5160D">
              <w:t>280</w:t>
            </w:r>
          </w:p>
        </w:tc>
        <w:tc>
          <w:tcPr>
            <w:tcW w:w="833" w:type="dxa"/>
          </w:tcPr>
          <w:p w14:paraId="754C5183" w14:textId="77777777" w:rsidR="00F43F96" w:rsidRPr="00C5160D" w:rsidRDefault="00F43F96" w:rsidP="00721465">
            <w:r w:rsidRPr="00C5160D">
              <w:t>25.045</w:t>
            </w:r>
          </w:p>
        </w:tc>
        <w:tc>
          <w:tcPr>
            <w:tcW w:w="806" w:type="dxa"/>
          </w:tcPr>
          <w:p w14:paraId="3CCB6A11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10" w:type="dxa"/>
          </w:tcPr>
          <w:p w14:paraId="360FA6A7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87" w:type="dxa"/>
          </w:tcPr>
          <w:p w14:paraId="11793687" w14:textId="77777777" w:rsidR="00F43F96" w:rsidRPr="00C5160D" w:rsidRDefault="00F43F96" w:rsidP="00721465">
            <w:r w:rsidRPr="00C5160D">
              <w:t>2.42</w:t>
            </w:r>
          </w:p>
        </w:tc>
        <w:tc>
          <w:tcPr>
            <w:tcW w:w="3335" w:type="dxa"/>
          </w:tcPr>
          <w:p w14:paraId="59BC4D3E" w14:textId="4C75FA33" w:rsidR="00F43F96" w:rsidRPr="00C5160D" w:rsidRDefault="00F43F96" w:rsidP="00721465">
            <w:r w:rsidRPr="00C5160D">
              <w:t>10-Undecenoic</w:t>
            </w:r>
            <w:r>
              <w:t xml:space="preserve"> acid </w:t>
            </w:r>
          </w:p>
        </w:tc>
      </w:tr>
      <w:tr w:rsidR="00F43F96" w:rsidRPr="00C5160D" w14:paraId="4F1DF147" w14:textId="77777777" w:rsidTr="00F43F96">
        <w:tc>
          <w:tcPr>
            <w:tcW w:w="834" w:type="dxa"/>
          </w:tcPr>
          <w:p w14:paraId="544C1307" w14:textId="77777777" w:rsidR="00F43F96" w:rsidRPr="00C5160D" w:rsidRDefault="00F43F96" w:rsidP="00721465">
            <w:r w:rsidRPr="00C5160D">
              <w:t>284</w:t>
            </w:r>
          </w:p>
        </w:tc>
        <w:tc>
          <w:tcPr>
            <w:tcW w:w="833" w:type="dxa"/>
          </w:tcPr>
          <w:p w14:paraId="0582DD45" w14:textId="77777777" w:rsidR="00F43F96" w:rsidRPr="00C5160D" w:rsidRDefault="00F43F96" w:rsidP="00721465">
            <w:r w:rsidRPr="00C5160D">
              <w:t>25.467</w:t>
            </w:r>
          </w:p>
        </w:tc>
        <w:tc>
          <w:tcPr>
            <w:tcW w:w="806" w:type="dxa"/>
          </w:tcPr>
          <w:p w14:paraId="4B32C3EF" w14:textId="77777777" w:rsidR="00F43F96" w:rsidRPr="00C5160D" w:rsidRDefault="00F43F96" w:rsidP="00721465">
            <w:r w:rsidRPr="00C5160D">
              <w:t>1.12</w:t>
            </w:r>
          </w:p>
        </w:tc>
        <w:tc>
          <w:tcPr>
            <w:tcW w:w="610" w:type="dxa"/>
          </w:tcPr>
          <w:p w14:paraId="3591D790" w14:textId="77777777" w:rsidR="00F43F96" w:rsidRPr="00C5160D" w:rsidRDefault="00F43F96" w:rsidP="00721465">
            <w:r w:rsidRPr="00C5160D">
              <w:t>0.50</w:t>
            </w:r>
          </w:p>
        </w:tc>
        <w:tc>
          <w:tcPr>
            <w:tcW w:w="687" w:type="dxa"/>
          </w:tcPr>
          <w:p w14:paraId="37077838" w14:textId="77777777" w:rsidR="00F43F96" w:rsidRPr="00C5160D" w:rsidRDefault="00F43F96" w:rsidP="00721465">
            <w:r w:rsidRPr="00C5160D">
              <w:t>9.13</w:t>
            </w:r>
          </w:p>
        </w:tc>
        <w:tc>
          <w:tcPr>
            <w:tcW w:w="3335" w:type="dxa"/>
          </w:tcPr>
          <w:p w14:paraId="57F08C34" w14:textId="77777777" w:rsidR="00F43F96" w:rsidRPr="00C5160D" w:rsidRDefault="00F43F96" w:rsidP="00721465">
            <w:r w:rsidRPr="00C5160D">
              <w:t>ethanol,</w:t>
            </w:r>
          </w:p>
        </w:tc>
      </w:tr>
      <w:tr w:rsidR="00F43F96" w:rsidRPr="00C5160D" w14:paraId="725C0F61" w14:textId="77777777" w:rsidTr="00F43F96">
        <w:tc>
          <w:tcPr>
            <w:tcW w:w="834" w:type="dxa"/>
          </w:tcPr>
          <w:p w14:paraId="4A5F5BE0" w14:textId="77777777" w:rsidR="00F43F96" w:rsidRPr="00C5160D" w:rsidRDefault="00F43F96" w:rsidP="00721465">
            <w:r w:rsidRPr="00C5160D">
              <w:t>288</w:t>
            </w:r>
          </w:p>
        </w:tc>
        <w:tc>
          <w:tcPr>
            <w:tcW w:w="833" w:type="dxa"/>
          </w:tcPr>
          <w:p w14:paraId="47547FE9" w14:textId="77777777" w:rsidR="00F43F96" w:rsidRPr="00C5160D" w:rsidRDefault="00F43F96" w:rsidP="00721465">
            <w:r w:rsidRPr="00C5160D">
              <w:t>25.950</w:t>
            </w:r>
          </w:p>
        </w:tc>
        <w:tc>
          <w:tcPr>
            <w:tcW w:w="806" w:type="dxa"/>
          </w:tcPr>
          <w:p w14:paraId="5B9826A4" w14:textId="77777777" w:rsidR="00F43F96" w:rsidRPr="00C5160D" w:rsidRDefault="00F43F96" w:rsidP="00721465">
            <w:r w:rsidRPr="00C5160D">
              <w:t>0.11</w:t>
            </w:r>
          </w:p>
        </w:tc>
        <w:tc>
          <w:tcPr>
            <w:tcW w:w="610" w:type="dxa"/>
          </w:tcPr>
          <w:p w14:paraId="231BB35C" w14:textId="77777777" w:rsidR="00F43F96" w:rsidRPr="00C5160D" w:rsidRDefault="00F43F96" w:rsidP="00721465">
            <w:r w:rsidRPr="00C5160D">
              <w:t>0.20</w:t>
            </w:r>
          </w:p>
        </w:tc>
        <w:tc>
          <w:tcPr>
            <w:tcW w:w="687" w:type="dxa"/>
          </w:tcPr>
          <w:p w14:paraId="78BC8325" w14:textId="77777777" w:rsidR="00F43F96" w:rsidRPr="00C5160D" w:rsidRDefault="00F43F96" w:rsidP="00721465">
            <w:r w:rsidRPr="00C5160D">
              <w:t>2.24</w:t>
            </w:r>
          </w:p>
        </w:tc>
        <w:tc>
          <w:tcPr>
            <w:tcW w:w="3335" w:type="dxa"/>
          </w:tcPr>
          <w:p w14:paraId="6712C78D" w14:textId="77777777" w:rsidR="00F43F96" w:rsidRPr="00C5160D" w:rsidRDefault="00F43F96" w:rsidP="00721465">
            <w:r w:rsidRPr="00C5160D">
              <w:t>acetamide,</w:t>
            </w:r>
          </w:p>
        </w:tc>
      </w:tr>
      <w:tr w:rsidR="00F43F96" w:rsidRPr="00C5160D" w14:paraId="3E10C453" w14:textId="77777777" w:rsidTr="00F43F96">
        <w:tc>
          <w:tcPr>
            <w:tcW w:w="834" w:type="dxa"/>
          </w:tcPr>
          <w:p w14:paraId="77B07B1D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295</w:t>
            </w:r>
          </w:p>
        </w:tc>
        <w:tc>
          <w:tcPr>
            <w:tcW w:w="833" w:type="dxa"/>
          </w:tcPr>
          <w:p w14:paraId="487009FC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26.459</w:t>
            </w:r>
          </w:p>
        </w:tc>
        <w:tc>
          <w:tcPr>
            <w:tcW w:w="806" w:type="dxa"/>
          </w:tcPr>
          <w:p w14:paraId="2F2D3846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10</w:t>
            </w:r>
          </w:p>
        </w:tc>
        <w:tc>
          <w:tcPr>
            <w:tcW w:w="610" w:type="dxa"/>
          </w:tcPr>
          <w:p w14:paraId="1B13213F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14</w:t>
            </w:r>
          </w:p>
        </w:tc>
        <w:tc>
          <w:tcPr>
            <w:tcW w:w="687" w:type="dxa"/>
          </w:tcPr>
          <w:p w14:paraId="47EF26C2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2.77</w:t>
            </w:r>
          </w:p>
        </w:tc>
        <w:tc>
          <w:tcPr>
            <w:tcW w:w="3335" w:type="dxa"/>
          </w:tcPr>
          <w:p w14:paraId="15683006" w14:textId="77777777" w:rsidR="00F43F96" w:rsidRPr="00C5160D" w:rsidRDefault="00F43F96" w:rsidP="00721465">
            <w:r w:rsidRPr="0037634E">
              <w:rPr>
                <w:highlight w:val="yellow"/>
              </w:rPr>
              <w:t>Pyridine-3-carbonitrile,</w:t>
            </w:r>
          </w:p>
        </w:tc>
      </w:tr>
      <w:tr w:rsidR="00F43F96" w:rsidRPr="00C5160D" w14:paraId="1C9768DF" w14:textId="77777777" w:rsidTr="00F43F96">
        <w:tc>
          <w:tcPr>
            <w:tcW w:w="834" w:type="dxa"/>
          </w:tcPr>
          <w:p w14:paraId="0A0B227C" w14:textId="77777777" w:rsidR="00F43F96" w:rsidRPr="00C5160D" w:rsidRDefault="00F43F96" w:rsidP="00721465">
            <w:r w:rsidRPr="00C5160D">
              <w:t>296</w:t>
            </w:r>
          </w:p>
        </w:tc>
        <w:tc>
          <w:tcPr>
            <w:tcW w:w="833" w:type="dxa"/>
          </w:tcPr>
          <w:p w14:paraId="6836B733" w14:textId="77777777" w:rsidR="00F43F96" w:rsidRPr="00C5160D" w:rsidRDefault="00F43F96" w:rsidP="00721465">
            <w:r w:rsidRPr="00C5160D">
              <w:t>26.510</w:t>
            </w:r>
          </w:p>
        </w:tc>
        <w:tc>
          <w:tcPr>
            <w:tcW w:w="806" w:type="dxa"/>
          </w:tcPr>
          <w:p w14:paraId="797B19F0" w14:textId="77777777" w:rsidR="00F43F96" w:rsidRPr="00C5160D" w:rsidRDefault="00F43F96" w:rsidP="00721465">
            <w:r w:rsidRPr="00C5160D">
              <w:t>0.12</w:t>
            </w:r>
          </w:p>
        </w:tc>
        <w:tc>
          <w:tcPr>
            <w:tcW w:w="610" w:type="dxa"/>
          </w:tcPr>
          <w:p w14:paraId="2732F21D" w14:textId="77777777" w:rsidR="00F43F96" w:rsidRPr="00C5160D" w:rsidRDefault="00F43F96" w:rsidP="00721465">
            <w:r w:rsidRPr="00C5160D">
              <w:t>0.15</w:t>
            </w:r>
          </w:p>
        </w:tc>
        <w:tc>
          <w:tcPr>
            <w:tcW w:w="687" w:type="dxa"/>
          </w:tcPr>
          <w:p w14:paraId="687F0AEB" w14:textId="77777777" w:rsidR="00F43F96" w:rsidRPr="00C5160D" w:rsidRDefault="00F43F96" w:rsidP="00721465">
            <w:r w:rsidRPr="00C5160D">
              <w:t>3.29</w:t>
            </w:r>
          </w:p>
        </w:tc>
        <w:tc>
          <w:tcPr>
            <w:tcW w:w="3335" w:type="dxa"/>
          </w:tcPr>
          <w:p w14:paraId="6A90CC05" w14:textId="6C923160" w:rsidR="00F43F96" w:rsidRPr="00C5160D" w:rsidRDefault="00F43F96" w:rsidP="00721465">
            <w:r w:rsidRPr="00C5160D">
              <w:t>Oxal</w:t>
            </w:r>
            <w:r w:rsidR="00031AFB">
              <w:t>oa</w:t>
            </w:r>
            <w:r w:rsidRPr="00C5160D">
              <w:t>cetic</w:t>
            </w:r>
            <w:r>
              <w:t xml:space="preserve"> acid </w:t>
            </w:r>
          </w:p>
        </w:tc>
      </w:tr>
      <w:tr w:rsidR="00F43F96" w:rsidRPr="00C5160D" w14:paraId="38128F5F" w14:textId="77777777" w:rsidTr="00F43F96">
        <w:tc>
          <w:tcPr>
            <w:tcW w:w="834" w:type="dxa"/>
          </w:tcPr>
          <w:p w14:paraId="74B038A0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309</w:t>
            </w:r>
          </w:p>
        </w:tc>
        <w:tc>
          <w:tcPr>
            <w:tcW w:w="833" w:type="dxa"/>
          </w:tcPr>
          <w:p w14:paraId="277953C1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27.437</w:t>
            </w:r>
          </w:p>
        </w:tc>
        <w:tc>
          <w:tcPr>
            <w:tcW w:w="806" w:type="dxa"/>
          </w:tcPr>
          <w:p w14:paraId="038EAD70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04</w:t>
            </w:r>
          </w:p>
        </w:tc>
        <w:tc>
          <w:tcPr>
            <w:tcW w:w="610" w:type="dxa"/>
          </w:tcPr>
          <w:p w14:paraId="0923BB9B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06</w:t>
            </w:r>
          </w:p>
        </w:tc>
        <w:tc>
          <w:tcPr>
            <w:tcW w:w="687" w:type="dxa"/>
          </w:tcPr>
          <w:p w14:paraId="3AE0DEE2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2.63</w:t>
            </w:r>
          </w:p>
        </w:tc>
        <w:tc>
          <w:tcPr>
            <w:tcW w:w="3335" w:type="dxa"/>
          </w:tcPr>
          <w:p w14:paraId="4A0CE0A1" w14:textId="4CC6010D" w:rsidR="00F43F96" w:rsidRPr="00C5160D" w:rsidRDefault="00F43F96" w:rsidP="00721465">
            <w:proofErr w:type="spellStart"/>
            <w:r w:rsidRPr="0037634E">
              <w:rPr>
                <w:highlight w:val="yellow"/>
              </w:rPr>
              <w:t>Acetoxyacetic</w:t>
            </w:r>
            <w:proofErr w:type="spellEnd"/>
            <w:r w:rsidRPr="0037634E">
              <w:rPr>
                <w:highlight w:val="yellow"/>
              </w:rPr>
              <w:t xml:space="preserve"> acid</w:t>
            </w:r>
            <w:r>
              <w:t xml:space="preserve"> </w:t>
            </w:r>
          </w:p>
        </w:tc>
      </w:tr>
      <w:tr w:rsidR="00F43F96" w:rsidRPr="00C5160D" w14:paraId="499EA0C2" w14:textId="77777777" w:rsidTr="00F43F96">
        <w:tc>
          <w:tcPr>
            <w:tcW w:w="834" w:type="dxa"/>
          </w:tcPr>
          <w:p w14:paraId="177C2B0D" w14:textId="77777777" w:rsidR="00F43F96" w:rsidRPr="00C5160D" w:rsidRDefault="00F43F96" w:rsidP="00721465">
            <w:r w:rsidRPr="00C5160D">
              <w:t>312</w:t>
            </w:r>
          </w:p>
        </w:tc>
        <w:tc>
          <w:tcPr>
            <w:tcW w:w="833" w:type="dxa"/>
          </w:tcPr>
          <w:p w14:paraId="118C499F" w14:textId="77777777" w:rsidR="00F43F96" w:rsidRPr="00C5160D" w:rsidRDefault="00F43F96" w:rsidP="00721465">
            <w:r w:rsidRPr="00C5160D">
              <w:t>27.740</w:t>
            </w:r>
          </w:p>
        </w:tc>
        <w:tc>
          <w:tcPr>
            <w:tcW w:w="806" w:type="dxa"/>
          </w:tcPr>
          <w:p w14:paraId="72A1F51A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10" w:type="dxa"/>
          </w:tcPr>
          <w:p w14:paraId="500C4328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87" w:type="dxa"/>
          </w:tcPr>
          <w:p w14:paraId="017925B5" w14:textId="77777777" w:rsidR="00F43F96" w:rsidRPr="00C5160D" w:rsidRDefault="00F43F96" w:rsidP="00721465">
            <w:r w:rsidRPr="00C5160D">
              <w:t>4.70</w:t>
            </w:r>
          </w:p>
        </w:tc>
        <w:tc>
          <w:tcPr>
            <w:tcW w:w="3335" w:type="dxa"/>
          </w:tcPr>
          <w:p w14:paraId="17598592" w14:textId="77777777" w:rsidR="00F43F96" w:rsidRPr="00C5160D" w:rsidRDefault="00F43F96" w:rsidP="00721465">
            <w:r w:rsidRPr="00C5160D">
              <w:t>Urea,</w:t>
            </w:r>
          </w:p>
        </w:tc>
      </w:tr>
      <w:tr w:rsidR="00F43F96" w:rsidRPr="00C5160D" w14:paraId="3DCAF821" w14:textId="77777777" w:rsidTr="00F43F96">
        <w:tc>
          <w:tcPr>
            <w:tcW w:w="834" w:type="dxa"/>
          </w:tcPr>
          <w:p w14:paraId="7E23B8C8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lastRenderedPageBreak/>
              <w:t>313</w:t>
            </w:r>
          </w:p>
        </w:tc>
        <w:tc>
          <w:tcPr>
            <w:tcW w:w="833" w:type="dxa"/>
          </w:tcPr>
          <w:p w14:paraId="3B74C8EB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27.833</w:t>
            </w:r>
          </w:p>
        </w:tc>
        <w:tc>
          <w:tcPr>
            <w:tcW w:w="806" w:type="dxa"/>
          </w:tcPr>
          <w:p w14:paraId="18EE7966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09</w:t>
            </w:r>
          </w:p>
        </w:tc>
        <w:tc>
          <w:tcPr>
            <w:tcW w:w="610" w:type="dxa"/>
          </w:tcPr>
          <w:p w14:paraId="0808E045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10</w:t>
            </w:r>
          </w:p>
        </w:tc>
        <w:tc>
          <w:tcPr>
            <w:tcW w:w="687" w:type="dxa"/>
          </w:tcPr>
          <w:p w14:paraId="579059C2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3.84</w:t>
            </w:r>
          </w:p>
        </w:tc>
        <w:tc>
          <w:tcPr>
            <w:tcW w:w="3335" w:type="dxa"/>
          </w:tcPr>
          <w:p w14:paraId="6BF92B80" w14:textId="686DA55F" w:rsidR="00F43F96" w:rsidRPr="00C5160D" w:rsidRDefault="00F43F96" w:rsidP="00721465">
            <w:r w:rsidRPr="0037634E">
              <w:rPr>
                <w:highlight w:val="yellow"/>
              </w:rPr>
              <w:t>1-Propanone, acid</w:t>
            </w:r>
            <w:r>
              <w:t xml:space="preserve"> </w:t>
            </w:r>
          </w:p>
        </w:tc>
      </w:tr>
      <w:tr w:rsidR="00F43F96" w:rsidRPr="00C5160D" w14:paraId="6E63AE99" w14:textId="77777777" w:rsidTr="00F43F96">
        <w:tc>
          <w:tcPr>
            <w:tcW w:w="834" w:type="dxa"/>
          </w:tcPr>
          <w:p w14:paraId="7BA71D42" w14:textId="77777777" w:rsidR="00F43F96" w:rsidRPr="00C5160D" w:rsidRDefault="00F43F96" w:rsidP="00721465">
            <w:r w:rsidRPr="00C5160D">
              <w:t>314</w:t>
            </w:r>
          </w:p>
        </w:tc>
        <w:tc>
          <w:tcPr>
            <w:tcW w:w="833" w:type="dxa"/>
          </w:tcPr>
          <w:p w14:paraId="551A7A71" w14:textId="77777777" w:rsidR="00F43F96" w:rsidRPr="00C5160D" w:rsidRDefault="00F43F96" w:rsidP="00721465">
            <w:r w:rsidRPr="00C5160D">
              <w:t>27.890</w:t>
            </w:r>
          </w:p>
        </w:tc>
        <w:tc>
          <w:tcPr>
            <w:tcW w:w="806" w:type="dxa"/>
          </w:tcPr>
          <w:p w14:paraId="5ECF9B4E" w14:textId="77777777" w:rsidR="00F43F96" w:rsidRPr="00C5160D" w:rsidRDefault="00F43F96" w:rsidP="00721465">
            <w:r w:rsidRPr="00C5160D">
              <w:t>0.02</w:t>
            </w:r>
          </w:p>
        </w:tc>
        <w:tc>
          <w:tcPr>
            <w:tcW w:w="610" w:type="dxa"/>
          </w:tcPr>
          <w:p w14:paraId="74F48D7B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87" w:type="dxa"/>
          </w:tcPr>
          <w:p w14:paraId="64E4924E" w14:textId="77777777" w:rsidR="00F43F96" w:rsidRPr="00C5160D" w:rsidRDefault="00F43F96" w:rsidP="00721465">
            <w:r w:rsidRPr="00C5160D">
              <w:t>1.97</w:t>
            </w:r>
          </w:p>
        </w:tc>
        <w:tc>
          <w:tcPr>
            <w:tcW w:w="3335" w:type="dxa"/>
          </w:tcPr>
          <w:p w14:paraId="7F77B476" w14:textId="0D47DF73" w:rsidR="00F43F96" w:rsidRPr="00C5160D" w:rsidRDefault="00F43F96" w:rsidP="00721465">
            <w:r w:rsidRPr="00C5160D">
              <w:t>Phthalic</w:t>
            </w:r>
            <w:r>
              <w:t xml:space="preserve"> acid </w:t>
            </w:r>
          </w:p>
        </w:tc>
      </w:tr>
      <w:tr w:rsidR="00F43F96" w:rsidRPr="00C5160D" w14:paraId="7602BF2B" w14:textId="77777777" w:rsidTr="00F43F96">
        <w:tc>
          <w:tcPr>
            <w:tcW w:w="834" w:type="dxa"/>
          </w:tcPr>
          <w:p w14:paraId="3678480F" w14:textId="77777777" w:rsidR="00F43F96" w:rsidRPr="00C5160D" w:rsidRDefault="00F43F96" w:rsidP="00721465">
            <w:r w:rsidRPr="00C5160D">
              <w:t>321</w:t>
            </w:r>
          </w:p>
        </w:tc>
        <w:tc>
          <w:tcPr>
            <w:tcW w:w="833" w:type="dxa"/>
          </w:tcPr>
          <w:p w14:paraId="3F714303" w14:textId="77777777" w:rsidR="00F43F96" w:rsidRPr="00C5160D" w:rsidRDefault="00F43F96" w:rsidP="00721465">
            <w:r w:rsidRPr="00C5160D">
              <w:t>28.489</w:t>
            </w:r>
          </w:p>
        </w:tc>
        <w:tc>
          <w:tcPr>
            <w:tcW w:w="806" w:type="dxa"/>
          </w:tcPr>
          <w:p w14:paraId="53C2BB99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10" w:type="dxa"/>
          </w:tcPr>
          <w:p w14:paraId="553DCC06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87" w:type="dxa"/>
          </w:tcPr>
          <w:p w14:paraId="3EC8E7B5" w14:textId="77777777" w:rsidR="00F43F96" w:rsidRPr="00C5160D" w:rsidRDefault="00F43F96" w:rsidP="00721465">
            <w:r w:rsidRPr="00C5160D">
              <w:t>2.72</w:t>
            </w:r>
          </w:p>
        </w:tc>
        <w:tc>
          <w:tcPr>
            <w:tcW w:w="3335" w:type="dxa"/>
          </w:tcPr>
          <w:p w14:paraId="5F9C84BE" w14:textId="77777777" w:rsidR="00F43F96" w:rsidRPr="00C5160D" w:rsidRDefault="00F43F96" w:rsidP="00721465">
            <w:proofErr w:type="spellStart"/>
            <w:r w:rsidRPr="00C5160D">
              <w:t>Ethanamine</w:t>
            </w:r>
            <w:proofErr w:type="spellEnd"/>
            <w:r w:rsidRPr="00C5160D">
              <w:t>,</w:t>
            </w:r>
          </w:p>
        </w:tc>
      </w:tr>
      <w:tr w:rsidR="00F43F96" w:rsidRPr="00C5160D" w14:paraId="6A45EC61" w14:textId="77777777" w:rsidTr="00F43F96">
        <w:tc>
          <w:tcPr>
            <w:tcW w:w="834" w:type="dxa"/>
          </w:tcPr>
          <w:p w14:paraId="04361417" w14:textId="77777777" w:rsidR="00F43F96" w:rsidRPr="00C5160D" w:rsidRDefault="00F43F96" w:rsidP="00721465">
            <w:r w:rsidRPr="00C5160D">
              <w:t>322</w:t>
            </w:r>
          </w:p>
        </w:tc>
        <w:tc>
          <w:tcPr>
            <w:tcW w:w="833" w:type="dxa"/>
          </w:tcPr>
          <w:p w14:paraId="29AD6AF5" w14:textId="77777777" w:rsidR="00F43F96" w:rsidRPr="00C5160D" w:rsidRDefault="00F43F96" w:rsidP="00721465">
            <w:r w:rsidRPr="00C5160D">
              <w:t>28.585</w:t>
            </w:r>
          </w:p>
        </w:tc>
        <w:tc>
          <w:tcPr>
            <w:tcW w:w="806" w:type="dxa"/>
          </w:tcPr>
          <w:p w14:paraId="6D090720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10" w:type="dxa"/>
          </w:tcPr>
          <w:p w14:paraId="119FB071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87" w:type="dxa"/>
          </w:tcPr>
          <w:p w14:paraId="36409899" w14:textId="77777777" w:rsidR="00F43F96" w:rsidRPr="00C5160D" w:rsidRDefault="00F43F96" w:rsidP="00721465">
            <w:r w:rsidRPr="00C5160D">
              <w:t>3.82</w:t>
            </w:r>
          </w:p>
        </w:tc>
        <w:tc>
          <w:tcPr>
            <w:tcW w:w="3335" w:type="dxa"/>
          </w:tcPr>
          <w:p w14:paraId="74B5C503" w14:textId="77777777" w:rsidR="00F43F96" w:rsidRPr="00C5160D" w:rsidRDefault="00F43F96" w:rsidP="00721465">
            <w:r w:rsidRPr="00C5160D">
              <w:t>Acetamide,</w:t>
            </w:r>
          </w:p>
        </w:tc>
      </w:tr>
      <w:tr w:rsidR="00F43F96" w:rsidRPr="00C5160D" w14:paraId="2104D3DA" w14:textId="77777777" w:rsidTr="00F43F96">
        <w:tc>
          <w:tcPr>
            <w:tcW w:w="834" w:type="dxa"/>
          </w:tcPr>
          <w:p w14:paraId="3ED31F22" w14:textId="77777777" w:rsidR="00F43F96" w:rsidRPr="00C5160D" w:rsidRDefault="00F43F96" w:rsidP="00721465">
            <w:r w:rsidRPr="00C5160D">
              <w:t>327</w:t>
            </w:r>
          </w:p>
        </w:tc>
        <w:tc>
          <w:tcPr>
            <w:tcW w:w="833" w:type="dxa"/>
          </w:tcPr>
          <w:p w14:paraId="445E41A1" w14:textId="77777777" w:rsidR="00F43F96" w:rsidRPr="00C5160D" w:rsidRDefault="00F43F96" w:rsidP="00721465">
            <w:r w:rsidRPr="00C5160D">
              <w:t>28.971</w:t>
            </w:r>
          </w:p>
        </w:tc>
        <w:tc>
          <w:tcPr>
            <w:tcW w:w="806" w:type="dxa"/>
          </w:tcPr>
          <w:p w14:paraId="7B92F9D3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10" w:type="dxa"/>
          </w:tcPr>
          <w:p w14:paraId="6573F3F2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87" w:type="dxa"/>
          </w:tcPr>
          <w:p w14:paraId="2C6281E7" w14:textId="77777777" w:rsidR="00F43F96" w:rsidRPr="00C5160D" w:rsidRDefault="00F43F96" w:rsidP="00721465">
            <w:r w:rsidRPr="00C5160D">
              <w:t>3.11</w:t>
            </w:r>
          </w:p>
        </w:tc>
        <w:tc>
          <w:tcPr>
            <w:tcW w:w="3335" w:type="dxa"/>
          </w:tcPr>
          <w:p w14:paraId="55760CE0" w14:textId="0F924CB7" w:rsidR="00F43F96" w:rsidRPr="00C5160D" w:rsidRDefault="00F43F96" w:rsidP="00721465">
            <w:proofErr w:type="spellStart"/>
            <w:r w:rsidRPr="00C5160D">
              <w:t>Cycloserine</w:t>
            </w:r>
            <w:proofErr w:type="spellEnd"/>
          </w:p>
        </w:tc>
      </w:tr>
      <w:tr w:rsidR="00F43F96" w:rsidRPr="00C5160D" w14:paraId="4F444F76" w14:textId="77777777" w:rsidTr="00F43F96">
        <w:tc>
          <w:tcPr>
            <w:tcW w:w="834" w:type="dxa"/>
          </w:tcPr>
          <w:p w14:paraId="21C176AA" w14:textId="77777777" w:rsidR="00F43F96" w:rsidRPr="00C5160D" w:rsidRDefault="00F43F96" w:rsidP="00721465">
            <w:r w:rsidRPr="00C5160D">
              <w:t>328</w:t>
            </w:r>
          </w:p>
        </w:tc>
        <w:tc>
          <w:tcPr>
            <w:tcW w:w="833" w:type="dxa"/>
          </w:tcPr>
          <w:p w14:paraId="15F2234A" w14:textId="77777777" w:rsidR="00F43F96" w:rsidRPr="00C5160D" w:rsidRDefault="00F43F96" w:rsidP="00721465">
            <w:r w:rsidRPr="00C5160D">
              <w:t>29.040</w:t>
            </w:r>
          </w:p>
        </w:tc>
        <w:tc>
          <w:tcPr>
            <w:tcW w:w="806" w:type="dxa"/>
          </w:tcPr>
          <w:p w14:paraId="62A2AC21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10" w:type="dxa"/>
          </w:tcPr>
          <w:p w14:paraId="74C7D2AF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87" w:type="dxa"/>
          </w:tcPr>
          <w:p w14:paraId="30EA71A5" w14:textId="77777777" w:rsidR="00F43F96" w:rsidRPr="00C5160D" w:rsidRDefault="00F43F96" w:rsidP="00721465">
            <w:r w:rsidRPr="00C5160D">
              <w:t>4.47</w:t>
            </w:r>
          </w:p>
        </w:tc>
        <w:tc>
          <w:tcPr>
            <w:tcW w:w="3335" w:type="dxa"/>
          </w:tcPr>
          <w:p w14:paraId="572BB573" w14:textId="77777777" w:rsidR="00F43F96" w:rsidRPr="00C5160D" w:rsidRDefault="00F43F96" w:rsidP="00721465">
            <w:r w:rsidRPr="00C5160D">
              <w:t>Acetamide,</w:t>
            </w:r>
          </w:p>
        </w:tc>
      </w:tr>
      <w:tr w:rsidR="00F43F96" w:rsidRPr="00C5160D" w14:paraId="7628558B" w14:textId="77777777" w:rsidTr="00F43F96">
        <w:tc>
          <w:tcPr>
            <w:tcW w:w="834" w:type="dxa"/>
          </w:tcPr>
          <w:p w14:paraId="1C557E8B" w14:textId="77777777" w:rsidR="00F43F96" w:rsidRPr="00C5160D" w:rsidRDefault="00F43F96" w:rsidP="00721465">
            <w:r w:rsidRPr="00C5160D">
              <w:t>329</w:t>
            </w:r>
          </w:p>
        </w:tc>
        <w:tc>
          <w:tcPr>
            <w:tcW w:w="833" w:type="dxa"/>
          </w:tcPr>
          <w:p w14:paraId="16E46E58" w14:textId="77777777" w:rsidR="00F43F96" w:rsidRPr="00C5160D" w:rsidRDefault="00F43F96" w:rsidP="00721465">
            <w:r w:rsidRPr="00C5160D">
              <w:t>29.243</w:t>
            </w:r>
          </w:p>
        </w:tc>
        <w:tc>
          <w:tcPr>
            <w:tcW w:w="806" w:type="dxa"/>
          </w:tcPr>
          <w:p w14:paraId="6F229563" w14:textId="77777777" w:rsidR="00F43F96" w:rsidRPr="00C5160D" w:rsidRDefault="00F43F96" w:rsidP="00721465">
            <w:r w:rsidRPr="00C5160D">
              <w:t>0.17</w:t>
            </w:r>
          </w:p>
        </w:tc>
        <w:tc>
          <w:tcPr>
            <w:tcW w:w="610" w:type="dxa"/>
          </w:tcPr>
          <w:p w14:paraId="08DA3871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87" w:type="dxa"/>
          </w:tcPr>
          <w:p w14:paraId="36B3F85B" w14:textId="77777777" w:rsidR="00F43F96" w:rsidRPr="00C5160D" w:rsidRDefault="00F43F96" w:rsidP="00721465">
            <w:r w:rsidRPr="00C5160D">
              <w:t>8.42</w:t>
            </w:r>
          </w:p>
        </w:tc>
        <w:tc>
          <w:tcPr>
            <w:tcW w:w="3335" w:type="dxa"/>
          </w:tcPr>
          <w:p w14:paraId="38D8ED0B" w14:textId="77777777" w:rsidR="00F43F96" w:rsidRPr="00C5160D" w:rsidRDefault="00F43F96" w:rsidP="00721465">
            <w:proofErr w:type="spellStart"/>
            <w:r w:rsidRPr="00C5160D">
              <w:t>Benzeneethanamine</w:t>
            </w:r>
            <w:proofErr w:type="spellEnd"/>
            <w:r w:rsidRPr="00C5160D">
              <w:t>,</w:t>
            </w:r>
          </w:p>
        </w:tc>
      </w:tr>
      <w:tr w:rsidR="00F43F96" w:rsidRPr="00C5160D" w14:paraId="4620354C" w14:textId="77777777" w:rsidTr="00F43F96">
        <w:tc>
          <w:tcPr>
            <w:tcW w:w="834" w:type="dxa"/>
          </w:tcPr>
          <w:p w14:paraId="4F651B39" w14:textId="77777777" w:rsidR="00F43F96" w:rsidRPr="00C5160D" w:rsidRDefault="00F43F96" w:rsidP="00721465">
            <w:r w:rsidRPr="00C5160D">
              <w:t>333</w:t>
            </w:r>
          </w:p>
        </w:tc>
        <w:tc>
          <w:tcPr>
            <w:tcW w:w="833" w:type="dxa"/>
          </w:tcPr>
          <w:p w14:paraId="74D234BE" w14:textId="77777777" w:rsidR="00F43F96" w:rsidRPr="00C5160D" w:rsidRDefault="00F43F96" w:rsidP="00721465">
            <w:r w:rsidRPr="00C5160D">
              <w:t>29.609</w:t>
            </w:r>
          </w:p>
        </w:tc>
        <w:tc>
          <w:tcPr>
            <w:tcW w:w="806" w:type="dxa"/>
          </w:tcPr>
          <w:p w14:paraId="30C801AE" w14:textId="77777777" w:rsidR="00F43F96" w:rsidRPr="00C5160D" w:rsidRDefault="00F43F96" w:rsidP="00721465">
            <w:r w:rsidRPr="00C5160D">
              <w:t>0.11</w:t>
            </w:r>
          </w:p>
        </w:tc>
        <w:tc>
          <w:tcPr>
            <w:tcW w:w="610" w:type="dxa"/>
          </w:tcPr>
          <w:p w14:paraId="74858220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87" w:type="dxa"/>
          </w:tcPr>
          <w:p w14:paraId="40DDF079" w14:textId="77777777" w:rsidR="00F43F96" w:rsidRPr="00C5160D" w:rsidRDefault="00F43F96" w:rsidP="00721465">
            <w:r w:rsidRPr="00C5160D">
              <w:t>6.31</w:t>
            </w:r>
          </w:p>
        </w:tc>
        <w:tc>
          <w:tcPr>
            <w:tcW w:w="3335" w:type="dxa"/>
          </w:tcPr>
          <w:p w14:paraId="6742813A" w14:textId="48FE2E1B" w:rsidR="00F43F96" w:rsidRPr="00C5160D" w:rsidRDefault="00F43F96" w:rsidP="00721465">
            <w:r w:rsidRPr="00C5160D">
              <w:t>Ethyl</w:t>
            </w:r>
            <w:r>
              <w:t xml:space="preserve"> </w:t>
            </w:r>
            <w:proofErr w:type="spellStart"/>
            <w:r>
              <w:t>oxamate</w:t>
            </w:r>
            <w:proofErr w:type="spellEnd"/>
            <w:r>
              <w:t xml:space="preserve"> </w:t>
            </w:r>
          </w:p>
        </w:tc>
      </w:tr>
      <w:tr w:rsidR="00F43F96" w:rsidRPr="00C5160D" w14:paraId="10B8C5CB" w14:textId="77777777" w:rsidTr="00F43F96">
        <w:tc>
          <w:tcPr>
            <w:tcW w:w="834" w:type="dxa"/>
          </w:tcPr>
          <w:p w14:paraId="51D33D7F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337</w:t>
            </w:r>
          </w:p>
        </w:tc>
        <w:tc>
          <w:tcPr>
            <w:tcW w:w="833" w:type="dxa"/>
          </w:tcPr>
          <w:p w14:paraId="2FEB12C5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30.121</w:t>
            </w:r>
          </w:p>
        </w:tc>
        <w:tc>
          <w:tcPr>
            <w:tcW w:w="806" w:type="dxa"/>
          </w:tcPr>
          <w:p w14:paraId="46D64833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06</w:t>
            </w:r>
          </w:p>
        </w:tc>
        <w:tc>
          <w:tcPr>
            <w:tcW w:w="610" w:type="dxa"/>
          </w:tcPr>
          <w:p w14:paraId="0420476A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06</w:t>
            </w:r>
          </w:p>
        </w:tc>
        <w:tc>
          <w:tcPr>
            <w:tcW w:w="687" w:type="dxa"/>
          </w:tcPr>
          <w:p w14:paraId="6560518C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4.11</w:t>
            </w:r>
          </w:p>
        </w:tc>
        <w:tc>
          <w:tcPr>
            <w:tcW w:w="3335" w:type="dxa"/>
          </w:tcPr>
          <w:p w14:paraId="21758942" w14:textId="77777777" w:rsidR="00F43F96" w:rsidRPr="00C5160D" w:rsidRDefault="00F43F96" w:rsidP="00721465">
            <w:r w:rsidRPr="0037634E">
              <w:rPr>
                <w:highlight w:val="yellow"/>
              </w:rPr>
              <w:t>2,4(1H,3H)-Pyrimidinedione,</w:t>
            </w:r>
          </w:p>
        </w:tc>
      </w:tr>
      <w:tr w:rsidR="00F43F96" w:rsidRPr="00C5160D" w14:paraId="4A8537C4" w14:textId="77777777" w:rsidTr="00F43F96">
        <w:tc>
          <w:tcPr>
            <w:tcW w:w="834" w:type="dxa"/>
          </w:tcPr>
          <w:p w14:paraId="3A243E8F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341</w:t>
            </w:r>
          </w:p>
        </w:tc>
        <w:tc>
          <w:tcPr>
            <w:tcW w:w="833" w:type="dxa"/>
          </w:tcPr>
          <w:p w14:paraId="1B80D38F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30.447</w:t>
            </w:r>
          </w:p>
        </w:tc>
        <w:tc>
          <w:tcPr>
            <w:tcW w:w="806" w:type="dxa"/>
          </w:tcPr>
          <w:p w14:paraId="73E95E06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04</w:t>
            </w:r>
          </w:p>
        </w:tc>
        <w:tc>
          <w:tcPr>
            <w:tcW w:w="610" w:type="dxa"/>
          </w:tcPr>
          <w:p w14:paraId="69CB0CF0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04</w:t>
            </w:r>
          </w:p>
        </w:tc>
        <w:tc>
          <w:tcPr>
            <w:tcW w:w="687" w:type="dxa"/>
          </w:tcPr>
          <w:p w14:paraId="2DBC47ED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3.77</w:t>
            </w:r>
          </w:p>
        </w:tc>
        <w:tc>
          <w:tcPr>
            <w:tcW w:w="3335" w:type="dxa"/>
          </w:tcPr>
          <w:p w14:paraId="0BC9911F" w14:textId="778DB67F" w:rsidR="00F43F96" w:rsidRPr="00C5160D" w:rsidRDefault="00F43F96" w:rsidP="00721465">
            <w:r w:rsidRPr="0037634E">
              <w:rPr>
                <w:highlight w:val="yellow"/>
              </w:rPr>
              <w:t>Guanidine carbonate</w:t>
            </w:r>
            <w:r>
              <w:t xml:space="preserve"> </w:t>
            </w:r>
          </w:p>
        </w:tc>
      </w:tr>
      <w:tr w:rsidR="00F43F96" w:rsidRPr="00C5160D" w14:paraId="5E85DB9D" w14:textId="77777777" w:rsidTr="00F43F96">
        <w:tc>
          <w:tcPr>
            <w:tcW w:w="834" w:type="dxa"/>
          </w:tcPr>
          <w:p w14:paraId="23C93344" w14:textId="77777777" w:rsidR="00F43F96" w:rsidRPr="00C5160D" w:rsidRDefault="00F43F96" w:rsidP="00721465">
            <w:r w:rsidRPr="00C5160D">
              <w:t>342</w:t>
            </w:r>
          </w:p>
        </w:tc>
        <w:tc>
          <w:tcPr>
            <w:tcW w:w="833" w:type="dxa"/>
          </w:tcPr>
          <w:p w14:paraId="78C06B7A" w14:textId="77777777" w:rsidR="00F43F96" w:rsidRPr="00C5160D" w:rsidRDefault="00F43F96" w:rsidP="00721465">
            <w:r w:rsidRPr="00C5160D">
              <w:t>30.517</w:t>
            </w:r>
          </w:p>
        </w:tc>
        <w:tc>
          <w:tcPr>
            <w:tcW w:w="806" w:type="dxa"/>
          </w:tcPr>
          <w:p w14:paraId="645B8282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10" w:type="dxa"/>
          </w:tcPr>
          <w:p w14:paraId="1E2D8F19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87" w:type="dxa"/>
          </w:tcPr>
          <w:p w14:paraId="54D763AF" w14:textId="77777777" w:rsidR="00F43F96" w:rsidRPr="00C5160D" w:rsidRDefault="00F43F96" w:rsidP="00721465">
            <w:r w:rsidRPr="00C5160D">
              <w:t>3.44</w:t>
            </w:r>
          </w:p>
        </w:tc>
        <w:tc>
          <w:tcPr>
            <w:tcW w:w="3335" w:type="dxa"/>
          </w:tcPr>
          <w:p w14:paraId="44BE85E2" w14:textId="77777777" w:rsidR="00F43F96" w:rsidRPr="00C5160D" w:rsidRDefault="00F43F96" w:rsidP="00721465">
            <w:r w:rsidRPr="00C5160D">
              <w:t>Glycidol</w:t>
            </w:r>
          </w:p>
        </w:tc>
      </w:tr>
      <w:tr w:rsidR="00F43F96" w:rsidRPr="00C5160D" w14:paraId="65FEA69B" w14:textId="77777777" w:rsidTr="00F43F96">
        <w:tc>
          <w:tcPr>
            <w:tcW w:w="834" w:type="dxa"/>
          </w:tcPr>
          <w:p w14:paraId="4E97FD16" w14:textId="77777777" w:rsidR="00F43F96" w:rsidRPr="00C5160D" w:rsidRDefault="00F43F96" w:rsidP="00721465">
            <w:r w:rsidRPr="00C5160D">
              <w:t>343</w:t>
            </w:r>
          </w:p>
        </w:tc>
        <w:tc>
          <w:tcPr>
            <w:tcW w:w="833" w:type="dxa"/>
          </w:tcPr>
          <w:p w14:paraId="37D518A6" w14:textId="77777777" w:rsidR="00F43F96" w:rsidRPr="00C5160D" w:rsidRDefault="00F43F96" w:rsidP="00721465">
            <w:r w:rsidRPr="00C5160D">
              <w:t>30.568</w:t>
            </w:r>
          </w:p>
        </w:tc>
        <w:tc>
          <w:tcPr>
            <w:tcW w:w="806" w:type="dxa"/>
          </w:tcPr>
          <w:p w14:paraId="0FAB52EF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10" w:type="dxa"/>
          </w:tcPr>
          <w:p w14:paraId="27F5DF48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87" w:type="dxa"/>
          </w:tcPr>
          <w:p w14:paraId="1E839CCF" w14:textId="77777777" w:rsidR="00F43F96" w:rsidRPr="00C5160D" w:rsidRDefault="00F43F96" w:rsidP="00721465">
            <w:r w:rsidRPr="00C5160D">
              <w:t>3.16</w:t>
            </w:r>
          </w:p>
        </w:tc>
        <w:tc>
          <w:tcPr>
            <w:tcW w:w="3335" w:type="dxa"/>
          </w:tcPr>
          <w:p w14:paraId="7B55ACF5" w14:textId="28CAFF3B" w:rsidR="00F43F96" w:rsidRPr="00C5160D" w:rsidRDefault="00F43F96" w:rsidP="00721465">
            <w:proofErr w:type="spellStart"/>
            <w:r w:rsidRPr="00C5160D">
              <w:t>Tartronic</w:t>
            </w:r>
            <w:proofErr w:type="spellEnd"/>
            <w:r>
              <w:t xml:space="preserve"> acid  </w:t>
            </w:r>
          </w:p>
        </w:tc>
      </w:tr>
      <w:tr w:rsidR="00F43F96" w:rsidRPr="00C5160D" w14:paraId="28CF12DC" w14:textId="77777777" w:rsidTr="00F43F96">
        <w:tc>
          <w:tcPr>
            <w:tcW w:w="834" w:type="dxa"/>
          </w:tcPr>
          <w:p w14:paraId="03B10D2E" w14:textId="77777777" w:rsidR="00F43F96" w:rsidRPr="00C5160D" w:rsidRDefault="00F43F96" w:rsidP="00721465">
            <w:r w:rsidRPr="00C5160D">
              <w:t>345</w:t>
            </w:r>
          </w:p>
        </w:tc>
        <w:tc>
          <w:tcPr>
            <w:tcW w:w="833" w:type="dxa"/>
          </w:tcPr>
          <w:p w14:paraId="3A5358E8" w14:textId="77777777" w:rsidR="00F43F96" w:rsidRPr="00C5160D" w:rsidRDefault="00F43F96" w:rsidP="00721465">
            <w:r w:rsidRPr="00C5160D">
              <w:t>30.756</w:t>
            </w:r>
          </w:p>
        </w:tc>
        <w:tc>
          <w:tcPr>
            <w:tcW w:w="806" w:type="dxa"/>
          </w:tcPr>
          <w:p w14:paraId="2CBA8DE5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10" w:type="dxa"/>
          </w:tcPr>
          <w:p w14:paraId="033645D9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87" w:type="dxa"/>
          </w:tcPr>
          <w:p w14:paraId="5422396C" w14:textId="77777777" w:rsidR="00F43F96" w:rsidRPr="00C5160D" w:rsidRDefault="00F43F96" w:rsidP="00721465">
            <w:r w:rsidRPr="00C5160D">
              <w:t>2.83</w:t>
            </w:r>
          </w:p>
        </w:tc>
        <w:tc>
          <w:tcPr>
            <w:tcW w:w="3335" w:type="dxa"/>
          </w:tcPr>
          <w:p w14:paraId="1F80D516" w14:textId="77777777" w:rsidR="00F43F96" w:rsidRPr="00C5160D" w:rsidRDefault="00F43F96" w:rsidP="00721465">
            <w:r w:rsidRPr="00C5160D">
              <w:t>Pyridine-3-carbonitrile,</w:t>
            </w:r>
          </w:p>
        </w:tc>
      </w:tr>
      <w:tr w:rsidR="00F43F96" w:rsidRPr="00C5160D" w14:paraId="5613D6B0" w14:textId="77777777" w:rsidTr="00F43F96">
        <w:tc>
          <w:tcPr>
            <w:tcW w:w="834" w:type="dxa"/>
          </w:tcPr>
          <w:p w14:paraId="1B533776" w14:textId="77777777" w:rsidR="00F43F96" w:rsidRPr="00C5160D" w:rsidRDefault="00F43F96" w:rsidP="00721465">
            <w:r w:rsidRPr="00C5160D">
              <w:t>346</w:t>
            </w:r>
          </w:p>
        </w:tc>
        <w:tc>
          <w:tcPr>
            <w:tcW w:w="833" w:type="dxa"/>
          </w:tcPr>
          <w:p w14:paraId="62836E5A" w14:textId="77777777" w:rsidR="00F43F96" w:rsidRPr="00C5160D" w:rsidRDefault="00F43F96" w:rsidP="00721465">
            <w:r w:rsidRPr="00C5160D">
              <w:t>30.809</w:t>
            </w:r>
          </w:p>
        </w:tc>
        <w:tc>
          <w:tcPr>
            <w:tcW w:w="806" w:type="dxa"/>
          </w:tcPr>
          <w:p w14:paraId="5FC0E44D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10" w:type="dxa"/>
          </w:tcPr>
          <w:p w14:paraId="489D08E7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87" w:type="dxa"/>
          </w:tcPr>
          <w:p w14:paraId="4B6B532B" w14:textId="77777777" w:rsidR="00F43F96" w:rsidRPr="00C5160D" w:rsidRDefault="00F43F96" w:rsidP="00721465">
            <w:r w:rsidRPr="00C5160D">
              <w:t>2.35</w:t>
            </w:r>
          </w:p>
        </w:tc>
        <w:tc>
          <w:tcPr>
            <w:tcW w:w="3335" w:type="dxa"/>
          </w:tcPr>
          <w:p w14:paraId="305D7890" w14:textId="77777777" w:rsidR="00F43F96" w:rsidRPr="00C5160D" w:rsidRDefault="00F43F96" w:rsidP="00721465">
            <w:r w:rsidRPr="00C5160D">
              <w:t>Acetamide,</w:t>
            </w:r>
          </w:p>
        </w:tc>
      </w:tr>
      <w:tr w:rsidR="00F43F96" w:rsidRPr="00C5160D" w14:paraId="038EF9D5" w14:textId="77777777" w:rsidTr="00F43F96">
        <w:tc>
          <w:tcPr>
            <w:tcW w:w="834" w:type="dxa"/>
          </w:tcPr>
          <w:p w14:paraId="428B4C1C" w14:textId="77777777" w:rsidR="00F43F96" w:rsidRPr="00C5160D" w:rsidRDefault="00F43F96" w:rsidP="00721465">
            <w:r w:rsidRPr="00C5160D">
              <w:t>351</w:t>
            </w:r>
          </w:p>
        </w:tc>
        <w:tc>
          <w:tcPr>
            <w:tcW w:w="833" w:type="dxa"/>
          </w:tcPr>
          <w:p w14:paraId="74F3ADED" w14:textId="77777777" w:rsidR="00F43F96" w:rsidRPr="00C5160D" w:rsidRDefault="00F43F96" w:rsidP="00721465">
            <w:r w:rsidRPr="00C5160D">
              <w:t>31.126</w:t>
            </w:r>
          </w:p>
        </w:tc>
        <w:tc>
          <w:tcPr>
            <w:tcW w:w="806" w:type="dxa"/>
          </w:tcPr>
          <w:p w14:paraId="67A28E30" w14:textId="77777777" w:rsidR="00F43F96" w:rsidRPr="00C5160D" w:rsidRDefault="00F43F96" w:rsidP="00721465">
            <w:r w:rsidRPr="00C5160D">
              <w:t>0.09</w:t>
            </w:r>
          </w:p>
        </w:tc>
        <w:tc>
          <w:tcPr>
            <w:tcW w:w="610" w:type="dxa"/>
          </w:tcPr>
          <w:p w14:paraId="3FB8041C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87" w:type="dxa"/>
          </w:tcPr>
          <w:p w14:paraId="1182827D" w14:textId="77777777" w:rsidR="00F43F96" w:rsidRPr="00C5160D" w:rsidRDefault="00F43F96" w:rsidP="00721465">
            <w:r w:rsidRPr="00C5160D">
              <w:t>5.05</w:t>
            </w:r>
          </w:p>
        </w:tc>
        <w:tc>
          <w:tcPr>
            <w:tcW w:w="3335" w:type="dxa"/>
          </w:tcPr>
          <w:p w14:paraId="361DEC9F" w14:textId="77777777" w:rsidR="00F43F96" w:rsidRPr="00C5160D" w:rsidRDefault="00F43F96" w:rsidP="00721465">
            <w:r w:rsidRPr="00C5160D">
              <w:t>Butanal,</w:t>
            </w:r>
          </w:p>
        </w:tc>
      </w:tr>
      <w:tr w:rsidR="00F43F96" w:rsidRPr="00C5160D" w14:paraId="001DB36E" w14:textId="77777777" w:rsidTr="00F43F96">
        <w:tc>
          <w:tcPr>
            <w:tcW w:w="834" w:type="dxa"/>
          </w:tcPr>
          <w:p w14:paraId="3B7D1841" w14:textId="77777777" w:rsidR="00F43F96" w:rsidRPr="00C5160D" w:rsidRDefault="00F43F96" w:rsidP="00721465">
            <w:r w:rsidRPr="00C5160D">
              <w:t>352</w:t>
            </w:r>
          </w:p>
        </w:tc>
        <w:tc>
          <w:tcPr>
            <w:tcW w:w="833" w:type="dxa"/>
          </w:tcPr>
          <w:p w14:paraId="491851A0" w14:textId="77777777" w:rsidR="00F43F96" w:rsidRPr="00C5160D" w:rsidRDefault="00F43F96" w:rsidP="00721465">
            <w:r w:rsidRPr="00C5160D">
              <w:t>31.221</w:t>
            </w:r>
          </w:p>
        </w:tc>
        <w:tc>
          <w:tcPr>
            <w:tcW w:w="806" w:type="dxa"/>
          </w:tcPr>
          <w:p w14:paraId="5DDD3E1A" w14:textId="77777777" w:rsidR="00F43F96" w:rsidRPr="00C5160D" w:rsidRDefault="00F43F96" w:rsidP="00721465">
            <w:r w:rsidRPr="00C5160D">
              <w:t>0.09</w:t>
            </w:r>
          </w:p>
        </w:tc>
        <w:tc>
          <w:tcPr>
            <w:tcW w:w="610" w:type="dxa"/>
          </w:tcPr>
          <w:p w14:paraId="385ECF0E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87" w:type="dxa"/>
          </w:tcPr>
          <w:p w14:paraId="283A14B1" w14:textId="77777777" w:rsidR="00F43F96" w:rsidRPr="00C5160D" w:rsidRDefault="00F43F96" w:rsidP="00721465">
            <w:r w:rsidRPr="00C5160D">
              <w:t>4.97</w:t>
            </w:r>
          </w:p>
        </w:tc>
        <w:tc>
          <w:tcPr>
            <w:tcW w:w="3335" w:type="dxa"/>
          </w:tcPr>
          <w:p w14:paraId="330C2A1B" w14:textId="48CEC56C" w:rsidR="00F43F96" w:rsidRPr="00C5160D" w:rsidRDefault="00F43F96" w:rsidP="00721465">
            <w:r w:rsidRPr="00C5160D">
              <w:t>Butanoic</w:t>
            </w:r>
            <w:r>
              <w:t xml:space="preserve"> acid </w:t>
            </w:r>
          </w:p>
        </w:tc>
      </w:tr>
      <w:tr w:rsidR="00F43F96" w:rsidRPr="00C5160D" w14:paraId="01884E03" w14:textId="77777777" w:rsidTr="00F43F96">
        <w:tc>
          <w:tcPr>
            <w:tcW w:w="834" w:type="dxa"/>
          </w:tcPr>
          <w:p w14:paraId="5A94BF16" w14:textId="77777777" w:rsidR="00F43F96" w:rsidRPr="00C5160D" w:rsidRDefault="00F43F96" w:rsidP="00721465">
            <w:r w:rsidRPr="00C5160D">
              <w:t>353</w:t>
            </w:r>
          </w:p>
        </w:tc>
        <w:tc>
          <w:tcPr>
            <w:tcW w:w="833" w:type="dxa"/>
          </w:tcPr>
          <w:p w14:paraId="177386DE" w14:textId="77777777" w:rsidR="00F43F96" w:rsidRPr="00C5160D" w:rsidRDefault="00F43F96" w:rsidP="00721465">
            <w:r w:rsidRPr="00C5160D">
              <w:t>31.281</w:t>
            </w:r>
          </w:p>
        </w:tc>
        <w:tc>
          <w:tcPr>
            <w:tcW w:w="806" w:type="dxa"/>
          </w:tcPr>
          <w:p w14:paraId="71A9B647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10" w:type="dxa"/>
          </w:tcPr>
          <w:p w14:paraId="49739B8E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87" w:type="dxa"/>
          </w:tcPr>
          <w:p w14:paraId="732370A6" w14:textId="77777777" w:rsidR="00F43F96" w:rsidRPr="00C5160D" w:rsidRDefault="00F43F96" w:rsidP="00721465">
            <w:r w:rsidRPr="00C5160D">
              <w:t>3.01</w:t>
            </w:r>
          </w:p>
        </w:tc>
        <w:tc>
          <w:tcPr>
            <w:tcW w:w="3335" w:type="dxa"/>
          </w:tcPr>
          <w:p w14:paraId="33CE8934" w14:textId="77777777" w:rsidR="00F43F96" w:rsidRPr="00C5160D" w:rsidRDefault="00F43F96" w:rsidP="00721465">
            <w:r w:rsidRPr="00C5160D">
              <w:t>1,3-Propanediamine,</w:t>
            </w:r>
          </w:p>
        </w:tc>
      </w:tr>
      <w:tr w:rsidR="00F43F96" w:rsidRPr="00C5160D" w14:paraId="74E04C2F" w14:textId="77777777" w:rsidTr="00F43F96">
        <w:tc>
          <w:tcPr>
            <w:tcW w:w="834" w:type="dxa"/>
          </w:tcPr>
          <w:p w14:paraId="6C17021A" w14:textId="77777777" w:rsidR="00F43F96" w:rsidRPr="00C5160D" w:rsidRDefault="00F43F96" w:rsidP="00721465">
            <w:r w:rsidRPr="00C5160D">
              <w:t>354</w:t>
            </w:r>
          </w:p>
        </w:tc>
        <w:tc>
          <w:tcPr>
            <w:tcW w:w="833" w:type="dxa"/>
          </w:tcPr>
          <w:p w14:paraId="49B89861" w14:textId="77777777" w:rsidR="00F43F96" w:rsidRPr="00C5160D" w:rsidRDefault="00F43F96" w:rsidP="00721465">
            <w:r w:rsidRPr="00C5160D">
              <w:t>31.429</w:t>
            </w:r>
          </w:p>
        </w:tc>
        <w:tc>
          <w:tcPr>
            <w:tcW w:w="806" w:type="dxa"/>
          </w:tcPr>
          <w:p w14:paraId="73B174D5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10" w:type="dxa"/>
          </w:tcPr>
          <w:p w14:paraId="07BF365E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87" w:type="dxa"/>
          </w:tcPr>
          <w:p w14:paraId="4D955ABC" w14:textId="77777777" w:rsidR="00F43F96" w:rsidRPr="00C5160D" w:rsidRDefault="00F43F96" w:rsidP="00721465">
            <w:r w:rsidRPr="00C5160D">
              <w:t>5.59</w:t>
            </w:r>
          </w:p>
        </w:tc>
        <w:tc>
          <w:tcPr>
            <w:tcW w:w="3335" w:type="dxa"/>
          </w:tcPr>
          <w:p w14:paraId="66B4E44E" w14:textId="77777777" w:rsidR="00F43F96" w:rsidRPr="00C5160D" w:rsidRDefault="00F43F96" w:rsidP="00721465">
            <w:r w:rsidRPr="00C5160D">
              <w:t>Pentanal</w:t>
            </w:r>
          </w:p>
        </w:tc>
      </w:tr>
      <w:tr w:rsidR="00F43F96" w:rsidRPr="00C5160D" w14:paraId="52E888EE" w14:textId="77777777" w:rsidTr="00F43F96">
        <w:tc>
          <w:tcPr>
            <w:tcW w:w="834" w:type="dxa"/>
          </w:tcPr>
          <w:p w14:paraId="7708F0DA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355</w:t>
            </w:r>
          </w:p>
        </w:tc>
        <w:tc>
          <w:tcPr>
            <w:tcW w:w="833" w:type="dxa"/>
          </w:tcPr>
          <w:p w14:paraId="2D0CC525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31.499</w:t>
            </w:r>
          </w:p>
        </w:tc>
        <w:tc>
          <w:tcPr>
            <w:tcW w:w="806" w:type="dxa"/>
          </w:tcPr>
          <w:p w14:paraId="19D83ADD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06</w:t>
            </w:r>
          </w:p>
        </w:tc>
        <w:tc>
          <w:tcPr>
            <w:tcW w:w="610" w:type="dxa"/>
          </w:tcPr>
          <w:p w14:paraId="7C555708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05</w:t>
            </w:r>
          </w:p>
        </w:tc>
        <w:tc>
          <w:tcPr>
            <w:tcW w:w="687" w:type="dxa"/>
          </w:tcPr>
          <w:p w14:paraId="70F8D91F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5.17</w:t>
            </w:r>
          </w:p>
        </w:tc>
        <w:tc>
          <w:tcPr>
            <w:tcW w:w="3335" w:type="dxa"/>
          </w:tcPr>
          <w:p w14:paraId="5EB19A9A" w14:textId="613B2ABF" w:rsidR="00F43F96" w:rsidRPr="00C5160D" w:rsidRDefault="00F43F96" w:rsidP="00721465">
            <w:proofErr w:type="spellStart"/>
            <w:r w:rsidRPr="0037634E">
              <w:rPr>
                <w:highlight w:val="yellow"/>
              </w:rPr>
              <w:t>Phosphorothioic</w:t>
            </w:r>
            <w:proofErr w:type="spellEnd"/>
            <w:r w:rsidRPr="0037634E">
              <w:rPr>
                <w:highlight w:val="yellow"/>
              </w:rPr>
              <w:t xml:space="preserve"> acid</w:t>
            </w:r>
            <w:r>
              <w:t xml:space="preserve">  </w:t>
            </w:r>
          </w:p>
        </w:tc>
      </w:tr>
      <w:tr w:rsidR="00F43F96" w:rsidRPr="00C5160D" w14:paraId="2B98565C" w14:textId="77777777" w:rsidTr="00F43F96">
        <w:tc>
          <w:tcPr>
            <w:tcW w:w="834" w:type="dxa"/>
          </w:tcPr>
          <w:p w14:paraId="3008C97F" w14:textId="77777777" w:rsidR="00F43F96" w:rsidRPr="00C5160D" w:rsidRDefault="00F43F96" w:rsidP="00721465">
            <w:r w:rsidRPr="00C5160D">
              <w:t>361</w:t>
            </w:r>
          </w:p>
        </w:tc>
        <w:tc>
          <w:tcPr>
            <w:tcW w:w="833" w:type="dxa"/>
          </w:tcPr>
          <w:p w14:paraId="5C26D01F" w14:textId="77777777" w:rsidR="00F43F96" w:rsidRPr="00C5160D" w:rsidRDefault="00F43F96" w:rsidP="00721465">
            <w:r w:rsidRPr="00C5160D">
              <w:t>32.004</w:t>
            </w:r>
          </w:p>
        </w:tc>
        <w:tc>
          <w:tcPr>
            <w:tcW w:w="806" w:type="dxa"/>
          </w:tcPr>
          <w:p w14:paraId="69A4DF41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10" w:type="dxa"/>
          </w:tcPr>
          <w:p w14:paraId="5B73C78D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87" w:type="dxa"/>
          </w:tcPr>
          <w:p w14:paraId="03BB405F" w14:textId="77777777" w:rsidR="00F43F96" w:rsidRPr="00C5160D" w:rsidRDefault="00F43F96" w:rsidP="00721465">
            <w:r w:rsidRPr="00C5160D">
              <w:t>2.50</w:t>
            </w:r>
          </w:p>
        </w:tc>
        <w:tc>
          <w:tcPr>
            <w:tcW w:w="3335" w:type="dxa"/>
          </w:tcPr>
          <w:p w14:paraId="5FA0EFBF" w14:textId="77777777" w:rsidR="00F43F96" w:rsidRPr="00C5160D" w:rsidRDefault="00F43F96" w:rsidP="00721465">
            <w:r w:rsidRPr="00C5160D">
              <w:t>1-Octadecanamine,</w:t>
            </w:r>
          </w:p>
        </w:tc>
      </w:tr>
      <w:tr w:rsidR="00F43F96" w:rsidRPr="00C5160D" w14:paraId="24BA7309" w14:textId="77777777" w:rsidTr="00F43F96">
        <w:tc>
          <w:tcPr>
            <w:tcW w:w="834" w:type="dxa"/>
          </w:tcPr>
          <w:p w14:paraId="40B6FF8D" w14:textId="77777777" w:rsidR="00F43F96" w:rsidRPr="00C5160D" w:rsidRDefault="00F43F96" w:rsidP="00721465">
            <w:r w:rsidRPr="00C5160D">
              <w:t>362</w:t>
            </w:r>
          </w:p>
        </w:tc>
        <w:tc>
          <w:tcPr>
            <w:tcW w:w="833" w:type="dxa"/>
          </w:tcPr>
          <w:p w14:paraId="47769E10" w14:textId="77777777" w:rsidR="00F43F96" w:rsidRPr="00C5160D" w:rsidRDefault="00F43F96" w:rsidP="00721465">
            <w:r w:rsidRPr="00C5160D">
              <w:t>32.067</w:t>
            </w:r>
          </w:p>
        </w:tc>
        <w:tc>
          <w:tcPr>
            <w:tcW w:w="806" w:type="dxa"/>
          </w:tcPr>
          <w:p w14:paraId="7BC3C9C2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10" w:type="dxa"/>
          </w:tcPr>
          <w:p w14:paraId="652857C0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87" w:type="dxa"/>
          </w:tcPr>
          <w:p w14:paraId="57BB5E7B" w14:textId="77777777" w:rsidR="00F43F96" w:rsidRPr="00C5160D" w:rsidRDefault="00F43F96" w:rsidP="00721465">
            <w:r w:rsidRPr="00C5160D">
              <w:t>4.58</w:t>
            </w:r>
          </w:p>
        </w:tc>
        <w:tc>
          <w:tcPr>
            <w:tcW w:w="3335" w:type="dxa"/>
          </w:tcPr>
          <w:p w14:paraId="71802A0F" w14:textId="77777777" w:rsidR="00F43F96" w:rsidRPr="00C5160D" w:rsidRDefault="00F43F96" w:rsidP="00721465">
            <w:proofErr w:type="spellStart"/>
            <w:r w:rsidRPr="00C5160D">
              <w:t>Propanamide</w:t>
            </w:r>
            <w:proofErr w:type="spellEnd"/>
          </w:p>
        </w:tc>
      </w:tr>
      <w:tr w:rsidR="00F43F96" w:rsidRPr="00C5160D" w14:paraId="7D47AFDC" w14:textId="77777777" w:rsidTr="00F43F96">
        <w:tc>
          <w:tcPr>
            <w:tcW w:w="834" w:type="dxa"/>
          </w:tcPr>
          <w:p w14:paraId="4F7436C0" w14:textId="77777777" w:rsidR="00F43F96" w:rsidRPr="00C5160D" w:rsidRDefault="00F43F96" w:rsidP="00721465">
            <w:r w:rsidRPr="00C5160D">
              <w:t>367</w:t>
            </w:r>
          </w:p>
        </w:tc>
        <w:tc>
          <w:tcPr>
            <w:tcW w:w="833" w:type="dxa"/>
          </w:tcPr>
          <w:p w14:paraId="386540BD" w14:textId="77777777" w:rsidR="00F43F96" w:rsidRPr="00C5160D" w:rsidRDefault="00F43F96" w:rsidP="00721465">
            <w:r w:rsidRPr="00C5160D">
              <w:t>32.454</w:t>
            </w:r>
          </w:p>
        </w:tc>
        <w:tc>
          <w:tcPr>
            <w:tcW w:w="806" w:type="dxa"/>
          </w:tcPr>
          <w:p w14:paraId="2386AD7A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10" w:type="dxa"/>
          </w:tcPr>
          <w:p w14:paraId="749B427A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87" w:type="dxa"/>
          </w:tcPr>
          <w:p w14:paraId="03523291" w14:textId="77777777" w:rsidR="00F43F96" w:rsidRPr="00C5160D" w:rsidRDefault="00F43F96" w:rsidP="00721465">
            <w:r w:rsidRPr="00C5160D">
              <w:t>4.54</w:t>
            </w:r>
          </w:p>
        </w:tc>
        <w:tc>
          <w:tcPr>
            <w:tcW w:w="3335" w:type="dxa"/>
          </w:tcPr>
          <w:p w14:paraId="2DA64776" w14:textId="77777777" w:rsidR="00F43F96" w:rsidRPr="00C5160D" w:rsidRDefault="00F43F96" w:rsidP="00721465">
            <w:r w:rsidRPr="00C5160D">
              <w:t>Ethanol,</w:t>
            </w:r>
          </w:p>
        </w:tc>
      </w:tr>
      <w:tr w:rsidR="00F43F96" w:rsidRPr="00C5160D" w14:paraId="20DA4059" w14:textId="77777777" w:rsidTr="00F43F96">
        <w:tc>
          <w:tcPr>
            <w:tcW w:w="834" w:type="dxa"/>
          </w:tcPr>
          <w:p w14:paraId="25587BAC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368</w:t>
            </w:r>
          </w:p>
        </w:tc>
        <w:tc>
          <w:tcPr>
            <w:tcW w:w="833" w:type="dxa"/>
          </w:tcPr>
          <w:p w14:paraId="4E8D2F54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32.562</w:t>
            </w:r>
          </w:p>
        </w:tc>
        <w:tc>
          <w:tcPr>
            <w:tcW w:w="806" w:type="dxa"/>
          </w:tcPr>
          <w:p w14:paraId="6A353BE5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02</w:t>
            </w:r>
          </w:p>
        </w:tc>
        <w:tc>
          <w:tcPr>
            <w:tcW w:w="610" w:type="dxa"/>
          </w:tcPr>
          <w:p w14:paraId="3695B566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04</w:t>
            </w:r>
          </w:p>
        </w:tc>
        <w:tc>
          <w:tcPr>
            <w:tcW w:w="687" w:type="dxa"/>
          </w:tcPr>
          <w:p w14:paraId="285CDE0D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1.82</w:t>
            </w:r>
          </w:p>
        </w:tc>
        <w:tc>
          <w:tcPr>
            <w:tcW w:w="3335" w:type="dxa"/>
          </w:tcPr>
          <w:p w14:paraId="026A4935" w14:textId="77777777" w:rsidR="00F43F96" w:rsidRPr="00C5160D" w:rsidRDefault="00F43F96" w:rsidP="00721465">
            <w:r w:rsidRPr="0037634E">
              <w:rPr>
                <w:highlight w:val="yellow"/>
              </w:rPr>
              <w:t>Nitroguanidine</w:t>
            </w:r>
          </w:p>
        </w:tc>
      </w:tr>
      <w:tr w:rsidR="00F43F96" w:rsidRPr="00C5160D" w14:paraId="0EF19850" w14:textId="77777777" w:rsidTr="00F43F96">
        <w:tc>
          <w:tcPr>
            <w:tcW w:w="834" w:type="dxa"/>
          </w:tcPr>
          <w:p w14:paraId="0E176E30" w14:textId="77777777" w:rsidR="00F43F96" w:rsidRPr="00C5160D" w:rsidRDefault="00F43F96" w:rsidP="00721465">
            <w:r w:rsidRPr="00C5160D">
              <w:t>370</w:t>
            </w:r>
          </w:p>
        </w:tc>
        <w:tc>
          <w:tcPr>
            <w:tcW w:w="833" w:type="dxa"/>
          </w:tcPr>
          <w:p w14:paraId="33EACD47" w14:textId="77777777" w:rsidR="00F43F96" w:rsidRPr="00C5160D" w:rsidRDefault="00F43F96" w:rsidP="00721465">
            <w:r w:rsidRPr="00C5160D">
              <w:t>32.688</w:t>
            </w:r>
          </w:p>
        </w:tc>
        <w:tc>
          <w:tcPr>
            <w:tcW w:w="806" w:type="dxa"/>
          </w:tcPr>
          <w:p w14:paraId="0D0C10BC" w14:textId="77777777" w:rsidR="00F43F96" w:rsidRPr="00C5160D" w:rsidRDefault="00F43F96" w:rsidP="00721465">
            <w:r w:rsidRPr="00C5160D">
              <w:t>0.02</w:t>
            </w:r>
          </w:p>
        </w:tc>
        <w:tc>
          <w:tcPr>
            <w:tcW w:w="610" w:type="dxa"/>
          </w:tcPr>
          <w:p w14:paraId="1EFEC0C5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87" w:type="dxa"/>
          </w:tcPr>
          <w:p w14:paraId="2E360901" w14:textId="77777777" w:rsidR="00F43F96" w:rsidRPr="00C5160D" w:rsidRDefault="00F43F96" w:rsidP="00721465">
            <w:r w:rsidRPr="00C5160D">
              <w:t>3.00</w:t>
            </w:r>
          </w:p>
        </w:tc>
        <w:tc>
          <w:tcPr>
            <w:tcW w:w="3335" w:type="dxa"/>
          </w:tcPr>
          <w:p w14:paraId="3DDD5039" w14:textId="77777777" w:rsidR="00F43F96" w:rsidRPr="00C5160D" w:rsidRDefault="00F43F96" w:rsidP="00721465">
            <w:r w:rsidRPr="00C5160D">
              <w:t>Butanal,</w:t>
            </w:r>
          </w:p>
        </w:tc>
      </w:tr>
      <w:tr w:rsidR="00F43F96" w:rsidRPr="00C5160D" w14:paraId="76C4144E" w14:textId="77777777" w:rsidTr="00F43F96">
        <w:tc>
          <w:tcPr>
            <w:tcW w:w="834" w:type="dxa"/>
          </w:tcPr>
          <w:p w14:paraId="1F32DB85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371</w:t>
            </w:r>
          </w:p>
        </w:tc>
        <w:tc>
          <w:tcPr>
            <w:tcW w:w="833" w:type="dxa"/>
          </w:tcPr>
          <w:p w14:paraId="7D1C4ED6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32.741</w:t>
            </w:r>
          </w:p>
        </w:tc>
        <w:tc>
          <w:tcPr>
            <w:tcW w:w="806" w:type="dxa"/>
          </w:tcPr>
          <w:p w14:paraId="7311966F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03</w:t>
            </w:r>
          </w:p>
        </w:tc>
        <w:tc>
          <w:tcPr>
            <w:tcW w:w="610" w:type="dxa"/>
          </w:tcPr>
          <w:p w14:paraId="175E654F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05</w:t>
            </w:r>
          </w:p>
        </w:tc>
        <w:tc>
          <w:tcPr>
            <w:tcW w:w="687" w:type="dxa"/>
          </w:tcPr>
          <w:p w14:paraId="1B615447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2.09</w:t>
            </w:r>
          </w:p>
        </w:tc>
        <w:tc>
          <w:tcPr>
            <w:tcW w:w="3335" w:type="dxa"/>
          </w:tcPr>
          <w:p w14:paraId="7393CD93" w14:textId="77777777" w:rsidR="00F43F96" w:rsidRPr="00C5160D" w:rsidRDefault="00F43F96" w:rsidP="00721465">
            <w:r w:rsidRPr="0037634E">
              <w:rPr>
                <w:highlight w:val="yellow"/>
              </w:rPr>
              <w:t>1,6-Dideoxygalactitol</w:t>
            </w:r>
          </w:p>
        </w:tc>
      </w:tr>
      <w:tr w:rsidR="00F43F96" w:rsidRPr="00C5160D" w14:paraId="62C1B8F0" w14:textId="77777777" w:rsidTr="00F43F96">
        <w:tc>
          <w:tcPr>
            <w:tcW w:w="834" w:type="dxa"/>
          </w:tcPr>
          <w:p w14:paraId="093F42EC" w14:textId="77777777" w:rsidR="00F43F96" w:rsidRPr="00C5160D" w:rsidRDefault="00F43F96" w:rsidP="00721465">
            <w:r w:rsidRPr="00C5160D">
              <w:t>372</w:t>
            </w:r>
          </w:p>
        </w:tc>
        <w:tc>
          <w:tcPr>
            <w:tcW w:w="833" w:type="dxa"/>
          </w:tcPr>
          <w:p w14:paraId="5AF70956" w14:textId="77777777" w:rsidR="00F43F96" w:rsidRPr="00C5160D" w:rsidRDefault="00F43F96" w:rsidP="00721465">
            <w:r w:rsidRPr="00C5160D">
              <w:t>32.803</w:t>
            </w:r>
          </w:p>
        </w:tc>
        <w:tc>
          <w:tcPr>
            <w:tcW w:w="806" w:type="dxa"/>
          </w:tcPr>
          <w:p w14:paraId="3592278F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10" w:type="dxa"/>
          </w:tcPr>
          <w:p w14:paraId="1D163CA9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87" w:type="dxa"/>
          </w:tcPr>
          <w:p w14:paraId="7921DFC1" w14:textId="77777777" w:rsidR="00F43F96" w:rsidRPr="00C5160D" w:rsidRDefault="00F43F96" w:rsidP="00721465">
            <w:r w:rsidRPr="00C5160D">
              <w:t>4.39</w:t>
            </w:r>
          </w:p>
        </w:tc>
        <w:tc>
          <w:tcPr>
            <w:tcW w:w="3335" w:type="dxa"/>
          </w:tcPr>
          <w:p w14:paraId="30C1E64F" w14:textId="77777777" w:rsidR="00F43F96" w:rsidRPr="00C5160D" w:rsidRDefault="00F43F96" w:rsidP="00721465">
            <w:r w:rsidRPr="00C5160D">
              <w:t>Phenethylamine,</w:t>
            </w:r>
          </w:p>
        </w:tc>
      </w:tr>
      <w:tr w:rsidR="00F43F96" w:rsidRPr="00C5160D" w14:paraId="2E823C15" w14:textId="77777777" w:rsidTr="00F43F96">
        <w:tc>
          <w:tcPr>
            <w:tcW w:w="834" w:type="dxa"/>
          </w:tcPr>
          <w:p w14:paraId="75538E5F" w14:textId="77777777" w:rsidR="00F43F96" w:rsidRPr="00C5160D" w:rsidRDefault="00F43F96" w:rsidP="00721465">
            <w:r w:rsidRPr="00C5160D">
              <w:t>374</w:t>
            </w:r>
          </w:p>
        </w:tc>
        <w:tc>
          <w:tcPr>
            <w:tcW w:w="833" w:type="dxa"/>
          </w:tcPr>
          <w:p w14:paraId="2189D94F" w14:textId="77777777" w:rsidR="00F43F96" w:rsidRPr="00C5160D" w:rsidRDefault="00F43F96" w:rsidP="00721465">
            <w:r w:rsidRPr="00C5160D">
              <w:t>32.962</w:t>
            </w:r>
          </w:p>
        </w:tc>
        <w:tc>
          <w:tcPr>
            <w:tcW w:w="806" w:type="dxa"/>
          </w:tcPr>
          <w:p w14:paraId="1A974FC7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10" w:type="dxa"/>
          </w:tcPr>
          <w:p w14:paraId="52189C9D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87" w:type="dxa"/>
          </w:tcPr>
          <w:p w14:paraId="153D20CF" w14:textId="77777777" w:rsidR="00F43F96" w:rsidRPr="00C5160D" w:rsidRDefault="00F43F96" w:rsidP="00721465">
            <w:r w:rsidRPr="00C5160D">
              <w:t>3.55</w:t>
            </w:r>
          </w:p>
        </w:tc>
        <w:tc>
          <w:tcPr>
            <w:tcW w:w="3335" w:type="dxa"/>
          </w:tcPr>
          <w:p w14:paraId="258F0FAB" w14:textId="77777777" w:rsidR="00F43F96" w:rsidRPr="00C5160D" w:rsidRDefault="00F43F96" w:rsidP="00721465">
            <w:r w:rsidRPr="00C5160D">
              <w:t>Butanal,</w:t>
            </w:r>
          </w:p>
        </w:tc>
      </w:tr>
      <w:tr w:rsidR="00F43F96" w:rsidRPr="00C5160D" w14:paraId="507F770C" w14:textId="77777777" w:rsidTr="00F43F96">
        <w:tc>
          <w:tcPr>
            <w:tcW w:w="834" w:type="dxa"/>
          </w:tcPr>
          <w:p w14:paraId="07E4266B" w14:textId="77777777" w:rsidR="00F43F96" w:rsidRPr="00C5160D" w:rsidRDefault="00F43F96" w:rsidP="00721465">
            <w:r w:rsidRPr="00C5160D">
              <w:t>393</w:t>
            </w:r>
          </w:p>
        </w:tc>
        <w:tc>
          <w:tcPr>
            <w:tcW w:w="833" w:type="dxa"/>
          </w:tcPr>
          <w:p w14:paraId="56A28999" w14:textId="77777777" w:rsidR="00F43F96" w:rsidRPr="00C5160D" w:rsidRDefault="00F43F96" w:rsidP="00721465">
            <w:r w:rsidRPr="00C5160D">
              <w:t>34.272</w:t>
            </w:r>
          </w:p>
        </w:tc>
        <w:tc>
          <w:tcPr>
            <w:tcW w:w="806" w:type="dxa"/>
          </w:tcPr>
          <w:p w14:paraId="4E08A6AB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10" w:type="dxa"/>
          </w:tcPr>
          <w:p w14:paraId="32FAD1B1" w14:textId="77777777" w:rsidR="00F43F96" w:rsidRPr="00C5160D" w:rsidRDefault="00F43F96" w:rsidP="00721465">
            <w:r w:rsidRPr="00C5160D">
              <w:t>0.09</w:t>
            </w:r>
          </w:p>
        </w:tc>
        <w:tc>
          <w:tcPr>
            <w:tcW w:w="687" w:type="dxa"/>
          </w:tcPr>
          <w:p w14:paraId="5B4B38E8" w14:textId="77777777" w:rsidR="00F43F96" w:rsidRPr="00C5160D" w:rsidRDefault="00F43F96" w:rsidP="00721465">
            <w:r w:rsidRPr="00C5160D">
              <w:t>3.20</w:t>
            </w:r>
          </w:p>
        </w:tc>
        <w:tc>
          <w:tcPr>
            <w:tcW w:w="3335" w:type="dxa"/>
          </w:tcPr>
          <w:p w14:paraId="0F8003AA" w14:textId="77777777" w:rsidR="00F43F96" w:rsidRPr="00C5160D" w:rsidRDefault="00F43F96" w:rsidP="00721465">
            <w:r w:rsidRPr="00C5160D">
              <w:t>Acetaldehyde</w:t>
            </w:r>
          </w:p>
        </w:tc>
      </w:tr>
      <w:tr w:rsidR="00F43F96" w:rsidRPr="00C5160D" w14:paraId="7CBC4CEC" w14:textId="77777777" w:rsidTr="00F43F96">
        <w:tc>
          <w:tcPr>
            <w:tcW w:w="834" w:type="dxa"/>
          </w:tcPr>
          <w:p w14:paraId="2B2F2AE8" w14:textId="77777777" w:rsidR="00F43F96" w:rsidRPr="00C5160D" w:rsidRDefault="00F43F96" w:rsidP="00721465">
            <w:r w:rsidRPr="00C5160D">
              <w:t>397</w:t>
            </w:r>
          </w:p>
        </w:tc>
        <w:tc>
          <w:tcPr>
            <w:tcW w:w="833" w:type="dxa"/>
          </w:tcPr>
          <w:p w14:paraId="4B8DDD93" w14:textId="77777777" w:rsidR="00F43F96" w:rsidRPr="00C5160D" w:rsidRDefault="00F43F96" w:rsidP="00721465">
            <w:r w:rsidRPr="00C5160D">
              <w:t>34.569</w:t>
            </w:r>
          </w:p>
        </w:tc>
        <w:tc>
          <w:tcPr>
            <w:tcW w:w="806" w:type="dxa"/>
          </w:tcPr>
          <w:p w14:paraId="7E582675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10" w:type="dxa"/>
          </w:tcPr>
          <w:p w14:paraId="1E209606" w14:textId="77777777" w:rsidR="00F43F96" w:rsidRPr="00C5160D" w:rsidRDefault="00F43F96" w:rsidP="00721465">
            <w:r w:rsidRPr="00C5160D">
              <w:t>0.09</w:t>
            </w:r>
          </w:p>
        </w:tc>
        <w:tc>
          <w:tcPr>
            <w:tcW w:w="687" w:type="dxa"/>
          </w:tcPr>
          <w:p w14:paraId="63282990" w14:textId="77777777" w:rsidR="00F43F96" w:rsidRPr="00C5160D" w:rsidRDefault="00F43F96" w:rsidP="00721465">
            <w:r w:rsidRPr="00C5160D">
              <w:t>3.89</w:t>
            </w:r>
          </w:p>
        </w:tc>
        <w:tc>
          <w:tcPr>
            <w:tcW w:w="3335" w:type="dxa"/>
          </w:tcPr>
          <w:p w14:paraId="2BDB03A6" w14:textId="77777777" w:rsidR="00F43F96" w:rsidRPr="00C5160D" w:rsidRDefault="00F43F96" w:rsidP="00721465">
            <w:r w:rsidRPr="00C5160D">
              <w:t>Pentanal</w:t>
            </w:r>
          </w:p>
        </w:tc>
      </w:tr>
      <w:tr w:rsidR="00F43F96" w:rsidRPr="00C5160D" w14:paraId="2E0FBFC4" w14:textId="77777777" w:rsidTr="00F43F96">
        <w:tc>
          <w:tcPr>
            <w:tcW w:w="834" w:type="dxa"/>
          </w:tcPr>
          <w:p w14:paraId="5078EA09" w14:textId="77777777" w:rsidR="00F43F96" w:rsidRPr="00C5160D" w:rsidRDefault="00F43F96" w:rsidP="00721465">
            <w:r w:rsidRPr="00C5160D">
              <w:t>398</w:t>
            </w:r>
          </w:p>
        </w:tc>
        <w:tc>
          <w:tcPr>
            <w:tcW w:w="833" w:type="dxa"/>
          </w:tcPr>
          <w:p w14:paraId="49B74239" w14:textId="77777777" w:rsidR="00F43F96" w:rsidRPr="00C5160D" w:rsidRDefault="00F43F96" w:rsidP="00721465">
            <w:r w:rsidRPr="00C5160D">
              <w:t>34.731</w:t>
            </w:r>
          </w:p>
        </w:tc>
        <w:tc>
          <w:tcPr>
            <w:tcW w:w="806" w:type="dxa"/>
          </w:tcPr>
          <w:p w14:paraId="5EB82821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10" w:type="dxa"/>
          </w:tcPr>
          <w:p w14:paraId="44995303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87" w:type="dxa"/>
          </w:tcPr>
          <w:p w14:paraId="4912623F" w14:textId="77777777" w:rsidR="00F43F96" w:rsidRPr="00C5160D" w:rsidRDefault="00F43F96" w:rsidP="00721465">
            <w:r w:rsidRPr="00C5160D">
              <w:t>5.80</w:t>
            </w:r>
          </w:p>
        </w:tc>
        <w:tc>
          <w:tcPr>
            <w:tcW w:w="3335" w:type="dxa"/>
          </w:tcPr>
          <w:p w14:paraId="5090AA8B" w14:textId="2D8200EA" w:rsidR="00F43F96" w:rsidRPr="00C5160D" w:rsidRDefault="00F43F96" w:rsidP="00721465">
            <w:proofErr w:type="spellStart"/>
            <w:r w:rsidRPr="00C5160D">
              <w:t>Tartronic</w:t>
            </w:r>
            <w:proofErr w:type="spellEnd"/>
            <w:r>
              <w:t xml:space="preserve"> acid </w:t>
            </w:r>
          </w:p>
        </w:tc>
      </w:tr>
      <w:tr w:rsidR="00F43F96" w:rsidRPr="00C5160D" w14:paraId="1D0CDD65" w14:textId="77777777" w:rsidTr="00F43F96">
        <w:tc>
          <w:tcPr>
            <w:tcW w:w="834" w:type="dxa"/>
          </w:tcPr>
          <w:p w14:paraId="0801D1C5" w14:textId="77777777" w:rsidR="00F43F96" w:rsidRPr="00C5160D" w:rsidRDefault="00F43F96" w:rsidP="00721465">
            <w:r w:rsidRPr="00C5160D">
              <w:t>399</w:t>
            </w:r>
          </w:p>
        </w:tc>
        <w:tc>
          <w:tcPr>
            <w:tcW w:w="833" w:type="dxa"/>
          </w:tcPr>
          <w:p w14:paraId="48D91A6E" w14:textId="77777777" w:rsidR="00F43F96" w:rsidRPr="00C5160D" w:rsidRDefault="00F43F96" w:rsidP="00721465">
            <w:r w:rsidRPr="00C5160D">
              <w:t>34.773</w:t>
            </w:r>
          </w:p>
        </w:tc>
        <w:tc>
          <w:tcPr>
            <w:tcW w:w="806" w:type="dxa"/>
          </w:tcPr>
          <w:p w14:paraId="4368647C" w14:textId="77777777" w:rsidR="00F43F96" w:rsidRPr="00C5160D" w:rsidRDefault="00F43F96" w:rsidP="00721465">
            <w:r w:rsidRPr="00C5160D">
              <w:t>0.11</w:t>
            </w:r>
          </w:p>
        </w:tc>
        <w:tc>
          <w:tcPr>
            <w:tcW w:w="610" w:type="dxa"/>
          </w:tcPr>
          <w:p w14:paraId="3A175761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87" w:type="dxa"/>
          </w:tcPr>
          <w:p w14:paraId="2C7FFE3B" w14:textId="77777777" w:rsidR="00F43F96" w:rsidRPr="00C5160D" w:rsidRDefault="00F43F96" w:rsidP="00721465">
            <w:r w:rsidRPr="00C5160D">
              <w:t>6.71</w:t>
            </w:r>
          </w:p>
        </w:tc>
        <w:tc>
          <w:tcPr>
            <w:tcW w:w="3335" w:type="dxa"/>
          </w:tcPr>
          <w:p w14:paraId="1660A25C" w14:textId="77777777" w:rsidR="00F43F96" w:rsidRPr="00C5160D" w:rsidRDefault="00F43F96" w:rsidP="00721465">
            <w:r w:rsidRPr="00C5160D">
              <w:t>Acetaldehyde</w:t>
            </w:r>
          </w:p>
        </w:tc>
      </w:tr>
      <w:tr w:rsidR="00F43F96" w:rsidRPr="00C5160D" w14:paraId="07BB2437" w14:textId="77777777" w:rsidTr="00F43F96">
        <w:tc>
          <w:tcPr>
            <w:tcW w:w="834" w:type="dxa"/>
          </w:tcPr>
          <w:p w14:paraId="4EEF6BAF" w14:textId="77777777" w:rsidR="00F43F96" w:rsidRPr="00C5160D" w:rsidRDefault="00F43F96" w:rsidP="00721465">
            <w:r w:rsidRPr="00C5160D">
              <w:t>402</w:t>
            </w:r>
          </w:p>
        </w:tc>
        <w:tc>
          <w:tcPr>
            <w:tcW w:w="833" w:type="dxa"/>
          </w:tcPr>
          <w:p w14:paraId="5202F93B" w14:textId="77777777" w:rsidR="00F43F96" w:rsidRPr="00C5160D" w:rsidRDefault="00F43F96" w:rsidP="00721465">
            <w:r w:rsidRPr="00C5160D">
              <w:t>35.044</w:t>
            </w:r>
          </w:p>
        </w:tc>
        <w:tc>
          <w:tcPr>
            <w:tcW w:w="806" w:type="dxa"/>
          </w:tcPr>
          <w:p w14:paraId="11B16BD2" w14:textId="77777777" w:rsidR="00F43F96" w:rsidRPr="00C5160D" w:rsidRDefault="00F43F96" w:rsidP="00721465">
            <w:r w:rsidRPr="00C5160D">
              <w:t>0.14</w:t>
            </w:r>
          </w:p>
        </w:tc>
        <w:tc>
          <w:tcPr>
            <w:tcW w:w="610" w:type="dxa"/>
          </w:tcPr>
          <w:p w14:paraId="3C8522A7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87" w:type="dxa"/>
          </w:tcPr>
          <w:p w14:paraId="5A8F3E1A" w14:textId="77777777" w:rsidR="00F43F96" w:rsidRPr="00C5160D" w:rsidRDefault="00F43F96" w:rsidP="00721465">
            <w:r w:rsidRPr="00C5160D">
              <w:t>7.23</w:t>
            </w:r>
          </w:p>
        </w:tc>
        <w:tc>
          <w:tcPr>
            <w:tcW w:w="3335" w:type="dxa"/>
          </w:tcPr>
          <w:p w14:paraId="0CAD51B3" w14:textId="77777777" w:rsidR="00F43F96" w:rsidRPr="00C5160D" w:rsidRDefault="00F43F96" w:rsidP="00721465">
            <w:proofErr w:type="spellStart"/>
            <w:r w:rsidRPr="00C5160D">
              <w:t>Propanamide</w:t>
            </w:r>
            <w:proofErr w:type="spellEnd"/>
            <w:r w:rsidRPr="00C5160D">
              <w:t>,</w:t>
            </w:r>
          </w:p>
        </w:tc>
      </w:tr>
      <w:tr w:rsidR="00F43F96" w:rsidRPr="00C5160D" w14:paraId="0FBCFB51" w14:textId="77777777" w:rsidTr="00F43F96">
        <w:tc>
          <w:tcPr>
            <w:tcW w:w="834" w:type="dxa"/>
          </w:tcPr>
          <w:p w14:paraId="262E1DBA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403</w:t>
            </w:r>
          </w:p>
        </w:tc>
        <w:tc>
          <w:tcPr>
            <w:tcW w:w="833" w:type="dxa"/>
          </w:tcPr>
          <w:p w14:paraId="52373B5E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35.154</w:t>
            </w:r>
          </w:p>
        </w:tc>
        <w:tc>
          <w:tcPr>
            <w:tcW w:w="806" w:type="dxa"/>
          </w:tcPr>
          <w:p w14:paraId="65BAB0BC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09</w:t>
            </w:r>
          </w:p>
        </w:tc>
        <w:tc>
          <w:tcPr>
            <w:tcW w:w="610" w:type="dxa"/>
          </w:tcPr>
          <w:p w14:paraId="141C45FC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09</w:t>
            </w:r>
          </w:p>
        </w:tc>
        <w:tc>
          <w:tcPr>
            <w:tcW w:w="687" w:type="dxa"/>
          </w:tcPr>
          <w:p w14:paraId="1BB58840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4.30</w:t>
            </w:r>
          </w:p>
        </w:tc>
        <w:tc>
          <w:tcPr>
            <w:tcW w:w="3335" w:type="dxa"/>
          </w:tcPr>
          <w:p w14:paraId="02160543" w14:textId="77777777" w:rsidR="00F43F96" w:rsidRPr="00C5160D" w:rsidRDefault="00F43F96" w:rsidP="00721465">
            <w:r w:rsidRPr="0037634E">
              <w:rPr>
                <w:highlight w:val="yellow"/>
              </w:rPr>
              <w:t>cis-3-Hexenyllactate</w:t>
            </w:r>
          </w:p>
        </w:tc>
      </w:tr>
      <w:tr w:rsidR="00F43F96" w:rsidRPr="00C5160D" w14:paraId="7BDB40F6" w14:textId="77777777" w:rsidTr="00F43F96">
        <w:tc>
          <w:tcPr>
            <w:tcW w:w="834" w:type="dxa"/>
          </w:tcPr>
          <w:p w14:paraId="3018E465" w14:textId="77777777" w:rsidR="00F43F96" w:rsidRPr="00C5160D" w:rsidRDefault="00F43F96" w:rsidP="00721465">
            <w:r w:rsidRPr="00C5160D">
              <w:t>408</w:t>
            </w:r>
          </w:p>
        </w:tc>
        <w:tc>
          <w:tcPr>
            <w:tcW w:w="833" w:type="dxa"/>
          </w:tcPr>
          <w:p w14:paraId="45FEBA6D" w14:textId="77777777" w:rsidR="00F43F96" w:rsidRPr="00C5160D" w:rsidRDefault="00F43F96" w:rsidP="00721465">
            <w:r w:rsidRPr="00C5160D">
              <w:t>35.636</w:t>
            </w:r>
          </w:p>
        </w:tc>
        <w:tc>
          <w:tcPr>
            <w:tcW w:w="806" w:type="dxa"/>
          </w:tcPr>
          <w:p w14:paraId="3CEB17E0" w14:textId="77777777" w:rsidR="00F43F96" w:rsidRPr="00C5160D" w:rsidRDefault="00F43F96" w:rsidP="00721465">
            <w:r w:rsidRPr="00C5160D">
              <w:t>0.18</w:t>
            </w:r>
          </w:p>
        </w:tc>
        <w:tc>
          <w:tcPr>
            <w:tcW w:w="610" w:type="dxa"/>
          </w:tcPr>
          <w:p w14:paraId="6CE277F6" w14:textId="77777777" w:rsidR="00F43F96" w:rsidRPr="00C5160D" w:rsidRDefault="00F43F96" w:rsidP="00721465">
            <w:r w:rsidRPr="00C5160D">
              <w:t>0.09</w:t>
            </w:r>
          </w:p>
        </w:tc>
        <w:tc>
          <w:tcPr>
            <w:tcW w:w="687" w:type="dxa"/>
          </w:tcPr>
          <w:p w14:paraId="4720FC3F" w14:textId="77777777" w:rsidR="00F43F96" w:rsidRPr="00C5160D" w:rsidRDefault="00F43F96" w:rsidP="00721465">
            <w:r w:rsidRPr="00C5160D">
              <w:t>8.06</w:t>
            </w:r>
          </w:p>
        </w:tc>
        <w:tc>
          <w:tcPr>
            <w:tcW w:w="3335" w:type="dxa"/>
          </w:tcPr>
          <w:p w14:paraId="78ED26B4" w14:textId="77777777" w:rsidR="00F43F96" w:rsidRPr="00C5160D" w:rsidRDefault="00F43F96" w:rsidP="00721465">
            <w:r w:rsidRPr="00C5160D">
              <w:t>Acetamide,</w:t>
            </w:r>
          </w:p>
        </w:tc>
      </w:tr>
      <w:tr w:rsidR="00F43F96" w:rsidRPr="00C5160D" w14:paraId="1E0E8620" w14:textId="77777777" w:rsidTr="00F43F96">
        <w:tc>
          <w:tcPr>
            <w:tcW w:w="834" w:type="dxa"/>
          </w:tcPr>
          <w:p w14:paraId="3F2B8A88" w14:textId="77777777" w:rsidR="00F43F96" w:rsidRPr="00C5160D" w:rsidRDefault="00F43F96" w:rsidP="00721465">
            <w:r w:rsidRPr="00C5160D">
              <w:t>409</w:t>
            </w:r>
          </w:p>
        </w:tc>
        <w:tc>
          <w:tcPr>
            <w:tcW w:w="833" w:type="dxa"/>
          </w:tcPr>
          <w:p w14:paraId="046E46D8" w14:textId="77777777" w:rsidR="00F43F96" w:rsidRPr="00C5160D" w:rsidRDefault="00F43F96" w:rsidP="00721465">
            <w:r w:rsidRPr="00C5160D">
              <w:t>35.788</w:t>
            </w:r>
          </w:p>
        </w:tc>
        <w:tc>
          <w:tcPr>
            <w:tcW w:w="806" w:type="dxa"/>
          </w:tcPr>
          <w:p w14:paraId="17773CCE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10" w:type="dxa"/>
          </w:tcPr>
          <w:p w14:paraId="2ADBE538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87" w:type="dxa"/>
          </w:tcPr>
          <w:p w14:paraId="50F54C91" w14:textId="77777777" w:rsidR="00F43F96" w:rsidRPr="00C5160D" w:rsidRDefault="00F43F96" w:rsidP="00721465">
            <w:r w:rsidRPr="00C5160D">
              <w:t>3.71</w:t>
            </w:r>
          </w:p>
        </w:tc>
        <w:tc>
          <w:tcPr>
            <w:tcW w:w="3335" w:type="dxa"/>
          </w:tcPr>
          <w:p w14:paraId="759C7249" w14:textId="77777777" w:rsidR="00F43F96" w:rsidRPr="00C5160D" w:rsidRDefault="00F43F96" w:rsidP="00721465">
            <w:r w:rsidRPr="00C5160D">
              <w:t>Hydroxyurea</w:t>
            </w:r>
          </w:p>
        </w:tc>
      </w:tr>
      <w:tr w:rsidR="00F43F96" w:rsidRPr="00C5160D" w14:paraId="5EC7669F" w14:textId="77777777" w:rsidTr="00F43F96">
        <w:tc>
          <w:tcPr>
            <w:tcW w:w="834" w:type="dxa"/>
          </w:tcPr>
          <w:p w14:paraId="25F007AA" w14:textId="77777777" w:rsidR="00F43F96" w:rsidRPr="00C5160D" w:rsidRDefault="00F43F96" w:rsidP="00721465">
            <w:r w:rsidRPr="00C5160D">
              <w:t>412</w:t>
            </w:r>
          </w:p>
        </w:tc>
        <w:tc>
          <w:tcPr>
            <w:tcW w:w="833" w:type="dxa"/>
          </w:tcPr>
          <w:p w14:paraId="0462B8E9" w14:textId="77777777" w:rsidR="00F43F96" w:rsidRPr="00C5160D" w:rsidRDefault="00F43F96" w:rsidP="00721465">
            <w:r w:rsidRPr="00C5160D">
              <w:t>35.919</w:t>
            </w:r>
          </w:p>
        </w:tc>
        <w:tc>
          <w:tcPr>
            <w:tcW w:w="806" w:type="dxa"/>
          </w:tcPr>
          <w:p w14:paraId="6E346E00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10" w:type="dxa"/>
          </w:tcPr>
          <w:p w14:paraId="2A0E8792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87" w:type="dxa"/>
          </w:tcPr>
          <w:p w14:paraId="0A73C296" w14:textId="77777777" w:rsidR="00F43F96" w:rsidRPr="00C5160D" w:rsidRDefault="00F43F96" w:rsidP="00721465">
            <w:r w:rsidRPr="00C5160D">
              <w:t>2.36</w:t>
            </w:r>
          </w:p>
        </w:tc>
        <w:tc>
          <w:tcPr>
            <w:tcW w:w="3335" w:type="dxa"/>
          </w:tcPr>
          <w:p w14:paraId="1796D459" w14:textId="77777777" w:rsidR="00F43F96" w:rsidRPr="00C5160D" w:rsidRDefault="00F43F96" w:rsidP="00721465">
            <w:r w:rsidRPr="00C5160D">
              <w:t>1,2-Benzenediol,</w:t>
            </w:r>
          </w:p>
        </w:tc>
      </w:tr>
      <w:tr w:rsidR="00F43F96" w:rsidRPr="00C5160D" w14:paraId="2E0C5C6B" w14:textId="77777777" w:rsidTr="00F43F96">
        <w:tc>
          <w:tcPr>
            <w:tcW w:w="834" w:type="dxa"/>
          </w:tcPr>
          <w:p w14:paraId="20CC8403" w14:textId="77777777" w:rsidR="00F43F96" w:rsidRPr="00C5160D" w:rsidRDefault="00F43F96" w:rsidP="00721465">
            <w:r w:rsidRPr="00C5160D">
              <w:t>415</w:t>
            </w:r>
          </w:p>
        </w:tc>
        <w:tc>
          <w:tcPr>
            <w:tcW w:w="833" w:type="dxa"/>
          </w:tcPr>
          <w:p w14:paraId="60F125CE" w14:textId="77777777" w:rsidR="00F43F96" w:rsidRPr="00C5160D" w:rsidRDefault="00F43F96" w:rsidP="00721465">
            <w:r w:rsidRPr="00C5160D">
              <w:t>36.116</w:t>
            </w:r>
          </w:p>
        </w:tc>
        <w:tc>
          <w:tcPr>
            <w:tcW w:w="806" w:type="dxa"/>
          </w:tcPr>
          <w:p w14:paraId="5BB9876D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10" w:type="dxa"/>
          </w:tcPr>
          <w:p w14:paraId="00720794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87" w:type="dxa"/>
          </w:tcPr>
          <w:p w14:paraId="31996CD8" w14:textId="77777777" w:rsidR="00F43F96" w:rsidRPr="00C5160D" w:rsidRDefault="00F43F96" w:rsidP="00721465">
            <w:r w:rsidRPr="00C5160D">
              <w:t>2.21</w:t>
            </w:r>
          </w:p>
        </w:tc>
        <w:tc>
          <w:tcPr>
            <w:tcW w:w="3335" w:type="dxa"/>
          </w:tcPr>
          <w:p w14:paraId="76A9AA2D" w14:textId="77777777" w:rsidR="00F43F96" w:rsidRPr="00C5160D" w:rsidRDefault="00F43F96" w:rsidP="00721465">
            <w:proofErr w:type="spellStart"/>
            <w:r w:rsidRPr="00C5160D">
              <w:t>Succindialdehyde</w:t>
            </w:r>
            <w:proofErr w:type="spellEnd"/>
          </w:p>
        </w:tc>
      </w:tr>
      <w:tr w:rsidR="00F43F96" w:rsidRPr="00C5160D" w14:paraId="218B3DCD" w14:textId="77777777" w:rsidTr="00F43F96">
        <w:tc>
          <w:tcPr>
            <w:tcW w:w="834" w:type="dxa"/>
          </w:tcPr>
          <w:p w14:paraId="2BA16166" w14:textId="77777777" w:rsidR="00F43F96" w:rsidRPr="00C5160D" w:rsidRDefault="00F43F96" w:rsidP="00721465">
            <w:r w:rsidRPr="00C5160D">
              <w:t>417</w:t>
            </w:r>
          </w:p>
        </w:tc>
        <w:tc>
          <w:tcPr>
            <w:tcW w:w="833" w:type="dxa"/>
          </w:tcPr>
          <w:p w14:paraId="69224A03" w14:textId="77777777" w:rsidR="00F43F96" w:rsidRPr="00C5160D" w:rsidRDefault="00F43F96" w:rsidP="00721465">
            <w:r w:rsidRPr="00C5160D">
              <w:t>36.255</w:t>
            </w:r>
          </w:p>
        </w:tc>
        <w:tc>
          <w:tcPr>
            <w:tcW w:w="806" w:type="dxa"/>
          </w:tcPr>
          <w:p w14:paraId="21A413E9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10" w:type="dxa"/>
          </w:tcPr>
          <w:p w14:paraId="48664882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87" w:type="dxa"/>
          </w:tcPr>
          <w:p w14:paraId="16F878A6" w14:textId="77777777" w:rsidR="00F43F96" w:rsidRPr="00C5160D" w:rsidRDefault="00F43F96" w:rsidP="00721465">
            <w:r w:rsidRPr="00C5160D">
              <w:t>3.64</w:t>
            </w:r>
          </w:p>
        </w:tc>
        <w:tc>
          <w:tcPr>
            <w:tcW w:w="3335" w:type="dxa"/>
          </w:tcPr>
          <w:p w14:paraId="0DB8E4AD" w14:textId="77777777" w:rsidR="00F43F96" w:rsidRPr="00C5160D" w:rsidRDefault="00F43F96" w:rsidP="00721465">
            <w:r w:rsidRPr="00C5160D">
              <w:t>Ethanol,</w:t>
            </w:r>
          </w:p>
        </w:tc>
      </w:tr>
      <w:tr w:rsidR="00F43F96" w:rsidRPr="00C5160D" w14:paraId="6E75F983" w14:textId="77777777" w:rsidTr="00F43F96">
        <w:tc>
          <w:tcPr>
            <w:tcW w:w="834" w:type="dxa"/>
          </w:tcPr>
          <w:p w14:paraId="5E98262D" w14:textId="77777777" w:rsidR="00F43F96" w:rsidRPr="00C5160D" w:rsidRDefault="00F43F96" w:rsidP="00721465">
            <w:r w:rsidRPr="00C5160D">
              <w:t>421</w:t>
            </w:r>
          </w:p>
        </w:tc>
        <w:tc>
          <w:tcPr>
            <w:tcW w:w="833" w:type="dxa"/>
          </w:tcPr>
          <w:p w14:paraId="0DFD87AF" w14:textId="77777777" w:rsidR="00F43F96" w:rsidRPr="00C5160D" w:rsidRDefault="00F43F96" w:rsidP="00721465">
            <w:r w:rsidRPr="00C5160D">
              <w:t>36.566</w:t>
            </w:r>
          </w:p>
        </w:tc>
        <w:tc>
          <w:tcPr>
            <w:tcW w:w="806" w:type="dxa"/>
          </w:tcPr>
          <w:p w14:paraId="712A19D3" w14:textId="77777777" w:rsidR="00F43F96" w:rsidRPr="00C5160D" w:rsidRDefault="00F43F96" w:rsidP="00721465">
            <w:r w:rsidRPr="00C5160D">
              <w:t>0.15</w:t>
            </w:r>
          </w:p>
        </w:tc>
        <w:tc>
          <w:tcPr>
            <w:tcW w:w="610" w:type="dxa"/>
          </w:tcPr>
          <w:p w14:paraId="2CC4880D" w14:textId="77777777" w:rsidR="00F43F96" w:rsidRPr="00C5160D" w:rsidRDefault="00F43F96" w:rsidP="00721465">
            <w:r w:rsidRPr="00C5160D">
              <w:t>0.09</w:t>
            </w:r>
          </w:p>
        </w:tc>
        <w:tc>
          <w:tcPr>
            <w:tcW w:w="687" w:type="dxa"/>
          </w:tcPr>
          <w:p w14:paraId="0AA42FEB" w14:textId="77777777" w:rsidR="00F43F96" w:rsidRPr="00C5160D" w:rsidRDefault="00F43F96" w:rsidP="00721465">
            <w:r w:rsidRPr="00C5160D">
              <w:t>6.88</w:t>
            </w:r>
          </w:p>
        </w:tc>
        <w:tc>
          <w:tcPr>
            <w:tcW w:w="3335" w:type="dxa"/>
          </w:tcPr>
          <w:p w14:paraId="3DF27CB7" w14:textId="77777777" w:rsidR="00F43F96" w:rsidRPr="00C5160D" w:rsidRDefault="00F43F96" w:rsidP="00721465">
            <w:r w:rsidRPr="00C5160D">
              <w:t>Acetamide</w:t>
            </w:r>
          </w:p>
        </w:tc>
      </w:tr>
      <w:tr w:rsidR="00F43F96" w:rsidRPr="00C5160D" w14:paraId="2692C63E" w14:textId="77777777" w:rsidTr="00F43F96">
        <w:tc>
          <w:tcPr>
            <w:tcW w:w="834" w:type="dxa"/>
          </w:tcPr>
          <w:p w14:paraId="4C677041" w14:textId="77777777" w:rsidR="00F43F96" w:rsidRPr="00C5160D" w:rsidRDefault="00F43F96" w:rsidP="00721465">
            <w:r w:rsidRPr="00C5160D">
              <w:t>424</w:t>
            </w:r>
          </w:p>
        </w:tc>
        <w:tc>
          <w:tcPr>
            <w:tcW w:w="833" w:type="dxa"/>
          </w:tcPr>
          <w:p w14:paraId="374A3DCA" w14:textId="77777777" w:rsidR="00F43F96" w:rsidRPr="00C5160D" w:rsidRDefault="00F43F96" w:rsidP="00721465">
            <w:r w:rsidRPr="00C5160D">
              <w:t>36.769</w:t>
            </w:r>
          </w:p>
        </w:tc>
        <w:tc>
          <w:tcPr>
            <w:tcW w:w="806" w:type="dxa"/>
          </w:tcPr>
          <w:p w14:paraId="582BC9CD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10" w:type="dxa"/>
          </w:tcPr>
          <w:p w14:paraId="75F16EA5" w14:textId="77777777" w:rsidR="00F43F96" w:rsidRPr="00C5160D" w:rsidRDefault="00F43F96" w:rsidP="00721465">
            <w:r w:rsidRPr="00C5160D">
              <w:t>0.09</w:t>
            </w:r>
          </w:p>
        </w:tc>
        <w:tc>
          <w:tcPr>
            <w:tcW w:w="687" w:type="dxa"/>
          </w:tcPr>
          <w:p w14:paraId="4A2EB2D7" w14:textId="77777777" w:rsidR="00F43F96" w:rsidRPr="00C5160D" w:rsidRDefault="00F43F96" w:rsidP="00721465">
            <w:r w:rsidRPr="00C5160D">
              <w:t>2.27</w:t>
            </w:r>
          </w:p>
        </w:tc>
        <w:tc>
          <w:tcPr>
            <w:tcW w:w="3335" w:type="dxa"/>
          </w:tcPr>
          <w:p w14:paraId="330CEEDC" w14:textId="77777777" w:rsidR="00F43F96" w:rsidRPr="00C5160D" w:rsidRDefault="00F43F96" w:rsidP="00721465">
            <w:r w:rsidRPr="00C5160D">
              <w:t>Alanine,</w:t>
            </w:r>
          </w:p>
        </w:tc>
      </w:tr>
      <w:tr w:rsidR="00F43F96" w:rsidRPr="00C5160D" w14:paraId="337C3BF1" w14:textId="77777777" w:rsidTr="00F43F96">
        <w:tc>
          <w:tcPr>
            <w:tcW w:w="834" w:type="dxa"/>
          </w:tcPr>
          <w:p w14:paraId="19C6F886" w14:textId="77777777" w:rsidR="00F43F96" w:rsidRPr="00C5160D" w:rsidRDefault="00F43F96" w:rsidP="00721465">
            <w:r w:rsidRPr="00C5160D">
              <w:t>425</w:t>
            </w:r>
          </w:p>
        </w:tc>
        <w:tc>
          <w:tcPr>
            <w:tcW w:w="833" w:type="dxa"/>
          </w:tcPr>
          <w:p w14:paraId="0138D9F1" w14:textId="77777777" w:rsidR="00F43F96" w:rsidRPr="00C5160D" w:rsidRDefault="00F43F96" w:rsidP="00721465">
            <w:r w:rsidRPr="00C5160D">
              <w:t>36.814</w:t>
            </w:r>
          </w:p>
        </w:tc>
        <w:tc>
          <w:tcPr>
            <w:tcW w:w="806" w:type="dxa"/>
          </w:tcPr>
          <w:p w14:paraId="36883FD0" w14:textId="77777777" w:rsidR="00F43F96" w:rsidRPr="00C5160D" w:rsidRDefault="00F43F96" w:rsidP="00721465">
            <w:r w:rsidRPr="00C5160D">
              <w:t>0.09</w:t>
            </w:r>
          </w:p>
        </w:tc>
        <w:tc>
          <w:tcPr>
            <w:tcW w:w="610" w:type="dxa"/>
          </w:tcPr>
          <w:p w14:paraId="69775E8E" w14:textId="77777777" w:rsidR="00F43F96" w:rsidRPr="00C5160D" w:rsidRDefault="00F43F96" w:rsidP="00721465">
            <w:r w:rsidRPr="00C5160D">
              <w:t>0.09</w:t>
            </w:r>
          </w:p>
        </w:tc>
        <w:tc>
          <w:tcPr>
            <w:tcW w:w="687" w:type="dxa"/>
          </w:tcPr>
          <w:p w14:paraId="237366E6" w14:textId="77777777" w:rsidR="00F43F96" w:rsidRPr="00C5160D" w:rsidRDefault="00F43F96" w:rsidP="00721465">
            <w:r w:rsidRPr="00C5160D">
              <w:t>3.99</w:t>
            </w:r>
          </w:p>
        </w:tc>
        <w:tc>
          <w:tcPr>
            <w:tcW w:w="3335" w:type="dxa"/>
          </w:tcPr>
          <w:p w14:paraId="1DEBD489" w14:textId="77777777" w:rsidR="00F43F96" w:rsidRPr="00C5160D" w:rsidRDefault="00F43F96" w:rsidP="00721465">
            <w:r w:rsidRPr="00C5160D">
              <w:t>Pentanal,</w:t>
            </w:r>
          </w:p>
        </w:tc>
      </w:tr>
      <w:tr w:rsidR="00F43F96" w:rsidRPr="00C5160D" w14:paraId="1F0BFEB6" w14:textId="77777777" w:rsidTr="00F43F96">
        <w:tc>
          <w:tcPr>
            <w:tcW w:w="834" w:type="dxa"/>
          </w:tcPr>
          <w:p w14:paraId="2068FF26" w14:textId="77777777" w:rsidR="00F43F96" w:rsidRPr="00C5160D" w:rsidRDefault="00F43F96" w:rsidP="00721465">
            <w:r w:rsidRPr="00C5160D">
              <w:t>427</w:t>
            </w:r>
          </w:p>
        </w:tc>
        <w:tc>
          <w:tcPr>
            <w:tcW w:w="833" w:type="dxa"/>
          </w:tcPr>
          <w:p w14:paraId="771124AD" w14:textId="77777777" w:rsidR="00F43F96" w:rsidRPr="00C5160D" w:rsidRDefault="00F43F96" w:rsidP="00721465">
            <w:r w:rsidRPr="00C5160D">
              <w:t>37.021</w:t>
            </w:r>
          </w:p>
        </w:tc>
        <w:tc>
          <w:tcPr>
            <w:tcW w:w="806" w:type="dxa"/>
          </w:tcPr>
          <w:p w14:paraId="5AF64C38" w14:textId="77777777" w:rsidR="00F43F96" w:rsidRPr="00C5160D" w:rsidRDefault="00F43F96" w:rsidP="00721465">
            <w:r w:rsidRPr="00C5160D">
              <w:t>0.11</w:t>
            </w:r>
          </w:p>
        </w:tc>
        <w:tc>
          <w:tcPr>
            <w:tcW w:w="610" w:type="dxa"/>
          </w:tcPr>
          <w:p w14:paraId="0EF8A930" w14:textId="77777777" w:rsidR="00F43F96" w:rsidRPr="00C5160D" w:rsidRDefault="00F43F96" w:rsidP="00721465">
            <w:r w:rsidRPr="00C5160D">
              <w:t>0.11</w:t>
            </w:r>
          </w:p>
        </w:tc>
        <w:tc>
          <w:tcPr>
            <w:tcW w:w="687" w:type="dxa"/>
          </w:tcPr>
          <w:p w14:paraId="747F5812" w14:textId="77777777" w:rsidR="00F43F96" w:rsidRPr="00C5160D" w:rsidRDefault="00F43F96" w:rsidP="00721465">
            <w:r w:rsidRPr="00C5160D">
              <w:t>4.14</w:t>
            </w:r>
          </w:p>
        </w:tc>
        <w:tc>
          <w:tcPr>
            <w:tcW w:w="3335" w:type="dxa"/>
          </w:tcPr>
          <w:p w14:paraId="68E98502" w14:textId="3BE5C380" w:rsidR="00F43F96" w:rsidRPr="00C5160D" w:rsidRDefault="00F43F96" w:rsidP="00721465">
            <w:r w:rsidRPr="00C5160D">
              <w:t>3-Furancarboxylic</w:t>
            </w:r>
            <w:r>
              <w:t xml:space="preserve"> acid </w:t>
            </w:r>
          </w:p>
        </w:tc>
      </w:tr>
      <w:tr w:rsidR="00F43F96" w:rsidRPr="00C5160D" w14:paraId="79F3D8B1" w14:textId="77777777" w:rsidTr="00F43F96">
        <w:tc>
          <w:tcPr>
            <w:tcW w:w="834" w:type="dxa"/>
          </w:tcPr>
          <w:p w14:paraId="27E2559D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428</w:t>
            </w:r>
          </w:p>
        </w:tc>
        <w:tc>
          <w:tcPr>
            <w:tcW w:w="833" w:type="dxa"/>
          </w:tcPr>
          <w:p w14:paraId="30FB22DB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37.057</w:t>
            </w:r>
          </w:p>
        </w:tc>
        <w:tc>
          <w:tcPr>
            <w:tcW w:w="806" w:type="dxa"/>
          </w:tcPr>
          <w:p w14:paraId="28D9EBF6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05</w:t>
            </w:r>
          </w:p>
        </w:tc>
        <w:tc>
          <w:tcPr>
            <w:tcW w:w="610" w:type="dxa"/>
          </w:tcPr>
          <w:p w14:paraId="24408AF5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10</w:t>
            </w:r>
          </w:p>
        </w:tc>
        <w:tc>
          <w:tcPr>
            <w:tcW w:w="687" w:type="dxa"/>
          </w:tcPr>
          <w:p w14:paraId="5B1FAF05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2.21</w:t>
            </w:r>
          </w:p>
        </w:tc>
        <w:tc>
          <w:tcPr>
            <w:tcW w:w="3335" w:type="dxa"/>
          </w:tcPr>
          <w:p w14:paraId="77E2580A" w14:textId="77777777" w:rsidR="00F43F96" w:rsidRPr="00C5160D" w:rsidRDefault="00F43F96" w:rsidP="00721465">
            <w:r w:rsidRPr="0037634E">
              <w:rPr>
                <w:highlight w:val="yellow"/>
              </w:rPr>
              <w:t>Cathinone</w:t>
            </w:r>
          </w:p>
        </w:tc>
      </w:tr>
      <w:tr w:rsidR="00F43F96" w:rsidRPr="00C5160D" w14:paraId="0A52CDC2" w14:textId="77777777" w:rsidTr="00F43F96">
        <w:tc>
          <w:tcPr>
            <w:tcW w:w="834" w:type="dxa"/>
          </w:tcPr>
          <w:p w14:paraId="3D972731" w14:textId="77777777" w:rsidR="00F43F96" w:rsidRPr="00C5160D" w:rsidRDefault="00F43F96" w:rsidP="00721465">
            <w:r w:rsidRPr="00C5160D">
              <w:t>432</w:t>
            </w:r>
          </w:p>
        </w:tc>
        <w:tc>
          <w:tcPr>
            <w:tcW w:w="833" w:type="dxa"/>
          </w:tcPr>
          <w:p w14:paraId="6AC748A2" w14:textId="77777777" w:rsidR="00F43F96" w:rsidRPr="00C5160D" w:rsidRDefault="00F43F96" w:rsidP="00721465">
            <w:r w:rsidRPr="00C5160D">
              <w:t>37.460</w:t>
            </w:r>
          </w:p>
        </w:tc>
        <w:tc>
          <w:tcPr>
            <w:tcW w:w="806" w:type="dxa"/>
          </w:tcPr>
          <w:p w14:paraId="4E6596D4" w14:textId="77777777" w:rsidR="00F43F96" w:rsidRPr="00C5160D" w:rsidRDefault="00F43F96" w:rsidP="00721465">
            <w:r w:rsidRPr="00C5160D">
              <w:t>0.11</w:t>
            </w:r>
          </w:p>
        </w:tc>
        <w:tc>
          <w:tcPr>
            <w:tcW w:w="610" w:type="dxa"/>
          </w:tcPr>
          <w:p w14:paraId="110D1299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87" w:type="dxa"/>
          </w:tcPr>
          <w:p w14:paraId="3D8F22AB" w14:textId="77777777" w:rsidR="00F43F96" w:rsidRPr="00C5160D" w:rsidRDefault="00F43F96" w:rsidP="00721465">
            <w:r w:rsidRPr="00C5160D">
              <w:t>5.44</w:t>
            </w:r>
          </w:p>
        </w:tc>
        <w:tc>
          <w:tcPr>
            <w:tcW w:w="3335" w:type="dxa"/>
          </w:tcPr>
          <w:p w14:paraId="0A6A1AE7" w14:textId="36330EAF" w:rsidR="00F43F96" w:rsidRPr="00C5160D" w:rsidRDefault="00F43F96" w:rsidP="00721465">
            <w:r w:rsidRPr="00C5160D">
              <w:t>Carbonic</w:t>
            </w:r>
            <w:r>
              <w:t xml:space="preserve"> acid </w:t>
            </w:r>
          </w:p>
        </w:tc>
      </w:tr>
      <w:tr w:rsidR="00F43F96" w:rsidRPr="00C5160D" w14:paraId="1884E946" w14:textId="77777777" w:rsidTr="00F43F96">
        <w:tc>
          <w:tcPr>
            <w:tcW w:w="834" w:type="dxa"/>
          </w:tcPr>
          <w:p w14:paraId="5C2BA5FC" w14:textId="77777777" w:rsidR="00F43F96" w:rsidRPr="00C5160D" w:rsidRDefault="00F43F96" w:rsidP="00721465">
            <w:r w:rsidRPr="00C5160D">
              <w:t>433</w:t>
            </w:r>
          </w:p>
        </w:tc>
        <w:tc>
          <w:tcPr>
            <w:tcW w:w="833" w:type="dxa"/>
          </w:tcPr>
          <w:p w14:paraId="118B907D" w14:textId="77777777" w:rsidR="00F43F96" w:rsidRPr="00C5160D" w:rsidRDefault="00F43F96" w:rsidP="00721465">
            <w:r w:rsidRPr="00C5160D">
              <w:t>37.536</w:t>
            </w:r>
          </w:p>
        </w:tc>
        <w:tc>
          <w:tcPr>
            <w:tcW w:w="806" w:type="dxa"/>
          </w:tcPr>
          <w:p w14:paraId="1904F0DB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10" w:type="dxa"/>
          </w:tcPr>
          <w:p w14:paraId="19D8643E" w14:textId="77777777" w:rsidR="00F43F96" w:rsidRPr="00C5160D" w:rsidRDefault="00F43F96" w:rsidP="00721465">
            <w:r w:rsidRPr="00C5160D">
              <w:t>0.09</w:t>
            </w:r>
          </w:p>
        </w:tc>
        <w:tc>
          <w:tcPr>
            <w:tcW w:w="687" w:type="dxa"/>
          </w:tcPr>
          <w:p w14:paraId="1D8A5274" w14:textId="77777777" w:rsidR="00F43F96" w:rsidRPr="00C5160D" w:rsidRDefault="00F43F96" w:rsidP="00721465">
            <w:r w:rsidRPr="00C5160D">
              <w:t>3.10</w:t>
            </w:r>
          </w:p>
        </w:tc>
        <w:tc>
          <w:tcPr>
            <w:tcW w:w="3335" w:type="dxa"/>
          </w:tcPr>
          <w:p w14:paraId="699F6A37" w14:textId="77777777" w:rsidR="00F43F96" w:rsidRPr="00C5160D" w:rsidRDefault="00F43F96" w:rsidP="00721465">
            <w:proofErr w:type="spellStart"/>
            <w:r w:rsidRPr="00C5160D">
              <w:t>Cycloserine</w:t>
            </w:r>
            <w:proofErr w:type="spellEnd"/>
          </w:p>
        </w:tc>
      </w:tr>
      <w:tr w:rsidR="00F43F96" w:rsidRPr="00C5160D" w14:paraId="4C924D21" w14:textId="77777777" w:rsidTr="00F43F96">
        <w:tc>
          <w:tcPr>
            <w:tcW w:w="834" w:type="dxa"/>
          </w:tcPr>
          <w:p w14:paraId="7C721524" w14:textId="77777777" w:rsidR="00F43F96" w:rsidRPr="00C5160D" w:rsidRDefault="00F43F96" w:rsidP="00721465">
            <w:r w:rsidRPr="00C5160D">
              <w:t>441</w:t>
            </w:r>
          </w:p>
        </w:tc>
        <w:tc>
          <w:tcPr>
            <w:tcW w:w="833" w:type="dxa"/>
          </w:tcPr>
          <w:p w14:paraId="3FA20109" w14:textId="77777777" w:rsidR="00F43F96" w:rsidRPr="00C5160D" w:rsidRDefault="00F43F96" w:rsidP="00721465">
            <w:r w:rsidRPr="00C5160D">
              <w:t>38.274</w:t>
            </w:r>
          </w:p>
        </w:tc>
        <w:tc>
          <w:tcPr>
            <w:tcW w:w="806" w:type="dxa"/>
          </w:tcPr>
          <w:p w14:paraId="2473D3DB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10" w:type="dxa"/>
          </w:tcPr>
          <w:p w14:paraId="4BE1DD5F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87" w:type="dxa"/>
          </w:tcPr>
          <w:p w14:paraId="32F660DA" w14:textId="77777777" w:rsidR="00F43F96" w:rsidRPr="00C5160D" w:rsidRDefault="00F43F96" w:rsidP="00721465">
            <w:r w:rsidRPr="00C5160D">
              <w:t>3.12</w:t>
            </w:r>
          </w:p>
        </w:tc>
        <w:tc>
          <w:tcPr>
            <w:tcW w:w="3335" w:type="dxa"/>
          </w:tcPr>
          <w:p w14:paraId="4151225A" w14:textId="77777777" w:rsidR="00F43F96" w:rsidRPr="00C5160D" w:rsidRDefault="00F43F96" w:rsidP="00721465">
            <w:r w:rsidRPr="00C5160D">
              <w:t>Pentanal</w:t>
            </w:r>
          </w:p>
        </w:tc>
      </w:tr>
      <w:tr w:rsidR="00F43F96" w:rsidRPr="00C5160D" w14:paraId="021F9A22" w14:textId="77777777" w:rsidTr="00F43F96">
        <w:tc>
          <w:tcPr>
            <w:tcW w:w="834" w:type="dxa"/>
          </w:tcPr>
          <w:p w14:paraId="2A1803B5" w14:textId="77777777" w:rsidR="00F43F96" w:rsidRPr="00C5160D" w:rsidRDefault="00F43F96" w:rsidP="00721465">
            <w:r w:rsidRPr="00C5160D">
              <w:lastRenderedPageBreak/>
              <w:t>442</w:t>
            </w:r>
          </w:p>
        </w:tc>
        <w:tc>
          <w:tcPr>
            <w:tcW w:w="833" w:type="dxa"/>
          </w:tcPr>
          <w:p w14:paraId="7652F16B" w14:textId="77777777" w:rsidR="00F43F96" w:rsidRPr="00C5160D" w:rsidRDefault="00F43F96" w:rsidP="00721465">
            <w:r w:rsidRPr="00C5160D">
              <w:t>38.309</w:t>
            </w:r>
          </w:p>
        </w:tc>
        <w:tc>
          <w:tcPr>
            <w:tcW w:w="806" w:type="dxa"/>
          </w:tcPr>
          <w:p w14:paraId="5C00DD12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10" w:type="dxa"/>
          </w:tcPr>
          <w:p w14:paraId="01EF7573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87" w:type="dxa"/>
          </w:tcPr>
          <w:p w14:paraId="5A796191" w14:textId="77777777" w:rsidR="00F43F96" w:rsidRPr="00C5160D" w:rsidRDefault="00F43F96" w:rsidP="00721465">
            <w:r w:rsidRPr="00C5160D">
              <w:t>3.73</w:t>
            </w:r>
          </w:p>
        </w:tc>
        <w:tc>
          <w:tcPr>
            <w:tcW w:w="3335" w:type="dxa"/>
          </w:tcPr>
          <w:p w14:paraId="1EA3B158" w14:textId="77777777" w:rsidR="00F43F96" w:rsidRPr="00C5160D" w:rsidRDefault="00F43F96" w:rsidP="00721465">
            <w:r w:rsidRPr="00C5160D">
              <w:t>Acetamide,</w:t>
            </w:r>
          </w:p>
        </w:tc>
      </w:tr>
      <w:tr w:rsidR="00F43F96" w:rsidRPr="00C5160D" w14:paraId="6A0C5C77" w14:textId="77777777" w:rsidTr="00F43F96">
        <w:tc>
          <w:tcPr>
            <w:tcW w:w="834" w:type="dxa"/>
          </w:tcPr>
          <w:p w14:paraId="2965466C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444</w:t>
            </w:r>
          </w:p>
        </w:tc>
        <w:tc>
          <w:tcPr>
            <w:tcW w:w="833" w:type="dxa"/>
          </w:tcPr>
          <w:p w14:paraId="2D4B55A8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38.442</w:t>
            </w:r>
          </w:p>
        </w:tc>
        <w:tc>
          <w:tcPr>
            <w:tcW w:w="806" w:type="dxa"/>
          </w:tcPr>
          <w:p w14:paraId="1F81F3A4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03</w:t>
            </w:r>
          </w:p>
        </w:tc>
        <w:tc>
          <w:tcPr>
            <w:tcW w:w="610" w:type="dxa"/>
          </w:tcPr>
          <w:p w14:paraId="7BAC3415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06</w:t>
            </w:r>
          </w:p>
        </w:tc>
        <w:tc>
          <w:tcPr>
            <w:tcW w:w="687" w:type="dxa"/>
          </w:tcPr>
          <w:p w14:paraId="1856F527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2.19</w:t>
            </w:r>
          </w:p>
        </w:tc>
        <w:tc>
          <w:tcPr>
            <w:tcW w:w="3335" w:type="dxa"/>
          </w:tcPr>
          <w:p w14:paraId="4F713C29" w14:textId="77777777" w:rsidR="00F43F96" w:rsidRPr="00C5160D" w:rsidRDefault="00F43F96" w:rsidP="00721465">
            <w:r w:rsidRPr="0037634E">
              <w:rPr>
                <w:highlight w:val="yellow"/>
              </w:rPr>
              <w:t>2,4-Pentanediamine,</w:t>
            </w:r>
          </w:p>
        </w:tc>
      </w:tr>
      <w:tr w:rsidR="00F43F96" w:rsidRPr="00C5160D" w14:paraId="2ECF27BA" w14:textId="77777777" w:rsidTr="00F43F96">
        <w:tc>
          <w:tcPr>
            <w:tcW w:w="834" w:type="dxa"/>
          </w:tcPr>
          <w:p w14:paraId="3D4ABBBB" w14:textId="77777777" w:rsidR="00F43F96" w:rsidRPr="00C5160D" w:rsidRDefault="00F43F96" w:rsidP="00721465">
            <w:r w:rsidRPr="00C5160D">
              <w:t>453</w:t>
            </w:r>
          </w:p>
        </w:tc>
        <w:tc>
          <w:tcPr>
            <w:tcW w:w="833" w:type="dxa"/>
          </w:tcPr>
          <w:p w14:paraId="7710D72A" w14:textId="77777777" w:rsidR="00F43F96" w:rsidRPr="00C5160D" w:rsidRDefault="00F43F96" w:rsidP="00721465">
            <w:r w:rsidRPr="00C5160D">
              <w:t>39.147</w:t>
            </w:r>
          </w:p>
        </w:tc>
        <w:tc>
          <w:tcPr>
            <w:tcW w:w="806" w:type="dxa"/>
          </w:tcPr>
          <w:p w14:paraId="2D2799D1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10" w:type="dxa"/>
          </w:tcPr>
          <w:p w14:paraId="5BAD3E87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87" w:type="dxa"/>
          </w:tcPr>
          <w:p w14:paraId="2044975D" w14:textId="77777777" w:rsidR="00F43F96" w:rsidRPr="00C5160D" w:rsidRDefault="00F43F96" w:rsidP="00721465">
            <w:r w:rsidRPr="00C5160D">
              <w:t>3.81</w:t>
            </w:r>
          </w:p>
        </w:tc>
        <w:tc>
          <w:tcPr>
            <w:tcW w:w="3335" w:type="dxa"/>
          </w:tcPr>
          <w:p w14:paraId="0BBB9176" w14:textId="77777777" w:rsidR="00F43F96" w:rsidRPr="00C5160D" w:rsidRDefault="00F43F96" w:rsidP="00721465">
            <w:r w:rsidRPr="00C5160D">
              <w:t>Acetamide,</w:t>
            </w:r>
          </w:p>
        </w:tc>
      </w:tr>
      <w:tr w:rsidR="00F43F96" w:rsidRPr="00C5160D" w14:paraId="566363E9" w14:textId="77777777" w:rsidTr="00F43F96">
        <w:tc>
          <w:tcPr>
            <w:tcW w:w="834" w:type="dxa"/>
          </w:tcPr>
          <w:p w14:paraId="6CBF6F8F" w14:textId="77777777" w:rsidR="00F43F96" w:rsidRPr="00C5160D" w:rsidRDefault="00F43F96" w:rsidP="00721465">
            <w:r w:rsidRPr="00C5160D">
              <w:t>455</w:t>
            </w:r>
          </w:p>
        </w:tc>
        <w:tc>
          <w:tcPr>
            <w:tcW w:w="833" w:type="dxa"/>
          </w:tcPr>
          <w:p w14:paraId="0727A91A" w14:textId="77777777" w:rsidR="00F43F96" w:rsidRPr="00C5160D" w:rsidRDefault="00F43F96" w:rsidP="00721465">
            <w:r w:rsidRPr="00C5160D">
              <w:t>39.314</w:t>
            </w:r>
          </w:p>
        </w:tc>
        <w:tc>
          <w:tcPr>
            <w:tcW w:w="806" w:type="dxa"/>
          </w:tcPr>
          <w:p w14:paraId="0DCA4380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10" w:type="dxa"/>
          </w:tcPr>
          <w:p w14:paraId="54AF2949" w14:textId="77777777" w:rsidR="00F43F96" w:rsidRPr="00C5160D" w:rsidRDefault="00F43F96" w:rsidP="00721465">
            <w:r w:rsidRPr="00C5160D">
              <w:t>0.09</w:t>
            </w:r>
          </w:p>
        </w:tc>
        <w:tc>
          <w:tcPr>
            <w:tcW w:w="687" w:type="dxa"/>
          </w:tcPr>
          <w:p w14:paraId="5ECFBA99" w14:textId="77777777" w:rsidR="00F43F96" w:rsidRPr="00C5160D" w:rsidRDefault="00F43F96" w:rsidP="00721465">
            <w:r w:rsidRPr="00C5160D">
              <w:t>3.69</w:t>
            </w:r>
          </w:p>
        </w:tc>
        <w:tc>
          <w:tcPr>
            <w:tcW w:w="3335" w:type="dxa"/>
          </w:tcPr>
          <w:p w14:paraId="5A4233B5" w14:textId="77777777" w:rsidR="00F43F96" w:rsidRPr="00C5160D" w:rsidRDefault="00F43F96" w:rsidP="00721465">
            <w:r w:rsidRPr="00C5160D">
              <w:t>Butanal,</w:t>
            </w:r>
          </w:p>
        </w:tc>
      </w:tr>
      <w:tr w:rsidR="00F43F96" w:rsidRPr="00C5160D" w14:paraId="6D51B8CD" w14:textId="77777777" w:rsidTr="00F43F96">
        <w:tc>
          <w:tcPr>
            <w:tcW w:w="834" w:type="dxa"/>
          </w:tcPr>
          <w:p w14:paraId="2258653D" w14:textId="77777777" w:rsidR="00F43F96" w:rsidRPr="00C5160D" w:rsidRDefault="00F43F96" w:rsidP="00721465">
            <w:r w:rsidRPr="00C5160D">
              <w:t>456</w:t>
            </w:r>
          </w:p>
        </w:tc>
        <w:tc>
          <w:tcPr>
            <w:tcW w:w="833" w:type="dxa"/>
          </w:tcPr>
          <w:p w14:paraId="3430AA5B" w14:textId="77777777" w:rsidR="00F43F96" w:rsidRPr="00C5160D" w:rsidRDefault="00F43F96" w:rsidP="00721465">
            <w:r w:rsidRPr="00C5160D">
              <w:t>39.359</w:t>
            </w:r>
          </w:p>
        </w:tc>
        <w:tc>
          <w:tcPr>
            <w:tcW w:w="806" w:type="dxa"/>
          </w:tcPr>
          <w:p w14:paraId="178804D3" w14:textId="77777777" w:rsidR="00F43F96" w:rsidRPr="00C5160D" w:rsidRDefault="00F43F96" w:rsidP="00721465">
            <w:r w:rsidRPr="00C5160D">
              <w:t>0.10</w:t>
            </w:r>
          </w:p>
        </w:tc>
        <w:tc>
          <w:tcPr>
            <w:tcW w:w="610" w:type="dxa"/>
          </w:tcPr>
          <w:p w14:paraId="6EBD95AB" w14:textId="77777777" w:rsidR="00F43F96" w:rsidRPr="00C5160D" w:rsidRDefault="00F43F96" w:rsidP="00721465">
            <w:r w:rsidRPr="00C5160D">
              <w:t>0.10</w:t>
            </w:r>
          </w:p>
        </w:tc>
        <w:tc>
          <w:tcPr>
            <w:tcW w:w="687" w:type="dxa"/>
          </w:tcPr>
          <w:p w14:paraId="7A23A72C" w14:textId="77777777" w:rsidR="00F43F96" w:rsidRPr="00C5160D" w:rsidRDefault="00F43F96" w:rsidP="00721465">
            <w:r w:rsidRPr="00C5160D">
              <w:t>4.39</w:t>
            </w:r>
          </w:p>
        </w:tc>
        <w:tc>
          <w:tcPr>
            <w:tcW w:w="3335" w:type="dxa"/>
          </w:tcPr>
          <w:p w14:paraId="27960205" w14:textId="797F19C4" w:rsidR="00F43F96" w:rsidRPr="00C5160D" w:rsidRDefault="00F43F96" w:rsidP="00721465">
            <w:r w:rsidRPr="00C5160D">
              <w:t>Acetic</w:t>
            </w:r>
            <w:r>
              <w:t xml:space="preserve"> acid </w:t>
            </w:r>
          </w:p>
        </w:tc>
      </w:tr>
      <w:tr w:rsidR="00F43F96" w:rsidRPr="00C5160D" w14:paraId="24D138EC" w14:textId="77777777" w:rsidTr="00F43F96">
        <w:tc>
          <w:tcPr>
            <w:tcW w:w="834" w:type="dxa"/>
          </w:tcPr>
          <w:p w14:paraId="67D3202E" w14:textId="77777777" w:rsidR="00F43F96" w:rsidRPr="00C5160D" w:rsidRDefault="00F43F96" w:rsidP="00721465">
            <w:r w:rsidRPr="00C5160D">
              <w:t>457</w:t>
            </w:r>
          </w:p>
        </w:tc>
        <w:tc>
          <w:tcPr>
            <w:tcW w:w="833" w:type="dxa"/>
          </w:tcPr>
          <w:p w14:paraId="29867C86" w14:textId="77777777" w:rsidR="00F43F96" w:rsidRPr="00C5160D" w:rsidRDefault="00F43F96" w:rsidP="00721465">
            <w:r w:rsidRPr="00C5160D">
              <w:t>39.446</w:t>
            </w:r>
          </w:p>
        </w:tc>
        <w:tc>
          <w:tcPr>
            <w:tcW w:w="806" w:type="dxa"/>
          </w:tcPr>
          <w:p w14:paraId="4282BE69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10" w:type="dxa"/>
          </w:tcPr>
          <w:p w14:paraId="327211CD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87" w:type="dxa"/>
          </w:tcPr>
          <w:p w14:paraId="5D21A336" w14:textId="77777777" w:rsidR="00F43F96" w:rsidRPr="00C5160D" w:rsidRDefault="00F43F96" w:rsidP="00721465">
            <w:r w:rsidRPr="00C5160D">
              <w:t>3.91</w:t>
            </w:r>
          </w:p>
        </w:tc>
        <w:tc>
          <w:tcPr>
            <w:tcW w:w="3335" w:type="dxa"/>
          </w:tcPr>
          <w:p w14:paraId="231CB5B1" w14:textId="5776CD63" w:rsidR="00F43F96" w:rsidRPr="00C5160D" w:rsidRDefault="00F43F96" w:rsidP="00721465">
            <w:r w:rsidRPr="00C5160D">
              <w:t>Propionic</w:t>
            </w:r>
            <w:r>
              <w:t xml:space="preserve"> acid </w:t>
            </w:r>
          </w:p>
        </w:tc>
      </w:tr>
      <w:tr w:rsidR="00F43F96" w:rsidRPr="00C5160D" w14:paraId="5CEC78DE" w14:textId="77777777" w:rsidTr="00F43F96">
        <w:tc>
          <w:tcPr>
            <w:tcW w:w="834" w:type="dxa"/>
          </w:tcPr>
          <w:p w14:paraId="44F02B51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458</w:t>
            </w:r>
          </w:p>
        </w:tc>
        <w:tc>
          <w:tcPr>
            <w:tcW w:w="833" w:type="dxa"/>
          </w:tcPr>
          <w:p w14:paraId="4CBA89C2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39.548</w:t>
            </w:r>
          </w:p>
        </w:tc>
        <w:tc>
          <w:tcPr>
            <w:tcW w:w="806" w:type="dxa"/>
          </w:tcPr>
          <w:p w14:paraId="7EDD7211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09</w:t>
            </w:r>
          </w:p>
        </w:tc>
        <w:tc>
          <w:tcPr>
            <w:tcW w:w="610" w:type="dxa"/>
          </w:tcPr>
          <w:p w14:paraId="675224CF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08</w:t>
            </w:r>
          </w:p>
        </w:tc>
        <w:tc>
          <w:tcPr>
            <w:tcW w:w="687" w:type="dxa"/>
          </w:tcPr>
          <w:p w14:paraId="555B02D9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4.58</w:t>
            </w:r>
          </w:p>
        </w:tc>
        <w:tc>
          <w:tcPr>
            <w:tcW w:w="3335" w:type="dxa"/>
          </w:tcPr>
          <w:p w14:paraId="6A2B08A7" w14:textId="4AE00F6A" w:rsidR="00F43F96" w:rsidRPr="00C5160D" w:rsidRDefault="00F43F96" w:rsidP="00721465">
            <w:proofErr w:type="spellStart"/>
            <w:r w:rsidRPr="0037634E">
              <w:rPr>
                <w:highlight w:val="yellow"/>
              </w:rPr>
              <w:t>Hydrastininic</w:t>
            </w:r>
            <w:proofErr w:type="spellEnd"/>
            <w:r w:rsidRPr="0037634E">
              <w:rPr>
                <w:highlight w:val="yellow"/>
              </w:rPr>
              <w:t xml:space="preserve"> acid</w:t>
            </w:r>
            <w:r>
              <w:t xml:space="preserve"> </w:t>
            </w:r>
          </w:p>
        </w:tc>
      </w:tr>
      <w:tr w:rsidR="00F43F96" w:rsidRPr="00C5160D" w14:paraId="3DA10403" w14:textId="77777777" w:rsidTr="00F43F96">
        <w:tc>
          <w:tcPr>
            <w:tcW w:w="834" w:type="dxa"/>
          </w:tcPr>
          <w:p w14:paraId="35BFE097" w14:textId="77777777" w:rsidR="00F43F96" w:rsidRPr="00C5160D" w:rsidRDefault="00F43F96" w:rsidP="00721465">
            <w:r w:rsidRPr="00C5160D">
              <w:t>470</w:t>
            </w:r>
          </w:p>
        </w:tc>
        <w:tc>
          <w:tcPr>
            <w:tcW w:w="833" w:type="dxa"/>
          </w:tcPr>
          <w:p w14:paraId="1D17C74A" w14:textId="77777777" w:rsidR="00F43F96" w:rsidRPr="00C5160D" w:rsidRDefault="00F43F96" w:rsidP="00721465">
            <w:r w:rsidRPr="00C5160D">
              <w:t>40.389</w:t>
            </w:r>
          </w:p>
        </w:tc>
        <w:tc>
          <w:tcPr>
            <w:tcW w:w="806" w:type="dxa"/>
          </w:tcPr>
          <w:p w14:paraId="24519373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10" w:type="dxa"/>
          </w:tcPr>
          <w:p w14:paraId="55539B9F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87" w:type="dxa"/>
          </w:tcPr>
          <w:p w14:paraId="038618ED" w14:textId="77777777" w:rsidR="00F43F96" w:rsidRPr="00C5160D" w:rsidRDefault="00F43F96" w:rsidP="00721465">
            <w:r w:rsidRPr="00C5160D">
              <w:t>2.66</w:t>
            </w:r>
          </w:p>
        </w:tc>
        <w:tc>
          <w:tcPr>
            <w:tcW w:w="3335" w:type="dxa"/>
          </w:tcPr>
          <w:p w14:paraId="5263EE75" w14:textId="77777777" w:rsidR="00F43F96" w:rsidRPr="00C5160D" w:rsidRDefault="00F43F96" w:rsidP="00721465">
            <w:r w:rsidRPr="00C5160D">
              <w:t>1,6-Dideoxygalactitol</w:t>
            </w:r>
          </w:p>
        </w:tc>
      </w:tr>
      <w:tr w:rsidR="00F43F96" w:rsidRPr="00C5160D" w14:paraId="44AF3949" w14:textId="77777777" w:rsidTr="00F43F96">
        <w:tc>
          <w:tcPr>
            <w:tcW w:w="834" w:type="dxa"/>
          </w:tcPr>
          <w:p w14:paraId="24ECFBD2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471</w:t>
            </w:r>
          </w:p>
        </w:tc>
        <w:tc>
          <w:tcPr>
            <w:tcW w:w="833" w:type="dxa"/>
          </w:tcPr>
          <w:p w14:paraId="32856688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40.512</w:t>
            </w:r>
          </w:p>
        </w:tc>
        <w:tc>
          <w:tcPr>
            <w:tcW w:w="806" w:type="dxa"/>
          </w:tcPr>
          <w:p w14:paraId="31DC59A6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19</w:t>
            </w:r>
          </w:p>
        </w:tc>
        <w:tc>
          <w:tcPr>
            <w:tcW w:w="610" w:type="dxa"/>
          </w:tcPr>
          <w:p w14:paraId="4825FDA3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11</w:t>
            </w:r>
          </w:p>
        </w:tc>
        <w:tc>
          <w:tcPr>
            <w:tcW w:w="687" w:type="dxa"/>
          </w:tcPr>
          <w:p w14:paraId="7480288F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7.45</w:t>
            </w:r>
          </w:p>
        </w:tc>
        <w:tc>
          <w:tcPr>
            <w:tcW w:w="3335" w:type="dxa"/>
          </w:tcPr>
          <w:p w14:paraId="7EE540F2" w14:textId="77777777" w:rsidR="00F43F96" w:rsidRPr="00C5160D" w:rsidRDefault="00F43F96" w:rsidP="00721465">
            <w:r w:rsidRPr="0037634E">
              <w:rPr>
                <w:highlight w:val="yellow"/>
              </w:rPr>
              <w:t>1,3-Dioxolane,</w:t>
            </w:r>
          </w:p>
        </w:tc>
      </w:tr>
      <w:tr w:rsidR="00F43F96" w:rsidRPr="00C5160D" w14:paraId="17F202D9" w14:textId="77777777" w:rsidTr="00F43F96">
        <w:tc>
          <w:tcPr>
            <w:tcW w:w="834" w:type="dxa"/>
          </w:tcPr>
          <w:p w14:paraId="49B1DD22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472</w:t>
            </w:r>
          </w:p>
        </w:tc>
        <w:tc>
          <w:tcPr>
            <w:tcW w:w="833" w:type="dxa"/>
          </w:tcPr>
          <w:p w14:paraId="477D3259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40.607</w:t>
            </w:r>
          </w:p>
        </w:tc>
        <w:tc>
          <w:tcPr>
            <w:tcW w:w="806" w:type="dxa"/>
          </w:tcPr>
          <w:p w14:paraId="68DF1328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05</w:t>
            </w:r>
          </w:p>
        </w:tc>
        <w:tc>
          <w:tcPr>
            <w:tcW w:w="610" w:type="dxa"/>
          </w:tcPr>
          <w:p w14:paraId="780A0DCD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07</w:t>
            </w:r>
          </w:p>
        </w:tc>
        <w:tc>
          <w:tcPr>
            <w:tcW w:w="687" w:type="dxa"/>
          </w:tcPr>
          <w:p w14:paraId="34C07280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3.28</w:t>
            </w:r>
          </w:p>
        </w:tc>
        <w:tc>
          <w:tcPr>
            <w:tcW w:w="3335" w:type="dxa"/>
          </w:tcPr>
          <w:p w14:paraId="42F9D33F" w14:textId="77777777" w:rsidR="00F43F96" w:rsidRPr="00C5160D" w:rsidRDefault="00F43F96" w:rsidP="00721465">
            <w:r w:rsidRPr="0037634E">
              <w:rPr>
                <w:highlight w:val="yellow"/>
              </w:rPr>
              <w:t>Thiophene-3-ol,</w:t>
            </w:r>
          </w:p>
        </w:tc>
      </w:tr>
      <w:tr w:rsidR="00F43F96" w:rsidRPr="00C5160D" w14:paraId="0FABC10B" w14:textId="77777777" w:rsidTr="00F43F96">
        <w:tc>
          <w:tcPr>
            <w:tcW w:w="834" w:type="dxa"/>
          </w:tcPr>
          <w:p w14:paraId="28228910" w14:textId="77777777" w:rsidR="00F43F96" w:rsidRPr="00C5160D" w:rsidRDefault="00F43F96" w:rsidP="00721465">
            <w:r w:rsidRPr="00C5160D">
              <w:t>473</w:t>
            </w:r>
          </w:p>
        </w:tc>
        <w:tc>
          <w:tcPr>
            <w:tcW w:w="833" w:type="dxa"/>
          </w:tcPr>
          <w:p w14:paraId="4FF0E807" w14:textId="77777777" w:rsidR="00F43F96" w:rsidRPr="00C5160D" w:rsidRDefault="00F43F96" w:rsidP="00721465">
            <w:r w:rsidRPr="00C5160D">
              <w:t>40.669</w:t>
            </w:r>
          </w:p>
        </w:tc>
        <w:tc>
          <w:tcPr>
            <w:tcW w:w="806" w:type="dxa"/>
          </w:tcPr>
          <w:p w14:paraId="0956ED16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10" w:type="dxa"/>
          </w:tcPr>
          <w:p w14:paraId="23F3516D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87" w:type="dxa"/>
          </w:tcPr>
          <w:p w14:paraId="4887795F" w14:textId="77777777" w:rsidR="00F43F96" w:rsidRPr="00C5160D" w:rsidRDefault="00F43F96" w:rsidP="00721465">
            <w:r w:rsidRPr="00C5160D">
              <w:t>3.35</w:t>
            </w:r>
          </w:p>
        </w:tc>
        <w:tc>
          <w:tcPr>
            <w:tcW w:w="3335" w:type="dxa"/>
          </w:tcPr>
          <w:p w14:paraId="35A37BFB" w14:textId="77777777" w:rsidR="00F43F96" w:rsidRPr="00C5160D" w:rsidRDefault="00F43F96" w:rsidP="00721465">
            <w:r w:rsidRPr="00C5160D">
              <w:t>1,2-Ethanediol,</w:t>
            </w:r>
          </w:p>
        </w:tc>
      </w:tr>
      <w:tr w:rsidR="00F43F96" w:rsidRPr="00C5160D" w14:paraId="3232BFBF" w14:textId="77777777" w:rsidTr="00F43F96">
        <w:tc>
          <w:tcPr>
            <w:tcW w:w="834" w:type="dxa"/>
          </w:tcPr>
          <w:p w14:paraId="2A8C9583" w14:textId="77777777" w:rsidR="00F43F96" w:rsidRPr="00C5160D" w:rsidRDefault="00F43F96" w:rsidP="00721465">
            <w:r w:rsidRPr="00C5160D">
              <w:t>474</w:t>
            </w:r>
          </w:p>
        </w:tc>
        <w:tc>
          <w:tcPr>
            <w:tcW w:w="833" w:type="dxa"/>
          </w:tcPr>
          <w:p w14:paraId="6E507E28" w14:textId="77777777" w:rsidR="00F43F96" w:rsidRPr="00C5160D" w:rsidRDefault="00F43F96" w:rsidP="00721465">
            <w:r w:rsidRPr="00C5160D">
              <w:t>40.730</w:t>
            </w:r>
          </w:p>
        </w:tc>
        <w:tc>
          <w:tcPr>
            <w:tcW w:w="806" w:type="dxa"/>
          </w:tcPr>
          <w:p w14:paraId="1A8D3936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10" w:type="dxa"/>
          </w:tcPr>
          <w:p w14:paraId="2E741F54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87" w:type="dxa"/>
          </w:tcPr>
          <w:p w14:paraId="37E2954F" w14:textId="77777777" w:rsidR="00F43F96" w:rsidRPr="00C5160D" w:rsidRDefault="00F43F96" w:rsidP="00721465">
            <w:r w:rsidRPr="00C5160D">
              <w:t>3.85</w:t>
            </w:r>
          </w:p>
        </w:tc>
        <w:tc>
          <w:tcPr>
            <w:tcW w:w="3335" w:type="dxa"/>
          </w:tcPr>
          <w:p w14:paraId="70D6B02A" w14:textId="62FC3B02" w:rsidR="00F43F96" w:rsidRPr="00C5160D" w:rsidRDefault="00F43F96" w:rsidP="00721465">
            <w:r w:rsidRPr="00C5160D">
              <w:t>Ethylene</w:t>
            </w:r>
            <w:r>
              <w:t xml:space="preserve"> oxide </w:t>
            </w:r>
          </w:p>
        </w:tc>
      </w:tr>
      <w:tr w:rsidR="00F43F96" w:rsidRPr="00C5160D" w14:paraId="44D547C0" w14:textId="77777777" w:rsidTr="00F43F96">
        <w:tc>
          <w:tcPr>
            <w:tcW w:w="834" w:type="dxa"/>
          </w:tcPr>
          <w:p w14:paraId="628FFA80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478</w:t>
            </w:r>
          </w:p>
        </w:tc>
        <w:tc>
          <w:tcPr>
            <w:tcW w:w="833" w:type="dxa"/>
          </w:tcPr>
          <w:p w14:paraId="4889EFB2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41.040</w:t>
            </w:r>
          </w:p>
        </w:tc>
        <w:tc>
          <w:tcPr>
            <w:tcW w:w="806" w:type="dxa"/>
          </w:tcPr>
          <w:p w14:paraId="4F2E14B4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04</w:t>
            </w:r>
          </w:p>
        </w:tc>
        <w:tc>
          <w:tcPr>
            <w:tcW w:w="610" w:type="dxa"/>
          </w:tcPr>
          <w:p w14:paraId="00DC0110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05</w:t>
            </w:r>
          </w:p>
        </w:tc>
        <w:tc>
          <w:tcPr>
            <w:tcW w:w="687" w:type="dxa"/>
          </w:tcPr>
          <w:p w14:paraId="13217192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3.85</w:t>
            </w:r>
          </w:p>
        </w:tc>
        <w:tc>
          <w:tcPr>
            <w:tcW w:w="3335" w:type="dxa"/>
          </w:tcPr>
          <w:p w14:paraId="1F510B5E" w14:textId="77777777" w:rsidR="00F43F96" w:rsidRPr="00C5160D" w:rsidRDefault="00F43F96" w:rsidP="00721465">
            <w:r w:rsidRPr="0037634E">
              <w:rPr>
                <w:highlight w:val="yellow"/>
              </w:rPr>
              <w:t>1,3-Bis(hydroxymethyl)urea</w:t>
            </w:r>
          </w:p>
        </w:tc>
      </w:tr>
      <w:tr w:rsidR="00F43F96" w:rsidRPr="00C5160D" w14:paraId="654ADAB7" w14:textId="77777777" w:rsidTr="00F43F96">
        <w:tc>
          <w:tcPr>
            <w:tcW w:w="834" w:type="dxa"/>
          </w:tcPr>
          <w:p w14:paraId="1EDEC9FF" w14:textId="77777777" w:rsidR="00F43F96" w:rsidRPr="00C5160D" w:rsidRDefault="00F43F96" w:rsidP="00721465">
            <w:r w:rsidRPr="00C5160D">
              <w:t>479</w:t>
            </w:r>
          </w:p>
        </w:tc>
        <w:tc>
          <w:tcPr>
            <w:tcW w:w="833" w:type="dxa"/>
          </w:tcPr>
          <w:p w14:paraId="63F80E95" w14:textId="77777777" w:rsidR="00F43F96" w:rsidRPr="00C5160D" w:rsidRDefault="00F43F96" w:rsidP="00721465">
            <w:r w:rsidRPr="00C5160D">
              <w:t>41.109</w:t>
            </w:r>
          </w:p>
        </w:tc>
        <w:tc>
          <w:tcPr>
            <w:tcW w:w="806" w:type="dxa"/>
          </w:tcPr>
          <w:p w14:paraId="08F4875B" w14:textId="77777777" w:rsidR="00F43F96" w:rsidRPr="00C5160D" w:rsidRDefault="00F43F96" w:rsidP="00721465">
            <w:r w:rsidRPr="00C5160D">
              <w:t>0.02</w:t>
            </w:r>
          </w:p>
        </w:tc>
        <w:tc>
          <w:tcPr>
            <w:tcW w:w="610" w:type="dxa"/>
          </w:tcPr>
          <w:p w14:paraId="256D32F4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87" w:type="dxa"/>
          </w:tcPr>
          <w:p w14:paraId="6948717C" w14:textId="77777777" w:rsidR="00F43F96" w:rsidRPr="00C5160D" w:rsidRDefault="00F43F96" w:rsidP="00721465">
            <w:r w:rsidRPr="00C5160D">
              <w:t>1.91</w:t>
            </w:r>
          </w:p>
        </w:tc>
        <w:tc>
          <w:tcPr>
            <w:tcW w:w="3335" w:type="dxa"/>
          </w:tcPr>
          <w:p w14:paraId="19C1C583" w14:textId="77777777" w:rsidR="00F43F96" w:rsidRPr="00C5160D" w:rsidRDefault="00F43F96" w:rsidP="00721465">
            <w:proofErr w:type="spellStart"/>
            <w:r w:rsidRPr="00C5160D">
              <w:t>Ethanamine</w:t>
            </w:r>
            <w:proofErr w:type="spellEnd"/>
            <w:r w:rsidRPr="00C5160D">
              <w:t>,</w:t>
            </w:r>
          </w:p>
        </w:tc>
      </w:tr>
      <w:tr w:rsidR="00F43F96" w:rsidRPr="00C5160D" w14:paraId="7B97DFA7" w14:textId="77777777" w:rsidTr="00F43F96">
        <w:tc>
          <w:tcPr>
            <w:tcW w:w="834" w:type="dxa"/>
          </w:tcPr>
          <w:p w14:paraId="3460636B" w14:textId="77777777" w:rsidR="00F43F96" w:rsidRPr="00C5160D" w:rsidRDefault="00F43F96" w:rsidP="00721465">
            <w:r w:rsidRPr="00C5160D">
              <w:t>483</w:t>
            </w:r>
          </w:p>
        </w:tc>
        <w:tc>
          <w:tcPr>
            <w:tcW w:w="833" w:type="dxa"/>
          </w:tcPr>
          <w:p w14:paraId="70D2E04D" w14:textId="77777777" w:rsidR="00F43F96" w:rsidRPr="00C5160D" w:rsidRDefault="00F43F96" w:rsidP="00721465">
            <w:r w:rsidRPr="00C5160D">
              <w:t>41.420</w:t>
            </w:r>
          </w:p>
        </w:tc>
        <w:tc>
          <w:tcPr>
            <w:tcW w:w="806" w:type="dxa"/>
          </w:tcPr>
          <w:p w14:paraId="57A722AF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10" w:type="dxa"/>
          </w:tcPr>
          <w:p w14:paraId="5DCCBB21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87" w:type="dxa"/>
          </w:tcPr>
          <w:p w14:paraId="1233CACA" w14:textId="77777777" w:rsidR="00F43F96" w:rsidRPr="00C5160D" w:rsidRDefault="00F43F96" w:rsidP="00721465">
            <w:r w:rsidRPr="00C5160D">
              <w:t>2.59</w:t>
            </w:r>
          </w:p>
        </w:tc>
        <w:tc>
          <w:tcPr>
            <w:tcW w:w="3335" w:type="dxa"/>
          </w:tcPr>
          <w:p w14:paraId="1A22DC0A" w14:textId="77777777" w:rsidR="00F43F96" w:rsidRPr="00C5160D" w:rsidRDefault="00F43F96" w:rsidP="00721465">
            <w:proofErr w:type="spellStart"/>
            <w:r w:rsidRPr="00C5160D">
              <w:t>Benzeneethanamine</w:t>
            </w:r>
            <w:proofErr w:type="spellEnd"/>
            <w:r w:rsidRPr="00C5160D">
              <w:t>,</w:t>
            </w:r>
          </w:p>
        </w:tc>
      </w:tr>
      <w:tr w:rsidR="00F43F96" w:rsidRPr="00C5160D" w14:paraId="1630ECE6" w14:textId="77777777" w:rsidTr="00F43F96">
        <w:tc>
          <w:tcPr>
            <w:tcW w:w="834" w:type="dxa"/>
          </w:tcPr>
          <w:p w14:paraId="284D7B8D" w14:textId="77777777" w:rsidR="00F43F96" w:rsidRPr="00C5160D" w:rsidRDefault="00F43F96" w:rsidP="00721465">
            <w:r w:rsidRPr="00C5160D">
              <w:t>484</w:t>
            </w:r>
          </w:p>
        </w:tc>
        <w:tc>
          <w:tcPr>
            <w:tcW w:w="833" w:type="dxa"/>
          </w:tcPr>
          <w:p w14:paraId="3F89AA96" w14:textId="77777777" w:rsidR="00F43F96" w:rsidRPr="00C5160D" w:rsidRDefault="00F43F96" w:rsidP="00721465">
            <w:r w:rsidRPr="00C5160D">
              <w:t>41.490</w:t>
            </w:r>
          </w:p>
        </w:tc>
        <w:tc>
          <w:tcPr>
            <w:tcW w:w="806" w:type="dxa"/>
          </w:tcPr>
          <w:p w14:paraId="5B8A7958" w14:textId="77777777" w:rsidR="00F43F96" w:rsidRPr="00C5160D" w:rsidRDefault="00F43F96" w:rsidP="00721465">
            <w:r w:rsidRPr="00C5160D">
              <w:t>0.02</w:t>
            </w:r>
          </w:p>
        </w:tc>
        <w:tc>
          <w:tcPr>
            <w:tcW w:w="610" w:type="dxa"/>
          </w:tcPr>
          <w:p w14:paraId="3252E4E4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87" w:type="dxa"/>
          </w:tcPr>
          <w:p w14:paraId="3123CB2E" w14:textId="77777777" w:rsidR="00F43F96" w:rsidRPr="00C5160D" w:rsidRDefault="00F43F96" w:rsidP="00721465">
            <w:r w:rsidRPr="00C5160D">
              <w:t>2.58</w:t>
            </w:r>
          </w:p>
        </w:tc>
        <w:tc>
          <w:tcPr>
            <w:tcW w:w="3335" w:type="dxa"/>
          </w:tcPr>
          <w:p w14:paraId="570275D1" w14:textId="4AD465B7" w:rsidR="00F43F96" w:rsidRPr="00C5160D" w:rsidRDefault="00F43F96" w:rsidP="00721465">
            <w:r w:rsidRPr="00C5160D">
              <w:t>dl-3-Aminoisobutyric</w:t>
            </w:r>
            <w:r>
              <w:t xml:space="preserve"> acid </w:t>
            </w:r>
          </w:p>
        </w:tc>
      </w:tr>
      <w:tr w:rsidR="00F43F96" w:rsidRPr="00C5160D" w14:paraId="471E8CC3" w14:textId="77777777" w:rsidTr="00F43F96">
        <w:tc>
          <w:tcPr>
            <w:tcW w:w="834" w:type="dxa"/>
          </w:tcPr>
          <w:p w14:paraId="19BC5524" w14:textId="77777777" w:rsidR="00F43F96" w:rsidRPr="00C5160D" w:rsidRDefault="00F43F96" w:rsidP="00721465">
            <w:r w:rsidRPr="00C5160D">
              <w:t>485</w:t>
            </w:r>
          </w:p>
        </w:tc>
        <w:tc>
          <w:tcPr>
            <w:tcW w:w="833" w:type="dxa"/>
          </w:tcPr>
          <w:p w14:paraId="691B10EE" w14:textId="77777777" w:rsidR="00F43F96" w:rsidRPr="00C5160D" w:rsidRDefault="00F43F96" w:rsidP="00721465">
            <w:r w:rsidRPr="00C5160D">
              <w:t>41.623</w:t>
            </w:r>
          </w:p>
        </w:tc>
        <w:tc>
          <w:tcPr>
            <w:tcW w:w="806" w:type="dxa"/>
          </w:tcPr>
          <w:p w14:paraId="2688A8C2" w14:textId="77777777" w:rsidR="00F43F96" w:rsidRPr="00C5160D" w:rsidRDefault="00F43F96" w:rsidP="00721465">
            <w:r w:rsidRPr="00C5160D">
              <w:t>0.09</w:t>
            </w:r>
          </w:p>
        </w:tc>
        <w:tc>
          <w:tcPr>
            <w:tcW w:w="610" w:type="dxa"/>
          </w:tcPr>
          <w:p w14:paraId="2A48F74E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87" w:type="dxa"/>
          </w:tcPr>
          <w:p w14:paraId="4C443810" w14:textId="77777777" w:rsidR="00F43F96" w:rsidRPr="00C5160D" w:rsidRDefault="00F43F96" w:rsidP="00721465">
            <w:r w:rsidRPr="00C5160D">
              <w:t>5.58</w:t>
            </w:r>
          </w:p>
        </w:tc>
        <w:tc>
          <w:tcPr>
            <w:tcW w:w="3335" w:type="dxa"/>
          </w:tcPr>
          <w:p w14:paraId="39F1B357" w14:textId="77777777" w:rsidR="00F43F96" w:rsidRPr="00C5160D" w:rsidRDefault="00F43F96" w:rsidP="00721465">
            <w:r w:rsidRPr="00C5160D">
              <w:t>Epinephrine</w:t>
            </w:r>
          </w:p>
        </w:tc>
      </w:tr>
      <w:tr w:rsidR="00F43F96" w:rsidRPr="00C5160D" w14:paraId="7DBED711" w14:textId="77777777" w:rsidTr="00F43F96">
        <w:tc>
          <w:tcPr>
            <w:tcW w:w="834" w:type="dxa"/>
          </w:tcPr>
          <w:p w14:paraId="0EB5CEEE" w14:textId="77777777" w:rsidR="00F43F96" w:rsidRPr="00C5160D" w:rsidRDefault="00F43F96" w:rsidP="00721465">
            <w:r w:rsidRPr="00C5160D">
              <w:t>486</w:t>
            </w:r>
          </w:p>
        </w:tc>
        <w:tc>
          <w:tcPr>
            <w:tcW w:w="833" w:type="dxa"/>
          </w:tcPr>
          <w:p w14:paraId="6FD04C83" w14:textId="77777777" w:rsidR="00F43F96" w:rsidRPr="00C5160D" w:rsidRDefault="00F43F96" w:rsidP="00721465">
            <w:r w:rsidRPr="00C5160D">
              <w:t>41.668</w:t>
            </w:r>
          </w:p>
        </w:tc>
        <w:tc>
          <w:tcPr>
            <w:tcW w:w="806" w:type="dxa"/>
          </w:tcPr>
          <w:p w14:paraId="7ED50A72" w14:textId="77777777" w:rsidR="00F43F96" w:rsidRPr="00C5160D" w:rsidRDefault="00F43F96" w:rsidP="00721465">
            <w:r w:rsidRPr="00C5160D">
              <w:t>0.10</w:t>
            </w:r>
          </w:p>
        </w:tc>
        <w:tc>
          <w:tcPr>
            <w:tcW w:w="610" w:type="dxa"/>
          </w:tcPr>
          <w:p w14:paraId="3CE5DC07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87" w:type="dxa"/>
          </w:tcPr>
          <w:p w14:paraId="5936DE72" w14:textId="77777777" w:rsidR="00F43F96" w:rsidRPr="00C5160D" w:rsidRDefault="00F43F96" w:rsidP="00721465">
            <w:r w:rsidRPr="00C5160D">
              <w:t>5.88</w:t>
            </w:r>
          </w:p>
        </w:tc>
        <w:tc>
          <w:tcPr>
            <w:tcW w:w="3335" w:type="dxa"/>
          </w:tcPr>
          <w:p w14:paraId="1698AE38" w14:textId="77777777" w:rsidR="00F43F96" w:rsidRPr="00C5160D" w:rsidRDefault="00F43F96" w:rsidP="00721465">
            <w:r w:rsidRPr="00C5160D">
              <w:t>2,4(1H,3H)-Pyrimidinedione,</w:t>
            </w:r>
          </w:p>
        </w:tc>
      </w:tr>
      <w:tr w:rsidR="00F43F96" w:rsidRPr="00C5160D" w14:paraId="2BEA86BE" w14:textId="77777777" w:rsidTr="00F43F96">
        <w:tc>
          <w:tcPr>
            <w:tcW w:w="834" w:type="dxa"/>
          </w:tcPr>
          <w:p w14:paraId="445AC5BF" w14:textId="77777777" w:rsidR="00F43F96" w:rsidRPr="00C5160D" w:rsidRDefault="00F43F96" w:rsidP="00721465">
            <w:r w:rsidRPr="00C5160D">
              <w:t>487</w:t>
            </w:r>
          </w:p>
        </w:tc>
        <w:tc>
          <w:tcPr>
            <w:tcW w:w="833" w:type="dxa"/>
          </w:tcPr>
          <w:p w14:paraId="6960FD90" w14:textId="77777777" w:rsidR="00F43F96" w:rsidRPr="00C5160D" w:rsidRDefault="00F43F96" w:rsidP="00721465">
            <w:r w:rsidRPr="00C5160D">
              <w:t>41.783</w:t>
            </w:r>
          </w:p>
        </w:tc>
        <w:tc>
          <w:tcPr>
            <w:tcW w:w="806" w:type="dxa"/>
          </w:tcPr>
          <w:p w14:paraId="27BCD0B1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10" w:type="dxa"/>
          </w:tcPr>
          <w:p w14:paraId="160B4DCF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87" w:type="dxa"/>
          </w:tcPr>
          <w:p w14:paraId="4AB4C229" w14:textId="77777777" w:rsidR="00F43F96" w:rsidRPr="00C5160D" w:rsidRDefault="00F43F96" w:rsidP="00721465">
            <w:r w:rsidRPr="00C5160D">
              <w:t>3.39</w:t>
            </w:r>
          </w:p>
        </w:tc>
        <w:tc>
          <w:tcPr>
            <w:tcW w:w="3335" w:type="dxa"/>
          </w:tcPr>
          <w:p w14:paraId="1A76C6A8" w14:textId="77777777" w:rsidR="00F43F96" w:rsidRPr="00C5160D" w:rsidRDefault="00F43F96" w:rsidP="00721465">
            <w:r w:rsidRPr="00C5160D">
              <w:t>Glycidol</w:t>
            </w:r>
          </w:p>
        </w:tc>
      </w:tr>
      <w:tr w:rsidR="00F43F96" w:rsidRPr="00C5160D" w14:paraId="716FFF13" w14:textId="77777777" w:rsidTr="00F43F96">
        <w:tc>
          <w:tcPr>
            <w:tcW w:w="834" w:type="dxa"/>
          </w:tcPr>
          <w:p w14:paraId="129AF4F7" w14:textId="77777777" w:rsidR="00F43F96" w:rsidRPr="00C5160D" w:rsidRDefault="00F43F96" w:rsidP="00721465">
            <w:r w:rsidRPr="00C5160D">
              <w:t>489</w:t>
            </w:r>
          </w:p>
        </w:tc>
        <w:tc>
          <w:tcPr>
            <w:tcW w:w="833" w:type="dxa"/>
          </w:tcPr>
          <w:p w14:paraId="5DB452AA" w14:textId="77777777" w:rsidR="00F43F96" w:rsidRPr="00C5160D" w:rsidRDefault="00F43F96" w:rsidP="00721465">
            <w:r w:rsidRPr="00C5160D">
              <w:t>41.983</w:t>
            </w:r>
          </w:p>
        </w:tc>
        <w:tc>
          <w:tcPr>
            <w:tcW w:w="806" w:type="dxa"/>
          </w:tcPr>
          <w:p w14:paraId="36C52FE7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10" w:type="dxa"/>
          </w:tcPr>
          <w:p w14:paraId="2BD66ED1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87" w:type="dxa"/>
          </w:tcPr>
          <w:p w14:paraId="5C660285" w14:textId="77777777" w:rsidR="00F43F96" w:rsidRPr="00C5160D" w:rsidRDefault="00F43F96" w:rsidP="00721465">
            <w:r w:rsidRPr="00C5160D">
              <w:t>2.86</w:t>
            </w:r>
          </w:p>
        </w:tc>
        <w:tc>
          <w:tcPr>
            <w:tcW w:w="3335" w:type="dxa"/>
          </w:tcPr>
          <w:p w14:paraId="2D7C475C" w14:textId="77777777" w:rsidR="00F43F96" w:rsidRPr="00C5160D" w:rsidRDefault="00F43F96" w:rsidP="00721465">
            <w:r w:rsidRPr="00C5160D">
              <w:t>Acetamide,</w:t>
            </w:r>
          </w:p>
        </w:tc>
      </w:tr>
      <w:tr w:rsidR="00F43F96" w:rsidRPr="00C5160D" w14:paraId="64898DD9" w14:textId="77777777" w:rsidTr="00F43F96">
        <w:tc>
          <w:tcPr>
            <w:tcW w:w="834" w:type="dxa"/>
          </w:tcPr>
          <w:p w14:paraId="4B941103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490</w:t>
            </w:r>
          </w:p>
        </w:tc>
        <w:tc>
          <w:tcPr>
            <w:tcW w:w="833" w:type="dxa"/>
          </w:tcPr>
          <w:p w14:paraId="0A5D6BD9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42.020</w:t>
            </w:r>
          </w:p>
        </w:tc>
        <w:tc>
          <w:tcPr>
            <w:tcW w:w="806" w:type="dxa"/>
          </w:tcPr>
          <w:p w14:paraId="595572A1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03</w:t>
            </w:r>
          </w:p>
        </w:tc>
        <w:tc>
          <w:tcPr>
            <w:tcW w:w="610" w:type="dxa"/>
          </w:tcPr>
          <w:p w14:paraId="3F6E3373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06</w:t>
            </w:r>
          </w:p>
        </w:tc>
        <w:tc>
          <w:tcPr>
            <w:tcW w:w="687" w:type="dxa"/>
          </w:tcPr>
          <w:p w14:paraId="01B8A264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2.24</w:t>
            </w:r>
          </w:p>
        </w:tc>
        <w:tc>
          <w:tcPr>
            <w:tcW w:w="3335" w:type="dxa"/>
          </w:tcPr>
          <w:p w14:paraId="16780484" w14:textId="77777777" w:rsidR="00F43F96" w:rsidRPr="00C5160D" w:rsidRDefault="00F43F96" w:rsidP="00721465">
            <w:r w:rsidRPr="0037634E">
              <w:rPr>
                <w:highlight w:val="yellow"/>
              </w:rPr>
              <w:t>Ethyl</w:t>
            </w:r>
          </w:p>
        </w:tc>
      </w:tr>
      <w:tr w:rsidR="00F43F96" w:rsidRPr="00C5160D" w14:paraId="6AC2FE73" w14:textId="77777777" w:rsidTr="00F43F96">
        <w:tc>
          <w:tcPr>
            <w:tcW w:w="834" w:type="dxa"/>
          </w:tcPr>
          <w:p w14:paraId="4501EB04" w14:textId="77777777" w:rsidR="00F43F96" w:rsidRPr="00C5160D" w:rsidRDefault="00F43F96" w:rsidP="00721465">
            <w:r w:rsidRPr="00C5160D">
              <w:t>494</w:t>
            </w:r>
          </w:p>
        </w:tc>
        <w:tc>
          <w:tcPr>
            <w:tcW w:w="833" w:type="dxa"/>
          </w:tcPr>
          <w:p w14:paraId="75A1D25E" w14:textId="77777777" w:rsidR="00F43F96" w:rsidRPr="00C5160D" w:rsidRDefault="00F43F96" w:rsidP="00721465">
            <w:r w:rsidRPr="00C5160D">
              <w:t>42.247</w:t>
            </w:r>
          </w:p>
        </w:tc>
        <w:tc>
          <w:tcPr>
            <w:tcW w:w="806" w:type="dxa"/>
          </w:tcPr>
          <w:p w14:paraId="139F047B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10" w:type="dxa"/>
          </w:tcPr>
          <w:p w14:paraId="5FFA0085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87" w:type="dxa"/>
          </w:tcPr>
          <w:p w14:paraId="14F2D51F" w14:textId="77777777" w:rsidR="00F43F96" w:rsidRPr="00C5160D" w:rsidRDefault="00F43F96" w:rsidP="00721465">
            <w:r w:rsidRPr="00C5160D">
              <w:t>2.78</w:t>
            </w:r>
          </w:p>
        </w:tc>
        <w:tc>
          <w:tcPr>
            <w:tcW w:w="3335" w:type="dxa"/>
          </w:tcPr>
          <w:p w14:paraId="29A6CB5E" w14:textId="77777777" w:rsidR="00F43F96" w:rsidRPr="00C5160D" w:rsidRDefault="00F43F96" w:rsidP="00721465">
            <w:r w:rsidRPr="00C5160D">
              <w:t>Butanal,</w:t>
            </w:r>
          </w:p>
        </w:tc>
      </w:tr>
      <w:tr w:rsidR="00F43F96" w:rsidRPr="00C5160D" w14:paraId="7B6F12A5" w14:textId="77777777" w:rsidTr="00F43F96">
        <w:tc>
          <w:tcPr>
            <w:tcW w:w="834" w:type="dxa"/>
          </w:tcPr>
          <w:p w14:paraId="3C756D05" w14:textId="77777777" w:rsidR="00F43F96" w:rsidRPr="00C5160D" w:rsidRDefault="00F43F96" w:rsidP="00721465">
            <w:r w:rsidRPr="00C5160D">
              <w:t>495</w:t>
            </w:r>
          </w:p>
        </w:tc>
        <w:tc>
          <w:tcPr>
            <w:tcW w:w="833" w:type="dxa"/>
          </w:tcPr>
          <w:p w14:paraId="7FE430EE" w14:textId="77777777" w:rsidR="00F43F96" w:rsidRPr="00C5160D" w:rsidRDefault="00F43F96" w:rsidP="00721465">
            <w:r w:rsidRPr="00C5160D">
              <w:t>42.311</w:t>
            </w:r>
          </w:p>
        </w:tc>
        <w:tc>
          <w:tcPr>
            <w:tcW w:w="806" w:type="dxa"/>
          </w:tcPr>
          <w:p w14:paraId="18D93222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10" w:type="dxa"/>
          </w:tcPr>
          <w:p w14:paraId="3EA21E6A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87" w:type="dxa"/>
          </w:tcPr>
          <w:p w14:paraId="6C759203" w14:textId="77777777" w:rsidR="00F43F96" w:rsidRPr="00C5160D" w:rsidRDefault="00F43F96" w:rsidP="00721465">
            <w:r w:rsidRPr="00C5160D">
              <w:t>2.89</w:t>
            </w:r>
          </w:p>
        </w:tc>
        <w:tc>
          <w:tcPr>
            <w:tcW w:w="3335" w:type="dxa"/>
          </w:tcPr>
          <w:p w14:paraId="4C7D8D96" w14:textId="77777777" w:rsidR="00F43F96" w:rsidRPr="00C5160D" w:rsidRDefault="00F43F96" w:rsidP="00721465">
            <w:r w:rsidRPr="00C5160D">
              <w:t>Acetaldehyde</w:t>
            </w:r>
          </w:p>
        </w:tc>
      </w:tr>
      <w:tr w:rsidR="00F43F96" w:rsidRPr="00C5160D" w14:paraId="5641B769" w14:textId="77777777" w:rsidTr="00F43F96">
        <w:tc>
          <w:tcPr>
            <w:tcW w:w="834" w:type="dxa"/>
          </w:tcPr>
          <w:p w14:paraId="19FE1515" w14:textId="77777777" w:rsidR="00F43F96" w:rsidRPr="00C5160D" w:rsidRDefault="00F43F96" w:rsidP="00721465">
            <w:r w:rsidRPr="00C5160D">
              <w:t>497</w:t>
            </w:r>
          </w:p>
        </w:tc>
        <w:tc>
          <w:tcPr>
            <w:tcW w:w="833" w:type="dxa"/>
          </w:tcPr>
          <w:p w14:paraId="437B9228" w14:textId="77777777" w:rsidR="00F43F96" w:rsidRPr="00C5160D" w:rsidRDefault="00F43F96" w:rsidP="00721465">
            <w:r w:rsidRPr="00C5160D">
              <w:t>42.444</w:t>
            </w:r>
          </w:p>
        </w:tc>
        <w:tc>
          <w:tcPr>
            <w:tcW w:w="806" w:type="dxa"/>
          </w:tcPr>
          <w:p w14:paraId="0ED7A8EF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10" w:type="dxa"/>
          </w:tcPr>
          <w:p w14:paraId="65BC76DE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87" w:type="dxa"/>
          </w:tcPr>
          <w:p w14:paraId="0A2909AE" w14:textId="77777777" w:rsidR="00F43F96" w:rsidRPr="00C5160D" w:rsidRDefault="00F43F96" w:rsidP="00721465">
            <w:r w:rsidRPr="00C5160D">
              <w:t>2.89</w:t>
            </w:r>
          </w:p>
        </w:tc>
        <w:tc>
          <w:tcPr>
            <w:tcW w:w="3335" w:type="dxa"/>
          </w:tcPr>
          <w:p w14:paraId="38895913" w14:textId="77777777" w:rsidR="00F43F96" w:rsidRPr="00C5160D" w:rsidRDefault="00F43F96" w:rsidP="00721465">
            <w:r w:rsidRPr="00C5160D">
              <w:t>2,4(1H,3H)-Pyrimidinedione,</w:t>
            </w:r>
          </w:p>
        </w:tc>
      </w:tr>
      <w:tr w:rsidR="00F43F96" w:rsidRPr="00C5160D" w14:paraId="06458400" w14:textId="77777777" w:rsidTr="00F43F96">
        <w:tc>
          <w:tcPr>
            <w:tcW w:w="834" w:type="dxa"/>
          </w:tcPr>
          <w:p w14:paraId="79359E6B" w14:textId="77777777" w:rsidR="00F43F96" w:rsidRPr="00C5160D" w:rsidRDefault="00F43F96" w:rsidP="00721465">
            <w:r w:rsidRPr="00C5160D">
              <w:t>498</w:t>
            </w:r>
          </w:p>
        </w:tc>
        <w:tc>
          <w:tcPr>
            <w:tcW w:w="833" w:type="dxa"/>
          </w:tcPr>
          <w:p w14:paraId="190B5EE4" w14:textId="77777777" w:rsidR="00F43F96" w:rsidRPr="00C5160D" w:rsidRDefault="00F43F96" w:rsidP="00721465">
            <w:r w:rsidRPr="00C5160D">
              <w:t>42.564</w:t>
            </w:r>
          </w:p>
        </w:tc>
        <w:tc>
          <w:tcPr>
            <w:tcW w:w="806" w:type="dxa"/>
          </w:tcPr>
          <w:p w14:paraId="4BD13AB5" w14:textId="77777777" w:rsidR="00F43F96" w:rsidRPr="00C5160D" w:rsidRDefault="00F43F96" w:rsidP="00721465">
            <w:r w:rsidRPr="00C5160D">
              <w:t>0.12</w:t>
            </w:r>
          </w:p>
        </w:tc>
        <w:tc>
          <w:tcPr>
            <w:tcW w:w="610" w:type="dxa"/>
          </w:tcPr>
          <w:p w14:paraId="2FF372A5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87" w:type="dxa"/>
          </w:tcPr>
          <w:p w14:paraId="2981FFBB" w14:textId="77777777" w:rsidR="00F43F96" w:rsidRPr="00C5160D" w:rsidRDefault="00F43F96" w:rsidP="00721465">
            <w:r w:rsidRPr="00C5160D">
              <w:t>6.18</w:t>
            </w:r>
          </w:p>
        </w:tc>
        <w:tc>
          <w:tcPr>
            <w:tcW w:w="3335" w:type="dxa"/>
          </w:tcPr>
          <w:p w14:paraId="58A03810" w14:textId="77777777" w:rsidR="00F43F96" w:rsidRPr="00C5160D" w:rsidRDefault="00F43F96" w:rsidP="00721465">
            <w:r w:rsidRPr="00C5160D">
              <w:t>Ethyl</w:t>
            </w:r>
          </w:p>
        </w:tc>
      </w:tr>
      <w:tr w:rsidR="00F43F96" w:rsidRPr="00C5160D" w14:paraId="2AE2B5ED" w14:textId="77777777" w:rsidTr="00F43F96">
        <w:tc>
          <w:tcPr>
            <w:tcW w:w="834" w:type="dxa"/>
          </w:tcPr>
          <w:p w14:paraId="39BAA4F7" w14:textId="77777777" w:rsidR="00F43F96" w:rsidRPr="00C5160D" w:rsidRDefault="00F43F96" w:rsidP="00721465">
            <w:r w:rsidRPr="00C5160D">
              <w:t>503</w:t>
            </w:r>
          </w:p>
        </w:tc>
        <w:tc>
          <w:tcPr>
            <w:tcW w:w="833" w:type="dxa"/>
          </w:tcPr>
          <w:p w14:paraId="48576475" w14:textId="77777777" w:rsidR="00F43F96" w:rsidRPr="00C5160D" w:rsidRDefault="00F43F96" w:rsidP="00721465">
            <w:r w:rsidRPr="00C5160D">
              <w:t>42.918</w:t>
            </w:r>
          </w:p>
        </w:tc>
        <w:tc>
          <w:tcPr>
            <w:tcW w:w="806" w:type="dxa"/>
          </w:tcPr>
          <w:p w14:paraId="01B68B53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10" w:type="dxa"/>
          </w:tcPr>
          <w:p w14:paraId="7E4E6479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87" w:type="dxa"/>
          </w:tcPr>
          <w:p w14:paraId="20716DD8" w14:textId="77777777" w:rsidR="00F43F96" w:rsidRPr="00C5160D" w:rsidRDefault="00F43F96" w:rsidP="00721465">
            <w:r w:rsidRPr="00C5160D">
              <w:t>2.47</w:t>
            </w:r>
          </w:p>
        </w:tc>
        <w:tc>
          <w:tcPr>
            <w:tcW w:w="3335" w:type="dxa"/>
          </w:tcPr>
          <w:p w14:paraId="3835AE34" w14:textId="77777777" w:rsidR="00F43F96" w:rsidRPr="00C5160D" w:rsidRDefault="00F43F96" w:rsidP="00721465">
            <w:r w:rsidRPr="00C5160D">
              <w:t>Glycidol</w:t>
            </w:r>
          </w:p>
        </w:tc>
      </w:tr>
      <w:tr w:rsidR="00F43F96" w:rsidRPr="00C5160D" w14:paraId="0C025FC9" w14:textId="77777777" w:rsidTr="00F43F96">
        <w:tc>
          <w:tcPr>
            <w:tcW w:w="834" w:type="dxa"/>
          </w:tcPr>
          <w:p w14:paraId="680B350B" w14:textId="77777777" w:rsidR="00F43F96" w:rsidRPr="00C5160D" w:rsidRDefault="00F43F96" w:rsidP="00721465">
            <w:r w:rsidRPr="00C5160D">
              <w:t>506</w:t>
            </w:r>
          </w:p>
        </w:tc>
        <w:tc>
          <w:tcPr>
            <w:tcW w:w="833" w:type="dxa"/>
          </w:tcPr>
          <w:p w14:paraId="10FEC449" w14:textId="77777777" w:rsidR="00F43F96" w:rsidRPr="00C5160D" w:rsidRDefault="00F43F96" w:rsidP="00721465">
            <w:r w:rsidRPr="00C5160D">
              <w:t>43.182</w:t>
            </w:r>
          </w:p>
        </w:tc>
        <w:tc>
          <w:tcPr>
            <w:tcW w:w="806" w:type="dxa"/>
          </w:tcPr>
          <w:p w14:paraId="468C8A62" w14:textId="77777777" w:rsidR="00F43F96" w:rsidRPr="00C5160D" w:rsidRDefault="00F43F96" w:rsidP="00721465">
            <w:r w:rsidRPr="00C5160D">
              <w:t>0.12</w:t>
            </w:r>
          </w:p>
        </w:tc>
        <w:tc>
          <w:tcPr>
            <w:tcW w:w="610" w:type="dxa"/>
          </w:tcPr>
          <w:p w14:paraId="264A4440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87" w:type="dxa"/>
          </w:tcPr>
          <w:p w14:paraId="0A291B6D" w14:textId="77777777" w:rsidR="00F43F96" w:rsidRPr="00C5160D" w:rsidRDefault="00F43F96" w:rsidP="00721465">
            <w:r w:rsidRPr="00C5160D">
              <w:t>6.47</w:t>
            </w:r>
          </w:p>
        </w:tc>
        <w:tc>
          <w:tcPr>
            <w:tcW w:w="3335" w:type="dxa"/>
          </w:tcPr>
          <w:p w14:paraId="3E324B0A" w14:textId="01D877EF" w:rsidR="00F43F96" w:rsidRPr="00C5160D" w:rsidRDefault="00F43F96" w:rsidP="00721465">
            <w:r w:rsidRPr="00C5160D">
              <w:t>Acetic</w:t>
            </w:r>
            <w:r>
              <w:t xml:space="preserve"> acid  </w:t>
            </w:r>
          </w:p>
        </w:tc>
      </w:tr>
      <w:tr w:rsidR="00F43F96" w:rsidRPr="00C5160D" w14:paraId="350984FD" w14:textId="77777777" w:rsidTr="00F43F96">
        <w:tc>
          <w:tcPr>
            <w:tcW w:w="834" w:type="dxa"/>
          </w:tcPr>
          <w:p w14:paraId="5FEEC099" w14:textId="77777777" w:rsidR="00F43F96" w:rsidRPr="00C5160D" w:rsidRDefault="00F43F96" w:rsidP="00721465">
            <w:r w:rsidRPr="00C5160D">
              <w:t>508</w:t>
            </w:r>
          </w:p>
        </w:tc>
        <w:tc>
          <w:tcPr>
            <w:tcW w:w="833" w:type="dxa"/>
          </w:tcPr>
          <w:p w14:paraId="655F8579" w14:textId="77777777" w:rsidR="00F43F96" w:rsidRPr="00C5160D" w:rsidRDefault="00F43F96" w:rsidP="00721465">
            <w:r w:rsidRPr="00C5160D">
              <w:t>43.405</w:t>
            </w:r>
          </w:p>
        </w:tc>
        <w:tc>
          <w:tcPr>
            <w:tcW w:w="806" w:type="dxa"/>
          </w:tcPr>
          <w:p w14:paraId="69F87246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10" w:type="dxa"/>
          </w:tcPr>
          <w:p w14:paraId="1B2F7DC7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87" w:type="dxa"/>
          </w:tcPr>
          <w:p w14:paraId="07F90D58" w14:textId="77777777" w:rsidR="00F43F96" w:rsidRPr="00C5160D" w:rsidRDefault="00F43F96" w:rsidP="00721465">
            <w:r w:rsidRPr="00C5160D">
              <w:t>2.86</w:t>
            </w:r>
          </w:p>
        </w:tc>
        <w:tc>
          <w:tcPr>
            <w:tcW w:w="3335" w:type="dxa"/>
          </w:tcPr>
          <w:p w14:paraId="1EC339F1" w14:textId="77777777" w:rsidR="00F43F96" w:rsidRPr="00C5160D" w:rsidRDefault="00F43F96" w:rsidP="00721465">
            <w:r w:rsidRPr="00C5160D">
              <w:t>Cyclobutanol</w:t>
            </w:r>
          </w:p>
        </w:tc>
      </w:tr>
      <w:tr w:rsidR="00F43F96" w:rsidRPr="00C5160D" w14:paraId="4E8A3083" w14:textId="77777777" w:rsidTr="00F43F96">
        <w:tc>
          <w:tcPr>
            <w:tcW w:w="834" w:type="dxa"/>
          </w:tcPr>
          <w:p w14:paraId="7F93FBDB" w14:textId="77777777" w:rsidR="00F43F96" w:rsidRPr="00C5160D" w:rsidRDefault="00F43F96" w:rsidP="00721465">
            <w:r w:rsidRPr="00C5160D">
              <w:t>510</w:t>
            </w:r>
          </w:p>
        </w:tc>
        <w:tc>
          <w:tcPr>
            <w:tcW w:w="833" w:type="dxa"/>
          </w:tcPr>
          <w:p w14:paraId="6B320E8C" w14:textId="77777777" w:rsidR="00F43F96" w:rsidRPr="00C5160D" w:rsidRDefault="00F43F96" w:rsidP="00721465">
            <w:r w:rsidRPr="00C5160D">
              <w:t>43.566</w:t>
            </w:r>
          </w:p>
        </w:tc>
        <w:tc>
          <w:tcPr>
            <w:tcW w:w="806" w:type="dxa"/>
          </w:tcPr>
          <w:p w14:paraId="3985C8C2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10" w:type="dxa"/>
          </w:tcPr>
          <w:p w14:paraId="56E01230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87" w:type="dxa"/>
          </w:tcPr>
          <w:p w14:paraId="6D268EAE" w14:textId="77777777" w:rsidR="00F43F96" w:rsidRPr="00C5160D" w:rsidRDefault="00F43F96" w:rsidP="00721465">
            <w:r w:rsidRPr="00C5160D">
              <w:t>4.93</w:t>
            </w:r>
          </w:p>
        </w:tc>
        <w:tc>
          <w:tcPr>
            <w:tcW w:w="3335" w:type="dxa"/>
          </w:tcPr>
          <w:p w14:paraId="6019C664" w14:textId="4C7A235D" w:rsidR="00F43F96" w:rsidRPr="00C5160D" w:rsidRDefault="00F43F96" w:rsidP="00721465">
            <w:proofErr w:type="spellStart"/>
            <w:r w:rsidRPr="00C5160D">
              <w:t>Oxalacetic</w:t>
            </w:r>
            <w:proofErr w:type="spellEnd"/>
            <w:r>
              <w:t xml:space="preserve"> acid </w:t>
            </w:r>
          </w:p>
        </w:tc>
      </w:tr>
      <w:tr w:rsidR="00F43F96" w:rsidRPr="00C5160D" w14:paraId="218E0AEF" w14:textId="77777777" w:rsidTr="00F43F96">
        <w:tc>
          <w:tcPr>
            <w:tcW w:w="834" w:type="dxa"/>
          </w:tcPr>
          <w:p w14:paraId="46893EBD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511</w:t>
            </w:r>
          </w:p>
        </w:tc>
        <w:tc>
          <w:tcPr>
            <w:tcW w:w="833" w:type="dxa"/>
          </w:tcPr>
          <w:p w14:paraId="1A38B38D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43.618</w:t>
            </w:r>
          </w:p>
        </w:tc>
        <w:tc>
          <w:tcPr>
            <w:tcW w:w="806" w:type="dxa"/>
          </w:tcPr>
          <w:p w14:paraId="453B5083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01</w:t>
            </w:r>
          </w:p>
        </w:tc>
        <w:tc>
          <w:tcPr>
            <w:tcW w:w="610" w:type="dxa"/>
          </w:tcPr>
          <w:p w14:paraId="2096AC90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02</w:t>
            </w:r>
          </w:p>
        </w:tc>
        <w:tc>
          <w:tcPr>
            <w:tcW w:w="687" w:type="dxa"/>
          </w:tcPr>
          <w:p w14:paraId="4F66D120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1.73</w:t>
            </w:r>
          </w:p>
        </w:tc>
        <w:tc>
          <w:tcPr>
            <w:tcW w:w="3335" w:type="dxa"/>
          </w:tcPr>
          <w:p w14:paraId="3EBC0904" w14:textId="1341130A" w:rsidR="00F43F96" w:rsidRPr="00C5160D" w:rsidRDefault="00F43F96" w:rsidP="00721465">
            <w:r w:rsidRPr="0037634E">
              <w:rPr>
                <w:highlight w:val="yellow"/>
              </w:rPr>
              <w:t>1h-Pyrrole-3,4-diacetic acid</w:t>
            </w:r>
          </w:p>
        </w:tc>
      </w:tr>
      <w:tr w:rsidR="00F43F96" w:rsidRPr="00C5160D" w14:paraId="35BA3C7E" w14:textId="77777777" w:rsidTr="00F43F96">
        <w:tc>
          <w:tcPr>
            <w:tcW w:w="834" w:type="dxa"/>
          </w:tcPr>
          <w:p w14:paraId="14B9FE36" w14:textId="77777777" w:rsidR="00F43F96" w:rsidRPr="00C5160D" w:rsidRDefault="00F43F96" w:rsidP="00721465">
            <w:r w:rsidRPr="00C5160D">
              <w:t>515</w:t>
            </w:r>
          </w:p>
        </w:tc>
        <w:tc>
          <w:tcPr>
            <w:tcW w:w="833" w:type="dxa"/>
          </w:tcPr>
          <w:p w14:paraId="3E5A2A6B" w14:textId="77777777" w:rsidR="00F43F96" w:rsidRPr="00C5160D" w:rsidRDefault="00F43F96" w:rsidP="00721465">
            <w:r w:rsidRPr="00C5160D">
              <w:t>43.857</w:t>
            </w:r>
          </w:p>
        </w:tc>
        <w:tc>
          <w:tcPr>
            <w:tcW w:w="806" w:type="dxa"/>
          </w:tcPr>
          <w:p w14:paraId="74194602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10" w:type="dxa"/>
          </w:tcPr>
          <w:p w14:paraId="7362C7BD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87" w:type="dxa"/>
          </w:tcPr>
          <w:p w14:paraId="2F959625" w14:textId="77777777" w:rsidR="00F43F96" w:rsidRPr="00C5160D" w:rsidRDefault="00F43F96" w:rsidP="00721465">
            <w:r w:rsidRPr="00C5160D">
              <w:t>2.72</w:t>
            </w:r>
          </w:p>
        </w:tc>
        <w:tc>
          <w:tcPr>
            <w:tcW w:w="3335" w:type="dxa"/>
          </w:tcPr>
          <w:p w14:paraId="62680DA7" w14:textId="77777777" w:rsidR="00F43F96" w:rsidRPr="00C5160D" w:rsidRDefault="00F43F96" w:rsidP="00721465">
            <w:r w:rsidRPr="00C5160D">
              <w:t>Butanal,</w:t>
            </w:r>
          </w:p>
        </w:tc>
      </w:tr>
      <w:tr w:rsidR="00F43F96" w:rsidRPr="00C5160D" w14:paraId="4DE7234A" w14:textId="77777777" w:rsidTr="00F43F96">
        <w:tc>
          <w:tcPr>
            <w:tcW w:w="834" w:type="dxa"/>
          </w:tcPr>
          <w:p w14:paraId="2285C4EF" w14:textId="77777777" w:rsidR="00F43F96" w:rsidRPr="00C5160D" w:rsidRDefault="00F43F96" w:rsidP="00721465">
            <w:r w:rsidRPr="00C5160D">
              <w:t>517</w:t>
            </w:r>
          </w:p>
        </w:tc>
        <w:tc>
          <w:tcPr>
            <w:tcW w:w="833" w:type="dxa"/>
          </w:tcPr>
          <w:p w14:paraId="00E0C0D9" w14:textId="77777777" w:rsidR="00F43F96" w:rsidRPr="00C5160D" w:rsidRDefault="00F43F96" w:rsidP="00721465">
            <w:r w:rsidRPr="00C5160D">
              <w:t>43.986</w:t>
            </w:r>
          </w:p>
        </w:tc>
        <w:tc>
          <w:tcPr>
            <w:tcW w:w="806" w:type="dxa"/>
          </w:tcPr>
          <w:p w14:paraId="1F6974D8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10" w:type="dxa"/>
          </w:tcPr>
          <w:p w14:paraId="3B5E1866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87" w:type="dxa"/>
          </w:tcPr>
          <w:p w14:paraId="23DAC76A" w14:textId="77777777" w:rsidR="00F43F96" w:rsidRPr="00C5160D" w:rsidRDefault="00F43F96" w:rsidP="00721465">
            <w:r w:rsidRPr="00C5160D">
              <w:t>3.94</w:t>
            </w:r>
          </w:p>
        </w:tc>
        <w:tc>
          <w:tcPr>
            <w:tcW w:w="3335" w:type="dxa"/>
          </w:tcPr>
          <w:p w14:paraId="5A9CF01A" w14:textId="7479C620" w:rsidR="00F43F96" w:rsidRPr="00C5160D" w:rsidRDefault="00F43F96" w:rsidP="00721465">
            <w:r w:rsidRPr="00C5160D">
              <w:t>L-Alanine</w:t>
            </w:r>
          </w:p>
        </w:tc>
      </w:tr>
      <w:tr w:rsidR="00F43F96" w:rsidRPr="00C5160D" w14:paraId="56EA4B8D" w14:textId="77777777" w:rsidTr="00F43F96">
        <w:tc>
          <w:tcPr>
            <w:tcW w:w="834" w:type="dxa"/>
          </w:tcPr>
          <w:p w14:paraId="3F1A33D4" w14:textId="77777777" w:rsidR="00F43F96" w:rsidRPr="00C5160D" w:rsidRDefault="00F43F96" w:rsidP="00721465">
            <w:r w:rsidRPr="00C5160D">
              <w:t>526</w:t>
            </w:r>
          </w:p>
        </w:tc>
        <w:tc>
          <w:tcPr>
            <w:tcW w:w="833" w:type="dxa"/>
          </w:tcPr>
          <w:p w14:paraId="6B432CD2" w14:textId="77777777" w:rsidR="00F43F96" w:rsidRPr="00C5160D" w:rsidRDefault="00F43F96" w:rsidP="00721465">
            <w:r w:rsidRPr="00C5160D">
              <w:t>44.961</w:t>
            </w:r>
          </w:p>
        </w:tc>
        <w:tc>
          <w:tcPr>
            <w:tcW w:w="806" w:type="dxa"/>
          </w:tcPr>
          <w:p w14:paraId="3DF5FAB3" w14:textId="77777777" w:rsidR="00F43F96" w:rsidRPr="00C5160D" w:rsidRDefault="00F43F96" w:rsidP="00721465">
            <w:r w:rsidRPr="00C5160D">
              <w:t>0.18</w:t>
            </w:r>
          </w:p>
        </w:tc>
        <w:tc>
          <w:tcPr>
            <w:tcW w:w="610" w:type="dxa"/>
          </w:tcPr>
          <w:p w14:paraId="2015505E" w14:textId="77777777" w:rsidR="00F43F96" w:rsidRPr="00C5160D" w:rsidRDefault="00F43F96" w:rsidP="00721465">
            <w:r w:rsidRPr="00C5160D">
              <w:t>0.20</w:t>
            </w:r>
          </w:p>
        </w:tc>
        <w:tc>
          <w:tcPr>
            <w:tcW w:w="687" w:type="dxa"/>
          </w:tcPr>
          <w:p w14:paraId="6CB8F220" w14:textId="77777777" w:rsidR="00F43F96" w:rsidRPr="00C5160D" w:rsidRDefault="00F43F96" w:rsidP="00721465">
            <w:r w:rsidRPr="00C5160D">
              <w:t>3.63</w:t>
            </w:r>
          </w:p>
        </w:tc>
        <w:tc>
          <w:tcPr>
            <w:tcW w:w="3335" w:type="dxa"/>
          </w:tcPr>
          <w:p w14:paraId="05F3CDD3" w14:textId="479189B4" w:rsidR="00F43F96" w:rsidRPr="00C5160D" w:rsidRDefault="00F43F96" w:rsidP="00721465">
            <w:r w:rsidRPr="00C5160D">
              <w:t>Octadecanoic</w:t>
            </w:r>
            <w:r>
              <w:t xml:space="preserve"> acid  </w:t>
            </w:r>
          </w:p>
        </w:tc>
      </w:tr>
      <w:tr w:rsidR="00F43F96" w:rsidRPr="00C5160D" w14:paraId="56FB399A" w14:textId="77777777" w:rsidTr="00F43F96">
        <w:tc>
          <w:tcPr>
            <w:tcW w:w="834" w:type="dxa"/>
          </w:tcPr>
          <w:p w14:paraId="5D5A1956" w14:textId="77777777" w:rsidR="00F43F96" w:rsidRPr="00C5160D" w:rsidRDefault="00F43F96" w:rsidP="00721465">
            <w:r w:rsidRPr="00C5160D">
              <w:t>528</w:t>
            </w:r>
          </w:p>
        </w:tc>
        <w:tc>
          <w:tcPr>
            <w:tcW w:w="833" w:type="dxa"/>
          </w:tcPr>
          <w:p w14:paraId="648ADD2B" w14:textId="77777777" w:rsidR="00F43F96" w:rsidRPr="00C5160D" w:rsidRDefault="00F43F96" w:rsidP="00721465">
            <w:r w:rsidRPr="00C5160D">
              <w:t>45.092</w:t>
            </w:r>
          </w:p>
        </w:tc>
        <w:tc>
          <w:tcPr>
            <w:tcW w:w="806" w:type="dxa"/>
          </w:tcPr>
          <w:p w14:paraId="2A4CC775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10" w:type="dxa"/>
          </w:tcPr>
          <w:p w14:paraId="50FAB328" w14:textId="77777777" w:rsidR="00F43F96" w:rsidRPr="00C5160D" w:rsidRDefault="00F43F96" w:rsidP="00721465">
            <w:r w:rsidRPr="00C5160D">
              <w:t>0.09</w:t>
            </w:r>
          </w:p>
        </w:tc>
        <w:tc>
          <w:tcPr>
            <w:tcW w:w="687" w:type="dxa"/>
          </w:tcPr>
          <w:p w14:paraId="3CB7DCC0" w14:textId="77777777" w:rsidR="00F43F96" w:rsidRPr="00C5160D" w:rsidRDefault="00F43F96" w:rsidP="00721465">
            <w:r w:rsidRPr="00C5160D">
              <w:t>2.29</w:t>
            </w:r>
          </w:p>
        </w:tc>
        <w:tc>
          <w:tcPr>
            <w:tcW w:w="3335" w:type="dxa"/>
          </w:tcPr>
          <w:p w14:paraId="315C974B" w14:textId="77777777" w:rsidR="00F43F96" w:rsidRPr="00C5160D" w:rsidRDefault="00F43F96" w:rsidP="00721465">
            <w:r w:rsidRPr="00C5160D">
              <w:t>Creatine</w:t>
            </w:r>
          </w:p>
        </w:tc>
      </w:tr>
      <w:tr w:rsidR="00F43F96" w:rsidRPr="00C5160D" w14:paraId="7185C612" w14:textId="77777777" w:rsidTr="00F43F96">
        <w:tc>
          <w:tcPr>
            <w:tcW w:w="834" w:type="dxa"/>
          </w:tcPr>
          <w:p w14:paraId="35707132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534</w:t>
            </w:r>
          </w:p>
        </w:tc>
        <w:tc>
          <w:tcPr>
            <w:tcW w:w="833" w:type="dxa"/>
          </w:tcPr>
          <w:p w14:paraId="35B35438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45.460</w:t>
            </w:r>
          </w:p>
        </w:tc>
        <w:tc>
          <w:tcPr>
            <w:tcW w:w="806" w:type="dxa"/>
          </w:tcPr>
          <w:p w14:paraId="1150B8DD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14</w:t>
            </w:r>
          </w:p>
        </w:tc>
        <w:tc>
          <w:tcPr>
            <w:tcW w:w="610" w:type="dxa"/>
          </w:tcPr>
          <w:p w14:paraId="3FC8729E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11</w:t>
            </w:r>
          </w:p>
        </w:tc>
        <w:tc>
          <w:tcPr>
            <w:tcW w:w="687" w:type="dxa"/>
          </w:tcPr>
          <w:p w14:paraId="07E1E09B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5.34</w:t>
            </w:r>
          </w:p>
        </w:tc>
        <w:tc>
          <w:tcPr>
            <w:tcW w:w="3335" w:type="dxa"/>
          </w:tcPr>
          <w:p w14:paraId="61C82B0A" w14:textId="77777777" w:rsidR="00F43F96" w:rsidRPr="00C5160D" w:rsidRDefault="00F43F96" w:rsidP="00721465">
            <w:r w:rsidRPr="0037634E">
              <w:rPr>
                <w:highlight w:val="yellow"/>
              </w:rPr>
              <w:t>L-Alanine-4-nitroanilide</w:t>
            </w:r>
          </w:p>
        </w:tc>
      </w:tr>
      <w:tr w:rsidR="00F43F96" w:rsidRPr="00F20472" w14:paraId="04FE3E02" w14:textId="77777777" w:rsidTr="00F43F96">
        <w:tc>
          <w:tcPr>
            <w:tcW w:w="834" w:type="dxa"/>
          </w:tcPr>
          <w:p w14:paraId="1274BB13" w14:textId="77777777" w:rsidR="00F43F96" w:rsidRPr="00F20472" w:rsidRDefault="00F43F96" w:rsidP="00721465">
            <w:pPr>
              <w:rPr>
                <w:b/>
                <w:bCs/>
              </w:rPr>
            </w:pPr>
            <w:r w:rsidRPr="00F20472">
              <w:rPr>
                <w:b/>
                <w:bCs/>
              </w:rPr>
              <w:t>537</w:t>
            </w:r>
          </w:p>
        </w:tc>
        <w:tc>
          <w:tcPr>
            <w:tcW w:w="833" w:type="dxa"/>
          </w:tcPr>
          <w:p w14:paraId="23397DB4" w14:textId="77777777" w:rsidR="00F43F96" w:rsidRPr="00F20472" w:rsidRDefault="00F43F96" w:rsidP="00721465">
            <w:pPr>
              <w:rPr>
                <w:b/>
                <w:bCs/>
              </w:rPr>
            </w:pPr>
            <w:r w:rsidRPr="00F20472">
              <w:rPr>
                <w:b/>
                <w:bCs/>
              </w:rPr>
              <w:t>45.736</w:t>
            </w:r>
          </w:p>
        </w:tc>
        <w:tc>
          <w:tcPr>
            <w:tcW w:w="806" w:type="dxa"/>
          </w:tcPr>
          <w:p w14:paraId="05002455" w14:textId="77777777" w:rsidR="00F43F96" w:rsidRPr="00F20472" w:rsidRDefault="00F43F96" w:rsidP="00721465">
            <w:pPr>
              <w:rPr>
                <w:b/>
                <w:bCs/>
              </w:rPr>
            </w:pPr>
            <w:r w:rsidRPr="00F20472">
              <w:rPr>
                <w:b/>
                <w:bCs/>
              </w:rPr>
              <w:t>0.09</w:t>
            </w:r>
          </w:p>
        </w:tc>
        <w:tc>
          <w:tcPr>
            <w:tcW w:w="610" w:type="dxa"/>
          </w:tcPr>
          <w:p w14:paraId="1D972982" w14:textId="77777777" w:rsidR="00F43F96" w:rsidRPr="00F20472" w:rsidRDefault="00F43F96" w:rsidP="00721465">
            <w:pPr>
              <w:rPr>
                <w:b/>
                <w:bCs/>
              </w:rPr>
            </w:pPr>
            <w:r w:rsidRPr="00F20472">
              <w:rPr>
                <w:b/>
                <w:bCs/>
              </w:rPr>
              <w:t>0.08</w:t>
            </w:r>
          </w:p>
        </w:tc>
        <w:tc>
          <w:tcPr>
            <w:tcW w:w="687" w:type="dxa"/>
          </w:tcPr>
          <w:p w14:paraId="4B202BFB" w14:textId="77777777" w:rsidR="00F43F96" w:rsidRPr="00F20472" w:rsidRDefault="00F43F96" w:rsidP="00721465">
            <w:pPr>
              <w:rPr>
                <w:b/>
                <w:bCs/>
              </w:rPr>
            </w:pPr>
            <w:r w:rsidRPr="00F20472">
              <w:rPr>
                <w:b/>
                <w:bCs/>
              </w:rPr>
              <w:t>4.55</w:t>
            </w:r>
          </w:p>
        </w:tc>
        <w:tc>
          <w:tcPr>
            <w:tcW w:w="3335" w:type="dxa"/>
          </w:tcPr>
          <w:p w14:paraId="48F9EDC7" w14:textId="77777777" w:rsidR="00F43F96" w:rsidRPr="00F20472" w:rsidRDefault="00F43F96" w:rsidP="00721465">
            <w:pPr>
              <w:rPr>
                <w:b/>
                <w:bCs/>
              </w:rPr>
            </w:pPr>
            <w:r w:rsidRPr="00F20472">
              <w:rPr>
                <w:b/>
                <w:bCs/>
              </w:rPr>
              <w:t>Butanal,</w:t>
            </w:r>
          </w:p>
        </w:tc>
      </w:tr>
      <w:tr w:rsidR="00F43F96" w:rsidRPr="00C5160D" w14:paraId="0C027201" w14:textId="77777777" w:rsidTr="00F43F96">
        <w:tc>
          <w:tcPr>
            <w:tcW w:w="834" w:type="dxa"/>
          </w:tcPr>
          <w:p w14:paraId="177FB070" w14:textId="77777777" w:rsidR="00F43F96" w:rsidRPr="00C5160D" w:rsidRDefault="00F43F96" w:rsidP="00721465">
            <w:r w:rsidRPr="00C5160D">
              <w:t>539</w:t>
            </w:r>
          </w:p>
        </w:tc>
        <w:tc>
          <w:tcPr>
            <w:tcW w:w="833" w:type="dxa"/>
          </w:tcPr>
          <w:p w14:paraId="18A0687F" w14:textId="77777777" w:rsidR="00F43F96" w:rsidRPr="00C5160D" w:rsidRDefault="00F43F96" w:rsidP="00721465">
            <w:r w:rsidRPr="00C5160D">
              <w:t>45.850</w:t>
            </w:r>
          </w:p>
        </w:tc>
        <w:tc>
          <w:tcPr>
            <w:tcW w:w="806" w:type="dxa"/>
          </w:tcPr>
          <w:p w14:paraId="0C4849E9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10" w:type="dxa"/>
          </w:tcPr>
          <w:p w14:paraId="0638F0C8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87" w:type="dxa"/>
          </w:tcPr>
          <w:p w14:paraId="5179E99E" w14:textId="77777777" w:rsidR="00F43F96" w:rsidRPr="00C5160D" w:rsidRDefault="00F43F96" w:rsidP="00721465">
            <w:r w:rsidRPr="00C5160D">
              <w:t>3.39</w:t>
            </w:r>
          </w:p>
        </w:tc>
        <w:tc>
          <w:tcPr>
            <w:tcW w:w="3335" w:type="dxa"/>
          </w:tcPr>
          <w:p w14:paraId="36E7F1E4" w14:textId="77777777" w:rsidR="00F43F96" w:rsidRPr="00C5160D" w:rsidRDefault="00F43F96" w:rsidP="00721465">
            <w:r w:rsidRPr="00C5160D">
              <w:t>2-Butanamine,</w:t>
            </w:r>
          </w:p>
        </w:tc>
      </w:tr>
      <w:tr w:rsidR="00F43F96" w:rsidRPr="00C5160D" w14:paraId="197F5665" w14:textId="77777777" w:rsidTr="00F43F96">
        <w:tc>
          <w:tcPr>
            <w:tcW w:w="834" w:type="dxa"/>
          </w:tcPr>
          <w:p w14:paraId="2370A644" w14:textId="77777777" w:rsidR="00F43F96" w:rsidRPr="00C5160D" w:rsidRDefault="00F43F96" w:rsidP="00721465">
            <w:r w:rsidRPr="00C5160D">
              <w:t>540</w:t>
            </w:r>
          </w:p>
        </w:tc>
        <w:tc>
          <w:tcPr>
            <w:tcW w:w="833" w:type="dxa"/>
          </w:tcPr>
          <w:p w14:paraId="33A75745" w14:textId="77777777" w:rsidR="00F43F96" w:rsidRPr="00C5160D" w:rsidRDefault="00F43F96" w:rsidP="00721465">
            <w:r w:rsidRPr="00C5160D">
              <w:t>45.900</w:t>
            </w:r>
          </w:p>
        </w:tc>
        <w:tc>
          <w:tcPr>
            <w:tcW w:w="806" w:type="dxa"/>
          </w:tcPr>
          <w:p w14:paraId="0EC537E9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10" w:type="dxa"/>
          </w:tcPr>
          <w:p w14:paraId="46F1DB32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87" w:type="dxa"/>
          </w:tcPr>
          <w:p w14:paraId="4772DA1E" w14:textId="77777777" w:rsidR="00F43F96" w:rsidRPr="00C5160D" w:rsidRDefault="00F43F96" w:rsidP="00721465">
            <w:r w:rsidRPr="00C5160D">
              <w:t>1.96</w:t>
            </w:r>
          </w:p>
        </w:tc>
        <w:tc>
          <w:tcPr>
            <w:tcW w:w="3335" w:type="dxa"/>
          </w:tcPr>
          <w:p w14:paraId="0B078478" w14:textId="77777777" w:rsidR="00F43F96" w:rsidRPr="00C5160D" w:rsidRDefault="00F43F96" w:rsidP="00721465">
            <w:r w:rsidRPr="00C5160D">
              <w:t>2,4(1H,3H)-Pyrimidinedione,</w:t>
            </w:r>
          </w:p>
        </w:tc>
      </w:tr>
      <w:tr w:rsidR="00F43F96" w:rsidRPr="00C5160D" w14:paraId="195879D0" w14:textId="77777777" w:rsidTr="00F43F96">
        <w:tc>
          <w:tcPr>
            <w:tcW w:w="834" w:type="dxa"/>
          </w:tcPr>
          <w:p w14:paraId="4B9F96ED" w14:textId="77777777" w:rsidR="00F43F96" w:rsidRPr="00C5160D" w:rsidRDefault="00F43F96" w:rsidP="00721465">
            <w:r w:rsidRPr="00C5160D">
              <w:t>541</w:t>
            </w:r>
          </w:p>
        </w:tc>
        <w:tc>
          <w:tcPr>
            <w:tcW w:w="833" w:type="dxa"/>
          </w:tcPr>
          <w:p w14:paraId="446DD4BE" w14:textId="77777777" w:rsidR="00F43F96" w:rsidRPr="00C5160D" w:rsidRDefault="00F43F96" w:rsidP="00721465">
            <w:r w:rsidRPr="00C5160D">
              <w:t>45.960</w:t>
            </w:r>
          </w:p>
        </w:tc>
        <w:tc>
          <w:tcPr>
            <w:tcW w:w="806" w:type="dxa"/>
          </w:tcPr>
          <w:p w14:paraId="2B31AA37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10" w:type="dxa"/>
          </w:tcPr>
          <w:p w14:paraId="792873DA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87" w:type="dxa"/>
          </w:tcPr>
          <w:p w14:paraId="1FF16F7A" w14:textId="77777777" w:rsidR="00F43F96" w:rsidRPr="00C5160D" w:rsidRDefault="00F43F96" w:rsidP="00721465">
            <w:r w:rsidRPr="00C5160D">
              <w:t>2.43</w:t>
            </w:r>
          </w:p>
        </w:tc>
        <w:tc>
          <w:tcPr>
            <w:tcW w:w="3335" w:type="dxa"/>
          </w:tcPr>
          <w:p w14:paraId="373C8B3A" w14:textId="77777777" w:rsidR="00F43F96" w:rsidRPr="00C5160D" w:rsidRDefault="00F43F96" w:rsidP="00721465">
            <w:r w:rsidRPr="00C5160D">
              <w:t>1,2-Ethanediamine,</w:t>
            </w:r>
          </w:p>
        </w:tc>
      </w:tr>
      <w:tr w:rsidR="00F43F96" w:rsidRPr="00C5160D" w14:paraId="1B0F750F" w14:textId="77777777" w:rsidTr="00F43F96">
        <w:tc>
          <w:tcPr>
            <w:tcW w:w="834" w:type="dxa"/>
          </w:tcPr>
          <w:p w14:paraId="7E2EBAEB" w14:textId="77777777" w:rsidR="00F43F96" w:rsidRPr="00C5160D" w:rsidRDefault="00F43F96" w:rsidP="00721465">
            <w:r w:rsidRPr="00C5160D">
              <w:t>542</w:t>
            </w:r>
          </w:p>
        </w:tc>
        <w:tc>
          <w:tcPr>
            <w:tcW w:w="833" w:type="dxa"/>
          </w:tcPr>
          <w:p w14:paraId="61C5CC92" w14:textId="77777777" w:rsidR="00F43F96" w:rsidRPr="00C5160D" w:rsidRDefault="00F43F96" w:rsidP="00721465">
            <w:r w:rsidRPr="00C5160D">
              <w:t>46.030</w:t>
            </w:r>
          </w:p>
        </w:tc>
        <w:tc>
          <w:tcPr>
            <w:tcW w:w="806" w:type="dxa"/>
          </w:tcPr>
          <w:p w14:paraId="573BBB6A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10" w:type="dxa"/>
          </w:tcPr>
          <w:p w14:paraId="53871117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87" w:type="dxa"/>
          </w:tcPr>
          <w:p w14:paraId="7FA78747" w14:textId="77777777" w:rsidR="00F43F96" w:rsidRPr="00C5160D" w:rsidRDefault="00F43F96" w:rsidP="00721465">
            <w:r w:rsidRPr="00C5160D">
              <w:t>3.64</w:t>
            </w:r>
          </w:p>
        </w:tc>
        <w:tc>
          <w:tcPr>
            <w:tcW w:w="3335" w:type="dxa"/>
          </w:tcPr>
          <w:p w14:paraId="16D062BB" w14:textId="7D8B9C87" w:rsidR="00F43F96" w:rsidRPr="00C5160D" w:rsidRDefault="00F43F96" w:rsidP="00721465">
            <w:r w:rsidRPr="00C5160D">
              <w:t>Benzoic</w:t>
            </w:r>
            <w:r>
              <w:t xml:space="preserve"> acid </w:t>
            </w:r>
          </w:p>
        </w:tc>
      </w:tr>
      <w:tr w:rsidR="00F43F96" w:rsidRPr="00C5160D" w14:paraId="76EFB41E" w14:textId="77777777" w:rsidTr="00F43F96">
        <w:tc>
          <w:tcPr>
            <w:tcW w:w="834" w:type="dxa"/>
          </w:tcPr>
          <w:p w14:paraId="1AE5DE95" w14:textId="77777777" w:rsidR="00F43F96" w:rsidRPr="00C5160D" w:rsidRDefault="00F43F96" w:rsidP="00721465">
            <w:r w:rsidRPr="00C5160D">
              <w:t>543</w:t>
            </w:r>
          </w:p>
        </w:tc>
        <w:tc>
          <w:tcPr>
            <w:tcW w:w="833" w:type="dxa"/>
          </w:tcPr>
          <w:p w14:paraId="7F98C07C" w14:textId="77777777" w:rsidR="00F43F96" w:rsidRPr="00C5160D" w:rsidRDefault="00F43F96" w:rsidP="00721465">
            <w:r w:rsidRPr="00C5160D">
              <w:t>46.084</w:t>
            </w:r>
          </w:p>
        </w:tc>
        <w:tc>
          <w:tcPr>
            <w:tcW w:w="806" w:type="dxa"/>
          </w:tcPr>
          <w:p w14:paraId="25943C03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10" w:type="dxa"/>
          </w:tcPr>
          <w:p w14:paraId="19FFC20C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87" w:type="dxa"/>
          </w:tcPr>
          <w:p w14:paraId="03C3FE8F" w14:textId="77777777" w:rsidR="00F43F96" w:rsidRPr="00C5160D" w:rsidRDefault="00F43F96" w:rsidP="00721465">
            <w:r w:rsidRPr="00C5160D">
              <w:t>3.42</w:t>
            </w:r>
          </w:p>
        </w:tc>
        <w:tc>
          <w:tcPr>
            <w:tcW w:w="3335" w:type="dxa"/>
          </w:tcPr>
          <w:p w14:paraId="3224C303" w14:textId="77777777" w:rsidR="00F43F96" w:rsidRPr="00C5160D" w:rsidRDefault="00F43F96" w:rsidP="00721465">
            <w:r w:rsidRPr="00C5160D">
              <w:t>1-Propanamine,</w:t>
            </w:r>
          </w:p>
        </w:tc>
      </w:tr>
      <w:tr w:rsidR="00F43F96" w:rsidRPr="00C5160D" w14:paraId="172EF60F" w14:textId="77777777" w:rsidTr="00F43F96">
        <w:tc>
          <w:tcPr>
            <w:tcW w:w="834" w:type="dxa"/>
          </w:tcPr>
          <w:p w14:paraId="01DD2204" w14:textId="77777777" w:rsidR="00F43F96" w:rsidRPr="00C5160D" w:rsidRDefault="00F43F96" w:rsidP="00721465">
            <w:r w:rsidRPr="00C5160D">
              <w:t>546</w:t>
            </w:r>
          </w:p>
        </w:tc>
        <w:tc>
          <w:tcPr>
            <w:tcW w:w="833" w:type="dxa"/>
          </w:tcPr>
          <w:p w14:paraId="1B6EA7C1" w14:textId="77777777" w:rsidR="00F43F96" w:rsidRPr="00C5160D" w:rsidRDefault="00F43F96" w:rsidP="00721465">
            <w:r w:rsidRPr="00C5160D">
              <w:t>46.336</w:t>
            </w:r>
          </w:p>
        </w:tc>
        <w:tc>
          <w:tcPr>
            <w:tcW w:w="806" w:type="dxa"/>
          </w:tcPr>
          <w:p w14:paraId="36F17671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10" w:type="dxa"/>
          </w:tcPr>
          <w:p w14:paraId="5141F790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87" w:type="dxa"/>
          </w:tcPr>
          <w:p w14:paraId="6AC322EE" w14:textId="77777777" w:rsidR="00F43F96" w:rsidRPr="00C5160D" w:rsidRDefault="00F43F96" w:rsidP="00721465">
            <w:r w:rsidRPr="00C5160D">
              <w:t>2.27</w:t>
            </w:r>
          </w:p>
        </w:tc>
        <w:tc>
          <w:tcPr>
            <w:tcW w:w="3335" w:type="dxa"/>
          </w:tcPr>
          <w:p w14:paraId="74B65291" w14:textId="77777777" w:rsidR="00F43F96" w:rsidRPr="00C5160D" w:rsidRDefault="00F43F96" w:rsidP="00721465">
            <w:r w:rsidRPr="00C5160D">
              <w:t>Urea,</w:t>
            </w:r>
          </w:p>
        </w:tc>
      </w:tr>
      <w:tr w:rsidR="00F43F96" w:rsidRPr="00C5160D" w14:paraId="5E0DAAC8" w14:textId="77777777" w:rsidTr="00F43F96">
        <w:tc>
          <w:tcPr>
            <w:tcW w:w="834" w:type="dxa"/>
          </w:tcPr>
          <w:p w14:paraId="1979836F" w14:textId="77777777" w:rsidR="00F43F96" w:rsidRPr="00C5160D" w:rsidRDefault="00F43F96" w:rsidP="00721465">
            <w:r w:rsidRPr="00C5160D">
              <w:t>548</w:t>
            </w:r>
          </w:p>
        </w:tc>
        <w:tc>
          <w:tcPr>
            <w:tcW w:w="833" w:type="dxa"/>
          </w:tcPr>
          <w:p w14:paraId="65B3F245" w14:textId="77777777" w:rsidR="00F43F96" w:rsidRPr="00C5160D" w:rsidRDefault="00F43F96" w:rsidP="00721465">
            <w:r w:rsidRPr="00C5160D">
              <w:t>46.454</w:t>
            </w:r>
          </w:p>
        </w:tc>
        <w:tc>
          <w:tcPr>
            <w:tcW w:w="806" w:type="dxa"/>
          </w:tcPr>
          <w:p w14:paraId="287C8700" w14:textId="77777777" w:rsidR="00F43F96" w:rsidRPr="00C5160D" w:rsidRDefault="00F43F96" w:rsidP="00721465">
            <w:r w:rsidRPr="00C5160D">
              <w:t>0.12</w:t>
            </w:r>
          </w:p>
        </w:tc>
        <w:tc>
          <w:tcPr>
            <w:tcW w:w="610" w:type="dxa"/>
          </w:tcPr>
          <w:p w14:paraId="4637838A" w14:textId="77777777" w:rsidR="00F43F96" w:rsidRPr="00C5160D" w:rsidRDefault="00F43F96" w:rsidP="00721465">
            <w:r w:rsidRPr="00C5160D">
              <w:t>0.09</w:t>
            </w:r>
          </w:p>
        </w:tc>
        <w:tc>
          <w:tcPr>
            <w:tcW w:w="687" w:type="dxa"/>
          </w:tcPr>
          <w:p w14:paraId="5ABE2C9C" w14:textId="77777777" w:rsidR="00F43F96" w:rsidRPr="00C5160D" w:rsidRDefault="00F43F96" w:rsidP="00721465">
            <w:r w:rsidRPr="00C5160D">
              <w:t>5.50</w:t>
            </w:r>
          </w:p>
        </w:tc>
        <w:tc>
          <w:tcPr>
            <w:tcW w:w="3335" w:type="dxa"/>
          </w:tcPr>
          <w:p w14:paraId="50CEFB7A" w14:textId="77777777" w:rsidR="00F43F96" w:rsidRPr="00C5160D" w:rsidRDefault="00F43F96" w:rsidP="00721465">
            <w:r w:rsidRPr="00C5160D">
              <w:t>1-Octadecanamine,</w:t>
            </w:r>
          </w:p>
        </w:tc>
      </w:tr>
      <w:tr w:rsidR="00F43F96" w:rsidRPr="00C5160D" w14:paraId="4E1176DD" w14:textId="77777777" w:rsidTr="00F43F96">
        <w:tc>
          <w:tcPr>
            <w:tcW w:w="834" w:type="dxa"/>
          </w:tcPr>
          <w:p w14:paraId="1D249977" w14:textId="77777777" w:rsidR="00F43F96" w:rsidRPr="00C5160D" w:rsidRDefault="00F43F96" w:rsidP="00721465">
            <w:r w:rsidRPr="00C5160D">
              <w:t>551</w:t>
            </w:r>
          </w:p>
        </w:tc>
        <w:tc>
          <w:tcPr>
            <w:tcW w:w="833" w:type="dxa"/>
          </w:tcPr>
          <w:p w14:paraId="20201ADC" w14:textId="77777777" w:rsidR="00F43F96" w:rsidRPr="00C5160D" w:rsidRDefault="00F43F96" w:rsidP="00721465">
            <w:r w:rsidRPr="00C5160D">
              <w:t>46.797</w:t>
            </w:r>
          </w:p>
        </w:tc>
        <w:tc>
          <w:tcPr>
            <w:tcW w:w="806" w:type="dxa"/>
          </w:tcPr>
          <w:p w14:paraId="53C06A72" w14:textId="77777777" w:rsidR="00F43F96" w:rsidRPr="00C5160D" w:rsidRDefault="00F43F96" w:rsidP="00721465">
            <w:r w:rsidRPr="00C5160D">
              <w:t>0.03</w:t>
            </w:r>
          </w:p>
        </w:tc>
        <w:tc>
          <w:tcPr>
            <w:tcW w:w="610" w:type="dxa"/>
          </w:tcPr>
          <w:p w14:paraId="4D0D790D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87" w:type="dxa"/>
          </w:tcPr>
          <w:p w14:paraId="18E9CD2E" w14:textId="77777777" w:rsidR="00F43F96" w:rsidRPr="00C5160D" w:rsidRDefault="00F43F96" w:rsidP="00721465">
            <w:r w:rsidRPr="00C5160D">
              <w:t>2.47</w:t>
            </w:r>
          </w:p>
        </w:tc>
        <w:tc>
          <w:tcPr>
            <w:tcW w:w="3335" w:type="dxa"/>
          </w:tcPr>
          <w:p w14:paraId="7856F3FC" w14:textId="77777777" w:rsidR="00F43F96" w:rsidRPr="00C5160D" w:rsidRDefault="00F43F96" w:rsidP="00721465">
            <w:r w:rsidRPr="00C5160D">
              <w:t>1,2-Ethanediamine,</w:t>
            </w:r>
          </w:p>
        </w:tc>
      </w:tr>
      <w:tr w:rsidR="00F43F96" w:rsidRPr="00C5160D" w14:paraId="7B22F0A6" w14:textId="77777777" w:rsidTr="00F43F96">
        <w:tc>
          <w:tcPr>
            <w:tcW w:w="834" w:type="dxa"/>
          </w:tcPr>
          <w:p w14:paraId="09AA214E" w14:textId="77777777" w:rsidR="00F43F96" w:rsidRPr="00C5160D" w:rsidRDefault="00F43F96" w:rsidP="00721465">
            <w:r w:rsidRPr="00C5160D">
              <w:t>552</w:t>
            </w:r>
          </w:p>
        </w:tc>
        <w:tc>
          <w:tcPr>
            <w:tcW w:w="833" w:type="dxa"/>
          </w:tcPr>
          <w:p w14:paraId="5ECC7005" w14:textId="77777777" w:rsidR="00F43F96" w:rsidRPr="00C5160D" w:rsidRDefault="00F43F96" w:rsidP="00721465">
            <w:r w:rsidRPr="00C5160D">
              <w:t>46.848</w:t>
            </w:r>
          </w:p>
        </w:tc>
        <w:tc>
          <w:tcPr>
            <w:tcW w:w="806" w:type="dxa"/>
          </w:tcPr>
          <w:p w14:paraId="03ADD06C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10" w:type="dxa"/>
          </w:tcPr>
          <w:p w14:paraId="21F5DBEA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87" w:type="dxa"/>
          </w:tcPr>
          <w:p w14:paraId="70026DDB" w14:textId="77777777" w:rsidR="00F43F96" w:rsidRPr="00C5160D" w:rsidRDefault="00F43F96" w:rsidP="00721465">
            <w:r w:rsidRPr="00C5160D">
              <w:t>4.51</w:t>
            </w:r>
          </w:p>
        </w:tc>
        <w:tc>
          <w:tcPr>
            <w:tcW w:w="3335" w:type="dxa"/>
          </w:tcPr>
          <w:p w14:paraId="55A03EE5" w14:textId="77777777" w:rsidR="00F43F96" w:rsidRPr="00C5160D" w:rsidRDefault="00F43F96" w:rsidP="00721465">
            <w:r w:rsidRPr="00C5160D">
              <w:t>Urea,</w:t>
            </w:r>
          </w:p>
        </w:tc>
      </w:tr>
      <w:tr w:rsidR="00F43F96" w:rsidRPr="00C5160D" w14:paraId="0792583D" w14:textId="77777777" w:rsidTr="00F43F96">
        <w:tc>
          <w:tcPr>
            <w:tcW w:w="834" w:type="dxa"/>
          </w:tcPr>
          <w:p w14:paraId="70A7925D" w14:textId="77777777" w:rsidR="00F43F96" w:rsidRPr="00C5160D" w:rsidRDefault="00F43F96" w:rsidP="00721465">
            <w:r w:rsidRPr="00C5160D">
              <w:t>559</w:t>
            </w:r>
          </w:p>
        </w:tc>
        <w:tc>
          <w:tcPr>
            <w:tcW w:w="833" w:type="dxa"/>
          </w:tcPr>
          <w:p w14:paraId="67A6F231" w14:textId="77777777" w:rsidR="00F43F96" w:rsidRPr="00C5160D" w:rsidRDefault="00F43F96" w:rsidP="00721465">
            <w:r w:rsidRPr="00C5160D">
              <w:t>47.344</w:t>
            </w:r>
          </w:p>
        </w:tc>
        <w:tc>
          <w:tcPr>
            <w:tcW w:w="806" w:type="dxa"/>
          </w:tcPr>
          <w:p w14:paraId="36500314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10" w:type="dxa"/>
          </w:tcPr>
          <w:p w14:paraId="3AA834CC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87" w:type="dxa"/>
          </w:tcPr>
          <w:p w14:paraId="61FE424F" w14:textId="77777777" w:rsidR="00F43F96" w:rsidRPr="00C5160D" w:rsidRDefault="00F43F96" w:rsidP="00721465">
            <w:r w:rsidRPr="00C5160D">
              <w:t>3.98</w:t>
            </w:r>
          </w:p>
        </w:tc>
        <w:tc>
          <w:tcPr>
            <w:tcW w:w="3335" w:type="dxa"/>
          </w:tcPr>
          <w:p w14:paraId="06C57192" w14:textId="61B22BB5" w:rsidR="00F43F96" w:rsidRPr="00C5160D" w:rsidRDefault="00F43F96" w:rsidP="00721465">
            <w:r w:rsidRPr="00C5160D">
              <w:t>Silicic</w:t>
            </w:r>
            <w:r>
              <w:t xml:space="preserve"> acid </w:t>
            </w:r>
          </w:p>
        </w:tc>
      </w:tr>
      <w:tr w:rsidR="00F43F96" w:rsidRPr="00C5160D" w14:paraId="193828F2" w14:textId="77777777" w:rsidTr="00F43F96">
        <w:tc>
          <w:tcPr>
            <w:tcW w:w="834" w:type="dxa"/>
          </w:tcPr>
          <w:p w14:paraId="56A67D53" w14:textId="77777777" w:rsidR="00F43F96" w:rsidRPr="00C5160D" w:rsidRDefault="00F43F96" w:rsidP="00721465">
            <w:r w:rsidRPr="00C5160D">
              <w:lastRenderedPageBreak/>
              <w:t>560</w:t>
            </w:r>
          </w:p>
        </w:tc>
        <w:tc>
          <w:tcPr>
            <w:tcW w:w="833" w:type="dxa"/>
          </w:tcPr>
          <w:p w14:paraId="4C22AF78" w14:textId="77777777" w:rsidR="00F43F96" w:rsidRPr="00C5160D" w:rsidRDefault="00F43F96" w:rsidP="00721465">
            <w:r w:rsidRPr="00C5160D">
              <w:t>47.432</w:t>
            </w:r>
          </w:p>
        </w:tc>
        <w:tc>
          <w:tcPr>
            <w:tcW w:w="806" w:type="dxa"/>
          </w:tcPr>
          <w:p w14:paraId="35E517CC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10" w:type="dxa"/>
          </w:tcPr>
          <w:p w14:paraId="081205AF" w14:textId="77777777" w:rsidR="00F43F96" w:rsidRPr="00C5160D" w:rsidRDefault="00F43F96" w:rsidP="00721465">
            <w:r w:rsidRPr="00C5160D">
              <w:t>0.08</w:t>
            </w:r>
          </w:p>
        </w:tc>
        <w:tc>
          <w:tcPr>
            <w:tcW w:w="687" w:type="dxa"/>
          </w:tcPr>
          <w:p w14:paraId="3670CF0F" w14:textId="77777777" w:rsidR="00F43F96" w:rsidRPr="00C5160D" w:rsidRDefault="00F43F96" w:rsidP="00721465">
            <w:r w:rsidRPr="00C5160D">
              <w:t>3.26</w:t>
            </w:r>
          </w:p>
        </w:tc>
        <w:tc>
          <w:tcPr>
            <w:tcW w:w="3335" w:type="dxa"/>
          </w:tcPr>
          <w:p w14:paraId="25CC4343" w14:textId="77777777" w:rsidR="00F43F96" w:rsidRPr="00C5160D" w:rsidRDefault="00F43F96" w:rsidP="00721465">
            <w:proofErr w:type="spellStart"/>
            <w:r w:rsidRPr="00C5160D">
              <w:t>Propanamide</w:t>
            </w:r>
            <w:proofErr w:type="spellEnd"/>
            <w:r w:rsidRPr="00C5160D">
              <w:t>,</w:t>
            </w:r>
          </w:p>
        </w:tc>
      </w:tr>
      <w:tr w:rsidR="00F43F96" w:rsidRPr="00C5160D" w14:paraId="4C04870D" w14:textId="77777777" w:rsidTr="00F43F96">
        <w:tc>
          <w:tcPr>
            <w:tcW w:w="834" w:type="dxa"/>
          </w:tcPr>
          <w:p w14:paraId="0897A843" w14:textId="77777777" w:rsidR="00F43F96" w:rsidRPr="00C5160D" w:rsidRDefault="00F43F96" w:rsidP="00721465">
            <w:r w:rsidRPr="00C5160D">
              <w:t>565</w:t>
            </w:r>
          </w:p>
        </w:tc>
        <w:tc>
          <w:tcPr>
            <w:tcW w:w="833" w:type="dxa"/>
          </w:tcPr>
          <w:p w14:paraId="3D1EDA59" w14:textId="77777777" w:rsidR="00F43F96" w:rsidRPr="00C5160D" w:rsidRDefault="00F43F96" w:rsidP="00721465">
            <w:r w:rsidRPr="00C5160D">
              <w:t>47.836</w:t>
            </w:r>
          </w:p>
        </w:tc>
        <w:tc>
          <w:tcPr>
            <w:tcW w:w="806" w:type="dxa"/>
          </w:tcPr>
          <w:p w14:paraId="3AD1686F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10" w:type="dxa"/>
          </w:tcPr>
          <w:p w14:paraId="325BB3D9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87" w:type="dxa"/>
          </w:tcPr>
          <w:p w14:paraId="030F6560" w14:textId="77777777" w:rsidR="00F43F96" w:rsidRPr="00C5160D" w:rsidRDefault="00F43F96" w:rsidP="00721465">
            <w:r w:rsidRPr="00C5160D">
              <w:t>3.87</w:t>
            </w:r>
          </w:p>
        </w:tc>
        <w:tc>
          <w:tcPr>
            <w:tcW w:w="3335" w:type="dxa"/>
          </w:tcPr>
          <w:p w14:paraId="1935B55D" w14:textId="77777777" w:rsidR="00F43F96" w:rsidRPr="00C5160D" w:rsidRDefault="00F43F96" w:rsidP="00721465">
            <w:r w:rsidRPr="00C5160D">
              <w:t>Uridine,</w:t>
            </w:r>
          </w:p>
        </w:tc>
      </w:tr>
      <w:tr w:rsidR="00F43F96" w:rsidRPr="00C5160D" w14:paraId="054F5704" w14:textId="77777777" w:rsidTr="00F43F96">
        <w:tc>
          <w:tcPr>
            <w:tcW w:w="834" w:type="dxa"/>
          </w:tcPr>
          <w:p w14:paraId="2DD5BFCB" w14:textId="77777777" w:rsidR="00F43F96" w:rsidRPr="00C5160D" w:rsidRDefault="00F43F96" w:rsidP="00721465">
            <w:r w:rsidRPr="00C5160D">
              <w:t>573</w:t>
            </w:r>
          </w:p>
        </w:tc>
        <w:tc>
          <w:tcPr>
            <w:tcW w:w="833" w:type="dxa"/>
          </w:tcPr>
          <w:p w14:paraId="7C2BA07D" w14:textId="77777777" w:rsidR="00F43F96" w:rsidRPr="00C5160D" w:rsidRDefault="00F43F96" w:rsidP="00721465">
            <w:r w:rsidRPr="00C5160D">
              <w:t>48.472</w:t>
            </w:r>
          </w:p>
        </w:tc>
        <w:tc>
          <w:tcPr>
            <w:tcW w:w="806" w:type="dxa"/>
          </w:tcPr>
          <w:p w14:paraId="0F3F4318" w14:textId="77777777" w:rsidR="00F43F96" w:rsidRPr="00C5160D" w:rsidRDefault="00F43F96" w:rsidP="00721465">
            <w:r w:rsidRPr="00C5160D">
              <w:t>0.04</w:t>
            </w:r>
          </w:p>
        </w:tc>
        <w:tc>
          <w:tcPr>
            <w:tcW w:w="610" w:type="dxa"/>
          </w:tcPr>
          <w:p w14:paraId="0381DCD3" w14:textId="77777777" w:rsidR="00F43F96" w:rsidRPr="00C5160D" w:rsidRDefault="00F43F96" w:rsidP="00721465">
            <w:r w:rsidRPr="00C5160D">
              <w:t>0.06</w:t>
            </w:r>
          </w:p>
        </w:tc>
        <w:tc>
          <w:tcPr>
            <w:tcW w:w="687" w:type="dxa"/>
          </w:tcPr>
          <w:p w14:paraId="280147B8" w14:textId="77777777" w:rsidR="00F43F96" w:rsidRPr="00C5160D" w:rsidRDefault="00F43F96" w:rsidP="00721465">
            <w:r w:rsidRPr="00C5160D">
              <w:t>2.99</w:t>
            </w:r>
          </w:p>
        </w:tc>
        <w:tc>
          <w:tcPr>
            <w:tcW w:w="3335" w:type="dxa"/>
          </w:tcPr>
          <w:p w14:paraId="4C80A3CA" w14:textId="05CDDC1C" w:rsidR="00F43F96" w:rsidRPr="00C5160D" w:rsidRDefault="00F43F96" w:rsidP="00721465">
            <w:r w:rsidRPr="00C5160D">
              <w:t>Propanoic</w:t>
            </w:r>
            <w:r>
              <w:t xml:space="preserve"> acid </w:t>
            </w:r>
          </w:p>
        </w:tc>
      </w:tr>
      <w:tr w:rsidR="00F43F96" w:rsidRPr="00C5160D" w14:paraId="38BA1660" w14:textId="77777777" w:rsidTr="00F43F96">
        <w:tc>
          <w:tcPr>
            <w:tcW w:w="834" w:type="dxa"/>
          </w:tcPr>
          <w:p w14:paraId="727D285A" w14:textId="77777777" w:rsidR="00F43F96" w:rsidRPr="00C5160D" w:rsidRDefault="00F43F96" w:rsidP="00721465">
            <w:r w:rsidRPr="00C5160D">
              <w:t>575</w:t>
            </w:r>
          </w:p>
        </w:tc>
        <w:tc>
          <w:tcPr>
            <w:tcW w:w="833" w:type="dxa"/>
          </w:tcPr>
          <w:p w14:paraId="4681F3E4" w14:textId="77777777" w:rsidR="00F43F96" w:rsidRPr="00C5160D" w:rsidRDefault="00F43F96" w:rsidP="00721465">
            <w:r w:rsidRPr="00C5160D">
              <w:t>48.594</w:t>
            </w:r>
          </w:p>
        </w:tc>
        <w:tc>
          <w:tcPr>
            <w:tcW w:w="806" w:type="dxa"/>
          </w:tcPr>
          <w:p w14:paraId="3F93F6B4" w14:textId="77777777" w:rsidR="00F43F96" w:rsidRPr="00C5160D" w:rsidRDefault="00F43F96" w:rsidP="00721465">
            <w:r w:rsidRPr="00C5160D">
              <w:t>0.05</w:t>
            </w:r>
          </w:p>
        </w:tc>
        <w:tc>
          <w:tcPr>
            <w:tcW w:w="610" w:type="dxa"/>
          </w:tcPr>
          <w:p w14:paraId="13408ADE" w14:textId="77777777" w:rsidR="00F43F96" w:rsidRPr="00C5160D" w:rsidRDefault="00F43F96" w:rsidP="00721465">
            <w:r w:rsidRPr="00C5160D">
              <w:t>0.07</w:t>
            </w:r>
          </w:p>
        </w:tc>
        <w:tc>
          <w:tcPr>
            <w:tcW w:w="687" w:type="dxa"/>
          </w:tcPr>
          <w:p w14:paraId="2E1C1A20" w14:textId="77777777" w:rsidR="00F43F96" w:rsidRPr="00C5160D" w:rsidRDefault="00F43F96" w:rsidP="00721465">
            <w:r w:rsidRPr="00C5160D">
              <w:t>2.98</w:t>
            </w:r>
          </w:p>
        </w:tc>
        <w:tc>
          <w:tcPr>
            <w:tcW w:w="3335" w:type="dxa"/>
          </w:tcPr>
          <w:p w14:paraId="670EAFFF" w14:textId="44F87F54" w:rsidR="00F43F96" w:rsidRPr="00C5160D" w:rsidRDefault="00F43F96" w:rsidP="00721465">
            <w:r w:rsidRPr="00C5160D">
              <w:t>Acetic</w:t>
            </w:r>
            <w:r>
              <w:t xml:space="preserve"> acid </w:t>
            </w:r>
          </w:p>
        </w:tc>
      </w:tr>
      <w:tr w:rsidR="00F43F96" w:rsidRPr="00C5160D" w14:paraId="0EDC89AE" w14:textId="77777777" w:rsidTr="00F43F96">
        <w:tc>
          <w:tcPr>
            <w:tcW w:w="834" w:type="dxa"/>
          </w:tcPr>
          <w:p w14:paraId="3FE922AA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610</w:t>
            </w:r>
          </w:p>
        </w:tc>
        <w:tc>
          <w:tcPr>
            <w:tcW w:w="833" w:type="dxa"/>
          </w:tcPr>
          <w:p w14:paraId="6DE39BB0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51.102</w:t>
            </w:r>
          </w:p>
        </w:tc>
        <w:tc>
          <w:tcPr>
            <w:tcW w:w="806" w:type="dxa"/>
          </w:tcPr>
          <w:p w14:paraId="12207572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17</w:t>
            </w:r>
          </w:p>
        </w:tc>
        <w:tc>
          <w:tcPr>
            <w:tcW w:w="610" w:type="dxa"/>
          </w:tcPr>
          <w:p w14:paraId="5D59C3D4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30</w:t>
            </w:r>
          </w:p>
        </w:tc>
        <w:tc>
          <w:tcPr>
            <w:tcW w:w="687" w:type="dxa"/>
          </w:tcPr>
          <w:p w14:paraId="57BA72DC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2.28</w:t>
            </w:r>
          </w:p>
        </w:tc>
        <w:tc>
          <w:tcPr>
            <w:tcW w:w="3335" w:type="dxa"/>
          </w:tcPr>
          <w:p w14:paraId="5E14B17E" w14:textId="1BA266DC" w:rsidR="00F43F96" w:rsidRPr="00C5160D" w:rsidRDefault="00F43F96" w:rsidP="00721465">
            <w:proofErr w:type="spellStart"/>
            <w:r w:rsidRPr="0037634E">
              <w:rPr>
                <w:highlight w:val="yellow"/>
              </w:rPr>
              <w:t>Hydrastininic</w:t>
            </w:r>
            <w:proofErr w:type="spellEnd"/>
            <w:r w:rsidRPr="0037634E">
              <w:rPr>
                <w:highlight w:val="yellow"/>
              </w:rPr>
              <w:t xml:space="preserve"> acid</w:t>
            </w:r>
            <w:r>
              <w:t xml:space="preserve"> </w:t>
            </w:r>
          </w:p>
        </w:tc>
      </w:tr>
      <w:tr w:rsidR="00F43F96" w:rsidRPr="00C5160D" w14:paraId="3ED9D149" w14:textId="77777777" w:rsidTr="00F43F96">
        <w:tc>
          <w:tcPr>
            <w:tcW w:w="834" w:type="dxa"/>
          </w:tcPr>
          <w:p w14:paraId="58A78F64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614</w:t>
            </w:r>
          </w:p>
        </w:tc>
        <w:tc>
          <w:tcPr>
            <w:tcW w:w="833" w:type="dxa"/>
          </w:tcPr>
          <w:p w14:paraId="2F34D4C8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51.304</w:t>
            </w:r>
          </w:p>
        </w:tc>
        <w:tc>
          <w:tcPr>
            <w:tcW w:w="806" w:type="dxa"/>
          </w:tcPr>
          <w:p w14:paraId="2D9F3E00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37</w:t>
            </w:r>
          </w:p>
        </w:tc>
        <w:tc>
          <w:tcPr>
            <w:tcW w:w="610" w:type="dxa"/>
          </w:tcPr>
          <w:p w14:paraId="7854F562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0.32</w:t>
            </w:r>
          </w:p>
        </w:tc>
        <w:tc>
          <w:tcPr>
            <w:tcW w:w="687" w:type="dxa"/>
          </w:tcPr>
          <w:p w14:paraId="6E56A603" w14:textId="77777777" w:rsidR="00F43F96" w:rsidRPr="0037634E" w:rsidRDefault="00F43F96" w:rsidP="00721465">
            <w:pPr>
              <w:rPr>
                <w:highlight w:val="yellow"/>
              </w:rPr>
            </w:pPr>
            <w:r w:rsidRPr="0037634E">
              <w:rPr>
                <w:highlight w:val="yellow"/>
              </w:rPr>
              <w:t>4.70</w:t>
            </w:r>
          </w:p>
        </w:tc>
        <w:tc>
          <w:tcPr>
            <w:tcW w:w="3335" w:type="dxa"/>
          </w:tcPr>
          <w:p w14:paraId="6086C44E" w14:textId="27E46774" w:rsidR="00F43F96" w:rsidRPr="00C5160D" w:rsidRDefault="00F43F96" w:rsidP="00721465">
            <w:r w:rsidRPr="0037634E">
              <w:rPr>
                <w:highlight w:val="yellow"/>
              </w:rPr>
              <w:t>Isophthalic acid</w:t>
            </w:r>
            <w:r>
              <w:t xml:space="preserve"> </w:t>
            </w:r>
          </w:p>
        </w:tc>
      </w:tr>
      <w:tr w:rsidR="00F43F96" w:rsidRPr="00C5160D" w14:paraId="28F678DF" w14:textId="77777777" w:rsidTr="00F43F96">
        <w:tc>
          <w:tcPr>
            <w:tcW w:w="834" w:type="dxa"/>
          </w:tcPr>
          <w:p w14:paraId="72DC788E" w14:textId="77777777" w:rsidR="00F43F96" w:rsidRPr="00C5160D" w:rsidRDefault="00F43F96" w:rsidP="00721465">
            <w:r w:rsidRPr="00C5160D">
              <w:t>616</w:t>
            </w:r>
          </w:p>
        </w:tc>
        <w:tc>
          <w:tcPr>
            <w:tcW w:w="833" w:type="dxa"/>
          </w:tcPr>
          <w:p w14:paraId="0F09C69E" w14:textId="77777777" w:rsidR="00F43F96" w:rsidRPr="00C5160D" w:rsidRDefault="00F43F96" w:rsidP="00721465">
            <w:r w:rsidRPr="00C5160D">
              <w:t>51.482</w:t>
            </w:r>
          </w:p>
        </w:tc>
        <w:tc>
          <w:tcPr>
            <w:tcW w:w="806" w:type="dxa"/>
          </w:tcPr>
          <w:p w14:paraId="7EDFECD4" w14:textId="77777777" w:rsidR="00F43F96" w:rsidRPr="00C5160D" w:rsidRDefault="00F43F96" w:rsidP="00721465">
            <w:r w:rsidRPr="00C5160D">
              <w:t>0.20</w:t>
            </w:r>
          </w:p>
        </w:tc>
        <w:tc>
          <w:tcPr>
            <w:tcW w:w="610" w:type="dxa"/>
          </w:tcPr>
          <w:p w14:paraId="22BA120F" w14:textId="77777777" w:rsidR="00F43F96" w:rsidRPr="00C5160D" w:rsidRDefault="00F43F96" w:rsidP="00721465">
            <w:r w:rsidRPr="00C5160D">
              <w:t>0.35</w:t>
            </w:r>
          </w:p>
        </w:tc>
        <w:tc>
          <w:tcPr>
            <w:tcW w:w="687" w:type="dxa"/>
          </w:tcPr>
          <w:p w14:paraId="575388EA" w14:textId="77777777" w:rsidR="00F43F96" w:rsidRPr="00C5160D" w:rsidRDefault="00F43F96" w:rsidP="00721465">
            <w:r w:rsidRPr="00C5160D">
              <w:t>2.33</w:t>
            </w:r>
          </w:p>
        </w:tc>
        <w:tc>
          <w:tcPr>
            <w:tcW w:w="3335" w:type="dxa"/>
          </w:tcPr>
          <w:p w14:paraId="4B71CA76" w14:textId="3BCBA3F5" w:rsidR="00F43F96" w:rsidRPr="00C5160D" w:rsidRDefault="00F43F96" w:rsidP="00721465">
            <w:proofErr w:type="spellStart"/>
            <w:r w:rsidRPr="00C5160D">
              <w:t>Ribofuranoside</w:t>
            </w:r>
            <w:proofErr w:type="spellEnd"/>
            <w:r w:rsidRPr="00C5160D">
              <w:t>,</w:t>
            </w:r>
          </w:p>
        </w:tc>
      </w:tr>
      <w:tr w:rsidR="00F43F96" w:rsidRPr="00C5160D" w14:paraId="547A35D0" w14:textId="77777777" w:rsidTr="00F43F96">
        <w:tc>
          <w:tcPr>
            <w:tcW w:w="834" w:type="dxa"/>
          </w:tcPr>
          <w:p w14:paraId="77E090CE" w14:textId="77777777" w:rsidR="00F43F96" w:rsidRPr="00C5160D" w:rsidRDefault="00F43F96" w:rsidP="00721465">
            <w:r w:rsidRPr="00C5160D">
              <w:t>620</w:t>
            </w:r>
          </w:p>
        </w:tc>
        <w:tc>
          <w:tcPr>
            <w:tcW w:w="833" w:type="dxa"/>
          </w:tcPr>
          <w:p w14:paraId="7D202F51" w14:textId="77777777" w:rsidR="00F43F96" w:rsidRPr="00C5160D" w:rsidRDefault="00F43F96" w:rsidP="00721465">
            <w:r w:rsidRPr="00C5160D">
              <w:t>51.722</w:t>
            </w:r>
          </w:p>
        </w:tc>
        <w:tc>
          <w:tcPr>
            <w:tcW w:w="806" w:type="dxa"/>
          </w:tcPr>
          <w:p w14:paraId="78BC616F" w14:textId="77777777" w:rsidR="00F43F96" w:rsidRPr="00C5160D" w:rsidRDefault="00F43F96" w:rsidP="00721465">
            <w:r w:rsidRPr="00C5160D">
              <w:t>0.57</w:t>
            </w:r>
          </w:p>
        </w:tc>
        <w:tc>
          <w:tcPr>
            <w:tcW w:w="610" w:type="dxa"/>
          </w:tcPr>
          <w:p w14:paraId="18A9F8E6" w14:textId="77777777" w:rsidR="00F43F96" w:rsidRPr="00C5160D" w:rsidRDefault="00F43F96" w:rsidP="00721465">
            <w:r w:rsidRPr="00C5160D">
              <w:t>0.38</w:t>
            </w:r>
          </w:p>
        </w:tc>
        <w:tc>
          <w:tcPr>
            <w:tcW w:w="687" w:type="dxa"/>
          </w:tcPr>
          <w:p w14:paraId="4BBE5AB5" w14:textId="77777777" w:rsidR="00F43F96" w:rsidRPr="00C5160D" w:rsidRDefault="00F43F96" w:rsidP="00721465">
            <w:r w:rsidRPr="00C5160D">
              <w:t>6.10</w:t>
            </w:r>
          </w:p>
        </w:tc>
        <w:tc>
          <w:tcPr>
            <w:tcW w:w="3335" w:type="dxa"/>
          </w:tcPr>
          <w:p w14:paraId="0F96CB9C" w14:textId="77777777" w:rsidR="00F43F96" w:rsidRPr="00C5160D" w:rsidRDefault="00F43F96" w:rsidP="00721465">
            <w:proofErr w:type="spellStart"/>
            <w:r w:rsidRPr="00C5160D">
              <w:t>Cycloserine</w:t>
            </w:r>
            <w:proofErr w:type="spellEnd"/>
          </w:p>
        </w:tc>
      </w:tr>
      <w:tr w:rsidR="00F43F96" w:rsidRPr="00C5160D" w14:paraId="184322AB" w14:textId="77777777" w:rsidTr="00F43F96">
        <w:tc>
          <w:tcPr>
            <w:tcW w:w="834" w:type="dxa"/>
          </w:tcPr>
          <w:p w14:paraId="17918B14" w14:textId="77777777" w:rsidR="00F43F96" w:rsidRPr="00C5160D" w:rsidRDefault="00F43F96" w:rsidP="00721465">
            <w:r w:rsidRPr="00C5160D">
              <w:t>626</w:t>
            </w:r>
          </w:p>
        </w:tc>
        <w:tc>
          <w:tcPr>
            <w:tcW w:w="833" w:type="dxa"/>
          </w:tcPr>
          <w:p w14:paraId="45913F9A" w14:textId="77777777" w:rsidR="00F43F96" w:rsidRPr="00C5160D" w:rsidRDefault="00F43F96" w:rsidP="00721465">
            <w:r w:rsidRPr="00C5160D">
              <w:t>52.158</w:t>
            </w:r>
          </w:p>
        </w:tc>
        <w:tc>
          <w:tcPr>
            <w:tcW w:w="806" w:type="dxa"/>
          </w:tcPr>
          <w:p w14:paraId="07E2BFD3" w14:textId="77777777" w:rsidR="00F43F96" w:rsidRPr="00C5160D" w:rsidRDefault="00F43F96" w:rsidP="00721465">
            <w:r w:rsidRPr="00C5160D">
              <w:t>0.86</w:t>
            </w:r>
          </w:p>
        </w:tc>
        <w:tc>
          <w:tcPr>
            <w:tcW w:w="610" w:type="dxa"/>
          </w:tcPr>
          <w:p w14:paraId="27B8C0C8" w14:textId="77777777" w:rsidR="00F43F96" w:rsidRPr="00C5160D" w:rsidRDefault="00F43F96" w:rsidP="00721465">
            <w:r w:rsidRPr="00C5160D">
              <w:t>0.44</w:t>
            </w:r>
          </w:p>
        </w:tc>
        <w:tc>
          <w:tcPr>
            <w:tcW w:w="687" w:type="dxa"/>
          </w:tcPr>
          <w:p w14:paraId="75C88980" w14:textId="77777777" w:rsidR="00F43F96" w:rsidRPr="00C5160D" w:rsidRDefault="00F43F96" w:rsidP="00721465">
            <w:r w:rsidRPr="00C5160D">
              <w:t>7.99</w:t>
            </w:r>
          </w:p>
        </w:tc>
        <w:tc>
          <w:tcPr>
            <w:tcW w:w="3335" w:type="dxa"/>
          </w:tcPr>
          <w:p w14:paraId="7B36B2DB" w14:textId="77777777" w:rsidR="00F43F96" w:rsidRPr="00C5160D" w:rsidRDefault="00F43F96" w:rsidP="00721465">
            <w:r w:rsidRPr="00C5160D">
              <w:t>Thymol,</w:t>
            </w:r>
          </w:p>
        </w:tc>
      </w:tr>
      <w:tr w:rsidR="00F43F96" w:rsidRPr="00C5160D" w14:paraId="1EA18C1A" w14:textId="77777777" w:rsidTr="00F43F96">
        <w:tc>
          <w:tcPr>
            <w:tcW w:w="834" w:type="dxa"/>
          </w:tcPr>
          <w:p w14:paraId="268D1196" w14:textId="77777777" w:rsidR="00F43F96" w:rsidRPr="00C5160D" w:rsidRDefault="00F43F96" w:rsidP="00721465">
            <w:r w:rsidRPr="00C5160D">
              <w:t>627</w:t>
            </w:r>
          </w:p>
        </w:tc>
        <w:tc>
          <w:tcPr>
            <w:tcW w:w="833" w:type="dxa"/>
          </w:tcPr>
          <w:p w14:paraId="0CE87C51" w14:textId="77777777" w:rsidR="00F43F96" w:rsidRPr="00C5160D" w:rsidRDefault="00F43F96" w:rsidP="00721465">
            <w:r w:rsidRPr="00C5160D">
              <w:t>52.240</w:t>
            </w:r>
          </w:p>
        </w:tc>
        <w:tc>
          <w:tcPr>
            <w:tcW w:w="806" w:type="dxa"/>
          </w:tcPr>
          <w:p w14:paraId="4736BA72" w14:textId="77777777" w:rsidR="00F43F96" w:rsidRPr="00C5160D" w:rsidRDefault="00F43F96" w:rsidP="00721465">
            <w:r w:rsidRPr="00C5160D">
              <w:t>0.38</w:t>
            </w:r>
          </w:p>
        </w:tc>
        <w:tc>
          <w:tcPr>
            <w:tcW w:w="610" w:type="dxa"/>
          </w:tcPr>
          <w:p w14:paraId="7CA0B8F5" w14:textId="77777777" w:rsidR="00F43F96" w:rsidRPr="00C5160D" w:rsidRDefault="00F43F96" w:rsidP="00721465">
            <w:r w:rsidRPr="00C5160D">
              <w:t>0.44</w:t>
            </w:r>
          </w:p>
        </w:tc>
        <w:tc>
          <w:tcPr>
            <w:tcW w:w="687" w:type="dxa"/>
          </w:tcPr>
          <w:p w14:paraId="3CE47CA0" w14:textId="77777777" w:rsidR="00F43F96" w:rsidRPr="00C5160D" w:rsidRDefault="00F43F96" w:rsidP="00721465">
            <w:r w:rsidRPr="00C5160D">
              <w:t>3.50</w:t>
            </w:r>
          </w:p>
        </w:tc>
        <w:tc>
          <w:tcPr>
            <w:tcW w:w="3335" w:type="dxa"/>
          </w:tcPr>
          <w:p w14:paraId="705A6978" w14:textId="0B92F15D" w:rsidR="00F43F96" w:rsidRPr="00C5160D" w:rsidRDefault="00F43F96" w:rsidP="00721465">
            <w:proofErr w:type="spellStart"/>
            <w:r w:rsidRPr="00C5160D">
              <w:t>Hydrastininic</w:t>
            </w:r>
            <w:proofErr w:type="spellEnd"/>
            <w:r>
              <w:t xml:space="preserve"> acid  </w:t>
            </w:r>
          </w:p>
        </w:tc>
      </w:tr>
      <w:tr w:rsidR="00F43F96" w:rsidRPr="00C5160D" w14:paraId="44D72BE8" w14:textId="77777777" w:rsidTr="00F43F96">
        <w:tc>
          <w:tcPr>
            <w:tcW w:w="834" w:type="dxa"/>
          </w:tcPr>
          <w:p w14:paraId="5240A64E" w14:textId="77777777" w:rsidR="00F43F96" w:rsidRPr="00C5160D" w:rsidRDefault="00F43F96" w:rsidP="00721465">
            <w:r w:rsidRPr="00C5160D">
              <w:t>630</w:t>
            </w:r>
          </w:p>
        </w:tc>
        <w:tc>
          <w:tcPr>
            <w:tcW w:w="833" w:type="dxa"/>
          </w:tcPr>
          <w:p w14:paraId="1538D75B" w14:textId="77777777" w:rsidR="00F43F96" w:rsidRPr="00C5160D" w:rsidRDefault="00F43F96" w:rsidP="00721465">
            <w:r w:rsidRPr="00C5160D">
              <w:t>52.430</w:t>
            </w:r>
          </w:p>
        </w:tc>
        <w:tc>
          <w:tcPr>
            <w:tcW w:w="806" w:type="dxa"/>
          </w:tcPr>
          <w:p w14:paraId="5DEDA560" w14:textId="77777777" w:rsidR="00F43F96" w:rsidRPr="00C5160D" w:rsidRDefault="00F43F96" w:rsidP="00721465">
            <w:r w:rsidRPr="00C5160D">
              <w:t>0.33</w:t>
            </w:r>
          </w:p>
        </w:tc>
        <w:tc>
          <w:tcPr>
            <w:tcW w:w="610" w:type="dxa"/>
          </w:tcPr>
          <w:p w14:paraId="4F8172F1" w14:textId="77777777" w:rsidR="00F43F96" w:rsidRPr="00C5160D" w:rsidRDefault="00F43F96" w:rsidP="00721465">
            <w:r w:rsidRPr="00C5160D">
              <w:t>0.46</w:t>
            </w:r>
          </w:p>
        </w:tc>
        <w:tc>
          <w:tcPr>
            <w:tcW w:w="687" w:type="dxa"/>
          </w:tcPr>
          <w:p w14:paraId="34235DF2" w14:textId="77777777" w:rsidR="00F43F96" w:rsidRPr="00C5160D" w:rsidRDefault="00F43F96" w:rsidP="00721465">
            <w:r w:rsidRPr="00C5160D">
              <w:t>2.96</w:t>
            </w:r>
          </w:p>
        </w:tc>
        <w:tc>
          <w:tcPr>
            <w:tcW w:w="3335" w:type="dxa"/>
          </w:tcPr>
          <w:p w14:paraId="332F9DA2" w14:textId="535A5FE7" w:rsidR="00F43F96" w:rsidRPr="00C5160D" w:rsidRDefault="00F43F96" w:rsidP="00721465">
            <w:r w:rsidRPr="00C5160D">
              <w:t>Benzoic</w:t>
            </w:r>
            <w:r>
              <w:t xml:space="preserve"> acid </w:t>
            </w:r>
          </w:p>
        </w:tc>
      </w:tr>
      <w:tr w:rsidR="00F43F96" w:rsidRPr="00C5160D" w14:paraId="071AA0B8" w14:textId="77777777" w:rsidTr="00F43F96">
        <w:tc>
          <w:tcPr>
            <w:tcW w:w="834" w:type="dxa"/>
          </w:tcPr>
          <w:p w14:paraId="7D1D71FF" w14:textId="77777777" w:rsidR="00F43F96" w:rsidRPr="00C5160D" w:rsidRDefault="00F43F96" w:rsidP="00721465">
            <w:r w:rsidRPr="00C5160D">
              <w:t>632</w:t>
            </w:r>
          </w:p>
        </w:tc>
        <w:tc>
          <w:tcPr>
            <w:tcW w:w="833" w:type="dxa"/>
          </w:tcPr>
          <w:p w14:paraId="6DAB32FA" w14:textId="77777777" w:rsidR="00F43F96" w:rsidRPr="00C5160D" w:rsidRDefault="00F43F96" w:rsidP="00721465">
            <w:r w:rsidRPr="00C5160D">
              <w:t>52.554</w:t>
            </w:r>
          </w:p>
        </w:tc>
        <w:tc>
          <w:tcPr>
            <w:tcW w:w="806" w:type="dxa"/>
          </w:tcPr>
          <w:p w14:paraId="4153F27F" w14:textId="77777777" w:rsidR="00F43F96" w:rsidRPr="00C5160D" w:rsidRDefault="00F43F96" w:rsidP="00721465">
            <w:r w:rsidRPr="00C5160D">
              <w:t>0.41</w:t>
            </w:r>
          </w:p>
        </w:tc>
        <w:tc>
          <w:tcPr>
            <w:tcW w:w="610" w:type="dxa"/>
          </w:tcPr>
          <w:p w14:paraId="058ED2AD" w14:textId="77777777" w:rsidR="00F43F96" w:rsidRPr="00C5160D" w:rsidRDefault="00F43F96" w:rsidP="00721465">
            <w:r w:rsidRPr="00C5160D">
              <w:t>0.47</w:t>
            </w:r>
          </w:p>
        </w:tc>
        <w:tc>
          <w:tcPr>
            <w:tcW w:w="687" w:type="dxa"/>
          </w:tcPr>
          <w:p w14:paraId="5334DE8F" w14:textId="77777777" w:rsidR="00F43F96" w:rsidRPr="00C5160D" w:rsidRDefault="00F43F96" w:rsidP="00721465">
            <w:r w:rsidRPr="00C5160D">
              <w:t>3.49</w:t>
            </w:r>
          </w:p>
        </w:tc>
        <w:tc>
          <w:tcPr>
            <w:tcW w:w="3335" w:type="dxa"/>
          </w:tcPr>
          <w:p w14:paraId="0D1DDE36" w14:textId="77777777" w:rsidR="00F43F96" w:rsidRPr="00C5160D" w:rsidRDefault="00F43F96" w:rsidP="00721465">
            <w:r w:rsidRPr="00C5160D">
              <w:t>Thymol,</w:t>
            </w:r>
          </w:p>
        </w:tc>
      </w:tr>
    </w:tbl>
    <w:p w14:paraId="5676835D" w14:textId="1B9A63A0" w:rsidR="0037634E" w:rsidRDefault="0037634E" w:rsidP="00C5160D"/>
    <w:p w14:paraId="0CECA6A1" w14:textId="6DC1161F" w:rsidR="0037634E" w:rsidRDefault="0037634E" w:rsidP="00C5160D"/>
    <w:p w14:paraId="237AA6D6" w14:textId="2803C444" w:rsidR="0037634E" w:rsidRDefault="0037634E" w:rsidP="00C5160D"/>
    <w:p w14:paraId="506A1C34" w14:textId="5DCB879F" w:rsidR="0037634E" w:rsidRDefault="0037634E" w:rsidP="00C5160D"/>
    <w:p w14:paraId="641EB6CD" w14:textId="407811ED" w:rsidR="0037634E" w:rsidRDefault="0037634E" w:rsidP="00C5160D"/>
    <w:p w14:paraId="588EF1F1" w14:textId="7EE48523" w:rsidR="002F39C5" w:rsidRDefault="002F39C5" w:rsidP="00C5160D"/>
    <w:p w14:paraId="1FD480B6" w14:textId="14791AC1" w:rsidR="002F39C5" w:rsidRDefault="002F39C5" w:rsidP="00C5160D"/>
    <w:p w14:paraId="1A4F62FE" w14:textId="56E478D2" w:rsidR="008B78C2" w:rsidRDefault="008B78C2" w:rsidP="00C5160D"/>
    <w:sectPr w:rsidR="008B78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E437E2E"/>
    <w:multiLevelType w:val="multilevel"/>
    <w:tmpl w:val="232C9C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EE33DFA"/>
    <w:multiLevelType w:val="multilevel"/>
    <w:tmpl w:val="E5D24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06244883">
    <w:abstractNumId w:val="0"/>
  </w:num>
  <w:num w:numId="2" w16cid:durableId="15498727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cwNzQzMDA2MzE3MzFU0lEKTi0uzszPAymwrAUAwEvOfCwAAAA="/>
  </w:docVars>
  <w:rsids>
    <w:rsidRoot w:val="00C5160D"/>
    <w:rsid w:val="00015D12"/>
    <w:rsid w:val="00031AFB"/>
    <w:rsid w:val="00032604"/>
    <w:rsid w:val="00056D22"/>
    <w:rsid w:val="00085270"/>
    <w:rsid w:val="000A6C3C"/>
    <w:rsid w:val="000C58CC"/>
    <w:rsid w:val="000C6B7D"/>
    <w:rsid w:val="000C74D0"/>
    <w:rsid w:val="00101093"/>
    <w:rsid w:val="00176B75"/>
    <w:rsid w:val="00185F90"/>
    <w:rsid w:val="00191429"/>
    <w:rsid w:val="001B7524"/>
    <w:rsid w:val="00215200"/>
    <w:rsid w:val="00282AF8"/>
    <w:rsid w:val="002B7BBE"/>
    <w:rsid w:val="002C18A6"/>
    <w:rsid w:val="002C3B40"/>
    <w:rsid w:val="002F39C5"/>
    <w:rsid w:val="00304825"/>
    <w:rsid w:val="00310A84"/>
    <w:rsid w:val="00320119"/>
    <w:rsid w:val="003425F6"/>
    <w:rsid w:val="00363886"/>
    <w:rsid w:val="0037634E"/>
    <w:rsid w:val="0037707F"/>
    <w:rsid w:val="003861EE"/>
    <w:rsid w:val="003A7689"/>
    <w:rsid w:val="003B1D32"/>
    <w:rsid w:val="003C7653"/>
    <w:rsid w:val="003F442F"/>
    <w:rsid w:val="003F7527"/>
    <w:rsid w:val="00453034"/>
    <w:rsid w:val="00455D0F"/>
    <w:rsid w:val="0048202E"/>
    <w:rsid w:val="004B769E"/>
    <w:rsid w:val="004E5CEC"/>
    <w:rsid w:val="00521B99"/>
    <w:rsid w:val="0056102E"/>
    <w:rsid w:val="005A40F4"/>
    <w:rsid w:val="005B4BCE"/>
    <w:rsid w:val="005E2D4E"/>
    <w:rsid w:val="00650FB3"/>
    <w:rsid w:val="0068372D"/>
    <w:rsid w:val="006B1884"/>
    <w:rsid w:val="006B70CD"/>
    <w:rsid w:val="007009A8"/>
    <w:rsid w:val="007058A9"/>
    <w:rsid w:val="00706D86"/>
    <w:rsid w:val="00721465"/>
    <w:rsid w:val="00741A33"/>
    <w:rsid w:val="007554F1"/>
    <w:rsid w:val="007924AE"/>
    <w:rsid w:val="007B3092"/>
    <w:rsid w:val="007D4087"/>
    <w:rsid w:val="007F7B8C"/>
    <w:rsid w:val="00830B7A"/>
    <w:rsid w:val="00856A2B"/>
    <w:rsid w:val="00895B4A"/>
    <w:rsid w:val="008A1875"/>
    <w:rsid w:val="008B78C2"/>
    <w:rsid w:val="008C224D"/>
    <w:rsid w:val="008C291E"/>
    <w:rsid w:val="008D74B7"/>
    <w:rsid w:val="008E0557"/>
    <w:rsid w:val="009A7C00"/>
    <w:rsid w:val="009B3CA0"/>
    <w:rsid w:val="00A055BC"/>
    <w:rsid w:val="00A3466A"/>
    <w:rsid w:val="00A43861"/>
    <w:rsid w:val="00A6309E"/>
    <w:rsid w:val="00A66507"/>
    <w:rsid w:val="00A7017A"/>
    <w:rsid w:val="00B22B97"/>
    <w:rsid w:val="00B32E99"/>
    <w:rsid w:val="00B45D82"/>
    <w:rsid w:val="00B8728C"/>
    <w:rsid w:val="00B93551"/>
    <w:rsid w:val="00BB7FEB"/>
    <w:rsid w:val="00BE1687"/>
    <w:rsid w:val="00C03B15"/>
    <w:rsid w:val="00C5160D"/>
    <w:rsid w:val="00C9227D"/>
    <w:rsid w:val="00CA1E51"/>
    <w:rsid w:val="00CA424D"/>
    <w:rsid w:val="00CA77F3"/>
    <w:rsid w:val="00CC08AD"/>
    <w:rsid w:val="00CD7F20"/>
    <w:rsid w:val="00CF4B78"/>
    <w:rsid w:val="00D521AB"/>
    <w:rsid w:val="00D63E65"/>
    <w:rsid w:val="00D64FC5"/>
    <w:rsid w:val="00D86112"/>
    <w:rsid w:val="00D922F1"/>
    <w:rsid w:val="00DA372D"/>
    <w:rsid w:val="00DA4AB1"/>
    <w:rsid w:val="00DC43BE"/>
    <w:rsid w:val="00E006B5"/>
    <w:rsid w:val="00E00AB3"/>
    <w:rsid w:val="00E52F64"/>
    <w:rsid w:val="00EE585E"/>
    <w:rsid w:val="00EF7391"/>
    <w:rsid w:val="00F20472"/>
    <w:rsid w:val="00F31541"/>
    <w:rsid w:val="00F32343"/>
    <w:rsid w:val="00F352E5"/>
    <w:rsid w:val="00F43F96"/>
    <w:rsid w:val="00F463AD"/>
    <w:rsid w:val="00F52DF3"/>
    <w:rsid w:val="00F53A74"/>
    <w:rsid w:val="00F62CE0"/>
    <w:rsid w:val="00FF6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058FC"/>
  <w15:chartTrackingRefBased/>
  <w15:docId w15:val="{63833DE7-8D7F-4CF3-B5D7-1C94AAA1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16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895B4A"/>
    <w:rPr>
      <w:b/>
      <w:bCs/>
    </w:rPr>
  </w:style>
  <w:style w:type="paragraph" w:styleId="NormalWeb">
    <w:name w:val="Normal (Web)"/>
    <w:basedOn w:val="Normal"/>
    <w:uiPriority w:val="99"/>
    <w:unhideWhenUsed/>
    <w:rsid w:val="00CA77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A77F3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830B7A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A3677AE1918543A65820E631AC34E5" ma:contentTypeVersion="9" ma:contentTypeDescription="Create a new document." ma:contentTypeScope="" ma:versionID="dc0b8a4b80be77f02d721a25594331a4">
  <xsd:schema xmlns:xsd="http://www.w3.org/2001/XMLSchema" xmlns:xs="http://www.w3.org/2001/XMLSchema" xmlns:p="http://schemas.microsoft.com/office/2006/metadata/properties" xmlns:ns3="b98a799b-dc94-42d1-89d9-0c6d6b34aab9" xmlns:ns4="96965c0e-2d92-4912-b5d6-0b6642425499" targetNamespace="http://schemas.microsoft.com/office/2006/metadata/properties" ma:root="true" ma:fieldsID="e1b91354769239dc66f6d486275a96c1" ns3:_="" ns4:_="">
    <xsd:import namespace="b98a799b-dc94-42d1-89d9-0c6d6b34aab9"/>
    <xsd:import namespace="96965c0e-2d92-4912-b5d6-0b664242549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8a799b-dc94-42d1-89d9-0c6d6b34aa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65c0e-2d92-4912-b5d6-0b664242549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7A1202E-776A-4188-93C4-FA08C4913E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8a799b-dc94-42d1-89d9-0c6d6b34aab9"/>
    <ds:schemaRef ds:uri="96965c0e-2d92-4912-b5d6-0b66424254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791538B-B2D7-4813-94F3-A80BB851F2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0F710E-A5E5-42E4-841B-510B982222C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1177</Words>
  <Characters>671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FRAZ RIAZ</dc:creator>
  <cp:keywords/>
  <dc:description/>
  <cp:lastModifiedBy>Fiza Riaz</cp:lastModifiedBy>
  <cp:revision>4</cp:revision>
  <dcterms:created xsi:type="dcterms:W3CDTF">2025-11-29T17:38:00Z</dcterms:created>
  <dcterms:modified xsi:type="dcterms:W3CDTF">2025-12-01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A3677AE1918543A65820E631AC34E5</vt:lpwstr>
  </property>
</Properties>
</file>